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B36E3" w14:textId="77777777" w:rsidR="00936047" w:rsidRPr="009D2D3C" w:rsidRDefault="00936047" w:rsidP="00936047">
      <w:pPr>
        <w:pStyle w:val="Body"/>
        <w:jc w:val="center"/>
        <w:rPr>
          <w:rFonts w:eastAsia="Calibri" w:hAnsi="Times New Roman" w:cs="Times New Roman"/>
          <w:b/>
          <w:bCs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</w:rPr>
        <w:t>Delta Sigma Theta Sorority, Inc.</w:t>
      </w:r>
    </w:p>
    <w:p w14:paraId="75456C44" w14:textId="3127975F" w:rsidR="00936047" w:rsidRPr="009D2D3C" w:rsidRDefault="00936047" w:rsidP="00936047">
      <w:pPr>
        <w:pStyle w:val="Body"/>
        <w:jc w:val="center"/>
        <w:rPr>
          <w:rFonts w:eastAsia="Calibri" w:hAnsi="Times New Roman" w:cs="Times New Roman"/>
          <w:b/>
          <w:bCs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lang w:val="nl-NL"/>
        </w:rPr>
        <w:t xml:space="preserve">Inkster Alumnae Chapter </w:t>
      </w:r>
      <w:r w:rsidRPr="009D2D3C">
        <w:rPr>
          <w:rFonts w:eastAsia="Lucida Sans Unicode" w:hAnsi="Times New Roman" w:cs="Times New Roman"/>
          <w:b/>
          <w:bCs/>
          <w:sz w:val="20"/>
          <w:szCs w:val="20"/>
        </w:rPr>
        <w:t>∙</w:t>
      </w:r>
      <w:r w:rsidRPr="009D2D3C">
        <w:rPr>
          <w:rFonts w:eastAsia="Calibri" w:hAnsi="Times New Roman" w:cs="Times New Roman"/>
          <w:b/>
          <w:bCs/>
          <w:sz w:val="20"/>
          <w:szCs w:val="20"/>
        </w:rPr>
        <w:t xml:space="preserve">  </w:t>
      </w:r>
      <w:r w:rsidR="00AE4BFD">
        <w:rPr>
          <w:rFonts w:eastAsia="Calibri" w:hAnsi="Times New Roman" w:cs="Times New Roman"/>
          <w:b/>
          <w:bCs/>
          <w:sz w:val="20"/>
          <w:szCs w:val="20"/>
        </w:rPr>
        <w:t>General Body</w:t>
      </w:r>
      <w:r w:rsidR="00C83D06" w:rsidRPr="009D2D3C">
        <w:rPr>
          <w:rFonts w:eastAsia="Calibri" w:hAnsi="Times New Roman" w:cs="Times New Roman"/>
          <w:b/>
          <w:bCs/>
          <w:sz w:val="20"/>
          <w:szCs w:val="20"/>
        </w:rPr>
        <w:t xml:space="preserve"> Meeting</w:t>
      </w:r>
      <w:r w:rsidRPr="009D2D3C">
        <w:rPr>
          <w:rFonts w:eastAsia="Calibri" w:hAnsi="Times New Roman" w:cs="Times New Roman"/>
          <w:b/>
          <w:bCs/>
          <w:sz w:val="20"/>
          <w:szCs w:val="20"/>
        </w:rPr>
        <w:t xml:space="preserve"> Minutes</w:t>
      </w:r>
    </w:p>
    <w:p w14:paraId="035769B0" w14:textId="2E74C7E6" w:rsidR="00936047" w:rsidRPr="009D2D3C" w:rsidRDefault="00530F99" w:rsidP="00936047">
      <w:pPr>
        <w:pStyle w:val="Body"/>
        <w:jc w:val="center"/>
        <w:rPr>
          <w:rFonts w:eastAsia="Calibri" w:hAnsi="Times New Roman" w:cs="Times New Roman"/>
          <w:b/>
          <w:bCs/>
          <w:sz w:val="20"/>
          <w:szCs w:val="20"/>
        </w:rPr>
      </w:pPr>
      <w:r>
        <w:rPr>
          <w:rFonts w:eastAsia="Calibri" w:hAnsi="Times New Roman" w:cs="Times New Roman"/>
          <w:b/>
          <w:bCs/>
          <w:sz w:val="20"/>
          <w:szCs w:val="20"/>
        </w:rPr>
        <w:t>Saturday</w:t>
      </w:r>
      <w:r w:rsidR="00A5573E" w:rsidRPr="009D2D3C">
        <w:rPr>
          <w:rFonts w:eastAsia="Calibri" w:hAnsi="Times New Roman" w:cs="Times New Roman"/>
          <w:b/>
          <w:bCs/>
          <w:sz w:val="20"/>
          <w:szCs w:val="20"/>
        </w:rPr>
        <w:t>,</w:t>
      </w:r>
      <w:r w:rsidR="00C51C7F" w:rsidRPr="009D2D3C">
        <w:rPr>
          <w:rFonts w:eastAsia="Calibri" w:hAnsi="Times New Roman" w:cs="Times New Roman"/>
          <w:b/>
          <w:bCs/>
          <w:sz w:val="20"/>
          <w:szCs w:val="20"/>
        </w:rPr>
        <w:t xml:space="preserve"> </w:t>
      </w:r>
      <w:r w:rsidR="009F4943">
        <w:rPr>
          <w:rFonts w:eastAsia="Calibri" w:hAnsi="Times New Roman" w:cs="Times New Roman"/>
          <w:b/>
          <w:bCs/>
          <w:sz w:val="20"/>
          <w:szCs w:val="20"/>
        </w:rPr>
        <w:t xml:space="preserve">September </w:t>
      </w:r>
      <w:r>
        <w:rPr>
          <w:rFonts w:eastAsia="Calibri" w:hAnsi="Times New Roman" w:cs="Times New Roman"/>
          <w:b/>
          <w:bCs/>
          <w:sz w:val="20"/>
          <w:szCs w:val="20"/>
        </w:rPr>
        <w:t>10</w:t>
      </w:r>
      <w:r w:rsidR="009F4943">
        <w:rPr>
          <w:rFonts w:eastAsia="Calibri" w:hAnsi="Times New Roman" w:cs="Times New Roman"/>
          <w:b/>
          <w:bCs/>
          <w:sz w:val="20"/>
          <w:szCs w:val="20"/>
        </w:rPr>
        <w:t>, 20</w:t>
      </w:r>
      <w:r w:rsidR="00B91E46" w:rsidRPr="009D2D3C">
        <w:rPr>
          <w:rFonts w:eastAsia="Calibri" w:hAnsi="Times New Roman" w:cs="Times New Roman"/>
          <w:b/>
          <w:bCs/>
          <w:sz w:val="20"/>
          <w:szCs w:val="20"/>
        </w:rPr>
        <w:t>22</w:t>
      </w:r>
      <w:r w:rsidR="008279F9" w:rsidRPr="009D2D3C">
        <w:rPr>
          <w:rFonts w:eastAsia="Calibri" w:hAnsi="Times New Roman" w:cs="Times New Roman"/>
          <w:b/>
          <w:bCs/>
          <w:sz w:val="20"/>
          <w:szCs w:val="20"/>
        </w:rPr>
        <w:t xml:space="preserve"> </w:t>
      </w:r>
    </w:p>
    <w:p w14:paraId="4B7E3784" w14:textId="77777777" w:rsidR="00936047" w:rsidRPr="009D2D3C" w:rsidRDefault="00936047" w:rsidP="00936047">
      <w:pPr>
        <w:pStyle w:val="Body"/>
        <w:rPr>
          <w:rFonts w:eastAsia="Calibri" w:hAnsi="Times New Roman" w:cs="Times New Roman"/>
          <w:b/>
          <w:bCs/>
          <w:sz w:val="20"/>
          <w:szCs w:val="20"/>
        </w:rPr>
      </w:pPr>
    </w:p>
    <w:p w14:paraId="44248DBB" w14:textId="77777777" w:rsidR="00936047" w:rsidRPr="009D2D3C" w:rsidRDefault="00936047" w:rsidP="00936047">
      <w:pPr>
        <w:pStyle w:val="Body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  <w:lang w:val="pt-PT"/>
        </w:rPr>
        <w:t>CALL TO ORDER</w:t>
      </w:r>
      <w:r w:rsidRPr="009D2D3C">
        <w:rPr>
          <w:rFonts w:eastAsia="Calibri" w:hAnsi="Times New Roman" w:cs="Times New Roman"/>
          <w:sz w:val="20"/>
          <w:szCs w:val="20"/>
        </w:rPr>
        <w:t xml:space="preserve"> </w:t>
      </w:r>
    </w:p>
    <w:p w14:paraId="4670F7E6" w14:textId="2088C01F" w:rsidR="000A424E" w:rsidRPr="009D2D3C" w:rsidRDefault="000D21A5" w:rsidP="002B273F">
      <w:pPr>
        <w:pStyle w:val="Body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 xml:space="preserve">Meeting called to order at </w:t>
      </w:r>
      <w:r w:rsidR="00DA257B">
        <w:rPr>
          <w:rFonts w:eastAsia="Calibri" w:hAnsi="Times New Roman" w:cs="Times New Roman"/>
          <w:sz w:val="20"/>
          <w:szCs w:val="20"/>
        </w:rPr>
        <w:t>11: 22 A</w:t>
      </w:r>
      <w:r w:rsidR="007B2C21" w:rsidRPr="009D2D3C">
        <w:rPr>
          <w:rFonts w:eastAsia="Calibri" w:hAnsi="Times New Roman" w:cs="Times New Roman"/>
          <w:sz w:val="20"/>
          <w:szCs w:val="20"/>
        </w:rPr>
        <w:t xml:space="preserve">M </w:t>
      </w:r>
      <w:r w:rsidRPr="009D2D3C">
        <w:rPr>
          <w:rFonts w:eastAsia="Calibri" w:hAnsi="Times New Roman" w:cs="Times New Roman"/>
          <w:sz w:val="20"/>
          <w:szCs w:val="20"/>
        </w:rPr>
        <w:t xml:space="preserve">by </w:t>
      </w:r>
      <w:r w:rsidR="00544ADD" w:rsidRPr="009D2D3C">
        <w:rPr>
          <w:rFonts w:eastAsia="Calibri" w:hAnsi="Times New Roman" w:cs="Times New Roman"/>
          <w:sz w:val="20"/>
          <w:szCs w:val="20"/>
        </w:rPr>
        <w:t>Soror</w:t>
      </w:r>
      <w:r w:rsidR="008C72F9" w:rsidRPr="009D2D3C">
        <w:rPr>
          <w:rFonts w:eastAsia="Calibri" w:hAnsi="Times New Roman" w:cs="Times New Roman"/>
          <w:sz w:val="20"/>
          <w:szCs w:val="20"/>
        </w:rPr>
        <w:t xml:space="preserve"> </w:t>
      </w:r>
      <w:r w:rsidR="0021632C" w:rsidRPr="009D2D3C">
        <w:rPr>
          <w:rFonts w:eastAsia="Calibri" w:hAnsi="Times New Roman" w:cs="Times New Roman"/>
          <w:sz w:val="20"/>
          <w:szCs w:val="20"/>
        </w:rPr>
        <w:t>Vivian Kirkland</w:t>
      </w:r>
    </w:p>
    <w:p w14:paraId="5DCF4B82" w14:textId="2DE7A51E" w:rsidR="007B2C21" w:rsidRPr="009D2D3C" w:rsidRDefault="007B2C21" w:rsidP="002B273F">
      <w:pPr>
        <w:pStyle w:val="Body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 xml:space="preserve">Quorum present at </w:t>
      </w:r>
      <w:r w:rsidR="00DA257B">
        <w:rPr>
          <w:rFonts w:eastAsia="Calibri" w:hAnsi="Times New Roman" w:cs="Times New Roman"/>
          <w:sz w:val="20"/>
          <w:szCs w:val="20"/>
        </w:rPr>
        <w:t>11:2</w:t>
      </w:r>
      <w:r w:rsidR="00563936">
        <w:rPr>
          <w:rFonts w:eastAsia="Calibri" w:hAnsi="Times New Roman" w:cs="Times New Roman"/>
          <w:sz w:val="20"/>
          <w:szCs w:val="20"/>
        </w:rPr>
        <w:t>2 AM</w:t>
      </w:r>
    </w:p>
    <w:p w14:paraId="607C3D3F" w14:textId="0C7DE7AA" w:rsidR="00621546" w:rsidRDefault="00CC2B0D" w:rsidP="002B273F">
      <w:pPr>
        <w:pStyle w:val="Body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Location:</w:t>
      </w:r>
      <w:r w:rsidR="0005675B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  <w:r w:rsidR="00CB6AED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</w:p>
    <w:p w14:paraId="552D1A8E" w14:textId="31F9F5BB" w:rsidR="00DA257B" w:rsidRDefault="00DA257B" w:rsidP="002B273F">
      <w:pPr>
        <w:pStyle w:val="Body"/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 xml:space="preserve">300 Henry Ruff Rd. </w:t>
      </w:r>
    </w:p>
    <w:p w14:paraId="5D54C918" w14:textId="143A02B7" w:rsidR="00DA257B" w:rsidRDefault="00DA257B" w:rsidP="002B273F">
      <w:pPr>
        <w:pStyle w:val="Body"/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 xml:space="preserve">Westland, MI </w:t>
      </w:r>
    </w:p>
    <w:p w14:paraId="1086EC04" w14:textId="77777777" w:rsidR="00DA257B" w:rsidRPr="009D2D3C" w:rsidRDefault="00DA257B" w:rsidP="002B273F">
      <w:pPr>
        <w:pStyle w:val="Body"/>
        <w:rPr>
          <w:rFonts w:eastAsia="Calibri" w:hAnsi="Times New Roman" w:cs="Times New Roman"/>
          <w:sz w:val="20"/>
          <w:szCs w:val="20"/>
        </w:rPr>
      </w:pPr>
    </w:p>
    <w:p w14:paraId="4FE4E442" w14:textId="77777777" w:rsidR="00936047" w:rsidRPr="009D2D3C" w:rsidRDefault="00936047" w:rsidP="002B273F">
      <w:pPr>
        <w:pStyle w:val="Body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Agenda and Minutes</w:t>
      </w:r>
      <w:r w:rsidRPr="009D2D3C">
        <w:rPr>
          <w:rFonts w:eastAsia="Calibri" w:hAnsi="Times New Roman" w:cs="Times New Roman"/>
          <w:sz w:val="20"/>
          <w:szCs w:val="20"/>
        </w:rPr>
        <w:t xml:space="preserve"> </w:t>
      </w:r>
    </w:p>
    <w:p w14:paraId="767ECD01" w14:textId="37436261" w:rsidR="00CB6AED" w:rsidRPr="009D2D3C" w:rsidRDefault="00CB6AED" w:rsidP="00CB6AED">
      <w:pPr>
        <w:pStyle w:val="Body"/>
        <w:numPr>
          <w:ilvl w:val="0"/>
          <w:numId w:val="2"/>
        </w:numPr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>Adoption of Agenda for</w:t>
      </w:r>
      <w:r w:rsidR="00AD0106" w:rsidRPr="009D2D3C">
        <w:rPr>
          <w:rFonts w:eastAsia="Calibri" w:hAnsi="Times New Roman" w:cs="Times New Roman"/>
          <w:sz w:val="20"/>
          <w:szCs w:val="20"/>
        </w:rPr>
        <w:t xml:space="preserve"> </w:t>
      </w:r>
      <w:r w:rsidR="00B32563">
        <w:rPr>
          <w:rFonts w:eastAsia="Calibri" w:hAnsi="Times New Roman" w:cs="Times New Roman"/>
          <w:sz w:val="20"/>
          <w:szCs w:val="20"/>
        </w:rPr>
        <w:t>September 8</w:t>
      </w:r>
      <w:r w:rsidR="00CA41DD" w:rsidRPr="009D2D3C">
        <w:rPr>
          <w:rFonts w:eastAsia="Calibri" w:hAnsi="Times New Roman" w:cs="Times New Roman"/>
          <w:sz w:val="20"/>
          <w:szCs w:val="20"/>
        </w:rPr>
        <w:t>, 2022</w:t>
      </w:r>
    </w:p>
    <w:p w14:paraId="00730251" w14:textId="083B433D" w:rsidR="005E5D8F" w:rsidRPr="009D2D3C" w:rsidRDefault="005E5D8F" w:rsidP="005E5D8F">
      <w:pPr>
        <w:pStyle w:val="Body"/>
        <w:numPr>
          <w:ilvl w:val="2"/>
          <w:numId w:val="2"/>
        </w:numPr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>Moved by Soror</w:t>
      </w:r>
      <w:r w:rsidR="00B32563">
        <w:rPr>
          <w:rFonts w:eastAsia="Calibri" w:hAnsi="Times New Roman" w:cs="Times New Roman"/>
          <w:sz w:val="20"/>
          <w:szCs w:val="20"/>
        </w:rPr>
        <w:t xml:space="preserve"> </w:t>
      </w:r>
      <w:r w:rsidR="00752398">
        <w:rPr>
          <w:rFonts w:eastAsia="Calibri" w:hAnsi="Times New Roman" w:cs="Times New Roman"/>
          <w:sz w:val="20"/>
          <w:szCs w:val="20"/>
        </w:rPr>
        <w:t>Carolyn Kimbrough</w:t>
      </w:r>
      <w:r w:rsidR="00752398">
        <w:rPr>
          <w:rFonts w:eastAsia="Calibri" w:hAnsi="Times New Roman" w:cs="Times New Roman"/>
          <w:sz w:val="20"/>
          <w:szCs w:val="20"/>
        </w:rPr>
        <w:tab/>
      </w:r>
    </w:p>
    <w:p w14:paraId="52247FAE" w14:textId="6E5F8141" w:rsidR="005E5D8F" w:rsidRPr="009D2D3C" w:rsidRDefault="005E5D8F" w:rsidP="005E5D8F">
      <w:pPr>
        <w:pStyle w:val="Body"/>
        <w:numPr>
          <w:ilvl w:val="2"/>
          <w:numId w:val="2"/>
        </w:numPr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>Seconded by Soror</w:t>
      </w:r>
      <w:r w:rsidR="00B32563">
        <w:rPr>
          <w:rFonts w:eastAsia="Calibri" w:hAnsi="Times New Roman" w:cs="Times New Roman"/>
          <w:sz w:val="20"/>
          <w:szCs w:val="20"/>
        </w:rPr>
        <w:t xml:space="preserve"> </w:t>
      </w:r>
      <w:r w:rsidR="00752398">
        <w:rPr>
          <w:rFonts w:eastAsia="Calibri" w:hAnsi="Times New Roman" w:cs="Times New Roman"/>
          <w:sz w:val="20"/>
          <w:szCs w:val="20"/>
        </w:rPr>
        <w:t>Phyllis Martin</w:t>
      </w:r>
    </w:p>
    <w:p w14:paraId="37BED354" w14:textId="21FFD3EC" w:rsidR="00AD0106" w:rsidRPr="009D2D3C" w:rsidRDefault="005E5D8F" w:rsidP="00884B19">
      <w:pPr>
        <w:pStyle w:val="Body"/>
        <w:numPr>
          <w:ilvl w:val="2"/>
          <w:numId w:val="2"/>
        </w:numPr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 xml:space="preserve">Vote by </w:t>
      </w:r>
      <w:r w:rsidR="00884B19" w:rsidRPr="009D2D3C">
        <w:rPr>
          <w:rFonts w:eastAsia="Calibri" w:hAnsi="Times New Roman" w:cs="Times New Roman"/>
          <w:sz w:val="20"/>
          <w:szCs w:val="20"/>
        </w:rPr>
        <w:t xml:space="preserve">consensus- </w:t>
      </w:r>
      <w:r w:rsidRPr="009D2D3C">
        <w:rPr>
          <w:rFonts w:eastAsia="Calibri" w:hAnsi="Times New Roman" w:cs="Times New Roman"/>
          <w:sz w:val="20"/>
          <w:szCs w:val="20"/>
        </w:rPr>
        <w:t xml:space="preserve">Approved 100% </w:t>
      </w:r>
    </w:p>
    <w:p w14:paraId="6E71BD27" w14:textId="77777777" w:rsidR="00884B19" w:rsidRPr="009D2D3C" w:rsidRDefault="00884B19" w:rsidP="00884B19">
      <w:pPr>
        <w:pStyle w:val="Body"/>
        <w:ind w:left="2160"/>
        <w:rPr>
          <w:rFonts w:eastAsia="Calibri" w:hAnsi="Times New Roman" w:cs="Times New Roman"/>
          <w:sz w:val="20"/>
          <w:szCs w:val="20"/>
        </w:rPr>
      </w:pPr>
    </w:p>
    <w:p w14:paraId="4DD2E5B1" w14:textId="628E3666" w:rsidR="0086475F" w:rsidRPr="009D2D3C" w:rsidRDefault="0086475F" w:rsidP="0086475F">
      <w:pPr>
        <w:pStyle w:val="Body"/>
        <w:numPr>
          <w:ilvl w:val="0"/>
          <w:numId w:val="2"/>
        </w:numPr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 xml:space="preserve">Minutes </w:t>
      </w:r>
      <w:r w:rsidR="000C4F35">
        <w:rPr>
          <w:rFonts w:eastAsia="Calibri" w:hAnsi="Times New Roman" w:cs="Times New Roman"/>
          <w:sz w:val="20"/>
          <w:szCs w:val="20"/>
        </w:rPr>
        <w:t xml:space="preserve">of </w:t>
      </w:r>
      <w:r w:rsidR="00DA257B">
        <w:rPr>
          <w:rFonts w:eastAsia="Calibri" w:hAnsi="Times New Roman" w:cs="Times New Roman"/>
          <w:sz w:val="20"/>
          <w:szCs w:val="20"/>
        </w:rPr>
        <w:t>June11, 2022</w:t>
      </w:r>
      <w:r w:rsidR="000C4F35">
        <w:rPr>
          <w:rFonts w:eastAsia="Calibri" w:hAnsi="Times New Roman" w:cs="Times New Roman"/>
          <w:sz w:val="20"/>
          <w:szCs w:val="20"/>
        </w:rPr>
        <w:t xml:space="preserve"> were</w:t>
      </w:r>
      <w:r w:rsidR="00DA257B">
        <w:rPr>
          <w:rFonts w:eastAsia="Calibri" w:hAnsi="Times New Roman" w:cs="Times New Roman"/>
          <w:sz w:val="20"/>
          <w:szCs w:val="20"/>
        </w:rPr>
        <w:t xml:space="preserve"> </w:t>
      </w:r>
      <w:r w:rsidR="000C4F35">
        <w:rPr>
          <w:rFonts w:eastAsia="Calibri" w:hAnsi="Times New Roman" w:cs="Times New Roman"/>
          <w:sz w:val="20"/>
          <w:szCs w:val="20"/>
        </w:rPr>
        <w:t>a</w:t>
      </w:r>
      <w:r w:rsidR="00DA257B">
        <w:rPr>
          <w:rFonts w:eastAsia="Calibri" w:hAnsi="Times New Roman" w:cs="Times New Roman"/>
          <w:sz w:val="20"/>
          <w:szCs w:val="20"/>
        </w:rPr>
        <w:t>pproved as di</w:t>
      </w:r>
      <w:r w:rsidRPr="009D2D3C">
        <w:rPr>
          <w:rFonts w:eastAsia="Calibri" w:hAnsi="Times New Roman" w:cs="Times New Roman"/>
          <w:sz w:val="20"/>
          <w:szCs w:val="20"/>
        </w:rPr>
        <w:t xml:space="preserve">stributed </w:t>
      </w:r>
    </w:p>
    <w:p w14:paraId="0CF103B8" w14:textId="6859F1BB" w:rsidR="007C20B6" w:rsidRPr="009D2D3C" w:rsidRDefault="007C20B6" w:rsidP="00A64BA3">
      <w:pPr>
        <w:pStyle w:val="Body"/>
        <w:rPr>
          <w:rFonts w:eastAsia="Calibri" w:hAnsi="Times New Roman" w:cs="Times New Roman"/>
          <w:b/>
          <w:bCs/>
          <w:sz w:val="20"/>
          <w:szCs w:val="20"/>
        </w:rPr>
      </w:pPr>
    </w:p>
    <w:p w14:paraId="21397155" w14:textId="3CB0EA9B" w:rsidR="00EC65BC" w:rsidRDefault="00EC65BC" w:rsidP="00C51C7F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>
        <w:rPr>
          <w:rFonts w:eastAsia="Calibri" w:hAnsi="Times New Roman" w:cs="Times New Roman"/>
          <w:b/>
          <w:bCs/>
          <w:sz w:val="20"/>
          <w:szCs w:val="20"/>
          <w:u w:val="single"/>
        </w:rPr>
        <w:t>MEMBERSHIP INTAKE DISCUSSION AND VOTE</w:t>
      </w:r>
    </w:p>
    <w:p w14:paraId="6A250C2E" w14:textId="5546AB09" w:rsidR="00EC65BC" w:rsidRDefault="00EC65BC" w:rsidP="00C51C7F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>Audio of Membership intake video played.</w:t>
      </w:r>
    </w:p>
    <w:p w14:paraId="131C6525" w14:textId="4FF102E1" w:rsidR="00EC65BC" w:rsidRPr="00B84CBF" w:rsidRDefault="00EC65BC" w:rsidP="00C51C7F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</w:rPr>
      </w:pPr>
      <w:r w:rsidRPr="00B84CBF">
        <w:rPr>
          <w:rFonts w:eastAsia="Calibri" w:hAnsi="Times New Roman" w:cs="Times New Roman"/>
          <w:b/>
          <w:bCs/>
          <w:sz w:val="20"/>
          <w:szCs w:val="20"/>
        </w:rPr>
        <w:t>Discussion:</w:t>
      </w:r>
    </w:p>
    <w:p w14:paraId="6C084522" w14:textId="668DF8C6" w:rsidR="00EC65BC" w:rsidRDefault="00EC65BC" w:rsidP="00C51C7F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 xml:space="preserve">Soror D’Angela Pitts, </w:t>
      </w:r>
      <w:r w:rsidR="005A2190">
        <w:rPr>
          <w:rFonts w:eastAsia="Calibri" w:hAnsi="Times New Roman" w:cs="Times New Roman"/>
          <w:sz w:val="20"/>
          <w:szCs w:val="20"/>
        </w:rPr>
        <w:t>Nominating</w:t>
      </w:r>
      <w:r>
        <w:rPr>
          <w:rFonts w:eastAsia="Calibri" w:hAnsi="Times New Roman" w:cs="Times New Roman"/>
          <w:sz w:val="20"/>
          <w:szCs w:val="20"/>
        </w:rPr>
        <w:t xml:space="preserve"> Member</w:t>
      </w:r>
    </w:p>
    <w:p w14:paraId="50D2A92C" w14:textId="296B7A67" w:rsidR="00EC65BC" w:rsidRDefault="00EC65BC" w:rsidP="00C51C7F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ab/>
        <w:t xml:space="preserve">Not in favor, Qualifications for the M. Circle have changed, </w:t>
      </w:r>
      <w:r w:rsidR="00B84CBF">
        <w:rPr>
          <w:rFonts w:eastAsia="Calibri" w:hAnsi="Times New Roman" w:cs="Times New Roman"/>
          <w:sz w:val="20"/>
          <w:szCs w:val="20"/>
        </w:rPr>
        <w:t>including</w:t>
      </w:r>
      <w:r>
        <w:rPr>
          <w:rFonts w:eastAsia="Calibri" w:hAnsi="Times New Roman" w:cs="Times New Roman"/>
          <w:sz w:val="20"/>
          <w:szCs w:val="20"/>
        </w:rPr>
        <w:t xml:space="preserve"> attending the last 2 conferences. 2 </w:t>
      </w:r>
      <w:r w:rsidR="005A2190">
        <w:rPr>
          <w:rFonts w:eastAsia="Calibri" w:hAnsi="Times New Roman" w:cs="Times New Roman"/>
          <w:sz w:val="20"/>
          <w:szCs w:val="20"/>
        </w:rPr>
        <w:t>conventions and</w:t>
      </w:r>
      <w:r>
        <w:rPr>
          <w:rFonts w:eastAsia="Calibri" w:hAnsi="Times New Roman" w:cs="Times New Roman"/>
          <w:sz w:val="20"/>
          <w:szCs w:val="20"/>
        </w:rPr>
        <w:t xml:space="preserve"> being a committee member for the last 2 years. ICT chair must also now be a mem</w:t>
      </w:r>
      <w:r w:rsidR="00B84CBF">
        <w:rPr>
          <w:rFonts w:eastAsia="Calibri" w:hAnsi="Times New Roman" w:cs="Times New Roman"/>
          <w:sz w:val="20"/>
          <w:szCs w:val="20"/>
        </w:rPr>
        <w:t xml:space="preserve">ber. </w:t>
      </w:r>
    </w:p>
    <w:p w14:paraId="3BDFB064" w14:textId="24012E4B" w:rsidR="00B84CBF" w:rsidRDefault="00B84CBF" w:rsidP="00C51C7F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>A yes vote would mean taking nominations from the floor today</w:t>
      </w:r>
      <w:r w:rsidR="005A2190">
        <w:rPr>
          <w:rFonts w:eastAsia="Calibri" w:hAnsi="Times New Roman" w:cs="Times New Roman"/>
          <w:sz w:val="20"/>
          <w:szCs w:val="20"/>
        </w:rPr>
        <w:t xml:space="preserve"> for members of the M. Circle. </w:t>
      </w:r>
    </w:p>
    <w:p w14:paraId="0E45C8A2" w14:textId="77777777" w:rsidR="00B84CBF" w:rsidRPr="00EC65BC" w:rsidRDefault="00B84CBF" w:rsidP="00C51C7F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</w:p>
    <w:p w14:paraId="2A97DB23" w14:textId="1C9F2ACB" w:rsidR="00B1099B" w:rsidRPr="009D2D3C" w:rsidRDefault="00936047" w:rsidP="00C51C7F">
      <w:pPr>
        <w:pStyle w:val="MediumGrid1-Accent21"/>
        <w:ind w:left="0"/>
        <w:rPr>
          <w:rFonts w:eastAsia="Times New Roman" w:hAnsi="Times New Roman" w:cs="Times New Roman"/>
          <w:b/>
          <w:bCs/>
          <w:sz w:val="20"/>
          <w:szCs w:val="20"/>
          <w:u w:val="single"/>
          <w:bdr w:val="none" w:sz="0" w:space="0" w:color="auto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COMMUNICATIONS:  </w:t>
      </w:r>
      <w:r w:rsidR="000E1AE0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6A5FD9">
        <w:rPr>
          <w:rFonts w:eastAsia="Calibri" w:hAnsi="Times New Roman" w:cs="Times New Roman"/>
          <w:b/>
          <w:bCs/>
          <w:sz w:val="20"/>
          <w:szCs w:val="20"/>
          <w:u w:val="single"/>
        </w:rPr>
        <w:t>Toi Flynn</w:t>
      </w:r>
    </w:p>
    <w:p w14:paraId="7EAB7FD0" w14:textId="52BABDE3" w:rsidR="009D29F2" w:rsidRPr="009D2D3C" w:rsidRDefault="009D29F2" w:rsidP="009D29F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</w:pPr>
      <w:r w:rsidRPr="009D2D3C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>CORRESPONDING SECRETARY</w:t>
      </w:r>
      <w:r w:rsidR="006A5FD9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 xml:space="preserve">SEPTEMBER </w:t>
      </w:r>
      <w:r w:rsidRPr="009D2D3C">
        <w:rPr>
          <w:rFonts w:eastAsiaTheme="minorEastAsia"/>
          <w:b/>
          <w:bCs/>
          <w:color w:val="000000"/>
          <w:kern w:val="24"/>
          <w:sz w:val="20"/>
          <w:szCs w:val="20"/>
          <w:bdr w:val="none" w:sz="0" w:space="0" w:color="auto"/>
        </w:rPr>
        <w:t>REPORT</w:t>
      </w:r>
    </w:p>
    <w:p w14:paraId="42D0F9D9" w14:textId="2D90F610" w:rsidR="00FC5BB8" w:rsidRPr="00FC5BB8" w:rsidRDefault="00FC5BB8" w:rsidP="00FC5BB8">
      <w:pPr>
        <w:pStyle w:val="MediumGrid1-Accent21"/>
        <w:ind w:left="2544"/>
        <w:rPr>
          <w:rFonts w:eastAsiaTheme="minorEastAsia"/>
          <w:kern w:val="24"/>
          <w:sz w:val="20"/>
          <w:szCs w:val="20"/>
          <w:bdr w:val="none" w:sz="0" w:space="0" w:color="auto"/>
        </w:rPr>
      </w:pPr>
    </w:p>
    <w:p w14:paraId="6BD3DB5E" w14:textId="77777777" w:rsidR="006A5FD9" w:rsidRPr="006A5FD9" w:rsidRDefault="006A5FD9" w:rsidP="008B0175">
      <w:pPr>
        <w:pStyle w:val="MediumGrid1-Accent21"/>
        <w:numPr>
          <w:ilvl w:val="0"/>
          <w:numId w:val="15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6A5FD9">
        <w:rPr>
          <w:rFonts w:eastAsiaTheme="minorEastAsia"/>
          <w:b/>
          <w:bCs/>
          <w:kern w:val="24"/>
          <w:sz w:val="20"/>
          <w:szCs w:val="20"/>
          <w:u w:val="single"/>
          <w:bdr w:val="none" w:sz="0" w:space="0" w:color="auto"/>
        </w:rPr>
        <w:t>National Mail</w:t>
      </w:r>
      <w:r w:rsidRPr="006A5FD9">
        <w:rPr>
          <w:rFonts w:eastAsiaTheme="minorEastAsia"/>
          <w:kern w:val="24"/>
          <w:sz w:val="20"/>
          <w:szCs w:val="20"/>
          <w:u w:val="single"/>
          <w:bdr w:val="none" w:sz="0" w:space="0" w:color="auto"/>
        </w:rPr>
        <w:t>:</w:t>
      </w: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 N/A</w:t>
      </w:r>
    </w:p>
    <w:p w14:paraId="39939923" w14:textId="77777777" w:rsidR="006A5FD9" w:rsidRPr="006A5FD9" w:rsidRDefault="006A5FD9" w:rsidP="008B0175">
      <w:pPr>
        <w:pStyle w:val="MediumGrid1-Accent21"/>
        <w:numPr>
          <w:ilvl w:val="0"/>
          <w:numId w:val="15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6A5FD9">
        <w:rPr>
          <w:rFonts w:eastAsiaTheme="minorEastAsia"/>
          <w:b/>
          <w:bCs/>
          <w:kern w:val="24"/>
          <w:sz w:val="20"/>
          <w:szCs w:val="20"/>
          <w:u w:val="single"/>
          <w:bdr w:val="none" w:sz="0" w:space="0" w:color="auto"/>
        </w:rPr>
        <w:t>Regional Mail</w:t>
      </w:r>
      <w:r w:rsidRPr="006A5FD9">
        <w:rPr>
          <w:rFonts w:eastAsiaTheme="minorEastAsia"/>
          <w:kern w:val="24"/>
          <w:sz w:val="20"/>
          <w:szCs w:val="20"/>
          <w:u w:val="single"/>
          <w:bdr w:val="none" w:sz="0" w:space="0" w:color="auto"/>
        </w:rPr>
        <w:t>:</w:t>
      </w: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 </w:t>
      </w: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ab/>
        <w:t>N/A</w:t>
      </w:r>
    </w:p>
    <w:p w14:paraId="6E66B472" w14:textId="16BD2E23" w:rsidR="006A5FD9" w:rsidRPr="006A5FD9" w:rsidRDefault="006A5FD9" w:rsidP="008B0175">
      <w:pPr>
        <w:pStyle w:val="MediumGrid1-Accent21"/>
        <w:numPr>
          <w:ilvl w:val="0"/>
          <w:numId w:val="15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6A5FD9">
        <w:rPr>
          <w:rFonts w:eastAsiaTheme="minorEastAsia"/>
          <w:b/>
          <w:bCs/>
          <w:kern w:val="24"/>
          <w:sz w:val="20"/>
          <w:szCs w:val="20"/>
          <w:u w:val="single"/>
          <w:bdr w:val="none" w:sz="0" w:space="0" w:color="auto"/>
        </w:rPr>
        <w:t>General Mail</w:t>
      </w:r>
      <w:r w:rsidR="005A2190" w:rsidRPr="006A5FD9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:</w:t>
      </w:r>
      <w:r w:rsidR="005A2190"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 (</w:t>
      </w: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21) pieces of mail collected  </w:t>
      </w:r>
    </w:p>
    <w:p w14:paraId="7525665B" w14:textId="77777777" w:rsidR="006A5FD9" w:rsidRPr="006A5FD9" w:rsidRDefault="006A5FD9" w:rsidP="008B0175">
      <w:pPr>
        <w:pStyle w:val="MediumGrid1-Accent21"/>
        <w:numPr>
          <w:ilvl w:val="0"/>
          <w:numId w:val="15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6A5FD9">
        <w:rPr>
          <w:rFonts w:eastAsiaTheme="minorEastAsia"/>
          <w:b/>
          <w:bCs/>
          <w:kern w:val="24"/>
          <w:sz w:val="20"/>
          <w:szCs w:val="20"/>
          <w:u w:val="single"/>
          <w:bdr w:val="none" w:sz="0" w:space="0" w:color="auto"/>
        </w:rPr>
        <w:t>Email:</w:t>
      </w: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 (48) received (27) sent</w:t>
      </w:r>
      <w:r w:rsidRPr="006A5FD9">
        <w:rPr>
          <w:rFonts w:eastAsiaTheme="minorEastAsia"/>
          <w:kern w:val="24"/>
          <w:sz w:val="20"/>
          <w:szCs w:val="20"/>
          <w:u w:val="single"/>
          <w:bdr w:val="none" w:sz="0" w:space="0" w:color="auto"/>
        </w:rPr>
        <w:t xml:space="preserve"> </w:t>
      </w:r>
    </w:p>
    <w:p w14:paraId="36D4B575" w14:textId="77777777" w:rsidR="006A5FD9" w:rsidRPr="006A5FD9" w:rsidRDefault="006A5FD9" w:rsidP="008B0175">
      <w:pPr>
        <w:pStyle w:val="MediumGrid1-Accent21"/>
        <w:numPr>
          <w:ilvl w:val="0"/>
          <w:numId w:val="15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6A5FD9">
        <w:rPr>
          <w:rFonts w:eastAsiaTheme="minorEastAsia"/>
          <w:b/>
          <w:bCs/>
          <w:kern w:val="24"/>
          <w:sz w:val="20"/>
          <w:szCs w:val="20"/>
          <w:u w:val="single"/>
          <w:bdr w:val="none" w:sz="0" w:space="0" w:color="auto"/>
        </w:rPr>
        <w:t xml:space="preserve"> Other Correspondences:</w:t>
      </w: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 </w:t>
      </w:r>
    </w:p>
    <w:p w14:paraId="194221D9" w14:textId="77777777" w:rsidR="006A5FD9" w:rsidRPr="006A5FD9" w:rsidRDefault="006A5FD9" w:rsidP="006A5FD9">
      <w:pPr>
        <w:pStyle w:val="MediumGrid1-Accent21"/>
        <w:ind w:left="2544"/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(1) Dues payment </w:t>
      </w:r>
    </w:p>
    <w:p w14:paraId="19193B3B" w14:textId="77777777" w:rsidR="006A5FD9" w:rsidRPr="006A5FD9" w:rsidRDefault="006A5FD9" w:rsidP="006A5FD9">
      <w:pPr>
        <w:pStyle w:val="MediumGrid1-Accent21"/>
        <w:ind w:left="2544"/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(21) Round-Up payments </w:t>
      </w:r>
    </w:p>
    <w:p w14:paraId="7801FF27" w14:textId="77777777" w:rsidR="006A5FD9" w:rsidRPr="006A5FD9" w:rsidRDefault="006A5FD9" w:rsidP="006A5FD9">
      <w:pPr>
        <w:pStyle w:val="MediumGrid1-Accent21"/>
        <w:ind w:left="2544"/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>(1) Round-Up vendor payment</w:t>
      </w:r>
    </w:p>
    <w:p w14:paraId="7FA66843" w14:textId="783A7950" w:rsidR="006A5FD9" w:rsidRPr="006A5FD9" w:rsidRDefault="006A5FD9" w:rsidP="006A5FD9">
      <w:pPr>
        <w:pStyle w:val="MediumGrid1-Accent21"/>
        <w:ind w:left="2544"/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>(</w:t>
      </w:r>
      <w:r w:rsidR="005A2190"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>1) Inkster</w:t>
      </w: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 post office correspondence </w:t>
      </w:r>
    </w:p>
    <w:p w14:paraId="2DFABE2A" w14:textId="77777777" w:rsidR="006A5FD9" w:rsidRPr="006A5FD9" w:rsidRDefault="006A5FD9" w:rsidP="006A5FD9">
      <w:pPr>
        <w:pStyle w:val="MediumGrid1-Accent21"/>
        <w:ind w:left="2544"/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>(1) Chase correspondence</w:t>
      </w:r>
    </w:p>
    <w:p w14:paraId="075E136C" w14:textId="77777777" w:rsidR="006A5FD9" w:rsidRPr="006A5FD9" w:rsidRDefault="006A5FD9" w:rsidP="006A5FD9">
      <w:pPr>
        <w:pStyle w:val="MediumGrid1-Accent21"/>
        <w:ind w:left="2544"/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>(16) checks</w:t>
      </w:r>
    </w:p>
    <w:p w14:paraId="3F1BD89F" w14:textId="77777777" w:rsidR="006A5FD9" w:rsidRPr="006A5FD9" w:rsidRDefault="006A5FD9" w:rsidP="006A5FD9">
      <w:pPr>
        <w:pStyle w:val="MediumGrid1-Accent21"/>
        <w:ind w:left="2544"/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(1) Money Gram </w:t>
      </w:r>
    </w:p>
    <w:p w14:paraId="2A52230E" w14:textId="1C8CD4F4" w:rsidR="006A5FD9" w:rsidRDefault="006A5FD9" w:rsidP="008B0175">
      <w:pPr>
        <w:pStyle w:val="MediumGrid1-Accent21"/>
        <w:numPr>
          <w:ilvl w:val="0"/>
          <w:numId w:val="16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6A5FD9">
        <w:rPr>
          <w:rFonts w:eastAsiaTheme="minorEastAsia"/>
          <w:b/>
          <w:bCs/>
          <w:kern w:val="24"/>
          <w:sz w:val="20"/>
          <w:szCs w:val="20"/>
          <w:u w:val="single"/>
          <w:bdr w:val="none" w:sz="0" w:space="0" w:color="auto"/>
        </w:rPr>
        <w:t>Committee Mail</w:t>
      </w:r>
      <w:r w:rsidRPr="006A5FD9">
        <w:rPr>
          <w:rFonts w:eastAsiaTheme="minorEastAsia"/>
          <w:kern w:val="24"/>
          <w:sz w:val="20"/>
          <w:szCs w:val="20"/>
          <w:u w:val="single"/>
          <w:bdr w:val="none" w:sz="0" w:space="0" w:color="auto"/>
        </w:rPr>
        <w:t>:</w:t>
      </w:r>
      <w:r w:rsidRPr="006A5FD9">
        <w:rPr>
          <w:rFonts w:eastAsiaTheme="minorEastAsia"/>
          <w:kern w:val="24"/>
          <w:sz w:val="20"/>
          <w:szCs w:val="20"/>
          <w:bdr w:val="none" w:sz="0" w:space="0" w:color="auto"/>
        </w:rPr>
        <w:t xml:space="preserve">  N/</w:t>
      </w:r>
    </w:p>
    <w:p w14:paraId="375E07E0" w14:textId="5BCD5A0F" w:rsidR="002F6580" w:rsidRPr="006A5FD9" w:rsidRDefault="006A5FD9" w:rsidP="008B0175">
      <w:pPr>
        <w:pStyle w:val="MediumGrid1-Accent21"/>
        <w:numPr>
          <w:ilvl w:val="0"/>
          <w:numId w:val="16"/>
        </w:numPr>
        <w:rPr>
          <w:rFonts w:eastAsiaTheme="minorEastAsia"/>
          <w:kern w:val="24"/>
          <w:sz w:val="20"/>
          <w:szCs w:val="20"/>
        </w:rPr>
      </w:pPr>
      <w:r w:rsidRPr="006A5FD9">
        <w:rPr>
          <w:rFonts w:eastAsiaTheme="minorEastAsia"/>
          <w:b/>
          <w:bCs/>
          <w:kern w:val="24"/>
          <w:sz w:val="20"/>
          <w:szCs w:val="20"/>
        </w:rPr>
        <w:t xml:space="preserve">Budget/Finance- All Receipts Submitted  </w:t>
      </w:r>
      <w:r w:rsidRPr="006A5FD9">
        <w:rPr>
          <w:rFonts w:ascii="Segoe UI Symbol" w:eastAsiaTheme="minorEastAsia" w:hAnsi="Segoe UI Symbol" w:cs="Segoe UI Symbol"/>
          <w:b/>
          <w:bCs/>
          <w:kern w:val="24"/>
          <w:sz w:val="20"/>
          <w:szCs w:val="20"/>
          <w:u w:val="single"/>
        </w:rPr>
        <w:t>✔</w:t>
      </w:r>
      <w:r w:rsidRPr="006A5FD9">
        <w:rPr>
          <w:rFonts w:eastAsiaTheme="minorEastAsia"/>
          <w:b/>
          <w:bCs/>
          <w:kern w:val="24"/>
          <w:sz w:val="20"/>
          <w:szCs w:val="20"/>
        </w:rPr>
        <w:t xml:space="preserve"> Date </w:t>
      </w:r>
      <w:r w:rsidRPr="006A5FD9">
        <w:rPr>
          <w:rFonts w:eastAsiaTheme="minorEastAsia"/>
          <w:b/>
          <w:bCs/>
          <w:kern w:val="24"/>
          <w:sz w:val="20"/>
          <w:szCs w:val="20"/>
          <w:u w:val="single"/>
        </w:rPr>
        <w:t>09/06/22</w:t>
      </w:r>
    </w:p>
    <w:p w14:paraId="79B605F6" w14:textId="77777777" w:rsidR="002F6580" w:rsidRPr="009D2D3C" w:rsidRDefault="002F6580" w:rsidP="00A64BA3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  <w:u w:val="single"/>
        </w:rPr>
      </w:pPr>
    </w:p>
    <w:p w14:paraId="779AF1C2" w14:textId="193CE6BA" w:rsidR="00936047" w:rsidRPr="009D2D3C" w:rsidRDefault="00936047" w:rsidP="00A64BA3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TREASURER’S REPORT / FINANCIAL SECRETARY:</w:t>
      </w:r>
      <w:r w:rsidRPr="009D2D3C">
        <w:rPr>
          <w:rFonts w:eastAsia="Calibri" w:hAnsi="Times New Roman" w:cs="Times New Roman"/>
          <w:b/>
          <w:bCs/>
          <w:sz w:val="20"/>
          <w:szCs w:val="20"/>
        </w:rPr>
        <w:t xml:space="preserve"> </w:t>
      </w: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411D0B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Tanisha </w:t>
      </w:r>
    </w:p>
    <w:p w14:paraId="0D2B5185" w14:textId="56095463" w:rsidR="006A5FD9" w:rsidRPr="006A5FD9" w:rsidRDefault="006A5FD9" w:rsidP="006A5FD9">
      <w:pPr>
        <w:pStyle w:val="MediumGrid1-Accent21"/>
        <w:rPr>
          <w:rFonts w:eastAsia="Calibri"/>
          <w:sz w:val="20"/>
          <w:szCs w:val="20"/>
        </w:rPr>
      </w:pPr>
      <w:r w:rsidRPr="006A5FD9">
        <w:rPr>
          <w:rFonts w:eastAsia="Calibri"/>
          <w:b/>
          <w:bCs/>
          <w:i/>
          <w:iCs/>
          <w:sz w:val="20"/>
          <w:szCs w:val="20"/>
          <w:u w:val="single"/>
        </w:rPr>
        <w:t xml:space="preserve">2022 </w:t>
      </w:r>
      <w:r w:rsidRPr="006A5FD9">
        <w:rPr>
          <w:rFonts w:eastAsia="Calibri"/>
          <w:b/>
          <w:bCs/>
          <w:i/>
          <w:iCs/>
          <w:sz w:val="20"/>
          <w:szCs w:val="20"/>
          <w:u w:val="single"/>
        </w:rPr>
        <w:t>–</w:t>
      </w:r>
      <w:r w:rsidRPr="006A5FD9">
        <w:rPr>
          <w:rFonts w:eastAsia="Calibri"/>
          <w:b/>
          <w:bCs/>
          <w:i/>
          <w:iCs/>
          <w:sz w:val="20"/>
          <w:szCs w:val="20"/>
          <w:u w:val="single"/>
        </w:rPr>
        <w:t xml:space="preserve"> 2023 Sorority Year Financial Rec</w:t>
      </w:r>
      <w:r w:rsidR="00DA257B">
        <w:rPr>
          <w:rFonts w:eastAsia="Calibri"/>
          <w:b/>
          <w:bCs/>
          <w:i/>
          <w:iCs/>
          <w:sz w:val="20"/>
          <w:szCs w:val="20"/>
          <w:u w:val="single"/>
        </w:rPr>
        <w:t>1</w:t>
      </w:r>
      <w:r w:rsidRPr="006A5FD9">
        <w:rPr>
          <w:rFonts w:eastAsia="Calibri"/>
          <w:b/>
          <w:bCs/>
          <w:i/>
          <w:iCs/>
          <w:sz w:val="20"/>
          <w:szCs w:val="20"/>
          <w:u w:val="single"/>
        </w:rPr>
        <w:t>ap</w:t>
      </w:r>
      <w:r w:rsidRPr="006A5FD9">
        <w:rPr>
          <w:rFonts w:eastAsia="Calibri"/>
          <w:b/>
          <w:bCs/>
          <w:i/>
          <w:iCs/>
          <w:sz w:val="20"/>
          <w:szCs w:val="20"/>
          <w:u w:val="single"/>
        </w:rPr>
        <w:t> </w:t>
      </w:r>
      <w:r w:rsidRPr="006A5FD9">
        <w:rPr>
          <w:rFonts w:eastAsia="Calibri"/>
          <w:b/>
          <w:bCs/>
          <w:i/>
          <w:iCs/>
          <w:sz w:val="20"/>
          <w:szCs w:val="20"/>
          <w:u w:val="single"/>
        </w:rPr>
        <w:t>(as of 8/31/2022)</w:t>
      </w:r>
      <w:r w:rsidRPr="006A5FD9">
        <w:rPr>
          <w:rFonts w:eastAsia="Calibri"/>
          <w:b/>
          <w:bCs/>
          <w:i/>
          <w:iCs/>
          <w:sz w:val="20"/>
          <w:szCs w:val="20"/>
          <w:u w:val="single"/>
        </w:rPr>
        <w:br/>
      </w:r>
      <w:r w:rsidRPr="006A5FD9">
        <w:rPr>
          <w:rFonts w:eastAsia="Calibri"/>
          <w:sz w:val="20"/>
          <w:szCs w:val="20"/>
        </w:rPr>
        <w:t>Total CY Financial Members (as of 9/8/2022)</w:t>
      </w:r>
      <w:r w:rsidRPr="006A5FD9">
        <w:rPr>
          <w:rFonts w:eastAsia="Calibri"/>
          <w:sz w:val="20"/>
          <w:szCs w:val="20"/>
        </w:rPr>
        <w:tab/>
        <w:t>117</w:t>
      </w:r>
    </w:p>
    <w:p w14:paraId="51E314C9" w14:textId="77777777" w:rsidR="006A5FD9" w:rsidRPr="006A5FD9" w:rsidRDefault="006A5FD9" w:rsidP="006A5FD9">
      <w:pPr>
        <w:pStyle w:val="MediumGrid1-Accent21"/>
        <w:rPr>
          <w:rFonts w:eastAsia="Calibri"/>
          <w:sz w:val="20"/>
          <w:szCs w:val="20"/>
        </w:rPr>
      </w:pPr>
      <w:r w:rsidRPr="006A5FD9">
        <w:rPr>
          <w:rFonts w:eastAsia="Calibri"/>
          <w:sz w:val="20"/>
          <w:szCs w:val="20"/>
        </w:rPr>
        <w:t xml:space="preserve">Treasurer: Tanisha Hester; Assistant Treasurer: Kmbali Carey </w:t>
      </w:r>
    </w:p>
    <w:p w14:paraId="0FA14913" w14:textId="77777777" w:rsidR="006A5FD9" w:rsidRPr="006A5FD9" w:rsidRDefault="006A5FD9" w:rsidP="006A5FD9">
      <w:pPr>
        <w:pStyle w:val="MediumGrid1-Accent21"/>
        <w:rPr>
          <w:rFonts w:eastAsia="Calibri"/>
          <w:sz w:val="20"/>
          <w:szCs w:val="20"/>
        </w:rPr>
      </w:pPr>
      <w:r w:rsidRPr="006A5FD9">
        <w:rPr>
          <w:rFonts w:eastAsia="Calibri"/>
          <w:sz w:val="20"/>
          <w:szCs w:val="20"/>
        </w:rPr>
        <w:t>Financial Secretary: Joi Miller; Assistant Financial Secretary Monik Thomas</w:t>
      </w:r>
    </w:p>
    <w:p w14:paraId="316CA01D" w14:textId="77777777" w:rsidR="006A5FD9" w:rsidRPr="009D2D3C" w:rsidRDefault="006A5FD9" w:rsidP="00A64BA3">
      <w:pPr>
        <w:pStyle w:val="MediumGrid1-Accent21"/>
        <w:ind w:left="0"/>
        <w:rPr>
          <w:rFonts w:eastAsia="Calibri" w:hAnsi="Times New Roman" w:cs="Times New Roman"/>
          <w:b/>
          <w:bCs/>
          <w:i/>
          <w:iCs/>
          <w:sz w:val="20"/>
          <w:szCs w:val="20"/>
          <w:u w:val="single"/>
        </w:rPr>
      </w:pPr>
    </w:p>
    <w:p w14:paraId="07F53901" w14:textId="1705396C" w:rsidR="00507ECC" w:rsidRDefault="006A5FD9" w:rsidP="00A64BA3">
      <w:pPr>
        <w:pStyle w:val="MediumGrid1-Accent21"/>
        <w:ind w:left="0"/>
        <w:rPr>
          <w:rFonts w:eastAsia="Calibri" w:hAnsi="Times New Roman" w:cs="Times New Roman"/>
          <w:b/>
          <w:bCs/>
          <w:i/>
          <w:iCs/>
          <w:sz w:val="20"/>
          <w:szCs w:val="20"/>
        </w:rPr>
      </w:pPr>
      <w:r w:rsidRPr="006A5FD9">
        <w:rPr>
          <w:rFonts w:eastAsia="Calibri" w:hAnsi="Times New Roman" w:cs="Times New Roman"/>
          <w:b/>
          <w:bCs/>
          <w:i/>
          <w:iCs/>
          <w:noProof/>
          <w:sz w:val="20"/>
          <w:szCs w:val="20"/>
        </w:rPr>
        <w:lastRenderedPageBreak/>
        <w:drawing>
          <wp:inline distT="0" distB="0" distL="0" distR="0" wp14:anchorId="3E78AA98" wp14:editId="3586A73E">
            <wp:extent cx="5943600" cy="2637155"/>
            <wp:effectExtent l="0" t="0" r="0" b="0"/>
            <wp:docPr id="1" name="Picture 2" descr="Table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1F316E87-6577-10E8-6AEF-7E6182D79FB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Table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1F316E87-6577-10E8-6AEF-7E6182D79FB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49DE5" w14:textId="1FB0761D" w:rsidR="00FC5BB8" w:rsidRPr="009D2D3C" w:rsidRDefault="00FC5BB8" w:rsidP="00A64BA3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</w:p>
    <w:p w14:paraId="50BE969E" w14:textId="3AA513B3" w:rsidR="00507ECC" w:rsidRPr="009D2D3C" w:rsidRDefault="00507ECC" w:rsidP="00A64BA3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</w:rPr>
      </w:pPr>
    </w:p>
    <w:p w14:paraId="69F18DDF" w14:textId="781887E2" w:rsidR="00507ECC" w:rsidRPr="009D2D3C" w:rsidRDefault="00E26055" w:rsidP="00A64BA3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</w:rPr>
      </w:pPr>
      <w:r w:rsidRPr="00E26055">
        <w:rPr>
          <w:rFonts w:eastAsia="Calibri" w:hAnsi="Times New Roman" w:cs="Times New Roman"/>
          <w:b/>
          <w:bCs/>
          <w:noProof/>
          <w:sz w:val="20"/>
          <w:szCs w:val="20"/>
        </w:rPr>
        <w:drawing>
          <wp:inline distT="0" distB="0" distL="0" distR="0" wp14:anchorId="6021E9E7" wp14:editId="2FCF235B">
            <wp:extent cx="5943600" cy="2796540"/>
            <wp:effectExtent l="0" t="0" r="0" b="3810"/>
            <wp:docPr id="16" name="Picture 15" descr="Tabl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E092E0BA-C198-8B50-2A0E-DE7BEFCA413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 descr="Tabl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E092E0BA-C198-8B50-2A0E-DE7BEFCA413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C60E3" w14:textId="77777777" w:rsidR="009A5C4E" w:rsidRPr="00B71005" w:rsidRDefault="009A5C4E" w:rsidP="00237634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</w:p>
    <w:p w14:paraId="7067AE3F" w14:textId="719729F1" w:rsidR="007D3664" w:rsidRDefault="00DA257B" w:rsidP="00DA257B">
      <w:pPr>
        <w:pStyle w:val="MediumGrid1-Accent21"/>
        <w:ind w:left="0"/>
        <w:jc w:val="center"/>
        <w:rPr>
          <w:rFonts w:eastAsia="Calibri" w:hAnsi="Times New Roman" w:cs="Times New Roman"/>
          <w:b/>
          <w:bCs/>
          <w:sz w:val="20"/>
          <w:szCs w:val="20"/>
        </w:rPr>
      </w:pPr>
      <w:r>
        <w:rPr>
          <w:rFonts w:eastAsia="Calibri" w:hAnsi="Times New Roman" w:cs="Times New Roman"/>
          <w:b/>
          <w:bCs/>
          <w:sz w:val="20"/>
          <w:szCs w:val="20"/>
        </w:rPr>
        <w:t>Proposed Budget Changes</w:t>
      </w:r>
    </w:p>
    <w:p w14:paraId="151B7931" w14:textId="5E264595" w:rsidR="007D3664" w:rsidRPr="00237634" w:rsidRDefault="007D3664" w:rsidP="00237634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</w:rPr>
      </w:pPr>
      <w:r>
        <w:object w:dxaOrig="11601" w:dyaOrig="3865" w14:anchorId="6ADB5ED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7pt;height:155.7pt" o:ole="">
            <v:imagedata r:id="rId10" o:title=""/>
          </v:shape>
          <o:OLEObject Type="Embed" ProgID="Excel.Sheet.12" ShapeID="_x0000_i1025" DrawAspect="Content" ObjectID="_1726679117" r:id="rId11"/>
        </w:object>
      </w:r>
    </w:p>
    <w:p w14:paraId="34742F7D" w14:textId="684EAC12" w:rsidR="00DA1747" w:rsidRPr="009D2D3C" w:rsidRDefault="00DA1747" w:rsidP="00A64BA3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</w:p>
    <w:p w14:paraId="40379062" w14:textId="60BA01E0" w:rsidR="00B84CBF" w:rsidRDefault="00B84CBF" w:rsidP="00A64BA3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</w:rPr>
      </w:pPr>
      <w:r w:rsidRPr="00F4634F">
        <w:rPr>
          <w:rFonts w:eastAsia="Calibri" w:hAnsi="Times New Roman" w:cs="Times New Roman"/>
          <w:b/>
          <w:bCs/>
          <w:sz w:val="20"/>
          <w:szCs w:val="20"/>
        </w:rPr>
        <w:lastRenderedPageBreak/>
        <w:t>Discission:</w:t>
      </w:r>
    </w:p>
    <w:p w14:paraId="5AE6C956" w14:textId="177DCB72" w:rsidR="00B84CBF" w:rsidRDefault="00B84CBF" w:rsidP="00A64BA3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  <w:r w:rsidRPr="00B84CBF">
        <w:rPr>
          <w:rFonts w:eastAsia="Calibri" w:hAnsi="Times New Roman" w:cs="Times New Roman"/>
          <w:sz w:val="20"/>
          <w:szCs w:val="20"/>
        </w:rPr>
        <w:t>Soror</w:t>
      </w:r>
      <w:r w:rsidR="00563936">
        <w:rPr>
          <w:rFonts w:eastAsia="Calibri" w:hAnsi="Times New Roman" w:cs="Times New Roman"/>
          <w:sz w:val="20"/>
          <w:szCs w:val="20"/>
        </w:rPr>
        <w:t xml:space="preserve"> S.</w:t>
      </w:r>
      <w:r w:rsidRPr="00B84CBF">
        <w:rPr>
          <w:rFonts w:eastAsia="Calibri" w:hAnsi="Times New Roman" w:cs="Times New Roman"/>
          <w:sz w:val="20"/>
          <w:szCs w:val="20"/>
        </w:rPr>
        <w:t xml:space="preserve"> Harris/Hester- </w:t>
      </w:r>
      <w:r w:rsidR="000C4F35" w:rsidRPr="00B84CBF">
        <w:rPr>
          <w:rFonts w:eastAsia="Calibri" w:hAnsi="Times New Roman" w:cs="Times New Roman"/>
          <w:sz w:val="20"/>
          <w:szCs w:val="20"/>
        </w:rPr>
        <w:t>The Property</w:t>
      </w:r>
      <w:r w:rsidRPr="00B84CBF">
        <w:rPr>
          <w:rFonts w:eastAsia="Calibri" w:hAnsi="Times New Roman" w:cs="Times New Roman"/>
          <w:sz w:val="20"/>
          <w:szCs w:val="20"/>
        </w:rPr>
        <w:t xml:space="preserve"> and Housing need for $600 is for the cleaning of garments and the upkeep of materials</w:t>
      </w:r>
      <w:r w:rsidR="00563936">
        <w:rPr>
          <w:rFonts w:eastAsia="Calibri" w:hAnsi="Times New Roman" w:cs="Times New Roman"/>
          <w:sz w:val="20"/>
          <w:szCs w:val="20"/>
        </w:rPr>
        <w:t xml:space="preserve">. </w:t>
      </w:r>
    </w:p>
    <w:p w14:paraId="4FF2A0D7" w14:textId="77777777" w:rsidR="00563936" w:rsidRDefault="00563936" w:rsidP="00A64BA3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</w:p>
    <w:p w14:paraId="53B174B2" w14:textId="0D5999AE" w:rsidR="00B93BE6" w:rsidRDefault="00B93BE6" w:rsidP="00A64BA3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 xml:space="preserve">Soror Ivey/Hester- Why were funds not allocated to Arts and Letters. Hester- </w:t>
      </w:r>
      <w:r w:rsidR="00563936">
        <w:rPr>
          <w:rFonts w:eastAsia="Calibri" w:hAnsi="Times New Roman" w:cs="Times New Roman"/>
          <w:sz w:val="20"/>
          <w:szCs w:val="20"/>
        </w:rPr>
        <w:t>T</w:t>
      </w:r>
      <w:r>
        <w:rPr>
          <w:rFonts w:eastAsia="Calibri" w:hAnsi="Times New Roman" w:cs="Times New Roman"/>
          <w:sz w:val="20"/>
          <w:szCs w:val="20"/>
        </w:rPr>
        <w:t xml:space="preserve">hey did not submit a budget form. </w:t>
      </w:r>
    </w:p>
    <w:p w14:paraId="12A18F67" w14:textId="5B0726E7" w:rsidR="00B93BE6" w:rsidRDefault="00B93BE6" w:rsidP="00A64BA3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</w:p>
    <w:p w14:paraId="3C6C4682" w14:textId="01703B34" w:rsidR="00B93BE6" w:rsidRPr="00B84CBF" w:rsidRDefault="00B93BE6" w:rsidP="00A64BA3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>Hester- $</w:t>
      </w:r>
      <w:r w:rsidR="00563936">
        <w:rPr>
          <w:rFonts w:eastAsia="Calibri" w:hAnsi="Times New Roman" w:cs="Times New Roman"/>
          <w:sz w:val="20"/>
          <w:szCs w:val="20"/>
        </w:rPr>
        <w:t>43,000 is</w:t>
      </w:r>
      <w:r>
        <w:rPr>
          <w:rFonts w:eastAsia="Calibri" w:hAnsi="Times New Roman" w:cs="Times New Roman"/>
          <w:sz w:val="20"/>
          <w:szCs w:val="20"/>
        </w:rPr>
        <w:t xml:space="preserve"> what was submitted for request</w:t>
      </w:r>
      <w:r w:rsidR="00563936">
        <w:rPr>
          <w:rFonts w:eastAsia="Calibri" w:hAnsi="Times New Roman" w:cs="Times New Roman"/>
          <w:sz w:val="20"/>
          <w:szCs w:val="20"/>
        </w:rPr>
        <w:t>s</w:t>
      </w:r>
      <w:r w:rsidR="00A01CA7">
        <w:rPr>
          <w:rFonts w:eastAsia="Calibri" w:hAnsi="Times New Roman" w:cs="Times New Roman"/>
          <w:sz w:val="20"/>
          <w:szCs w:val="20"/>
        </w:rPr>
        <w:t>,</w:t>
      </w:r>
      <w:r>
        <w:rPr>
          <w:rFonts w:eastAsia="Calibri" w:hAnsi="Times New Roman" w:cs="Times New Roman"/>
          <w:sz w:val="20"/>
          <w:szCs w:val="20"/>
        </w:rPr>
        <w:t xml:space="preserve"> we have $</w:t>
      </w:r>
      <w:r w:rsidR="00563936">
        <w:rPr>
          <w:rFonts w:eastAsia="Calibri" w:hAnsi="Times New Roman" w:cs="Times New Roman"/>
          <w:sz w:val="20"/>
          <w:szCs w:val="20"/>
        </w:rPr>
        <w:t xml:space="preserve">42,000 </w:t>
      </w:r>
      <w:r>
        <w:rPr>
          <w:rFonts w:eastAsia="Calibri" w:hAnsi="Times New Roman" w:cs="Times New Roman"/>
          <w:sz w:val="20"/>
          <w:szCs w:val="20"/>
        </w:rPr>
        <w:t>presenting a shortfall</w:t>
      </w:r>
      <w:r w:rsidR="00A01CA7">
        <w:rPr>
          <w:rFonts w:eastAsia="Calibri" w:hAnsi="Times New Roman" w:cs="Times New Roman"/>
          <w:sz w:val="20"/>
          <w:szCs w:val="20"/>
        </w:rPr>
        <w:t>.</w:t>
      </w:r>
      <w:r>
        <w:rPr>
          <w:rFonts w:eastAsia="Calibri" w:hAnsi="Times New Roman" w:cs="Times New Roman"/>
          <w:sz w:val="20"/>
          <w:szCs w:val="20"/>
        </w:rPr>
        <w:t xml:space="preserve"> </w:t>
      </w:r>
      <w:r w:rsidR="00A01CA7">
        <w:rPr>
          <w:rFonts w:eastAsia="Calibri" w:hAnsi="Times New Roman" w:cs="Times New Roman"/>
          <w:sz w:val="20"/>
          <w:szCs w:val="20"/>
        </w:rPr>
        <w:t>F</w:t>
      </w:r>
      <w:r>
        <w:rPr>
          <w:rFonts w:eastAsia="Calibri" w:hAnsi="Times New Roman" w:cs="Times New Roman"/>
          <w:sz w:val="20"/>
          <w:szCs w:val="20"/>
        </w:rPr>
        <w:t>unds will be reallocated</w:t>
      </w:r>
      <w:r w:rsidR="006A22AF">
        <w:rPr>
          <w:rFonts w:eastAsia="Calibri" w:hAnsi="Times New Roman" w:cs="Times New Roman"/>
          <w:sz w:val="20"/>
          <w:szCs w:val="20"/>
        </w:rPr>
        <w:t xml:space="preserve"> as they come in. </w:t>
      </w:r>
    </w:p>
    <w:p w14:paraId="6746566D" w14:textId="0E0E6FB2" w:rsidR="00B93BE6" w:rsidRPr="00B93BE6" w:rsidRDefault="00B93BE6" w:rsidP="00A64BA3">
      <w:pPr>
        <w:pStyle w:val="MediumGrid1-Accent21"/>
        <w:ind w:left="0"/>
        <w:rPr>
          <w:rFonts w:eastAsia="Calibri" w:hAnsi="Times New Roman" w:cs="Times New Roman"/>
          <w:sz w:val="20"/>
          <w:szCs w:val="20"/>
          <w:highlight w:val="yellow"/>
        </w:rPr>
      </w:pPr>
    </w:p>
    <w:p w14:paraId="2D2C0A54" w14:textId="4A6FEDC0" w:rsidR="00DA1747" w:rsidRDefault="00DA1747" w:rsidP="00A64BA3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  <w:r w:rsidRPr="00B93BE6">
        <w:rPr>
          <w:rFonts w:eastAsia="Calibri" w:hAnsi="Times New Roman" w:cs="Times New Roman"/>
          <w:sz w:val="20"/>
          <w:szCs w:val="20"/>
          <w:highlight w:val="yellow"/>
        </w:rPr>
        <w:t>Soror T. Hester, Chair moved to approve proposed 2022-23 budget changes</w:t>
      </w:r>
      <w:r w:rsidR="00B71005" w:rsidRPr="00B93BE6">
        <w:rPr>
          <w:rFonts w:eastAsia="Calibri" w:hAnsi="Times New Roman" w:cs="Times New Roman"/>
          <w:sz w:val="20"/>
          <w:szCs w:val="20"/>
          <w:highlight w:val="yellow"/>
        </w:rPr>
        <w:t xml:space="preserve"> 2</w:t>
      </w:r>
      <w:r w:rsidR="00B71005" w:rsidRPr="00B93BE6">
        <w:rPr>
          <w:rFonts w:eastAsia="Calibri" w:hAnsi="Times New Roman" w:cs="Times New Roman"/>
          <w:sz w:val="20"/>
          <w:szCs w:val="20"/>
          <w:highlight w:val="yellow"/>
          <w:vertAlign w:val="superscript"/>
        </w:rPr>
        <w:t>nd</w:t>
      </w:r>
      <w:r w:rsidR="00B71005" w:rsidRPr="00B93BE6">
        <w:rPr>
          <w:rFonts w:eastAsia="Calibri" w:hAnsi="Times New Roman" w:cs="Times New Roman"/>
          <w:sz w:val="20"/>
          <w:szCs w:val="20"/>
          <w:highlight w:val="yellow"/>
        </w:rPr>
        <w:t xml:space="preserve"> by Soror </w:t>
      </w:r>
      <w:r w:rsidR="00B93BE6" w:rsidRPr="00B93BE6">
        <w:rPr>
          <w:rFonts w:eastAsia="Calibri" w:hAnsi="Times New Roman" w:cs="Times New Roman"/>
          <w:sz w:val="20"/>
          <w:szCs w:val="20"/>
          <w:highlight w:val="yellow"/>
        </w:rPr>
        <w:t>R. Lorraine Hurst</w:t>
      </w:r>
    </w:p>
    <w:p w14:paraId="4300ACD3" w14:textId="0BF2FED6" w:rsidR="006A22AF" w:rsidRDefault="006A22AF" w:rsidP="00A64BA3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</w:p>
    <w:p w14:paraId="0427059A" w14:textId="4CA00175" w:rsidR="006A22AF" w:rsidRDefault="00563936" w:rsidP="00A64BA3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  <w:r>
        <w:rPr>
          <w:rFonts w:eastAsia="Calibri" w:hAnsi="Times New Roman" w:cs="Times New Roman"/>
          <w:sz w:val="20"/>
          <w:szCs w:val="20"/>
        </w:rPr>
        <w:t xml:space="preserve">Soror K. </w:t>
      </w:r>
      <w:r w:rsidR="006A22AF">
        <w:rPr>
          <w:rFonts w:eastAsia="Calibri" w:hAnsi="Times New Roman" w:cs="Times New Roman"/>
          <w:sz w:val="20"/>
          <w:szCs w:val="20"/>
        </w:rPr>
        <w:t xml:space="preserve">Braxton- Social Action did not get fully funded </w:t>
      </w:r>
    </w:p>
    <w:p w14:paraId="4C0D868D" w14:textId="576352FF" w:rsidR="006A22AF" w:rsidRDefault="00563936" w:rsidP="006A22AF">
      <w:pPr>
        <w:pStyle w:val="MediumGrid1-Accent21"/>
        <w:numPr>
          <w:ilvl w:val="0"/>
          <w:numId w:val="43"/>
        </w:numPr>
        <w:rPr>
          <w:rFonts w:eastAsia="Calibri" w:hAnsi="Times New Roman" w:cs="Times New Roman"/>
          <w:sz w:val="20"/>
          <w:szCs w:val="20"/>
        </w:rPr>
      </w:pPr>
      <w:r w:rsidRPr="00563936">
        <w:rPr>
          <w:rFonts w:eastAsia="Calibri" w:hAnsi="Times New Roman" w:cs="Times New Roman"/>
          <w:sz w:val="20"/>
          <w:szCs w:val="20"/>
        </w:rPr>
        <w:t>The Expungement Fair check will show that Social Action has more money in their budget line items than requested because this check was from 21-22 sorority year.</w:t>
      </w:r>
    </w:p>
    <w:p w14:paraId="1873DCE0" w14:textId="77777777" w:rsidR="00563936" w:rsidRDefault="00563936" w:rsidP="00563936">
      <w:pPr>
        <w:pStyle w:val="MediumGrid1-Accent21"/>
        <w:ind w:left="1128"/>
        <w:rPr>
          <w:rFonts w:eastAsia="Calibri" w:hAnsi="Times New Roman" w:cs="Times New Roman"/>
          <w:sz w:val="20"/>
          <w:szCs w:val="20"/>
        </w:rPr>
      </w:pPr>
    </w:p>
    <w:p w14:paraId="373D8DEA" w14:textId="3DEFBE1E" w:rsidR="006A22AF" w:rsidRPr="00F4634F" w:rsidRDefault="006A22AF" w:rsidP="006A22AF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  <w:r w:rsidRPr="00F4634F">
        <w:rPr>
          <w:rFonts w:eastAsia="Calibri" w:hAnsi="Times New Roman" w:cs="Times New Roman"/>
          <w:sz w:val="20"/>
          <w:szCs w:val="20"/>
        </w:rPr>
        <w:t xml:space="preserve">Soror Wilson Johnson- Propose to adjust the budget to give Arts and Letters $400 to start. </w:t>
      </w:r>
    </w:p>
    <w:p w14:paraId="315D5825" w14:textId="1D04BE08" w:rsidR="006A22AF" w:rsidRDefault="006A22AF" w:rsidP="006A22AF">
      <w:pPr>
        <w:pStyle w:val="MediumGrid1-Accent21"/>
        <w:ind w:left="0"/>
        <w:rPr>
          <w:rFonts w:eastAsia="Calibri" w:hAnsi="Times New Roman" w:cs="Times New Roman"/>
          <w:sz w:val="20"/>
          <w:szCs w:val="20"/>
          <w:highlight w:val="yellow"/>
        </w:rPr>
      </w:pPr>
      <w:r w:rsidRPr="00F4634F">
        <w:rPr>
          <w:rFonts w:eastAsia="Calibri" w:hAnsi="Times New Roman" w:cs="Times New Roman"/>
          <w:b/>
          <w:bCs/>
          <w:sz w:val="20"/>
          <w:szCs w:val="20"/>
          <w:highlight w:val="yellow"/>
        </w:rPr>
        <w:t>Soror Hester</w:t>
      </w:r>
      <w:r w:rsidRPr="00F4634F">
        <w:rPr>
          <w:rFonts w:eastAsia="Calibri" w:hAnsi="Times New Roman" w:cs="Times New Roman"/>
          <w:sz w:val="20"/>
          <w:szCs w:val="20"/>
          <w:highlight w:val="yellow"/>
        </w:rPr>
        <w:t>- I move that we make</w:t>
      </w:r>
      <w:r w:rsidR="007E6F8B" w:rsidRPr="00F4634F">
        <w:rPr>
          <w:rFonts w:eastAsia="Calibri" w:hAnsi="Times New Roman" w:cs="Times New Roman"/>
          <w:sz w:val="20"/>
          <w:szCs w:val="20"/>
          <w:highlight w:val="yellow"/>
        </w:rPr>
        <w:t xml:space="preserve"> </w:t>
      </w:r>
      <w:r w:rsidRPr="00F4634F">
        <w:rPr>
          <w:rFonts w:eastAsia="Calibri" w:hAnsi="Times New Roman" w:cs="Times New Roman"/>
          <w:sz w:val="20"/>
          <w:szCs w:val="20"/>
          <w:highlight w:val="yellow"/>
        </w:rPr>
        <w:t>bud</w:t>
      </w:r>
      <w:r w:rsidR="007E6F8B" w:rsidRPr="00F4634F">
        <w:rPr>
          <w:rFonts w:eastAsia="Calibri" w:hAnsi="Times New Roman" w:cs="Times New Roman"/>
          <w:sz w:val="20"/>
          <w:szCs w:val="20"/>
          <w:highlight w:val="yellow"/>
        </w:rPr>
        <w:t xml:space="preserve">get changes with $500 going to Arts and Letters, $2,00 to GEMS, $800 to Academy, $1166.15 to Scholarship Events and $600 to Housing and Properties. </w:t>
      </w:r>
    </w:p>
    <w:p w14:paraId="59FAED48" w14:textId="3C59DEB7" w:rsidR="00F4634F" w:rsidRPr="00F4634F" w:rsidRDefault="00F4634F" w:rsidP="006A22AF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  <w:highlight w:val="yellow"/>
        </w:rPr>
      </w:pPr>
      <w:r w:rsidRPr="00F4634F">
        <w:rPr>
          <w:rFonts w:eastAsia="Calibri" w:hAnsi="Times New Roman" w:cs="Times New Roman"/>
          <w:b/>
          <w:bCs/>
          <w:sz w:val="20"/>
          <w:szCs w:val="20"/>
          <w:highlight w:val="yellow"/>
        </w:rPr>
        <w:t>2</w:t>
      </w:r>
      <w:r w:rsidRPr="00F4634F">
        <w:rPr>
          <w:rFonts w:eastAsia="Calibri" w:hAnsi="Times New Roman" w:cs="Times New Roman"/>
          <w:b/>
          <w:bCs/>
          <w:sz w:val="20"/>
          <w:szCs w:val="20"/>
          <w:highlight w:val="yellow"/>
          <w:vertAlign w:val="superscript"/>
        </w:rPr>
        <w:t>nd</w:t>
      </w:r>
      <w:r w:rsidRPr="00F4634F">
        <w:rPr>
          <w:rFonts w:eastAsia="Calibri" w:hAnsi="Times New Roman" w:cs="Times New Roman"/>
          <w:b/>
          <w:bCs/>
          <w:sz w:val="20"/>
          <w:szCs w:val="20"/>
          <w:highlight w:val="yellow"/>
        </w:rPr>
        <w:t xml:space="preserve"> by S. Carter</w:t>
      </w:r>
    </w:p>
    <w:p w14:paraId="0DD96904" w14:textId="206943BD" w:rsidR="00DA1747" w:rsidRPr="00F4634F" w:rsidRDefault="00DA1747" w:rsidP="00A64BA3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  <w:highlight w:val="yellow"/>
        </w:rPr>
      </w:pPr>
      <w:r w:rsidRPr="00F4634F">
        <w:rPr>
          <w:rFonts w:eastAsia="Calibri" w:hAnsi="Times New Roman" w:cs="Times New Roman"/>
          <w:b/>
          <w:bCs/>
          <w:sz w:val="20"/>
          <w:szCs w:val="20"/>
          <w:highlight w:val="yellow"/>
        </w:rPr>
        <w:t xml:space="preserve">Vote by </w:t>
      </w:r>
      <w:r w:rsidR="00D45F75" w:rsidRPr="00F4634F">
        <w:rPr>
          <w:rFonts w:eastAsia="Calibri" w:hAnsi="Times New Roman" w:cs="Times New Roman"/>
          <w:b/>
          <w:bCs/>
          <w:sz w:val="20"/>
          <w:szCs w:val="20"/>
          <w:highlight w:val="yellow"/>
        </w:rPr>
        <w:t>Consensus</w:t>
      </w:r>
    </w:p>
    <w:p w14:paraId="7716C098" w14:textId="4F632008" w:rsidR="00D45F75" w:rsidRPr="00F4634F" w:rsidRDefault="00D45F75" w:rsidP="00A64BA3">
      <w:pPr>
        <w:pStyle w:val="MediumGrid1-Accent21"/>
        <w:ind w:left="0"/>
        <w:rPr>
          <w:rFonts w:eastAsia="Calibri" w:hAnsi="Times New Roman" w:cs="Times New Roman"/>
          <w:b/>
          <w:bCs/>
          <w:sz w:val="20"/>
          <w:szCs w:val="20"/>
        </w:rPr>
      </w:pPr>
      <w:r w:rsidRPr="00F4634F">
        <w:rPr>
          <w:rFonts w:eastAsia="Calibri" w:hAnsi="Times New Roman" w:cs="Times New Roman"/>
          <w:b/>
          <w:bCs/>
          <w:sz w:val="20"/>
          <w:szCs w:val="20"/>
          <w:highlight w:val="yellow"/>
        </w:rPr>
        <w:t>100% Carried</w:t>
      </w:r>
      <w:r w:rsidRPr="00F4634F">
        <w:rPr>
          <w:rFonts w:eastAsia="Calibri" w:hAnsi="Times New Roman" w:cs="Times New Roman"/>
          <w:b/>
          <w:bCs/>
          <w:sz w:val="20"/>
          <w:szCs w:val="20"/>
        </w:rPr>
        <w:t xml:space="preserve"> </w:t>
      </w:r>
    </w:p>
    <w:p w14:paraId="28D0BFB4" w14:textId="6B572C56" w:rsidR="00407928" w:rsidRDefault="00407928" w:rsidP="00A64BA3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</w:p>
    <w:p w14:paraId="59D2CF7A" w14:textId="77777777" w:rsidR="008A07CE" w:rsidRPr="009D2D3C" w:rsidRDefault="008A07CE" w:rsidP="00A64BA3">
      <w:pPr>
        <w:pStyle w:val="MediumGrid1-Accent21"/>
        <w:ind w:left="0"/>
        <w:rPr>
          <w:rFonts w:eastAsia="Calibri" w:hAnsi="Times New Roman" w:cs="Times New Roman"/>
          <w:sz w:val="20"/>
          <w:szCs w:val="20"/>
        </w:rPr>
      </w:pPr>
    </w:p>
    <w:tbl>
      <w:tblPr>
        <w:tblpPr w:leftFromText="180" w:rightFromText="180" w:vertAnchor="text" w:tblpY="1"/>
        <w:tblOverlap w:val="never"/>
        <w:tblW w:w="1008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008"/>
      </w:tblGrid>
      <w:tr w:rsidR="003B2509" w:rsidRPr="009D2D3C" w14:paraId="056347B9" w14:textId="77777777" w:rsidTr="003B2509">
        <w:trPr>
          <w:trHeight w:val="24"/>
        </w:trPr>
        <w:tc>
          <w:tcPr>
            <w:tcW w:w="1008" w:type="dxa"/>
            <w:tcBorders>
              <w:top w:val="single" w:sz="8" w:space="0" w:color="FEFFFF"/>
              <w:left w:val="single" w:sz="8" w:space="0" w:color="FEFFFF"/>
              <w:bottom w:val="single" w:sz="8" w:space="0" w:color="FEFFFF"/>
              <w:right w:val="single" w:sz="8" w:space="0" w:color="FE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98362D" w14:textId="6430D5DE" w:rsidR="003B2509" w:rsidRPr="009D2D3C" w:rsidRDefault="003B2509" w:rsidP="008B1C9C">
            <w:pPr>
              <w:pStyle w:val="MediumGrid1-Accent21"/>
              <w:ind w:left="0"/>
              <w:rPr>
                <w:rFonts w:eastAsia="Calibri" w:hAnsi="Times New Roman" w:cs="Times New Roman"/>
                <w:bCs/>
                <w:iCs/>
                <w:sz w:val="20"/>
                <w:szCs w:val="20"/>
              </w:rPr>
            </w:pPr>
            <w:r w:rsidRPr="009D2D3C">
              <w:rPr>
                <w:rFonts w:eastAsia="Calibri" w:hAnsi="Times New Roman" w:cs="Times New Roman"/>
                <w:bCs/>
                <w:iCs/>
                <w:sz w:val="20"/>
                <w:szCs w:val="20"/>
              </w:rPr>
              <w:t xml:space="preserve"> </w:t>
            </w:r>
          </w:p>
        </w:tc>
      </w:tr>
    </w:tbl>
    <w:p w14:paraId="69097A6D" w14:textId="107206DB" w:rsidR="00936047" w:rsidRPr="009D2D3C" w:rsidRDefault="003B2509" w:rsidP="003B2509">
      <w:pPr>
        <w:pStyle w:val="Body"/>
        <w:rPr>
          <w:rFonts w:eastAsia="Calibri" w:hAnsi="Times New Roman" w:cs="Times New Roman"/>
          <w:b/>
          <w:bCs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br w:type="textWrapping" w:clear="all"/>
      </w:r>
      <w:r w:rsidR="00936047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ADMINISTRATION</w:t>
      </w:r>
      <w:r w:rsidR="00936047" w:rsidRPr="009D2D3C">
        <w:rPr>
          <w:rFonts w:eastAsia="Calibri" w:hAnsi="Times New Roman" w:cs="Times New Roman"/>
          <w:sz w:val="20"/>
          <w:szCs w:val="20"/>
          <w:u w:val="single"/>
        </w:rPr>
        <w:t xml:space="preserve">:  </w:t>
      </w:r>
      <w:r w:rsidR="00936047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Soror</w:t>
      </w:r>
      <w:r w:rsidR="009E2899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  <w:r w:rsidR="00842891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Vivian Kirkland</w:t>
      </w:r>
    </w:p>
    <w:p w14:paraId="1ADDB581" w14:textId="77777777" w:rsidR="00506D4A" w:rsidRPr="00506D4A" w:rsidRDefault="00506D4A" w:rsidP="00506D4A">
      <w:pPr>
        <w:rPr>
          <w:rFonts w:eastAsiaTheme="minorEastAsia"/>
          <w:b/>
          <w:bCs/>
          <w:sz w:val="20"/>
          <w:szCs w:val="20"/>
          <w:bdr w:val="none" w:sz="0" w:space="0" w:color="auto"/>
        </w:rPr>
      </w:pPr>
      <w:r w:rsidRPr="00506D4A">
        <w:rPr>
          <w:rFonts w:eastAsiaTheme="minorEastAsia"/>
          <w:b/>
          <w:bCs/>
          <w:sz w:val="20"/>
          <w:szCs w:val="20"/>
          <w:bdr w:val="none" w:sz="0" w:space="0" w:color="auto"/>
        </w:rPr>
        <w:t>President: Vivian L. Kirkland</w:t>
      </w:r>
    </w:p>
    <w:p w14:paraId="4688CD16" w14:textId="77777777" w:rsidR="00506D4A" w:rsidRPr="00506D4A" w:rsidRDefault="00506D4A" w:rsidP="00506D4A">
      <w:pPr>
        <w:rPr>
          <w:rFonts w:eastAsiaTheme="minorEastAsia"/>
          <w:b/>
          <w:bCs/>
          <w:sz w:val="20"/>
          <w:szCs w:val="20"/>
          <w:bdr w:val="none" w:sz="0" w:space="0" w:color="auto"/>
        </w:rPr>
      </w:pPr>
      <w:r w:rsidRPr="00506D4A">
        <w:rPr>
          <w:rFonts w:eastAsiaTheme="minorEastAsia"/>
          <w:b/>
          <w:bCs/>
          <w:sz w:val="20"/>
          <w:szCs w:val="20"/>
          <w:bdr w:val="none" w:sz="0" w:space="0" w:color="auto"/>
        </w:rPr>
        <w:t xml:space="preserve"> </w:t>
      </w:r>
    </w:p>
    <w:p w14:paraId="093099D1" w14:textId="77777777" w:rsidR="00506D4A" w:rsidRPr="00506D4A" w:rsidRDefault="00506D4A" w:rsidP="00506D4A">
      <w:pPr>
        <w:rPr>
          <w:rFonts w:eastAsiaTheme="minorEastAsia"/>
          <w:b/>
          <w:bCs/>
          <w:sz w:val="20"/>
          <w:szCs w:val="20"/>
          <w:bdr w:val="none" w:sz="0" w:space="0" w:color="auto"/>
        </w:rPr>
      </w:pPr>
      <w:r w:rsidRPr="00506D4A">
        <w:rPr>
          <w:rFonts w:eastAsiaTheme="minorEastAsia"/>
          <w:b/>
          <w:bCs/>
          <w:sz w:val="20"/>
          <w:szCs w:val="20"/>
          <w:bdr w:val="none" w:sz="0" w:space="0" w:color="auto"/>
        </w:rPr>
        <w:t>Past Events: August 2022</w:t>
      </w:r>
    </w:p>
    <w:p w14:paraId="28898BB8" w14:textId="77777777" w:rsidR="00506D4A" w:rsidRPr="00506D4A" w:rsidRDefault="00506D4A" w:rsidP="00506D4A">
      <w:pPr>
        <w:numPr>
          <w:ilvl w:val="0"/>
          <w:numId w:val="40"/>
        </w:numPr>
        <w:rPr>
          <w:rFonts w:eastAsiaTheme="minorEastAsia"/>
          <w:b/>
          <w:bCs/>
          <w:sz w:val="20"/>
          <w:szCs w:val="20"/>
          <w:bdr w:val="none" w:sz="0" w:space="0" w:color="auto"/>
        </w:rPr>
      </w:pPr>
      <w:r w:rsidRPr="00506D4A">
        <w:rPr>
          <w:rFonts w:eastAsiaTheme="minorEastAsia"/>
          <w:b/>
          <w:bCs/>
          <w:sz w:val="20"/>
          <w:szCs w:val="20"/>
          <w:bdr w:val="none" w:sz="0" w:space="0" w:color="auto"/>
        </w:rPr>
        <w:t>50</w:t>
      </w:r>
      <w:r w:rsidRPr="00506D4A">
        <w:rPr>
          <w:rFonts w:eastAsiaTheme="minorEastAsia"/>
          <w:b/>
          <w:bCs/>
          <w:sz w:val="20"/>
          <w:szCs w:val="20"/>
          <w:bdr w:val="none" w:sz="0" w:space="0" w:color="auto"/>
          <w:vertAlign w:val="superscript"/>
        </w:rPr>
        <w:t>th</w:t>
      </w:r>
      <w:r w:rsidRPr="00506D4A">
        <w:rPr>
          <w:rFonts w:eastAsiaTheme="minorEastAsia"/>
          <w:b/>
          <w:bCs/>
          <w:sz w:val="20"/>
          <w:szCs w:val="20"/>
          <w:bdr w:val="none" w:sz="0" w:space="0" w:color="auto"/>
        </w:rPr>
        <w:t xml:space="preserve"> Midwest Regional Conference: We Elevated Our Presence</w:t>
      </w:r>
    </w:p>
    <w:p w14:paraId="3FC1CC70" w14:textId="77777777" w:rsidR="00506D4A" w:rsidRPr="00506D4A" w:rsidRDefault="00506D4A" w:rsidP="00506D4A">
      <w:pPr>
        <w:numPr>
          <w:ilvl w:val="1"/>
          <w:numId w:val="42"/>
        </w:numPr>
        <w:rPr>
          <w:rFonts w:eastAsiaTheme="minorEastAsia"/>
          <w:sz w:val="20"/>
          <w:szCs w:val="20"/>
          <w:bdr w:val="none" w:sz="0" w:space="0" w:color="auto"/>
        </w:rPr>
      </w:pPr>
      <w:r w:rsidRPr="00506D4A">
        <w:rPr>
          <w:rFonts w:eastAsiaTheme="minorEastAsia"/>
          <w:sz w:val="20"/>
          <w:szCs w:val="20"/>
          <w:bdr w:val="none" w:sz="0" w:space="0" w:color="auto"/>
        </w:rPr>
        <w:t>39 IAC Sorors attended in person</w:t>
      </w:r>
    </w:p>
    <w:p w14:paraId="08CCC02E" w14:textId="77777777" w:rsidR="00506D4A" w:rsidRPr="00506D4A" w:rsidRDefault="00506D4A" w:rsidP="00506D4A">
      <w:pPr>
        <w:numPr>
          <w:ilvl w:val="1"/>
          <w:numId w:val="42"/>
        </w:numPr>
        <w:rPr>
          <w:rFonts w:eastAsiaTheme="minorEastAsia"/>
          <w:sz w:val="20"/>
          <w:szCs w:val="20"/>
          <w:bdr w:val="none" w:sz="0" w:space="0" w:color="auto"/>
        </w:rPr>
      </w:pPr>
      <w:r w:rsidRPr="00506D4A">
        <w:rPr>
          <w:rFonts w:eastAsiaTheme="minorEastAsia"/>
          <w:sz w:val="20"/>
          <w:szCs w:val="20"/>
          <w:bdr w:val="none" w:sz="0" w:space="0" w:color="auto"/>
        </w:rPr>
        <w:t>8 IAC Sorors attended virtually</w:t>
      </w:r>
    </w:p>
    <w:p w14:paraId="31F54FDF" w14:textId="77777777" w:rsidR="00506D4A" w:rsidRPr="00506D4A" w:rsidRDefault="00506D4A" w:rsidP="00506D4A">
      <w:pPr>
        <w:numPr>
          <w:ilvl w:val="1"/>
          <w:numId w:val="42"/>
        </w:numPr>
        <w:rPr>
          <w:rFonts w:eastAsiaTheme="minorEastAsia"/>
          <w:sz w:val="20"/>
          <w:szCs w:val="20"/>
          <w:bdr w:val="none" w:sz="0" w:space="0" w:color="auto"/>
        </w:rPr>
      </w:pPr>
      <w:r w:rsidRPr="00506D4A">
        <w:rPr>
          <w:rFonts w:eastAsiaTheme="minorEastAsia"/>
          <w:sz w:val="20"/>
          <w:szCs w:val="20"/>
          <w:bdr w:val="none" w:sz="0" w:space="0" w:color="auto"/>
        </w:rPr>
        <w:t>National Finance Chair</w:t>
      </w:r>
    </w:p>
    <w:p w14:paraId="2B05E977" w14:textId="77777777" w:rsidR="00506D4A" w:rsidRPr="00506D4A" w:rsidRDefault="00506D4A" w:rsidP="00506D4A">
      <w:pPr>
        <w:numPr>
          <w:ilvl w:val="1"/>
          <w:numId w:val="42"/>
        </w:numPr>
        <w:rPr>
          <w:rFonts w:eastAsiaTheme="minorEastAsia"/>
          <w:sz w:val="20"/>
          <w:szCs w:val="20"/>
          <w:bdr w:val="none" w:sz="0" w:space="0" w:color="auto"/>
        </w:rPr>
      </w:pPr>
      <w:r w:rsidRPr="00506D4A">
        <w:rPr>
          <w:rFonts w:eastAsiaTheme="minorEastAsia"/>
          <w:sz w:val="20"/>
          <w:szCs w:val="20"/>
          <w:bdr w:val="none" w:sz="0" w:space="0" w:color="auto"/>
        </w:rPr>
        <w:t>National Social Action Commissioner</w:t>
      </w:r>
    </w:p>
    <w:p w14:paraId="1CDA50B3" w14:textId="77777777" w:rsidR="00506D4A" w:rsidRPr="00506D4A" w:rsidRDefault="00506D4A" w:rsidP="00506D4A">
      <w:pPr>
        <w:numPr>
          <w:ilvl w:val="1"/>
          <w:numId w:val="42"/>
        </w:numPr>
        <w:rPr>
          <w:rFonts w:eastAsiaTheme="minorEastAsia"/>
          <w:sz w:val="20"/>
          <w:szCs w:val="20"/>
          <w:bdr w:val="none" w:sz="0" w:space="0" w:color="auto"/>
        </w:rPr>
      </w:pPr>
      <w:r w:rsidRPr="00506D4A">
        <w:rPr>
          <w:rFonts w:eastAsiaTheme="minorEastAsia"/>
          <w:sz w:val="20"/>
          <w:szCs w:val="20"/>
          <w:bdr w:val="none" w:sz="0" w:space="0" w:color="auto"/>
        </w:rPr>
        <w:t>Michigan State Coordinator</w:t>
      </w:r>
    </w:p>
    <w:p w14:paraId="7E56AE07" w14:textId="77777777" w:rsidR="00506D4A" w:rsidRPr="00506D4A" w:rsidRDefault="00506D4A" w:rsidP="00506D4A">
      <w:pPr>
        <w:numPr>
          <w:ilvl w:val="1"/>
          <w:numId w:val="42"/>
        </w:numPr>
        <w:rPr>
          <w:rFonts w:eastAsiaTheme="minorEastAsia"/>
          <w:sz w:val="20"/>
          <w:szCs w:val="20"/>
          <w:bdr w:val="none" w:sz="0" w:space="0" w:color="auto"/>
        </w:rPr>
      </w:pPr>
      <w:r w:rsidRPr="00506D4A">
        <w:rPr>
          <w:rFonts w:eastAsiaTheme="minorEastAsia"/>
          <w:sz w:val="20"/>
          <w:szCs w:val="20"/>
          <w:bdr w:val="none" w:sz="0" w:space="0" w:color="auto"/>
        </w:rPr>
        <w:t>Michigan State Secretary</w:t>
      </w:r>
    </w:p>
    <w:p w14:paraId="5E5F3BED" w14:textId="77777777" w:rsidR="00506D4A" w:rsidRPr="00506D4A" w:rsidRDefault="00506D4A" w:rsidP="00506D4A">
      <w:pPr>
        <w:numPr>
          <w:ilvl w:val="1"/>
          <w:numId w:val="42"/>
        </w:numPr>
        <w:rPr>
          <w:rFonts w:eastAsiaTheme="minorEastAsia"/>
          <w:sz w:val="20"/>
          <w:szCs w:val="20"/>
          <w:bdr w:val="none" w:sz="0" w:space="0" w:color="auto"/>
        </w:rPr>
      </w:pPr>
      <w:r w:rsidRPr="00506D4A">
        <w:rPr>
          <w:rFonts w:eastAsiaTheme="minorEastAsia"/>
          <w:sz w:val="20"/>
          <w:szCs w:val="20"/>
          <w:bdr w:val="none" w:sz="0" w:space="0" w:color="auto"/>
        </w:rPr>
        <w:t>Credentials Committee Member</w:t>
      </w:r>
    </w:p>
    <w:p w14:paraId="068AD6D5" w14:textId="77777777" w:rsidR="00506D4A" w:rsidRPr="00506D4A" w:rsidRDefault="00506D4A" w:rsidP="00506D4A">
      <w:pPr>
        <w:numPr>
          <w:ilvl w:val="1"/>
          <w:numId w:val="42"/>
        </w:numPr>
        <w:rPr>
          <w:rFonts w:eastAsiaTheme="minorEastAsia"/>
          <w:sz w:val="20"/>
          <w:szCs w:val="20"/>
          <w:bdr w:val="none" w:sz="0" w:space="0" w:color="auto"/>
        </w:rPr>
      </w:pPr>
      <w:r w:rsidRPr="00506D4A">
        <w:rPr>
          <w:rFonts w:eastAsiaTheme="minorEastAsia"/>
          <w:sz w:val="20"/>
          <w:szCs w:val="20"/>
          <w:bdr w:val="none" w:sz="0" w:space="0" w:color="auto"/>
        </w:rPr>
        <w:t>Rules Committee Chair</w:t>
      </w:r>
    </w:p>
    <w:p w14:paraId="176053CB" w14:textId="77777777" w:rsidR="00506D4A" w:rsidRPr="00506D4A" w:rsidRDefault="00506D4A" w:rsidP="00506D4A">
      <w:pPr>
        <w:numPr>
          <w:ilvl w:val="1"/>
          <w:numId w:val="42"/>
        </w:numPr>
        <w:rPr>
          <w:rFonts w:eastAsiaTheme="minorEastAsia"/>
          <w:sz w:val="20"/>
          <w:szCs w:val="20"/>
          <w:bdr w:val="none" w:sz="0" w:space="0" w:color="auto"/>
        </w:rPr>
      </w:pPr>
      <w:r w:rsidRPr="00506D4A">
        <w:rPr>
          <w:rFonts w:eastAsiaTheme="minorEastAsia"/>
          <w:sz w:val="20"/>
          <w:szCs w:val="20"/>
          <w:bdr w:val="none" w:sz="0" w:space="0" w:color="auto"/>
        </w:rPr>
        <w:t>Rules Committee Member</w:t>
      </w:r>
    </w:p>
    <w:p w14:paraId="657B3EE0" w14:textId="77777777" w:rsidR="00506D4A" w:rsidRPr="00506D4A" w:rsidRDefault="00506D4A" w:rsidP="00506D4A">
      <w:pPr>
        <w:numPr>
          <w:ilvl w:val="1"/>
          <w:numId w:val="42"/>
        </w:numPr>
        <w:rPr>
          <w:rFonts w:eastAsiaTheme="minorEastAsia"/>
          <w:sz w:val="20"/>
          <w:szCs w:val="20"/>
          <w:bdr w:val="none" w:sz="0" w:space="0" w:color="auto"/>
        </w:rPr>
      </w:pPr>
      <w:r w:rsidRPr="00506D4A">
        <w:rPr>
          <w:rFonts w:eastAsiaTheme="minorEastAsia"/>
          <w:sz w:val="20"/>
          <w:szCs w:val="20"/>
          <w:bdr w:val="none" w:sz="0" w:space="0" w:color="auto"/>
        </w:rPr>
        <w:t>Elections Committee Member</w:t>
      </w:r>
    </w:p>
    <w:p w14:paraId="4428170E" w14:textId="77777777" w:rsidR="00506D4A" w:rsidRPr="00506D4A" w:rsidRDefault="00506D4A" w:rsidP="00506D4A">
      <w:pPr>
        <w:numPr>
          <w:ilvl w:val="1"/>
          <w:numId w:val="42"/>
        </w:numPr>
        <w:rPr>
          <w:rFonts w:eastAsiaTheme="minorEastAsia"/>
          <w:sz w:val="20"/>
          <w:szCs w:val="20"/>
          <w:bdr w:val="none" w:sz="0" w:space="0" w:color="auto"/>
        </w:rPr>
      </w:pPr>
      <w:r w:rsidRPr="00506D4A">
        <w:rPr>
          <w:rFonts w:eastAsiaTheme="minorEastAsia"/>
          <w:sz w:val="20"/>
          <w:szCs w:val="20"/>
          <w:bdr w:val="none" w:sz="0" w:space="0" w:color="auto"/>
        </w:rPr>
        <w:t>Page (2)</w:t>
      </w:r>
    </w:p>
    <w:p w14:paraId="51093B58" w14:textId="77777777" w:rsidR="00506D4A" w:rsidRPr="00506D4A" w:rsidRDefault="00506D4A" w:rsidP="00506D4A">
      <w:pPr>
        <w:numPr>
          <w:ilvl w:val="1"/>
          <w:numId w:val="42"/>
        </w:numPr>
        <w:rPr>
          <w:rFonts w:eastAsiaTheme="minorEastAsia"/>
          <w:sz w:val="20"/>
          <w:szCs w:val="20"/>
          <w:bdr w:val="none" w:sz="0" w:space="0" w:color="auto"/>
        </w:rPr>
      </w:pPr>
      <w:r w:rsidRPr="00506D4A">
        <w:rPr>
          <w:rFonts w:eastAsiaTheme="minorEastAsia"/>
          <w:sz w:val="20"/>
          <w:szCs w:val="20"/>
          <w:bdr w:val="none" w:sz="0" w:space="0" w:color="auto"/>
        </w:rPr>
        <w:t>Shadow (2)</w:t>
      </w:r>
    </w:p>
    <w:p w14:paraId="6A366ED7" w14:textId="77777777" w:rsidR="00506D4A" w:rsidRPr="00506D4A" w:rsidRDefault="00506D4A" w:rsidP="00506D4A">
      <w:pPr>
        <w:numPr>
          <w:ilvl w:val="1"/>
          <w:numId w:val="42"/>
        </w:numPr>
        <w:rPr>
          <w:rFonts w:eastAsiaTheme="minorEastAsia"/>
          <w:sz w:val="20"/>
          <w:szCs w:val="20"/>
          <w:bdr w:val="none" w:sz="0" w:space="0" w:color="auto"/>
        </w:rPr>
      </w:pPr>
      <w:r w:rsidRPr="00506D4A">
        <w:rPr>
          <w:rFonts w:eastAsiaTheme="minorEastAsia"/>
          <w:sz w:val="20"/>
          <w:szCs w:val="20"/>
          <w:bdr w:val="none" w:sz="0" w:space="0" w:color="auto"/>
        </w:rPr>
        <w:t>Newly Elected Member of the 2024 Regional Nominating Committee</w:t>
      </w:r>
    </w:p>
    <w:p w14:paraId="45472012" w14:textId="77777777" w:rsidR="00506D4A" w:rsidRPr="00506D4A" w:rsidRDefault="00506D4A" w:rsidP="00506D4A">
      <w:pPr>
        <w:numPr>
          <w:ilvl w:val="1"/>
          <w:numId w:val="42"/>
        </w:numPr>
        <w:rPr>
          <w:rFonts w:eastAsiaTheme="minorEastAsia"/>
          <w:sz w:val="20"/>
          <w:szCs w:val="20"/>
          <w:bdr w:val="none" w:sz="0" w:space="0" w:color="auto"/>
        </w:rPr>
      </w:pPr>
      <w:r w:rsidRPr="00506D4A">
        <w:rPr>
          <w:rFonts w:eastAsiaTheme="minorEastAsia"/>
          <w:sz w:val="20"/>
          <w:szCs w:val="20"/>
          <w:bdr w:val="none" w:sz="0" w:space="0" w:color="auto"/>
        </w:rPr>
        <w:t>1</w:t>
      </w:r>
      <w:r w:rsidRPr="00506D4A">
        <w:rPr>
          <w:rFonts w:eastAsiaTheme="minorEastAsia"/>
          <w:sz w:val="20"/>
          <w:szCs w:val="20"/>
          <w:bdr w:val="none" w:sz="0" w:space="0" w:color="auto"/>
          <w:vertAlign w:val="superscript"/>
        </w:rPr>
        <w:t>st</w:t>
      </w:r>
      <w:r w:rsidRPr="00506D4A">
        <w:rPr>
          <w:rFonts w:eastAsiaTheme="minorEastAsia"/>
          <w:sz w:val="20"/>
          <w:szCs w:val="20"/>
          <w:bdr w:val="none" w:sz="0" w:space="0" w:color="auto"/>
        </w:rPr>
        <w:t xml:space="preserve"> Place for Arts &amp; Letters</w:t>
      </w:r>
    </w:p>
    <w:p w14:paraId="589AF892" w14:textId="77777777" w:rsidR="00506D4A" w:rsidRPr="00506D4A" w:rsidRDefault="00506D4A" w:rsidP="00506D4A">
      <w:pPr>
        <w:numPr>
          <w:ilvl w:val="0"/>
          <w:numId w:val="41"/>
        </w:numPr>
        <w:rPr>
          <w:bCs/>
          <w:sz w:val="20"/>
          <w:szCs w:val="20"/>
        </w:rPr>
      </w:pPr>
      <w:r w:rsidRPr="00506D4A">
        <w:rPr>
          <w:bCs/>
          <w:sz w:val="20"/>
          <w:szCs w:val="20"/>
        </w:rPr>
        <w:t>50</w:t>
      </w:r>
      <w:r w:rsidRPr="00506D4A">
        <w:rPr>
          <w:bCs/>
          <w:sz w:val="20"/>
          <w:szCs w:val="20"/>
          <w:vertAlign w:val="superscript"/>
        </w:rPr>
        <w:t>th</w:t>
      </w:r>
      <w:r w:rsidRPr="00506D4A">
        <w:rPr>
          <w:bCs/>
          <w:sz w:val="20"/>
          <w:szCs w:val="20"/>
        </w:rPr>
        <w:t xml:space="preserve"> Midwest Regional Conference: </w:t>
      </w:r>
      <w:r w:rsidRPr="00506D4A">
        <w:rPr>
          <w:b/>
          <w:bCs/>
          <w:sz w:val="20"/>
          <w:szCs w:val="20"/>
        </w:rPr>
        <w:t>We Enhanced Our Sisterhood</w:t>
      </w:r>
    </w:p>
    <w:p w14:paraId="4C3ED919" w14:textId="77777777" w:rsidR="00506D4A" w:rsidRPr="00506D4A" w:rsidRDefault="00506D4A" w:rsidP="00506D4A">
      <w:pPr>
        <w:numPr>
          <w:ilvl w:val="1"/>
          <w:numId w:val="41"/>
        </w:numPr>
        <w:rPr>
          <w:bCs/>
          <w:sz w:val="20"/>
          <w:szCs w:val="20"/>
        </w:rPr>
      </w:pPr>
      <w:r w:rsidRPr="00506D4A">
        <w:rPr>
          <w:bCs/>
          <w:sz w:val="20"/>
          <w:szCs w:val="20"/>
        </w:rPr>
        <w:t>Pictures, pictures, pictures!</w:t>
      </w:r>
    </w:p>
    <w:p w14:paraId="221B68AE" w14:textId="77777777" w:rsidR="00506D4A" w:rsidRPr="00506D4A" w:rsidRDefault="00506D4A" w:rsidP="00506D4A">
      <w:pPr>
        <w:numPr>
          <w:ilvl w:val="0"/>
          <w:numId w:val="41"/>
        </w:numPr>
        <w:rPr>
          <w:bCs/>
          <w:sz w:val="20"/>
          <w:szCs w:val="20"/>
        </w:rPr>
      </w:pPr>
      <w:r w:rsidRPr="00506D4A">
        <w:rPr>
          <w:bCs/>
          <w:sz w:val="20"/>
          <w:szCs w:val="20"/>
        </w:rPr>
        <w:t>50</w:t>
      </w:r>
      <w:r w:rsidRPr="00506D4A">
        <w:rPr>
          <w:bCs/>
          <w:sz w:val="20"/>
          <w:szCs w:val="20"/>
          <w:vertAlign w:val="superscript"/>
        </w:rPr>
        <w:t>th</w:t>
      </w:r>
      <w:r w:rsidRPr="00506D4A">
        <w:rPr>
          <w:bCs/>
          <w:sz w:val="20"/>
          <w:szCs w:val="20"/>
        </w:rPr>
        <w:t xml:space="preserve"> Midwest Regional Conference: </w:t>
      </w:r>
      <w:r w:rsidRPr="00506D4A">
        <w:rPr>
          <w:b/>
          <w:bCs/>
          <w:sz w:val="20"/>
          <w:szCs w:val="20"/>
        </w:rPr>
        <w:t>We Empowered Our Selves</w:t>
      </w:r>
    </w:p>
    <w:p w14:paraId="108B9176" w14:textId="77777777" w:rsidR="00506D4A" w:rsidRPr="00506D4A" w:rsidRDefault="00506D4A" w:rsidP="00506D4A">
      <w:pPr>
        <w:numPr>
          <w:ilvl w:val="1"/>
          <w:numId w:val="41"/>
        </w:numPr>
        <w:rPr>
          <w:bCs/>
          <w:sz w:val="20"/>
          <w:szCs w:val="20"/>
        </w:rPr>
      </w:pPr>
      <w:r w:rsidRPr="00506D4A">
        <w:rPr>
          <w:bCs/>
          <w:sz w:val="20"/>
          <w:szCs w:val="20"/>
        </w:rPr>
        <w:t>1st Place Award says we can do it again and then some!</w:t>
      </w:r>
    </w:p>
    <w:p w14:paraId="555822D3" w14:textId="77777777" w:rsidR="00506D4A" w:rsidRPr="00506D4A" w:rsidRDefault="00506D4A" w:rsidP="00506D4A">
      <w:pPr>
        <w:numPr>
          <w:ilvl w:val="0"/>
          <w:numId w:val="41"/>
        </w:numPr>
        <w:rPr>
          <w:bCs/>
          <w:sz w:val="20"/>
          <w:szCs w:val="20"/>
        </w:rPr>
      </w:pPr>
      <w:r w:rsidRPr="00506D4A">
        <w:rPr>
          <w:bCs/>
          <w:sz w:val="20"/>
          <w:szCs w:val="20"/>
        </w:rPr>
        <w:t>Copy of the MWRC Souvenir Journal</w:t>
      </w:r>
    </w:p>
    <w:p w14:paraId="313CD304" w14:textId="77777777" w:rsidR="00506D4A" w:rsidRPr="00506D4A" w:rsidRDefault="00506D4A" w:rsidP="00506D4A">
      <w:pPr>
        <w:numPr>
          <w:ilvl w:val="0"/>
          <w:numId w:val="41"/>
        </w:numPr>
        <w:rPr>
          <w:bCs/>
          <w:sz w:val="20"/>
          <w:szCs w:val="20"/>
        </w:rPr>
      </w:pPr>
      <w:r w:rsidRPr="00506D4A">
        <w:rPr>
          <w:bCs/>
          <w:sz w:val="20"/>
          <w:szCs w:val="20"/>
        </w:rPr>
        <w:t>1</w:t>
      </w:r>
      <w:r w:rsidRPr="00506D4A">
        <w:rPr>
          <w:bCs/>
          <w:sz w:val="20"/>
          <w:szCs w:val="20"/>
          <w:vertAlign w:val="superscript"/>
        </w:rPr>
        <w:t>st</w:t>
      </w:r>
      <w:r w:rsidRPr="00506D4A">
        <w:rPr>
          <w:bCs/>
          <w:sz w:val="20"/>
          <w:szCs w:val="20"/>
        </w:rPr>
        <w:t xml:space="preserve"> Place Award</w:t>
      </w:r>
    </w:p>
    <w:p w14:paraId="05781C8B" w14:textId="77777777" w:rsidR="00506D4A" w:rsidRPr="00506D4A" w:rsidRDefault="00506D4A" w:rsidP="00506D4A">
      <w:pPr>
        <w:pStyle w:val="ListParagraph"/>
        <w:numPr>
          <w:ilvl w:val="0"/>
          <w:numId w:val="41"/>
        </w:numPr>
        <w:rPr>
          <w:bCs/>
          <w:sz w:val="20"/>
          <w:szCs w:val="20"/>
        </w:rPr>
      </w:pPr>
      <w:r w:rsidRPr="00506D4A">
        <w:rPr>
          <w:rFonts w:eastAsiaTheme="minorEastAsia"/>
          <w:bCs/>
          <w:sz w:val="20"/>
          <w:szCs w:val="20"/>
        </w:rPr>
        <w:t>Past Events: September 2022</w:t>
      </w:r>
    </w:p>
    <w:p w14:paraId="6BEBBD09" w14:textId="77777777" w:rsidR="00506D4A" w:rsidRPr="00506D4A" w:rsidRDefault="00506D4A" w:rsidP="00506D4A">
      <w:pPr>
        <w:numPr>
          <w:ilvl w:val="0"/>
          <w:numId w:val="41"/>
        </w:numPr>
        <w:rPr>
          <w:bCs/>
          <w:sz w:val="20"/>
          <w:szCs w:val="20"/>
        </w:rPr>
      </w:pPr>
      <w:r w:rsidRPr="00506D4A">
        <w:rPr>
          <w:bCs/>
          <w:sz w:val="20"/>
          <w:szCs w:val="20"/>
        </w:rPr>
        <w:t xml:space="preserve">2022-23 Chapter Compliance received 9/1/22! </w:t>
      </w:r>
    </w:p>
    <w:p w14:paraId="1BA519DB" w14:textId="77777777" w:rsidR="00506D4A" w:rsidRPr="00506D4A" w:rsidRDefault="00506D4A" w:rsidP="00506D4A">
      <w:pPr>
        <w:numPr>
          <w:ilvl w:val="1"/>
          <w:numId w:val="41"/>
        </w:numPr>
        <w:rPr>
          <w:bCs/>
          <w:sz w:val="20"/>
          <w:szCs w:val="20"/>
        </w:rPr>
      </w:pPr>
      <w:r w:rsidRPr="00506D4A">
        <w:rPr>
          <w:bCs/>
          <w:sz w:val="20"/>
          <w:szCs w:val="20"/>
        </w:rPr>
        <w:t>Welcome to new members of IAC!</w:t>
      </w:r>
    </w:p>
    <w:p w14:paraId="27DDA713" w14:textId="5BC79697" w:rsidR="00506D4A" w:rsidRPr="00506D4A" w:rsidRDefault="00506D4A" w:rsidP="00506D4A">
      <w:pPr>
        <w:pStyle w:val="ListParagraph"/>
        <w:numPr>
          <w:ilvl w:val="0"/>
          <w:numId w:val="41"/>
        </w:numPr>
        <w:rPr>
          <w:bCs/>
          <w:sz w:val="20"/>
          <w:szCs w:val="20"/>
        </w:rPr>
      </w:pPr>
      <w:r w:rsidRPr="00506D4A">
        <w:rPr>
          <w:rFonts w:eastAsiaTheme="minorEastAsia"/>
          <w:bCs/>
          <w:sz w:val="20"/>
          <w:szCs w:val="20"/>
        </w:rPr>
        <w:t>Welcome to new members of the Executive Board</w:t>
      </w:r>
    </w:p>
    <w:p w14:paraId="7D5F466F" w14:textId="12E90164" w:rsidR="00506D4A" w:rsidRPr="00506D4A" w:rsidRDefault="00506D4A" w:rsidP="00506D4A">
      <w:pPr>
        <w:pStyle w:val="ListParagraph"/>
        <w:numPr>
          <w:ilvl w:val="0"/>
          <w:numId w:val="41"/>
        </w:numPr>
        <w:rPr>
          <w:bCs/>
          <w:sz w:val="20"/>
          <w:szCs w:val="20"/>
        </w:rPr>
      </w:pPr>
      <w:r w:rsidRPr="00506D4A">
        <w:rPr>
          <w:rFonts w:eastAsiaTheme="minorEastAsia"/>
          <w:bCs/>
          <w:sz w:val="20"/>
          <w:szCs w:val="20"/>
        </w:rPr>
        <w:t>Soror Monik Thomas, Asst. Financial Secretary</w:t>
      </w:r>
    </w:p>
    <w:p w14:paraId="4B1E1BEA" w14:textId="0FE70756" w:rsidR="00506D4A" w:rsidRPr="00506D4A" w:rsidRDefault="00506D4A" w:rsidP="00506D4A">
      <w:pPr>
        <w:pStyle w:val="ListParagraph"/>
        <w:numPr>
          <w:ilvl w:val="0"/>
          <w:numId w:val="41"/>
        </w:numPr>
        <w:rPr>
          <w:bCs/>
          <w:sz w:val="20"/>
          <w:szCs w:val="20"/>
        </w:rPr>
      </w:pPr>
      <w:r w:rsidRPr="00506D4A">
        <w:rPr>
          <w:rFonts w:eastAsiaTheme="minorEastAsia"/>
          <w:bCs/>
          <w:sz w:val="20"/>
          <w:szCs w:val="20"/>
        </w:rPr>
        <w:t>Soror Rhonda Fowler, Chair, International Awareness and Involvement</w:t>
      </w:r>
    </w:p>
    <w:p w14:paraId="5D21C921" w14:textId="2D1135F3" w:rsidR="00506D4A" w:rsidRPr="00506D4A" w:rsidRDefault="00506D4A" w:rsidP="00506D4A">
      <w:pPr>
        <w:pStyle w:val="ListParagraph"/>
        <w:numPr>
          <w:ilvl w:val="0"/>
          <w:numId w:val="41"/>
        </w:numPr>
        <w:rPr>
          <w:bCs/>
          <w:sz w:val="20"/>
          <w:szCs w:val="20"/>
        </w:rPr>
      </w:pPr>
      <w:r w:rsidRPr="00506D4A">
        <w:rPr>
          <w:rFonts w:eastAsiaTheme="minorEastAsia"/>
          <w:bCs/>
          <w:sz w:val="20"/>
          <w:szCs w:val="20"/>
        </w:rPr>
        <w:lastRenderedPageBreak/>
        <w:t>Soror Charis Bly, Chair, Arts and Letters</w:t>
      </w:r>
    </w:p>
    <w:p w14:paraId="742DF11E" w14:textId="59B99ECE" w:rsidR="00506D4A" w:rsidRPr="00A721DE" w:rsidRDefault="00506D4A" w:rsidP="00506D4A">
      <w:pPr>
        <w:pStyle w:val="ListParagraph"/>
        <w:numPr>
          <w:ilvl w:val="0"/>
          <w:numId w:val="41"/>
        </w:numPr>
        <w:rPr>
          <w:bCs/>
          <w:sz w:val="20"/>
          <w:szCs w:val="20"/>
        </w:rPr>
      </w:pPr>
      <w:r w:rsidRPr="00506D4A">
        <w:rPr>
          <w:rFonts w:eastAsiaTheme="minorEastAsia"/>
          <w:bCs/>
          <w:sz w:val="20"/>
          <w:szCs w:val="20"/>
        </w:rPr>
        <w:t>National Convention Chartered Bus</w:t>
      </w:r>
    </w:p>
    <w:p w14:paraId="410E2378" w14:textId="77777777" w:rsidR="00A721DE" w:rsidRPr="00A721DE" w:rsidRDefault="00A721DE" w:rsidP="00F17E8F">
      <w:pPr>
        <w:pStyle w:val="ListParagraph"/>
        <w:rPr>
          <w:bCs/>
          <w:sz w:val="20"/>
          <w:szCs w:val="20"/>
        </w:rPr>
      </w:pPr>
    </w:p>
    <w:p w14:paraId="224BC6B3" w14:textId="29F4C5FB" w:rsidR="00A721DE" w:rsidRPr="00A721DE" w:rsidRDefault="00A721DE" w:rsidP="00506D4A">
      <w:pPr>
        <w:pStyle w:val="ListParagraph"/>
        <w:numPr>
          <w:ilvl w:val="0"/>
          <w:numId w:val="41"/>
        </w:numPr>
        <w:rPr>
          <w:b/>
          <w:sz w:val="20"/>
          <w:szCs w:val="20"/>
        </w:rPr>
      </w:pPr>
      <w:r w:rsidRPr="00A721DE">
        <w:rPr>
          <w:rFonts w:eastAsiaTheme="minorEastAsia"/>
          <w:b/>
          <w:sz w:val="20"/>
          <w:szCs w:val="20"/>
        </w:rPr>
        <w:t>Chapter Meeting Location Discussion</w:t>
      </w:r>
    </w:p>
    <w:p w14:paraId="1B5C237A" w14:textId="77777777" w:rsidR="00A721DE" w:rsidRPr="00F17E8F" w:rsidRDefault="00A721DE" w:rsidP="00A721DE">
      <w:pPr>
        <w:pStyle w:val="ListParagraph"/>
        <w:rPr>
          <w:bCs/>
          <w:sz w:val="20"/>
          <w:szCs w:val="20"/>
        </w:rPr>
      </w:pPr>
    </w:p>
    <w:p w14:paraId="0397E793" w14:textId="3C298467" w:rsidR="00A721DE" w:rsidRPr="00F17E8F" w:rsidRDefault="00A721DE" w:rsidP="00F17E8F">
      <w:pPr>
        <w:pStyle w:val="ListParagraph"/>
        <w:numPr>
          <w:ilvl w:val="0"/>
          <w:numId w:val="41"/>
        </w:numPr>
        <w:rPr>
          <w:bCs/>
          <w:sz w:val="20"/>
          <w:szCs w:val="20"/>
        </w:rPr>
      </w:pPr>
      <w:r w:rsidRPr="00F17E8F">
        <w:rPr>
          <w:bCs/>
          <w:sz w:val="20"/>
          <w:szCs w:val="20"/>
        </w:rPr>
        <w:t>Soror Lisa Harrington-Shorter ERT Chair</w:t>
      </w:r>
    </w:p>
    <w:p w14:paraId="03126340" w14:textId="77777777" w:rsidR="00A721DE" w:rsidRPr="00F17E8F" w:rsidRDefault="00A721DE" w:rsidP="00F17E8F">
      <w:pPr>
        <w:pStyle w:val="ListParagraph"/>
        <w:rPr>
          <w:bCs/>
          <w:sz w:val="20"/>
          <w:szCs w:val="20"/>
        </w:rPr>
      </w:pPr>
    </w:p>
    <w:p w14:paraId="1FC9280E" w14:textId="610FDB71" w:rsidR="00A721DE" w:rsidRPr="00F17E8F" w:rsidRDefault="00A721DE" w:rsidP="00F17E8F">
      <w:pPr>
        <w:pStyle w:val="ListParagraph"/>
        <w:ind w:left="1440"/>
        <w:rPr>
          <w:bCs/>
          <w:sz w:val="20"/>
          <w:szCs w:val="20"/>
        </w:rPr>
      </w:pPr>
      <w:r w:rsidRPr="00F17E8F">
        <w:rPr>
          <w:bCs/>
          <w:sz w:val="20"/>
          <w:szCs w:val="20"/>
        </w:rPr>
        <w:t xml:space="preserve">ERT would like to go virtual to protect from cold, flu, </w:t>
      </w:r>
      <w:r w:rsidR="00F17E8F" w:rsidRPr="00F17E8F">
        <w:rPr>
          <w:bCs/>
          <w:sz w:val="20"/>
          <w:szCs w:val="20"/>
        </w:rPr>
        <w:t xml:space="preserve">and Covid doing what keeps us most safe. </w:t>
      </w:r>
    </w:p>
    <w:p w14:paraId="5B1609F4" w14:textId="77777777" w:rsidR="00A721DE" w:rsidRPr="00F17E8F" w:rsidRDefault="00A721DE" w:rsidP="00A721DE">
      <w:pPr>
        <w:pStyle w:val="ListParagraph"/>
        <w:rPr>
          <w:bCs/>
          <w:sz w:val="20"/>
          <w:szCs w:val="20"/>
        </w:rPr>
      </w:pPr>
    </w:p>
    <w:p w14:paraId="2C3DD4B6" w14:textId="6370C6C9" w:rsidR="00A721DE" w:rsidRPr="00F17E8F" w:rsidRDefault="00F17E8F" w:rsidP="00506D4A">
      <w:pPr>
        <w:pStyle w:val="ListParagraph"/>
        <w:numPr>
          <w:ilvl w:val="0"/>
          <w:numId w:val="41"/>
        </w:numPr>
        <w:rPr>
          <w:bCs/>
          <w:sz w:val="20"/>
          <w:szCs w:val="20"/>
        </w:rPr>
      </w:pPr>
      <w:r w:rsidRPr="00F17E8F">
        <w:rPr>
          <w:bCs/>
          <w:sz w:val="20"/>
          <w:szCs w:val="20"/>
        </w:rPr>
        <w:t xml:space="preserve">Soror C. Kimbrough </w:t>
      </w:r>
    </w:p>
    <w:p w14:paraId="7886FC5C" w14:textId="00B755FD" w:rsidR="00F17E8F" w:rsidRPr="00F17E8F" w:rsidRDefault="00F17E8F" w:rsidP="00F17E8F">
      <w:pPr>
        <w:pStyle w:val="ListParagraph"/>
        <w:numPr>
          <w:ilvl w:val="1"/>
          <w:numId w:val="41"/>
        </w:numPr>
        <w:rPr>
          <w:bCs/>
          <w:sz w:val="20"/>
          <w:szCs w:val="20"/>
        </w:rPr>
      </w:pPr>
      <w:r w:rsidRPr="00F17E8F">
        <w:rPr>
          <w:bCs/>
          <w:sz w:val="20"/>
          <w:szCs w:val="20"/>
        </w:rPr>
        <w:t>Could we do hybrid?</w:t>
      </w:r>
    </w:p>
    <w:p w14:paraId="7FF9D801" w14:textId="1F599010" w:rsidR="00F17E8F" w:rsidRDefault="00F17E8F" w:rsidP="00F17E8F">
      <w:pPr>
        <w:pStyle w:val="ListParagraph"/>
        <w:numPr>
          <w:ilvl w:val="2"/>
          <w:numId w:val="41"/>
        </w:numPr>
        <w:rPr>
          <w:bCs/>
          <w:sz w:val="20"/>
          <w:szCs w:val="20"/>
        </w:rPr>
      </w:pPr>
      <w:r w:rsidRPr="00F17E8F">
        <w:rPr>
          <w:bCs/>
          <w:sz w:val="20"/>
          <w:szCs w:val="20"/>
        </w:rPr>
        <w:t>Not an option at this time</w:t>
      </w:r>
    </w:p>
    <w:p w14:paraId="49F88490" w14:textId="24250ACC" w:rsidR="00F17E8F" w:rsidRDefault="00F17E8F" w:rsidP="00F17E8F">
      <w:pPr>
        <w:pStyle w:val="ListParagraph"/>
        <w:numPr>
          <w:ilvl w:val="0"/>
          <w:numId w:val="41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Soror S. Harris</w:t>
      </w:r>
    </w:p>
    <w:p w14:paraId="26717C37" w14:textId="2B7B94A0" w:rsidR="00F17E8F" w:rsidRDefault="00F17E8F" w:rsidP="00F17E8F">
      <w:pPr>
        <w:pStyle w:val="ListParagraph"/>
        <w:numPr>
          <w:ilvl w:val="1"/>
          <w:numId w:val="41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As DEAR some don’t live close. Drive in winter can be treacherous, but I would like programs in person. </w:t>
      </w:r>
    </w:p>
    <w:p w14:paraId="06E3D4D4" w14:textId="77777777" w:rsidR="00F17E8F" w:rsidRDefault="00F17E8F" w:rsidP="00F17E8F">
      <w:pPr>
        <w:rPr>
          <w:bCs/>
          <w:sz w:val="20"/>
          <w:szCs w:val="20"/>
        </w:rPr>
      </w:pPr>
    </w:p>
    <w:p w14:paraId="60455744" w14:textId="26629186" w:rsidR="00F17E8F" w:rsidRDefault="00F17E8F" w:rsidP="00F17E8F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>President Vivian Kirkland</w:t>
      </w:r>
    </w:p>
    <w:p w14:paraId="2E7580B2" w14:textId="43A01C45" w:rsidR="00F17E8F" w:rsidRPr="00902393" w:rsidRDefault="00902393" w:rsidP="00F17E8F">
      <w:pPr>
        <w:rPr>
          <w:bCs/>
          <w:sz w:val="20"/>
          <w:szCs w:val="20"/>
          <w:highlight w:val="yellow"/>
        </w:rPr>
      </w:pPr>
      <w:r w:rsidRPr="00902393">
        <w:rPr>
          <w:bCs/>
          <w:sz w:val="20"/>
          <w:szCs w:val="20"/>
        </w:rPr>
        <w:tab/>
      </w:r>
      <w:r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  <w:highlight w:val="yellow"/>
        </w:rPr>
        <w:t xml:space="preserve">We will </w:t>
      </w:r>
      <w:r w:rsidRPr="00902393">
        <w:rPr>
          <w:bCs/>
          <w:sz w:val="20"/>
          <w:szCs w:val="20"/>
          <w:highlight w:val="yellow"/>
        </w:rPr>
        <w:t xml:space="preserve">have In-Person meetings the months of October, November and April- June with virtual meetings December through March. </w:t>
      </w:r>
    </w:p>
    <w:p w14:paraId="62D437A6" w14:textId="3121B9CF" w:rsidR="00902393" w:rsidRPr="00902393" w:rsidRDefault="00902393" w:rsidP="00F17E8F">
      <w:pPr>
        <w:rPr>
          <w:bCs/>
          <w:sz w:val="20"/>
          <w:szCs w:val="20"/>
          <w:highlight w:val="yellow"/>
        </w:rPr>
      </w:pPr>
      <w:r w:rsidRPr="00902393">
        <w:rPr>
          <w:bCs/>
          <w:sz w:val="20"/>
          <w:szCs w:val="20"/>
          <w:highlight w:val="yellow"/>
        </w:rPr>
        <w:t>Moved by S. Carter</w:t>
      </w:r>
    </w:p>
    <w:p w14:paraId="75E21A1B" w14:textId="3BD943CD" w:rsidR="00902393" w:rsidRPr="00902393" w:rsidRDefault="00902393" w:rsidP="00F17E8F">
      <w:pPr>
        <w:rPr>
          <w:bCs/>
          <w:sz w:val="20"/>
          <w:szCs w:val="20"/>
          <w:highlight w:val="yellow"/>
        </w:rPr>
      </w:pPr>
      <w:r w:rsidRPr="00902393">
        <w:rPr>
          <w:bCs/>
          <w:sz w:val="20"/>
          <w:szCs w:val="20"/>
          <w:highlight w:val="yellow"/>
        </w:rPr>
        <w:t>2</w:t>
      </w:r>
      <w:r w:rsidRPr="00902393">
        <w:rPr>
          <w:bCs/>
          <w:sz w:val="20"/>
          <w:szCs w:val="20"/>
          <w:highlight w:val="yellow"/>
          <w:vertAlign w:val="superscript"/>
        </w:rPr>
        <w:t>nd</w:t>
      </w:r>
      <w:r w:rsidRPr="00902393">
        <w:rPr>
          <w:bCs/>
          <w:sz w:val="20"/>
          <w:szCs w:val="20"/>
          <w:highlight w:val="yellow"/>
        </w:rPr>
        <w:t xml:space="preserve"> by K. Carey </w:t>
      </w:r>
    </w:p>
    <w:p w14:paraId="190AE5F1" w14:textId="09B29FE8" w:rsidR="00902393" w:rsidRPr="00902393" w:rsidRDefault="00902393" w:rsidP="00F17E8F">
      <w:pPr>
        <w:rPr>
          <w:bCs/>
          <w:sz w:val="20"/>
          <w:szCs w:val="20"/>
        </w:rPr>
      </w:pPr>
      <w:r w:rsidRPr="00902393">
        <w:rPr>
          <w:bCs/>
          <w:sz w:val="20"/>
          <w:szCs w:val="20"/>
          <w:highlight w:val="yellow"/>
        </w:rPr>
        <w:t>Vote by Consensus</w:t>
      </w:r>
      <w:r w:rsidRPr="00902393">
        <w:rPr>
          <w:bCs/>
          <w:sz w:val="20"/>
          <w:szCs w:val="20"/>
        </w:rPr>
        <w:t xml:space="preserve"> </w:t>
      </w:r>
    </w:p>
    <w:p w14:paraId="56F9BE9B" w14:textId="7CAA2CB2" w:rsidR="00902393" w:rsidRDefault="00902393" w:rsidP="00F17E8F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100% Carried </w:t>
      </w:r>
    </w:p>
    <w:p w14:paraId="2781A007" w14:textId="32E4EDA8" w:rsidR="003C2CFF" w:rsidRDefault="003C2CFF" w:rsidP="00F17E8F">
      <w:pPr>
        <w:rPr>
          <w:bCs/>
          <w:sz w:val="20"/>
          <w:szCs w:val="20"/>
        </w:rPr>
      </w:pPr>
    </w:p>
    <w:p w14:paraId="137E19F4" w14:textId="64718CA6" w:rsidR="003C2CFF" w:rsidRDefault="003C2CFF" w:rsidP="003C2CFF">
      <w:pPr>
        <w:pStyle w:val="ListParagraph"/>
        <w:numPr>
          <w:ilvl w:val="0"/>
          <w:numId w:val="44"/>
        </w:numPr>
        <w:rPr>
          <w:bCs/>
          <w:sz w:val="20"/>
          <w:szCs w:val="20"/>
        </w:rPr>
      </w:pPr>
      <w:r w:rsidRPr="003C2CFF">
        <w:rPr>
          <w:bCs/>
          <w:sz w:val="20"/>
          <w:szCs w:val="20"/>
        </w:rPr>
        <w:t xml:space="preserve">Next Friday we encourage Sorors to go see </w:t>
      </w:r>
      <w:r w:rsidR="005A2190">
        <w:rPr>
          <w:bCs/>
          <w:sz w:val="20"/>
          <w:szCs w:val="20"/>
        </w:rPr>
        <w:t>“</w:t>
      </w:r>
      <w:r w:rsidRPr="003C2CFF">
        <w:rPr>
          <w:bCs/>
          <w:sz w:val="20"/>
          <w:szCs w:val="20"/>
        </w:rPr>
        <w:t>Woman King</w:t>
      </w:r>
      <w:r w:rsidR="005A2190">
        <w:rPr>
          <w:bCs/>
          <w:sz w:val="20"/>
          <w:szCs w:val="20"/>
        </w:rPr>
        <w:t xml:space="preserve">” </w:t>
      </w:r>
      <w:r w:rsidRPr="003C2CFF">
        <w:rPr>
          <w:bCs/>
          <w:sz w:val="20"/>
          <w:szCs w:val="20"/>
        </w:rPr>
        <w:t>with another Soror</w:t>
      </w:r>
    </w:p>
    <w:p w14:paraId="61EF446F" w14:textId="77777777" w:rsidR="003C2CFF" w:rsidRDefault="003C2CFF" w:rsidP="003C2CFF">
      <w:pPr>
        <w:pStyle w:val="ListParagraph"/>
        <w:rPr>
          <w:bCs/>
          <w:sz w:val="20"/>
          <w:szCs w:val="20"/>
        </w:rPr>
      </w:pPr>
    </w:p>
    <w:p w14:paraId="53BB7DE8" w14:textId="6FD0D949" w:rsidR="003C2CFF" w:rsidRPr="003C2CFF" w:rsidRDefault="003C2CFF" w:rsidP="003C2CFF">
      <w:pPr>
        <w:pStyle w:val="ListParagraph"/>
        <w:numPr>
          <w:ilvl w:val="0"/>
          <w:numId w:val="44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A Google form will be sent out to determine Soror interest in obtaining a charter bus to attend the National Convention in Indianapolis next year.</w:t>
      </w:r>
    </w:p>
    <w:p w14:paraId="7AD184E7" w14:textId="77777777" w:rsidR="003C2CFF" w:rsidRPr="00F17E8F" w:rsidRDefault="003C2CFF" w:rsidP="00F17E8F">
      <w:pPr>
        <w:rPr>
          <w:bCs/>
          <w:sz w:val="20"/>
          <w:szCs w:val="20"/>
        </w:rPr>
      </w:pPr>
    </w:p>
    <w:p w14:paraId="66F0CCD1" w14:textId="77777777" w:rsidR="00B83BEB" w:rsidRPr="009D2D3C" w:rsidRDefault="00B83BEB" w:rsidP="008B1C9C">
      <w:pPr>
        <w:rPr>
          <w:bCs/>
          <w:sz w:val="20"/>
          <w:szCs w:val="20"/>
        </w:rPr>
      </w:pPr>
    </w:p>
    <w:p w14:paraId="3EEE6729" w14:textId="41837555" w:rsidR="000714EB" w:rsidRDefault="00CC4F2C" w:rsidP="008B1C9C">
      <w:pPr>
        <w:pStyle w:val="Body"/>
        <w:rPr>
          <w:rFonts w:eastAsia="Calibri" w:hAnsi="Times New Roman" w:cs="Times New Roman"/>
          <w:b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P</w:t>
      </w:r>
      <w:r w:rsidR="00936047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ROGRAM PLANNING</w:t>
      </w:r>
      <w:r w:rsidR="003D635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AND DEVELOPMENT</w:t>
      </w:r>
      <w:r w:rsidR="00936047" w:rsidRPr="003D7C68">
        <w:rPr>
          <w:rFonts w:eastAsia="Calibri" w:hAnsi="Times New Roman" w:cs="Times New Roman"/>
          <w:sz w:val="20"/>
          <w:szCs w:val="20"/>
          <w:u w:val="single"/>
        </w:rPr>
        <w:t xml:space="preserve">: </w:t>
      </w:r>
      <w:r w:rsidR="00936047" w:rsidRPr="003D7C68">
        <w:rPr>
          <w:rFonts w:eastAsia="Calibri" w:hAnsi="Times New Roman" w:cs="Times New Roman"/>
          <w:sz w:val="20"/>
          <w:szCs w:val="20"/>
        </w:rPr>
        <w:t xml:space="preserve"> </w:t>
      </w:r>
      <w:r w:rsidR="00842891" w:rsidRPr="003D7C68">
        <w:rPr>
          <w:rFonts w:eastAsia="Calibri" w:hAnsi="Times New Roman" w:cs="Times New Roman"/>
          <w:sz w:val="20"/>
          <w:szCs w:val="20"/>
          <w:u w:val="single"/>
        </w:rPr>
        <w:t>Soror Larissa Barclay Abra</w:t>
      </w:r>
      <w:r w:rsidR="003D7C68" w:rsidRPr="003D7C68">
        <w:rPr>
          <w:rFonts w:eastAsia="Calibri" w:hAnsi="Times New Roman" w:cs="Times New Roman"/>
          <w:sz w:val="20"/>
          <w:szCs w:val="20"/>
          <w:u w:val="single"/>
        </w:rPr>
        <w:t xml:space="preserve">ms presented by Soror </w:t>
      </w:r>
      <w:r w:rsidR="003C2CFF">
        <w:rPr>
          <w:rFonts w:eastAsia="Calibri" w:hAnsi="Times New Roman" w:cs="Times New Roman"/>
          <w:sz w:val="20"/>
          <w:szCs w:val="20"/>
          <w:u w:val="single"/>
        </w:rPr>
        <w:t>Leslie Grace</w:t>
      </w:r>
    </w:p>
    <w:p w14:paraId="75258EAC" w14:textId="4EF1C7D5" w:rsidR="003C6471" w:rsidRPr="003C6471" w:rsidRDefault="003D635C" w:rsidP="003D635C">
      <w:pPr>
        <w:pStyle w:val="Body"/>
        <w:jc w:val="center"/>
        <w:rPr>
          <w:rFonts w:eastAsia="Calibri" w:hAnsi="Times New Roman" w:cs="Times New Roman"/>
          <w:b/>
          <w:sz w:val="20"/>
          <w:szCs w:val="20"/>
        </w:rPr>
      </w:pPr>
      <w:r>
        <w:rPr>
          <w:rFonts w:eastAsia="Calibri" w:hAnsi="Times New Roman" w:cs="Times New Roman"/>
          <w:b/>
          <w:sz w:val="20"/>
          <w:szCs w:val="20"/>
        </w:rPr>
        <w:t>2021-2022 Successes</w:t>
      </w:r>
    </w:p>
    <w:p w14:paraId="0F2858A6" w14:textId="77777777" w:rsidR="00775FD0" w:rsidRPr="00775FD0" w:rsidRDefault="00775FD0" w:rsidP="00775FD0">
      <w:pPr>
        <w:tabs>
          <w:tab w:val="left" w:pos="720"/>
        </w:tabs>
        <w:ind w:left="720"/>
        <w:rPr>
          <w:rFonts w:eastAsia="Calibri"/>
          <w:b/>
          <w:bCs/>
          <w:color w:val="000000"/>
          <w:sz w:val="20"/>
          <w:szCs w:val="20"/>
          <w:u w:color="000000"/>
        </w:rPr>
      </w:pPr>
      <w:r w:rsidRPr="00775FD0">
        <w:rPr>
          <w:rFonts w:eastAsia="Calibri"/>
          <w:b/>
          <w:bCs/>
          <w:color w:val="000000"/>
          <w:sz w:val="20"/>
          <w:szCs w:val="20"/>
          <w:u w:color="000000"/>
        </w:rPr>
        <w:t>Use of Google Forms for:</w:t>
      </w:r>
    </w:p>
    <w:p w14:paraId="19DD9872" w14:textId="77777777" w:rsidR="00775FD0" w:rsidRPr="00775FD0" w:rsidRDefault="00775FD0" w:rsidP="00775FD0">
      <w:pPr>
        <w:tabs>
          <w:tab w:val="left" w:pos="720"/>
        </w:tabs>
        <w:ind w:left="720"/>
        <w:rPr>
          <w:rFonts w:eastAsia="Calibri"/>
          <w:b/>
          <w:bCs/>
          <w:color w:val="000000"/>
          <w:sz w:val="20"/>
          <w:szCs w:val="20"/>
          <w:u w:color="000000"/>
        </w:rPr>
      </w:pPr>
      <w:r w:rsidRPr="00775FD0">
        <w:rPr>
          <w:rFonts w:eastAsia="Calibri"/>
          <w:b/>
          <w:bCs/>
          <w:color w:val="000000"/>
          <w:sz w:val="20"/>
          <w:szCs w:val="20"/>
          <w:u w:color="000000"/>
        </w:rPr>
        <w:t>Calendar planning</w:t>
      </w:r>
    </w:p>
    <w:p w14:paraId="652E1378" w14:textId="77777777" w:rsidR="00775FD0" w:rsidRPr="00775FD0" w:rsidRDefault="00775FD0" w:rsidP="00A65FB2">
      <w:pPr>
        <w:numPr>
          <w:ilvl w:val="0"/>
          <w:numId w:val="29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Collecting Demographic Data</w:t>
      </w:r>
    </w:p>
    <w:p w14:paraId="33ADDC6E" w14:textId="77777777" w:rsidR="00775FD0" w:rsidRPr="00775FD0" w:rsidRDefault="00775FD0" w:rsidP="00A65FB2">
      <w:pPr>
        <w:numPr>
          <w:ilvl w:val="0"/>
          <w:numId w:val="29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Collecting Program Evaluation Data</w:t>
      </w:r>
    </w:p>
    <w:p w14:paraId="2FEE28C6" w14:textId="77777777" w:rsidR="00775FD0" w:rsidRPr="00775FD0" w:rsidRDefault="00775FD0" w:rsidP="00A65FB2">
      <w:pPr>
        <w:numPr>
          <w:ilvl w:val="0"/>
          <w:numId w:val="29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Relevant programming</w:t>
      </w:r>
    </w:p>
    <w:p w14:paraId="5E9F1256" w14:textId="2499B055" w:rsidR="00775FD0" w:rsidRPr="00A65FB2" w:rsidRDefault="00775FD0" w:rsidP="00A65FB2">
      <w:pPr>
        <w:pStyle w:val="ListParagraph"/>
        <w:numPr>
          <w:ilvl w:val="0"/>
          <w:numId w:val="29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A65FB2">
        <w:rPr>
          <w:rFonts w:eastAsia="Calibri"/>
          <w:color w:val="000000"/>
          <w:sz w:val="20"/>
          <w:szCs w:val="20"/>
          <w:u w:color="000000"/>
        </w:rPr>
        <w:t>Timely documentation</w:t>
      </w:r>
    </w:p>
    <w:p w14:paraId="178F685A" w14:textId="77777777" w:rsidR="00775FD0" w:rsidRPr="00775FD0" w:rsidRDefault="00775FD0" w:rsidP="00A65FB2">
      <w:pPr>
        <w:numPr>
          <w:ilvl w:val="0"/>
          <w:numId w:val="29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Demographic forms</w:t>
      </w:r>
    </w:p>
    <w:p w14:paraId="73A308E1" w14:textId="77777777" w:rsidR="00775FD0" w:rsidRPr="00775FD0" w:rsidRDefault="00775FD0" w:rsidP="00A65FB2">
      <w:pPr>
        <w:numPr>
          <w:ilvl w:val="0"/>
          <w:numId w:val="29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Evaluation forms</w:t>
      </w:r>
    </w:p>
    <w:p w14:paraId="5CEAB1F5" w14:textId="77777777" w:rsidR="00775FD0" w:rsidRPr="00775FD0" w:rsidRDefault="00775FD0" w:rsidP="00775FD0">
      <w:pPr>
        <w:tabs>
          <w:tab w:val="left" w:pos="720"/>
        </w:tabs>
        <w:ind w:left="720"/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 xml:space="preserve">       Award submissions</w:t>
      </w:r>
    </w:p>
    <w:p w14:paraId="21DE80FE" w14:textId="77777777" w:rsidR="00775FD0" w:rsidRPr="00775FD0" w:rsidRDefault="00775FD0" w:rsidP="00775FD0">
      <w:pPr>
        <w:tabs>
          <w:tab w:val="left" w:pos="720"/>
        </w:tabs>
        <w:ind w:left="720"/>
        <w:rPr>
          <w:rFonts w:eastAsia="Calibri"/>
          <w:b/>
          <w:bCs/>
          <w:color w:val="000000"/>
          <w:sz w:val="20"/>
          <w:szCs w:val="20"/>
          <w:u w:color="000000"/>
        </w:rPr>
      </w:pPr>
      <w:r w:rsidRPr="00775FD0">
        <w:rPr>
          <w:rFonts w:eastAsia="Calibri"/>
          <w:b/>
          <w:bCs/>
          <w:color w:val="000000"/>
          <w:sz w:val="20"/>
          <w:szCs w:val="20"/>
          <w:u w:color="000000"/>
        </w:rPr>
        <w:t>2022 – 2023 Goals</w:t>
      </w:r>
    </w:p>
    <w:p w14:paraId="700767C9" w14:textId="77777777" w:rsidR="00775FD0" w:rsidRPr="00775FD0" w:rsidRDefault="00775FD0" w:rsidP="008B0175">
      <w:pPr>
        <w:pStyle w:val="ListParagraph"/>
        <w:numPr>
          <w:ilvl w:val="0"/>
          <w:numId w:val="20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Create and implement programs that more closely align with</w:t>
      </w:r>
    </w:p>
    <w:p w14:paraId="67259037" w14:textId="77777777" w:rsidR="00775FD0" w:rsidRPr="00775FD0" w:rsidRDefault="00775FD0" w:rsidP="008B0175">
      <w:pPr>
        <w:pStyle w:val="ListParagraph"/>
        <w:numPr>
          <w:ilvl w:val="0"/>
          <w:numId w:val="20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Grand Chapter Initiatives. We received updated information at the regional conference. Will share when finalized version received.</w:t>
      </w:r>
    </w:p>
    <w:p w14:paraId="271A741C" w14:textId="77777777" w:rsidR="00775FD0" w:rsidRPr="00775FD0" w:rsidRDefault="00775FD0" w:rsidP="008B0175">
      <w:pPr>
        <w:pStyle w:val="ListParagraph"/>
        <w:numPr>
          <w:ilvl w:val="0"/>
          <w:numId w:val="20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 xml:space="preserve">Master Calendar - Realistic calendar planning. More does not mean quality. </w:t>
      </w:r>
    </w:p>
    <w:p w14:paraId="3CE51FC1" w14:textId="77777777" w:rsidR="00775FD0" w:rsidRPr="00775FD0" w:rsidRDefault="00775FD0" w:rsidP="008B0175">
      <w:pPr>
        <w:pStyle w:val="ListParagraph"/>
        <w:numPr>
          <w:ilvl w:val="0"/>
          <w:numId w:val="20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Timely demographic forms - 100% compliance. Due within 10 of your completed event or program</w:t>
      </w:r>
    </w:p>
    <w:p w14:paraId="3CFFF0D3" w14:textId="77777777" w:rsidR="00775FD0" w:rsidRPr="00775FD0" w:rsidRDefault="00775FD0" w:rsidP="008B0175">
      <w:pPr>
        <w:pStyle w:val="ListParagraph"/>
        <w:numPr>
          <w:ilvl w:val="0"/>
          <w:numId w:val="20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Risk Management - 100% compliance</w:t>
      </w:r>
    </w:p>
    <w:p w14:paraId="41C6B3F5" w14:textId="77777777" w:rsidR="00775FD0" w:rsidRPr="00775FD0" w:rsidRDefault="00775FD0" w:rsidP="008B0175">
      <w:pPr>
        <w:pStyle w:val="ListParagraph"/>
        <w:numPr>
          <w:ilvl w:val="0"/>
          <w:numId w:val="20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Award submission – submit for all</w:t>
      </w:r>
    </w:p>
    <w:p w14:paraId="509884D1" w14:textId="35D6E616" w:rsidR="00775FD0" w:rsidRDefault="00775FD0" w:rsidP="00775FD0">
      <w:pPr>
        <w:tabs>
          <w:tab w:val="left" w:pos="720"/>
        </w:tabs>
        <w:ind w:left="720"/>
        <w:rPr>
          <w:rFonts w:eastAsia="Calibri"/>
          <w:b/>
          <w:bCs/>
          <w:color w:val="000000"/>
          <w:sz w:val="20"/>
          <w:szCs w:val="20"/>
          <w:u w:color="000000"/>
        </w:rPr>
      </w:pPr>
    </w:p>
    <w:p w14:paraId="1AC8CE7A" w14:textId="77777777" w:rsidR="00775FD0" w:rsidRPr="00775FD0" w:rsidRDefault="00775FD0" w:rsidP="00775FD0">
      <w:pPr>
        <w:tabs>
          <w:tab w:val="left" w:pos="720"/>
        </w:tabs>
        <w:ind w:left="720"/>
        <w:rPr>
          <w:rFonts w:eastAsia="Calibri"/>
          <w:b/>
          <w:bCs/>
          <w:color w:val="000000"/>
          <w:sz w:val="20"/>
          <w:szCs w:val="20"/>
          <w:u w:color="000000"/>
        </w:rPr>
      </w:pPr>
      <w:r w:rsidRPr="00775FD0">
        <w:rPr>
          <w:rFonts w:eastAsia="Calibri"/>
          <w:b/>
          <w:bCs/>
          <w:color w:val="000000"/>
          <w:sz w:val="20"/>
          <w:szCs w:val="20"/>
          <w:u w:color="000000"/>
        </w:rPr>
        <w:t>Sisterly Reminders</w:t>
      </w:r>
    </w:p>
    <w:p w14:paraId="24A5D40C" w14:textId="77777777" w:rsidR="00775FD0" w:rsidRPr="00775FD0" w:rsidRDefault="00775FD0" w:rsidP="008B0175">
      <w:pPr>
        <w:pStyle w:val="ListParagraph"/>
        <w:numPr>
          <w:ilvl w:val="0"/>
          <w:numId w:val="21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Please provide updated information:</w:t>
      </w:r>
    </w:p>
    <w:p w14:paraId="08C48CE8" w14:textId="77777777" w:rsidR="00775FD0" w:rsidRPr="00775FD0" w:rsidRDefault="00775FD0" w:rsidP="008B0175">
      <w:pPr>
        <w:pStyle w:val="ListParagraph"/>
        <w:numPr>
          <w:ilvl w:val="0"/>
          <w:numId w:val="21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 xml:space="preserve">Who are your committee members and what are your committee meeting </w:t>
      </w:r>
    </w:p>
    <w:p w14:paraId="775E4AC3" w14:textId="77777777" w:rsidR="00775FD0" w:rsidRPr="00775FD0" w:rsidRDefault="00775FD0" w:rsidP="008B0175">
      <w:pPr>
        <w:pStyle w:val="ListParagraph"/>
        <w:numPr>
          <w:ilvl w:val="0"/>
          <w:numId w:val="21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dates and meeting login information</w:t>
      </w:r>
    </w:p>
    <w:p w14:paraId="77671AAA" w14:textId="77777777" w:rsidR="00775FD0" w:rsidRPr="00775FD0" w:rsidRDefault="00775FD0" w:rsidP="008B0175">
      <w:pPr>
        <w:pStyle w:val="ListParagraph"/>
        <w:numPr>
          <w:ilvl w:val="0"/>
          <w:numId w:val="21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lastRenderedPageBreak/>
        <w:t>Calendar Planning – Limit events scheduled on the same day to 2. If you are unsure, please reach out to me</w:t>
      </w:r>
    </w:p>
    <w:p w14:paraId="4976E777" w14:textId="77777777" w:rsidR="00775FD0" w:rsidRPr="00775FD0" w:rsidRDefault="00775FD0" w:rsidP="008B0175">
      <w:pPr>
        <w:pStyle w:val="ListParagraph"/>
        <w:numPr>
          <w:ilvl w:val="0"/>
          <w:numId w:val="21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Calendar Submission – The calendar is incomplete. Please upload your calendar updates via the link or QR code in the Crimson cabinet asap</w:t>
      </w:r>
    </w:p>
    <w:p w14:paraId="719A95DF" w14:textId="77777777" w:rsidR="00775FD0" w:rsidRPr="00775FD0" w:rsidRDefault="00775FD0" w:rsidP="008B0175">
      <w:pPr>
        <w:pStyle w:val="ListParagraph"/>
        <w:numPr>
          <w:ilvl w:val="0"/>
          <w:numId w:val="21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Program Evaluations – Please make sure your program participants complete your program evaluation form via QR code or link</w:t>
      </w:r>
    </w:p>
    <w:p w14:paraId="52747D74" w14:textId="26F6020B" w:rsidR="00775FD0" w:rsidRDefault="00775FD0" w:rsidP="008B0175">
      <w:pPr>
        <w:pStyle w:val="ListParagraph"/>
        <w:numPr>
          <w:ilvl w:val="0"/>
          <w:numId w:val="21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Demographic Forms– Please submit all demographic information within 10 days of completing your program via QR code or link in Crimson Cabinet</w:t>
      </w:r>
    </w:p>
    <w:p w14:paraId="198DD51C" w14:textId="77777777" w:rsidR="00775FD0" w:rsidRPr="00775FD0" w:rsidRDefault="00775FD0" w:rsidP="00775FD0">
      <w:pPr>
        <w:tabs>
          <w:tab w:val="left" w:pos="720"/>
        </w:tabs>
        <w:ind w:left="1080"/>
        <w:rPr>
          <w:rFonts w:eastAsia="Calibri"/>
          <w:b/>
          <w:bCs/>
          <w:color w:val="000000"/>
          <w:sz w:val="20"/>
          <w:szCs w:val="20"/>
          <w:u w:color="000000"/>
        </w:rPr>
      </w:pPr>
      <w:r w:rsidRPr="00775FD0">
        <w:rPr>
          <w:rFonts w:eastAsia="Calibri"/>
          <w:b/>
          <w:bCs/>
          <w:color w:val="000000"/>
          <w:sz w:val="20"/>
          <w:szCs w:val="20"/>
          <w:u w:color="000000"/>
        </w:rPr>
        <w:t>Save the Dates</w:t>
      </w:r>
    </w:p>
    <w:p w14:paraId="71356331" w14:textId="77777777" w:rsidR="00775FD0" w:rsidRPr="00775FD0" w:rsidRDefault="00775FD0" w:rsidP="008B0175">
      <w:pPr>
        <w:numPr>
          <w:ilvl w:val="0"/>
          <w:numId w:val="21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Calendar Updates - Due September 1</w:t>
      </w:r>
      <w:r w:rsidRPr="00775FD0">
        <w:rPr>
          <w:rFonts w:eastAsia="Calibri"/>
          <w:color w:val="000000"/>
          <w:sz w:val="20"/>
          <w:szCs w:val="20"/>
          <w:u w:color="000000"/>
          <w:vertAlign w:val="superscript"/>
        </w:rPr>
        <w:t>st</w:t>
      </w:r>
      <w:r w:rsidRPr="00775FD0">
        <w:rPr>
          <w:rFonts w:eastAsia="Calibri"/>
          <w:color w:val="000000"/>
          <w:sz w:val="20"/>
          <w:szCs w:val="20"/>
          <w:u w:color="000000"/>
        </w:rPr>
        <w:t>. None received</w:t>
      </w:r>
    </w:p>
    <w:p w14:paraId="282B4EB5" w14:textId="77777777" w:rsidR="00775FD0" w:rsidRPr="00775FD0" w:rsidRDefault="00775FD0" w:rsidP="008B0175">
      <w:pPr>
        <w:numPr>
          <w:ilvl w:val="0"/>
          <w:numId w:val="21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Committee Update Meetings - Sunday evenings before EBoard</w:t>
      </w:r>
    </w:p>
    <w:p w14:paraId="20772BA1" w14:textId="77777777" w:rsidR="00775FD0" w:rsidRPr="00775FD0" w:rsidRDefault="00775FD0" w:rsidP="008B0175">
      <w:pPr>
        <w:numPr>
          <w:ilvl w:val="0"/>
          <w:numId w:val="21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 xml:space="preserve">Risk Management Trainings – Tentatively scheduled for </w:t>
      </w:r>
    </w:p>
    <w:p w14:paraId="16D189F8" w14:textId="65C45650" w:rsidR="00775FD0" w:rsidRPr="00775FD0" w:rsidRDefault="00775FD0" w:rsidP="008B0175">
      <w:pPr>
        <w:numPr>
          <w:ilvl w:val="0"/>
          <w:numId w:val="21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September 18</w:t>
      </w:r>
      <w:r w:rsidR="002D1A08" w:rsidRPr="00775FD0">
        <w:rPr>
          <w:rFonts w:eastAsia="Calibri"/>
          <w:color w:val="000000"/>
          <w:sz w:val="20"/>
          <w:szCs w:val="20"/>
          <w:u w:color="000000"/>
          <w:vertAlign w:val="superscript"/>
        </w:rPr>
        <w:t>th</w:t>
      </w:r>
      <w:r w:rsidR="002D1A08" w:rsidRPr="00775FD0">
        <w:rPr>
          <w:rFonts w:eastAsia="Calibri"/>
          <w:color w:val="000000"/>
          <w:sz w:val="20"/>
          <w:szCs w:val="20"/>
          <w:u w:color="000000"/>
        </w:rPr>
        <w:t xml:space="preserve"> and</w:t>
      </w:r>
      <w:r w:rsidRPr="00775FD0">
        <w:rPr>
          <w:rFonts w:eastAsia="Calibri"/>
          <w:color w:val="000000"/>
          <w:sz w:val="20"/>
          <w:szCs w:val="20"/>
          <w:u w:color="000000"/>
        </w:rPr>
        <w:t xml:space="preserve"> October 23</w:t>
      </w:r>
      <w:r w:rsidRPr="00775FD0">
        <w:rPr>
          <w:rFonts w:eastAsia="Calibri"/>
          <w:color w:val="000000"/>
          <w:sz w:val="20"/>
          <w:szCs w:val="20"/>
          <w:u w:color="000000"/>
          <w:vertAlign w:val="superscript"/>
        </w:rPr>
        <w:t>rd</w:t>
      </w:r>
      <w:r w:rsidRPr="00775FD0">
        <w:rPr>
          <w:rFonts w:eastAsia="Calibri"/>
          <w:color w:val="000000"/>
          <w:sz w:val="20"/>
          <w:szCs w:val="20"/>
          <w:u w:color="000000"/>
        </w:rPr>
        <w:t xml:space="preserve"> (Sorors), September 25</w:t>
      </w:r>
      <w:r w:rsidR="002D1A08" w:rsidRPr="00775FD0">
        <w:rPr>
          <w:rFonts w:eastAsia="Calibri"/>
          <w:color w:val="000000"/>
          <w:sz w:val="20"/>
          <w:szCs w:val="20"/>
          <w:u w:color="000000"/>
          <w:vertAlign w:val="superscript"/>
        </w:rPr>
        <w:t>th</w:t>
      </w:r>
      <w:r w:rsidR="002D1A08" w:rsidRPr="00775FD0">
        <w:rPr>
          <w:rFonts w:eastAsia="Calibri"/>
          <w:color w:val="000000"/>
          <w:sz w:val="20"/>
          <w:szCs w:val="20"/>
          <w:u w:color="000000"/>
        </w:rPr>
        <w:t xml:space="preserve"> (</w:t>
      </w:r>
      <w:r w:rsidRPr="00775FD0">
        <w:rPr>
          <w:rFonts w:eastAsia="Calibri"/>
          <w:color w:val="000000"/>
          <w:sz w:val="20"/>
          <w:szCs w:val="20"/>
          <w:u w:color="000000"/>
        </w:rPr>
        <w:t>Delta Academy &amp; Delta G.E.M.S. participants, parents, and volunteers)</w:t>
      </w:r>
    </w:p>
    <w:p w14:paraId="7FA6B7B2" w14:textId="18C9AA33" w:rsidR="00775FD0" w:rsidRDefault="00775FD0" w:rsidP="008B0175">
      <w:pPr>
        <w:numPr>
          <w:ilvl w:val="0"/>
          <w:numId w:val="21"/>
        </w:numPr>
        <w:tabs>
          <w:tab w:val="left" w:pos="720"/>
        </w:tabs>
        <w:rPr>
          <w:rFonts w:eastAsia="Calibri"/>
          <w:color w:val="000000"/>
          <w:sz w:val="20"/>
          <w:szCs w:val="20"/>
          <w:u w:color="000000"/>
        </w:rPr>
      </w:pPr>
      <w:r w:rsidRPr="00775FD0">
        <w:rPr>
          <w:rFonts w:eastAsia="Calibri"/>
          <w:color w:val="000000"/>
          <w:sz w:val="20"/>
          <w:szCs w:val="20"/>
          <w:u w:color="000000"/>
        </w:rPr>
        <w:t>October 15</w:t>
      </w:r>
      <w:r w:rsidR="002D1A08" w:rsidRPr="00775FD0">
        <w:rPr>
          <w:rFonts w:eastAsia="Calibri"/>
          <w:color w:val="000000"/>
          <w:sz w:val="20"/>
          <w:szCs w:val="20"/>
          <w:u w:color="000000"/>
          <w:vertAlign w:val="superscript"/>
        </w:rPr>
        <w:t>th</w:t>
      </w:r>
      <w:r w:rsidR="002D1A08" w:rsidRPr="00775FD0">
        <w:rPr>
          <w:rFonts w:eastAsia="Calibri"/>
          <w:color w:val="000000"/>
          <w:sz w:val="20"/>
          <w:szCs w:val="20"/>
          <w:u w:color="000000"/>
        </w:rPr>
        <w:t xml:space="preserve"> –</w:t>
      </w:r>
      <w:r w:rsidRPr="00775FD0">
        <w:rPr>
          <w:rFonts w:eastAsia="Calibri"/>
          <w:color w:val="000000"/>
          <w:sz w:val="20"/>
          <w:szCs w:val="20"/>
          <w:u w:color="000000"/>
        </w:rPr>
        <w:t xml:space="preserve"> Regional Impact Day of Service</w:t>
      </w:r>
    </w:p>
    <w:p w14:paraId="6749B4BE" w14:textId="77777777" w:rsidR="00775FD0" w:rsidRPr="00775FD0" w:rsidRDefault="00775FD0" w:rsidP="00775FD0">
      <w:pPr>
        <w:tabs>
          <w:tab w:val="left" w:pos="720"/>
        </w:tabs>
        <w:ind w:left="1080"/>
        <w:rPr>
          <w:rFonts w:eastAsia="Calibri"/>
          <w:color w:val="000000"/>
          <w:sz w:val="20"/>
          <w:szCs w:val="20"/>
          <w:u w:color="000000"/>
        </w:rPr>
      </w:pPr>
    </w:p>
    <w:p w14:paraId="4A11E376" w14:textId="4B0710A8" w:rsidR="009E2899" w:rsidRPr="009D2D3C" w:rsidRDefault="009E2899" w:rsidP="0076631C">
      <w:pPr>
        <w:pStyle w:val="Body"/>
        <w:rPr>
          <w:rFonts w:eastAsiaTheme="minorEastAsia" w:hAnsi="Times New Roman" w:cs="Times New Roman"/>
          <w:bCs/>
          <w:color w:val="000000" w:themeColor="text1"/>
          <w:kern w:val="24"/>
          <w:sz w:val="20"/>
          <w:szCs w:val="20"/>
          <w:bdr w:val="none" w:sz="0" w:space="0" w:color="auto"/>
        </w:rPr>
      </w:pPr>
    </w:p>
    <w:p w14:paraId="2B4FF093" w14:textId="2C50FE8B" w:rsidR="000714EB" w:rsidRPr="003D7C68" w:rsidRDefault="00936047" w:rsidP="003D2E95">
      <w:pPr>
        <w:pStyle w:val="Body"/>
        <w:rPr>
          <w:rFonts w:eastAsia="Calibri" w:hAnsi="Times New Roman" w:cs="Times New Roman"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MEMBERSHIP</w:t>
      </w:r>
      <w:r w:rsidRPr="009D2D3C">
        <w:rPr>
          <w:rFonts w:eastAsia="Calibri" w:hAnsi="Times New Roman" w:cs="Times New Roman"/>
          <w:sz w:val="20"/>
          <w:szCs w:val="20"/>
          <w:u w:val="single"/>
        </w:rPr>
        <w:t>:</w:t>
      </w:r>
      <w:r w:rsidR="000269EF" w:rsidRPr="009D2D3C">
        <w:rPr>
          <w:rFonts w:eastAsia="Calibri" w:hAnsi="Times New Roman" w:cs="Times New Roman"/>
          <w:sz w:val="20"/>
          <w:szCs w:val="20"/>
          <w:u w:val="single"/>
        </w:rPr>
        <w:t xml:space="preserve"> </w:t>
      </w:r>
      <w:r w:rsidR="00FF2E3E" w:rsidRPr="003D7C68">
        <w:rPr>
          <w:rFonts w:eastAsia="Calibri" w:hAnsi="Times New Roman" w:cs="Times New Roman"/>
          <w:sz w:val="20"/>
          <w:szCs w:val="20"/>
          <w:u w:val="single"/>
        </w:rPr>
        <w:t xml:space="preserve">Soror </w:t>
      </w:r>
      <w:r w:rsidR="003C2971" w:rsidRPr="003D7C68">
        <w:rPr>
          <w:rFonts w:eastAsia="Calibri" w:hAnsi="Times New Roman" w:cs="Times New Roman"/>
          <w:sz w:val="20"/>
          <w:szCs w:val="20"/>
          <w:u w:val="single"/>
        </w:rPr>
        <w:t>Melissa Crumbey</w:t>
      </w:r>
      <w:r w:rsidR="003D7C68" w:rsidRPr="003D7C68">
        <w:rPr>
          <w:rFonts w:eastAsia="Calibri" w:hAnsi="Times New Roman" w:cs="Times New Roman"/>
          <w:sz w:val="20"/>
          <w:szCs w:val="20"/>
          <w:u w:val="single"/>
        </w:rPr>
        <w:t xml:space="preserve"> presented by Soror </w:t>
      </w:r>
      <w:r w:rsidR="000C4F35">
        <w:rPr>
          <w:rFonts w:eastAsia="Calibri" w:hAnsi="Times New Roman" w:cs="Times New Roman"/>
          <w:sz w:val="20"/>
          <w:szCs w:val="20"/>
          <w:u w:val="single"/>
        </w:rPr>
        <w:t>Leslie Grace</w:t>
      </w:r>
    </w:p>
    <w:p w14:paraId="4D7BBD68" w14:textId="21E1356E" w:rsidR="002D7677" w:rsidRDefault="00EC69D5" w:rsidP="003D2E95">
      <w:pPr>
        <w:rPr>
          <w:rFonts w:eastAsia="Calibri"/>
          <w:b/>
          <w:bCs/>
          <w:sz w:val="20"/>
          <w:szCs w:val="20"/>
        </w:rPr>
      </w:pPr>
      <w:r w:rsidRPr="003D2E95">
        <w:rPr>
          <w:rFonts w:eastAsia="Calibri"/>
          <w:b/>
          <w:bCs/>
          <w:color w:val="000000"/>
          <w:sz w:val="20"/>
          <w:szCs w:val="20"/>
          <w:u w:color="000000"/>
        </w:rPr>
        <w:t xml:space="preserve">Past Event: </w:t>
      </w:r>
      <w:r w:rsidR="003D2E95" w:rsidRPr="003D2E95">
        <w:rPr>
          <w:rFonts w:eastAsia="Calibri"/>
          <w:b/>
          <w:bCs/>
          <w:sz w:val="20"/>
          <w:szCs w:val="20"/>
        </w:rPr>
        <w:t>None</w:t>
      </w:r>
    </w:p>
    <w:p w14:paraId="57CB7B00" w14:textId="6BA0989C" w:rsidR="003D2E95" w:rsidRPr="003D2E95" w:rsidRDefault="003D2E95" w:rsidP="003D2E95">
      <w:pPr>
        <w:rPr>
          <w:rFonts w:eastAsia="Calibri"/>
          <w:b/>
          <w:bCs/>
          <w:sz w:val="20"/>
          <w:szCs w:val="20"/>
        </w:rPr>
      </w:pPr>
      <w:r>
        <w:rPr>
          <w:rFonts w:eastAsia="Calibri"/>
          <w:b/>
          <w:bCs/>
          <w:sz w:val="20"/>
          <w:szCs w:val="20"/>
        </w:rPr>
        <w:t>Upcoming Event:</w:t>
      </w:r>
    </w:p>
    <w:p w14:paraId="54FD4A8A" w14:textId="559C6C1F" w:rsidR="003D2E95" w:rsidRPr="003D2E95" w:rsidRDefault="003D2E95" w:rsidP="008B0175">
      <w:pPr>
        <w:pStyle w:val="ListParagraph"/>
        <w:numPr>
          <w:ilvl w:val="0"/>
          <w:numId w:val="8"/>
        </w:numPr>
        <w:rPr>
          <w:rFonts w:eastAsia="Calibri"/>
          <w:b/>
          <w:bCs/>
          <w:color w:val="000000"/>
          <w:sz w:val="20"/>
          <w:szCs w:val="20"/>
          <w:u w:color="000000"/>
        </w:rPr>
      </w:pPr>
      <w:r w:rsidRPr="003D2E95">
        <w:rPr>
          <w:rFonts w:eastAsia="Calibri"/>
          <w:b/>
          <w:bCs/>
          <w:color w:val="000000"/>
          <w:sz w:val="20"/>
          <w:szCs w:val="20"/>
          <w:u w:color="000000"/>
        </w:rPr>
        <w:t>Round Up 2022</w:t>
      </w:r>
    </w:p>
    <w:p w14:paraId="32C522CE" w14:textId="41AE40EB" w:rsidR="003D2E95" w:rsidRPr="003D2E95" w:rsidRDefault="003D2E95" w:rsidP="008B0175">
      <w:pPr>
        <w:pStyle w:val="ListParagraph"/>
        <w:numPr>
          <w:ilvl w:val="0"/>
          <w:numId w:val="8"/>
        </w:numPr>
        <w:rPr>
          <w:rFonts w:eastAsia="Calibri"/>
          <w:color w:val="000000"/>
          <w:sz w:val="20"/>
          <w:szCs w:val="20"/>
          <w:u w:color="000000"/>
        </w:rPr>
      </w:pPr>
      <w:r w:rsidRPr="003D2E95">
        <w:rPr>
          <w:rFonts w:eastAsia="Calibri"/>
          <w:color w:val="000000"/>
          <w:sz w:val="20"/>
          <w:szCs w:val="20"/>
          <w:u w:color="000000"/>
        </w:rPr>
        <w:t>~100 registered Sorors</w:t>
      </w:r>
    </w:p>
    <w:p w14:paraId="4FD51599" w14:textId="77777777" w:rsidR="003D2E95" w:rsidRPr="003D2E95" w:rsidRDefault="003D2E95" w:rsidP="008B0175">
      <w:pPr>
        <w:pStyle w:val="ListParagraph"/>
        <w:numPr>
          <w:ilvl w:val="0"/>
          <w:numId w:val="8"/>
        </w:numPr>
        <w:rPr>
          <w:rFonts w:eastAsia="Calibri"/>
          <w:color w:val="000000"/>
          <w:sz w:val="20"/>
          <w:szCs w:val="20"/>
          <w:u w:color="000000"/>
        </w:rPr>
      </w:pPr>
      <w:r w:rsidRPr="003D2E95">
        <w:rPr>
          <w:rFonts w:eastAsia="Calibri"/>
          <w:color w:val="000000"/>
          <w:sz w:val="20"/>
          <w:szCs w:val="20"/>
          <w:u w:color="000000"/>
        </w:rPr>
        <w:t>5 Vendors</w:t>
      </w:r>
    </w:p>
    <w:p w14:paraId="1C90AF4A" w14:textId="7DFA0961" w:rsidR="006C07B3" w:rsidRPr="003D2E95" w:rsidRDefault="006C07B3" w:rsidP="003D2E95">
      <w:pPr>
        <w:pStyle w:val="ListParagraph"/>
        <w:rPr>
          <w:rFonts w:eastAsia="Calibri"/>
          <w:color w:val="000000"/>
          <w:sz w:val="20"/>
          <w:szCs w:val="20"/>
          <w:u w:color="000000"/>
        </w:rPr>
      </w:pPr>
    </w:p>
    <w:p w14:paraId="5B4DB977" w14:textId="16F9DDA6" w:rsidR="006C07B3" w:rsidRPr="009D2D3C" w:rsidRDefault="003D2E95" w:rsidP="008B0175">
      <w:pPr>
        <w:pStyle w:val="ListParagraph"/>
        <w:numPr>
          <w:ilvl w:val="0"/>
          <w:numId w:val="4"/>
        </w:numPr>
        <w:rPr>
          <w:rFonts w:eastAsia="Calibri"/>
          <w:b/>
          <w:bCs/>
          <w:color w:val="000000"/>
          <w:sz w:val="20"/>
          <w:szCs w:val="20"/>
          <w:u w:color="000000"/>
        </w:rPr>
      </w:pPr>
      <w:r>
        <w:rPr>
          <w:rFonts w:eastAsia="Calibri"/>
          <w:b/>
          <w:bCs/>
          <w:color w:val="000000"/>
          <w:sz w:val="20"/>
          <w:szCs w:val="20"/>
          <w:u w:color="000000"/>
        </w:rPr>
        <w:t xml:space="preserve">September </w:t>
      </w:r>
      <w:r w:rsidR="006C07B3" w:rsidRPr="009D2D3C">
        <w:rPr>
          <w:rFonts w:eastAsia="Calibri"/>
          <w:b/>
          <w:bCs/>
          <w:color w:val="000000"/>
          <w:sz w:val="20"/>
          <w:szCs w:val="20"/>
          <w:u w:color="000000"/>
        </w:rPr>
        <w:t xml:space="preserve">Birthdays and </w:t>
      </w:r>
      <w:r>
        <w:rPr>
          <w:rFonts w:eastAsia="Calibri"/>
          <w:b/>
          <w:bCs/>
          <w:color w:val="000000"/>
          <w:sz w:val="20"/>
          <w:szCs w:val="20"/>
          <w:u w:color="000000"/>
        </w:rPr>
        <w:t>September</w:t>
      </w:r>
      <w:r w:rsidR="00AD221D" w:rsidRPr="009D2D3C">
        <w:rPr>
          <w:rFonts w:eastAsia="Calibri"/>
          <w:b/>
          <w:bCs/>
          <w:color w:val="000000"/>
          <w:sz w:val="20"/>
          <w:szCs w:val="20"/>
          <w:u w:color="000000"/>
        </w:rPr>
        <w:t xml:space="preserve"> Anniversaries </w:t>
      </w:r>
      <w:r w:rsidR="006C07B3" w:rsidRPr="009D2D3C">
        <w:rPr>
          <w:rFonts w:eastAsia="Calibri"/>
          <w:b/>
          <w:bCs/>
          <w:color w:val="000000"/>
          <w:sz w:val="20"/>
          <w:szCs w:val="20"/>
          <w:u w:color="000000"/>
        </w:rPr>
        <w:t>Presented</w:t>
      </w:r>
    </w:p>
    <w:p w14:paraId="61109F4A" w14:textId="5A659E70" w:rsidR="006C07B3" w:rsidRPr="009D2D3C" w:rsidRDefault="006C07B3" w:rsidP="009D1A1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eastAsia="Calibri"/>
          <w:b/>
          <w:bCs/>
          <w:color w:val="000000"/>
          <w:sz w:val="20"/>
          <w:szCs w:val="20"/>
          <w:u w:color="000000"/>
        </w:rPr>
        <w:sectPr w:rsidR="006C07B3" w:rsidRPr="009D2D3C" w:rsidSect="00884384">
          <w:footerReference w:type="default" r:id="rId12"/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6FC1ACCD" w14:textId="561EEA76" w:rsidR="00904C30" w:rsidRPr="009D2D3C" w:rsidRDefault="00904C30" w:rsidP="008243D6">
      <w:pPr>
        <w:pStyle w:val="Body"/>
        <w:rPr>
          <w:rFonts w:eastAsia="Calibri" w:hAnsi="Times New Roman" w:cs="Times New Roman"/>
          <w:sz w:val="20"/>
          <w:szCs w:val="20"/>
        </w:rPr>
        <w:sectPr w:rsidR="00904C30" w:rsidRPr="009D2D3C" w:rsidSect="00884384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7139B1E6" w14:textId="78624E06" w:rsidR="00207984" w:rsidRPr="009D2D3C" w:rsidRDefault="00207984" w:rsidP="005931E2">
      <w:pPr>
        <w:pStyle w:val="Body"/>
        <w:numPr>
          <w:ilvl w:val="0"/>
          <w:numId w:val="3"/>
        </w:numPr>
        <w:rPr>
          <w:rFonts w:eastAsia="Calibri" w:hAnsi="Times New Roman" w:cs="Times New Roman"/>
          <w:b/>
          <w:bCs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</w:rPr>
        <w:t>Care and Concern</w:t>
      </w:r>
    </w:p>
    <w:p w14:paraId="0932D22D" w14:textId="77777777" w:rsidR="003D2E95" w:rsidRPr="003D2E95" w:rsidRDefault="003D2E95" w:rsidP="003D2E95">
      <w:pPr>
        <w:pStyle w:val="Body"/>
        <w:numPr>
          <w:ilvl w:val="0"/>
          <w:numId w:val="3"/>
        </w:numPr>
        <w:rPr>
          <w:rFonts w:eastAsia="Calibri"/>
          <w:sz w:val="20"/>
          <w:szCs w:val="20"/>
        </w:rPr>
      </w:pPr>
      <w:r w:rsidRPr="003D2E95">
        <w:rPr>
          <w:rFonts w:eastAsia="Calibri"/>
          <w:b/>
          <w:bCs/>
          <w:sz w:val="20"/>
          <w:szCs w:val="20"/>
        </w:rPr>
        <w:t xml:space="preserve">Soror Roslyn Fluker </w:t>
      </w:r>
      <w:r w:rsidRPr="003D2E95">
        <w:rPr>
          <w:rFonts w:eastAsia="Calibri"/>
          <w:sz w:val="20"/>
          <w:szCs w:val="20"/>
        </w:rPr>
        <w:t>in the loss of her mother, Dr. Deletha Motley</w:t>
      </w:r>
    </w:p>
    <w:p w14:paraId="7DB5C496" w14:textId="77777777" w:rsidR="003D2E95" w:rsidRPr="003D2E95" w:rsidRDefault="003D2E95" w:rsidP="003D2E95">
      <w:pPr>
        <w:pStyle w:val="Body"/>
        <w:numPr>
          <w:ilvl w:val="0"/>
          <w:numId w:val="3"/>
        </w:numPr>
        <w:rPr>
          <w:rFonts w:eastAsia="Calibri"/>
          <w:sz w:val="20"/>
          <w:szCs w:val="20"/>
        </w:rPr>
      </w:pPr>
      <w:r w:rsidRPr="003D2E95">
        <w:rPr>
          <w:rFonts w:eastAsia="Calibri"/>
          <w:b/>
          <w:bCs/>
          <w:sz w:val="20"/>
          <w:szCs w:val="20"/>
        </w:rPr>
        <w:t xml:space="preserve">Soror Kristin Reed </w:t>
      </w:r>
      <w:r w:rsidRPr="003D2E95">
        <w:rPr>
          <w:rFonts w:eastAsia="Calibri"/>
          <w:sz w:val="20"/>
          <w:szCs w:val="20"/>
        </w:rPr>
        <w:t>in the loss of her brother, Mr. Terrance Baynes</w:t>
      </w:r>
    </w:p>
    <w:p w14:paraId="605204F4" w14:textId="77777777" w:rsidR="009208CE" w:rsidRPr="009D2D3C" w:rsidRDefault="009208CE" w:rsidP="009208CE">
      <w:pPr>
        <w:pStyle w:val="Body"/>
        <w:ind w:left="720"/>
        <w:rPr>
          <w:rFonts w:eastAsia="Calibri" w:hAnsi="Times New Roman" w:cs="Times New Roman"/>
          <w:sz w:val="20"/>
          <w:szCs w:val="20"/>
          <w:u w:val="single"/>
        </w:rPr>
      </w:pPr>
    </w:p>
    <w:p w14:paraId="4FB05AA4" w14:textId="77777777" w:rsidR="00FA4561" w:rsidRPr="009D2D3C" w:rsidRDefault="00FA4561" w:rsidP="00FA4561">
      <w:pPr>
        <w:pStyle w:val="ListParagraph"/>
        <w:rPr>
          <w:rFonts w:eastAsia="Calibri"/>
          <w:color w:val="000000"/>
          <w:sz w:val="20"/>
          <w:szCs w:val="20"/>
          <w:u w:color="000000"/>
        </w:rPr>
      </w:pPr>
    </w:p>
    <w:p w14:paraId="4A0A8CB9" w14:textId="77777777" w:rsidR="00C60071" w:rsidRPr="009D2D3C" w:rsidRDefault="00C60071" w:rsidP="00C60071">
      <w:pPr>
        <w:pStyle w:val="Body"/>
        <w:rPr>
          <w:rFonts w:eastAsia="Calibri" w:hAnsi="Times New Roman" w:cs="Times New Roman"/>
          <w:sz w:val="20"/>
          <w:szCs w:val="20"/>
          <w:u w:val="single"/>
        </w:rPr>
      </w:pPr>
    </w:p>
    <w:p w14:paraId="035EBD8B" w14:textId="77777777" w:rsidR="009F17C6" w:rsidRDefault="00936047" w:rsidP="009F17C6">
      <w:pPr>
        <w:pStyle w:val="Body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DELTA ACADEMY: </w:t>
      </w:r>
      <w:r w:rsidRPr="009D2D3C">
        <w:rPr>
          <w:rFonts w:eastAsia="Calibri" w:hAnsi="Times New Roman" w:cs="Times New Roman"/>
          <w:bCs/>
          <w:sz w:val="20"/>
          <w:szCs w:val="20"/>
          <w:u w:val="single"/>
        </w:rPr>
        <w:t xml:space="preserve"> </w:t>
      </w:r>
      <w:r w:rsidR="00DD0D03" w:rsidRPr="009D2D3C">
        <w:rPr>
          <w:rFonts w:eastAsia="Calibri" w:hAnsi="Times New Roman" w:cs="Times New Roman"/>
          <w:bCs/>
          <w:sz w:val="20"/>
          <w:szCs w:val="20"/>
          <w:u w:val="single"/>
        </w:rPr>
        <w:t xml:space="preserve"> </w:t>
      </w:r>
      <w:r w:rsidR="006F491D" w:rsidRPr="003D7C68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7703D0" w:rsidRPr="003D7C68">
        <w:rPr>
          <w:rFonts w:eastAsia="Calibri" w:hAnsi="Times New Roman" w:cs="Times New Roman"/>
          <w:b/>
          <w:bCs/>
          <w:sz w:val="20"/>
          <w:szCs w:val="20"/>
          <w:u w:val="single"/>
        </w:rPr>
        <w:t>Kennetha Thompson</w:t>
      </w:r>
      <w:r w:rsidR="0017318B" w:rsidRPr="003D7C68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</w:p>
    <w:p w14:paraId="2AF20FED" w14:textId="78DAF7BB" w:rsidR="00CF7B40" w:rsidRPr="009F17C6" w:rsidRDefault="00966900" w:rsidP="009F17C6">
      <w:pPr>
        <w:pStyle w:val="Body"/>
        <w:numPr>
          <w:ilvl w:val="0"/>
          <w:numId w:val="35"/>
        </w:numPr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>
        <w:rPr>
          <w:b/>
          <w:bCs/>
          <w:sz w:val="20"/>
          <w:szCs w:val="20"/>
        </w:rPr>
        <w:t>NO REPORT</w:t>
      </w:r>
    </w:p>
    <w:p w14:paraId="75807090" w14:textId="4E563909" w:rsidR="00AB1A47" w:rsidRPr="009D2D3C" w:rsidRDefault="00AB1A47" w:rsidP="00453630">
      <w:pPr>
        <w:tabs>
          <w:tab w:val="left" w:pos="630"/>
        </w:tabs>
        <w:spacing w:before="100" w:beforeAutospacing="1" w:after="100" w:afterAutospacing="1"/>
        <w:rPr>
          <w:rFonts w:eastAsia="Calibri"/>
          <w:b/>
          <w:bCs/>
          <w:sz w:val="20"/>
          <w:szCs w:val="20"/>
          <w:u w:val="single"/>
        </w:rPr>
      </w:pPr>
      <w:r w:rsidRPr="009D2D3C">
        <w:rPr>
          <w:rFonts w:eastAsia="Calibri"/>
          <w:b/>
          <w:bCs/>
          <w:sz w:val="20"/>
          <w:szCs w:val="20"/>
          <w:u w:val="single"/>
        </w:rPr>
        <w:t xml:space="preserve">GEMS: </w:t>
      </w:r>
      <w:r w:rsidRPr="00DD0D8E">
        <w:rPr>
          <w:rFonts w:eastAsia="Calibri"/>
          <w:sz w:val="20"/>
          <w:szCs w:val="20"/>
          <w:u w:val="single"/>
        </w:rPr>
        <w:t>Soror Jazmyn Bradford</w:t>
      </w:r>
      <w:r w:rsidR="00DD0D8E" w:rsidRPr="00DD0D8E">
        <w:rPr>
          <w:rFonts w:eastAsia="Calibri"/>
          <w:sz w:val="20"/>
          <w:szCs w:val="20"/>
          <w:u w:val="single"/>
        </w:rPr>
        <w:t xml:space="preserve"> presented by Soror Karisha Springer Floyd</w:t>
      </w:r>
    </w:p>
    <w:p w14:paraId="3F2794AD" w14:textId="7B9AEDEF" w:rsidR="00966900" w:rsidRPr="00966900" w:rsidRDefault="00966900" w:rsidP="008B0175">
      <w:pPr>
        <w:pStyle w:val="Body"/>
        <w:widowControl w:val="0"/>
        <w:numPr>
          <w:ilvl w:val="0"/>
          <w:numId w:val="22"/>
        </w:numPr>
        <w:ind w:left="360"/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</w:pPr>
      <w:r w:rsidRPr="00966900">
        <w:rPr>
          <w:rFonts w:eastAsia="Calibri" w:hAnsi="Times New Roman" w:cs="Times New Roman"/>
          <w:b/>
          <w:bCs/>
          <w:sz w:val="20"/>
          <w:szCs w:val="20"/>
          <w:bdr w:val="none" w:sz="0" w:space="0" w:color="auto"/>
        </w:rPr>
        <w:t xml:space="preserve">Chair: Jazmyn Bradford                                   Co-Chair: Karisha Floyd </w:t>
      </w:r>
    </w:p>
    <w:p w14:paraId="6C7F7C73" w14:textId="195C6647" w:rsidR="00966900" w:rsidRPr="00966900" w:rsidRDefault="00966900" w:rsidP="00966900">
      <w:pPr>
        <w:pStyle w:val="Body"/>
        <w:widowControl w:val="0"/>
        <w:ind w:left="-360" w:firstLine="48"/>
        <w:rPr>
          <w:rFonts w:eastAsia="Calibri"/>
          <w:b/>
          <w:bCs/>
          <w:sz w:val="20"/>
          <w:szCs w:val="20"/>
          <w:bdr w:val="none" w:sz="0" w:space="0" w:color="auto"/>
        </w:rPr>
      </w:pPr>
    </w:p>
    <w:p w14:paraId="71D62C2E" w14:textId="77777777" w:rsidR="00966900" w:rsidRPr="00966900" w:rsidRDefault="00966900" w:rsidP="008B0175">
      <w:pPr>
        <w:pStyle w:val="Body"/>
        <w:widowControl w:val="0"/>
        <w:numPr>
          <w:ilvl w:val="0"/>
          <w:numId w:val="22"/>
        </w:numPr>
        <w:ind w:left="360"/>
        <w:rPr>
          <w:rFonts w:eastAsia="Calibri"/>
          <w:b/>
          <w:bCs/>
          <w:sz w:val="20"/>
          <w:szCs w:val="20"/>
          <w:bdr w:val="none" w:sz="0" w:space="0" w:color="auto"/>
        </w:rPr>
      </w:pPr>
      <w:r w:rsidRPr="00966900">
        <w:rPr>
          <w:rFonts w:eastAsia="Calibri"/>
          <w:b/>
          <w:bCs/>
          <w:sz w:val="20"/>
          <w:szCs w:val="20"/>
          <w:bdr w:val="none" w:sz="0" w:space="0" w:color="auto"/>
        </w:rPr>
        <w:t xml:space="preserve">Past Events: None </w:t>
      </w:r>
    </w:p>
    <w:p w14:paraId="4069C9D6" w14:textId="14FB3B03" w:rsidR="00966900" w:rsidRDefault="00966900" w:rsidP="008B0175">
      <w:pPr>
        <w:pStyle w:val="Body"/>
        <w:widowControl w:val="0"/>
        <w:numPr>
          <w:ilvl w:val="0"/>
          <w:numId w:val="22"/>
        </w:numPr>
        <w:ind w:left="360"/>
        <w:rPr>
          <w:rFonts w:eastAsia="Calibri"/>
          <w:b/>
          <w:bCs/>
          <w:sz w:val="20"/>
          <w:szCs w:val="20"/>
          <w:bdr w:val="none" w:sz="0" w:space="0" w:color="auto"/>
        </w:rPr>
      </w:pPr>
      <w:r w:rsidRPr="00966900">
        <w:rPr>
          <w:rFonts w:eastAsia="Calibri"/>
          <w:b/>
          <w:bCs/>
          <w:sz w:val="20"/>
          <w:szCs w:val="20"/>
          <w:bdr w:val="none" w:sz="0" w:space="0" w:color="auto"/>
        </w:rPr>
        <w:t xml:space="preserve">Upcoming Events: General Body Meeting (Goal Setting) on Thursday, September 15, 2022 from 6pm to 8pm at the Caroline Kennedy Library of Dearborn Heights </w:t>
      </w:r>
    </w:p>
    <w:p w14:paraId="2E28CFDA" w14:textId="77777777" w:rsidR="00966900" w:rsidRPr="00966900" w:rsidRDefault="00966900" w:rsidP="008B0175">
      <w:pPr>
        <w:pStyle w:val="Body"/>
        <w:widowControl w:val="0"/>
        <w:numPr>
          <w:ilvl w:val="0"/>
          <w:numId w:val="22"/>
        </w:numPr>
        <w:rPr>
          <w:rFonts w:eastAsia="Calibri"/>
          <w:sz w:val="20"/>
          <w:szCs w:val="20"/>
        </w:rPr>
      </w:pPr>
      <w:r w:rsidRPr="00966900">
        <w:rPr>
          <w:rFonts w:eastAsia="Calibri"/>
          <w:sz w:val="20"/>
          <w:szCs w:val="20"/>
        </w:rPr>
        <w:t>Budget/Finance- All Receipts Submitted  __Y____ Date __3/1____</w:t>
      </w:r>
    </w:p>
    <w:p w14:paraId="6EBAACDE" w14:textId="38028550" w:rsidR="00966900" w:rsidRPr="00966900" w:rsidRDefault="00A65FB2" w:rsidP="008B0175">
      <w:pPr>
        <w:pStyle w:val="Body"/>
        <w:widowControl w:val="0"/>
        <w:numPr>
          <w:ilvl w:val="0"/>
          <w:numId w:val="22"/>
        </w:numPr>
        <w:rPr>
          <w:rFonts w:eastAsia="Calibri"/>
          <w:sz w:val="20"/>
          <w:szCs w:val="20"/>
        </w:rPr>
      </w:pPr>
      <w:r w:rsidRPr="00966900">
        <w:rPr>
          <w:rFonts w:eastAsia="Calibri"/>
          <w:sz w:val="20"/>
          <w:szCs w:val="20"/>
        </w:rPr>
        <w:t>Dem</w:t>
      </w:r>
      <w:r>
        <w:rPr>
          <w:rFonts w:eastAsia="Calibri"/>
          <w:sz w:val="20"/>
          <w:szCs w:val="20"/>
        </w:rPr>
        <w:t>o</w:t>
      </w:r>
      <w:r w:rsidRPr="00966900">
        <w:rPr>
          <w:rFonts w:eastAsia="Calibri"/>
          <w:sz w:val="20"/>
          <w:szCs w:val="20"/>
        </w:rPr>
        <w:t>graphic</w:t>
      </w:r>
      <w:r w:rsidR="00966900" w:rsidRPr="00966900">
        <w:rPr>
          <w:rFonts w:eastAsia="Calibri"/>
          <w:sz w:val="20"/>
          <w:szCs w:val="20"/>
        </w:rPr>
        <w:t xml:space="preserve"> </w:t>
      </w:r>
      <w:r w:rsidR="005A2190" w:rsidRPr="00966900">
        <w:rPr>
          <w:rFonts w:eastAsia="Calibri"/>
          <w:sz w:val="20"/>
          <w:szCs w:val="20"/>
        </w:rPr>
        <w:t>Form Submitted</w:t>
      </w:r>
      <w:r w:rsidR="00966900" w:rsidRPr="00966900">
        <w:rPr>
          <w:rFonts w:eastAsia="Calibri"/>
          <w:sz w:val="20"/>
          <w:szCs w:val="20"/>
        </w:rPr>
        <w:t xml:space="preserve"> ___N/A___ Date ___N/A___</w:t>
      </w:r>
    </w:p>
    <w:p w14:paraId="0A86B637" w14:textId="3C9733C1" w:rsidR="00966900" w:rsidRPr="005C10C3" w:rsidRDefault="00966900" w:rsidP="008B0175">
      <w:pPr>
        <w:pStyle w:val="Body"/>
        <w:widowControl w:val="0"/>
        <w:numPr>
          <w:ilvl w:val="0"/>
          <w:numId w:val="22"/>
        </w:numPr>
        <w:rPr>
          <w:rFonts w:eastAsia="Calibri"/>
          <w:sz w:val="20"/>
          <w:szCs w:val="20"/>
        </w:rPr>
      </w:pPr>
      <w:r w:rsidRPr="00966900">
        <w:rPr>
          <w:rFonts w:eastAsia="Calibri"/>
          <w:sz w:val="20"/>
          <w:szCs w:val="20"/>
        </w:rPr>
        <w:t>Participant Evaluation Form  Submitted __N/A____ Date __N/A____</w:t>
      </w:r>
    </w:p>
    <w:p w14:paraId="0FA94BAF" w14:textId="0544A705" w:rsidR="005C10C3" w:rsidRDefault="005C10C3" w:rsidP="005C10C3">
      <w:pPr>
        <w:pStyle w:val="Body"/>
        <w:widowControl w:val="0"/>
        <w:rPr>
          <w:rFonts w:eastAsia="Calibri"/>
          <w:b/>
          <w:bCs/>
          <w:sz w:val="20"/>
          <w:szCs w:val="20"/>
        </w:rPr>
      </w:pPr>
      <w:r>
        <w:rPr>
          <w:rFonts w:eastAsia="Calibri"/>
          <w:b/>
          <w:bCs/>
          <w:sz w:val="20"/>
          <w:szCs w:val="20"/>
        </w:rPr>
        <w:t>Question:</w:t>
      </w:r>
    </w:p>
    <w:p w14:paraId="238F0A38" w14:textId="7EF10289" w:rsidR="005C10C3" w:rsidRPr="00966900" w:rsidRDefault="005C10C3" w:rsidP="005C10C3">
      <w:pPr>
        <w:pStyle w:val="Body"/>
        <w:widowControl w:val="0"/>
        <w:rPr>
          <w:rFonts w:eastAsia="Calibri"/>
          <w:sz w:val="20"/>
          <w:szCs w:val="20"/>
        </w:rPr>
      </w:pPr>
      <w:r>
        <w:rPr>
          <w:rFonts w:eastAsia="Calibri"/>
          <w:b/>
          <w:bCs/>
          <w:sz w:val="20"/>
          <w:szCs w:val="20"/>
        </w:rPr>
        <w:tab/>
        <w:t>Floyd:</w:t>
      </w:r>
      <w:r>
        <w:rPr>
          <w:rFonts w:eastAsia="Calibri"/>
          <w:sz w:val="20"/>
          <w:szCs w:val="20"/>
        </w:rPr>
        <w:t xml:space="preserve"> Is there still time to request more money for the budget?</w:t>
      </w:r>
      <w:r w:rsidR="00053614">
        <w:rPr>
          <w:rFonts w:eastAsia="Calibri"/>
          <w:sz w:val="20"/>
          <w:szCs w:val="20"/>
        </w:rPr>
        <w:t xml:space="preserve"> Will speak offline to Treasurer (President). </w:t>
      </w:r>
      <w:r w:rsidRPr="005C10C3">
        <w:rPr>
          <w:rFonts w:eastAsia="Calibri"/>
          <w:b/>
          <w:bCs/>
          <w:sz w:val="20"/>
          <w:szCs w:val="20"/>
        </w:rPr>
        <w:t xml:space="preserve"> </w:t>
      </w:r>
    </w:p>
    <w:p w14:paraId="0513945F" w14:textId="77777777" w:rsidR="00966900" w:rsidRPr="00966900" w:rsidRDefault="00966900" w:rsidP="00966900">
      <w:pPr>
        <w:pStyle w:val="Body"/>
        <w:widowControl w:val="0"/>
        <w:ind w:left="360"/>
        <w:rPr>
          <w:rFonts w:eastAsia="Calibri"/>
          <w:b/>
          <w:bCs/>
          <w:sz w:val="20"/>
          <w:szCs w:val="20"/>
          <w:bdr w:val="none" w:sz="0" w:space="0" w:color="auto"/>
        </w:rPr>
      </w:pPr>
    </w:p>
    <w:p w14:paraId="1670EB1D" w14:textId="3570EA97" w:rsidR="00F651FF" w:rsidRPr="009D2D3C" w:rsidRDefault="00F651FF" w:rsidP="00966900">
      <w:pPr>
        <w:pStyle w:val="Body"/>
        <w:widowControl w:val="0"/>
        <w:ind w:left="1080"/>
        <w:rPr>
          <w:rFonts w:eastAsia="Calibri" w:hAnsi="Times New Roman" w:cs="Times New Roman"/>
          <w:sz w:val="20"/>
          <w:szCs w:val="20"/>
          <w:bdr w:val="none" w:sz="0" w:space="0" w:color="auto"/>
        </w:rPr>
      </w:pPr>
    </w:p>
    <w:p w14:paraId="20C56684" w14:textId="77777777" w:rsidR="00F651FF" w:rsidRPr="009D2D3C" w:rsidRDefault="00F651FF" w:rsidP="00F651FF">
      <w:pPr>
        <w:pStyle w:val="Body"/>
        <w:widowControl w:val="0"/>
        <w:ind w:left="1440"/>
        <w:rPr>
          <w:rFonts w:eastAsia="Calibri" w:hAnsi="Times New Roman" w:cs="Times New Roman"/>
          <w:sz w:val="20"/>
          <w:szCs w:val="20"/>
          <w:bdr w:val="none" w:sz="0" w:space="0" w:color="auto"/>
        </w:rPr>
      </w:pPr>
    </w:p>
    <w:p w14:paraId="6BDC3449" w14:textId="6CCC425A" w:rsidR="00AB1A47" w:rsidRPr="00DD0D8E" w:rsidRDefault="00936047" w:rsidP="00BE25F5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CHOLARSHIP &amp; FUNDRAISING:  </w:t>
      </w:r>
      <w:r w:rsidR="00690444" w:rsidRPr="00DD0D8E">
        <w:rPr>
          <w:rFonts w:eastAsia="Calibri" w:hAnsi="Times New Roman" w:cs="Times New Roman"/>
          <w:sz w:val="20"/>
          <w:szCs w:val="20"/>
          <w:u w:val="single"/>
        </w:rPr>
        <w:t xml:space="preserve">Soror </w:t>
      </w:r>
      <w:r w:rsidR="006F452A" w:rsidRPr="00DD0D8E">
        <w:rPr>
          <w:rFonts w:eastAsia="Calibri" w:hAnsi="Times New Roman" w:cs="Times New Roman"/>
          <w:sz w:val="20"/>
          <w:szCs w:val="20"/>
          <w:u w:val="single"/>
        </w:rPr>
        <w:t>Courtney Townsel</w:t>
      </w:r>
      <w:r w:rsidR="00143B70" w:rsidRPr="00DD0D8E">
        <w:rPr>
          <w:rFonts w:eastAsia="Calibri" w:hAnsi="Times New Roman" w:cs="Times New Roman"/>
          <w:sz w:val="20"/>
          <w:szCs w:val="20"/>
          <w:u w:val="single"/>
        </w:rPr>
        <w:t xml:space="preserve"> </w:t>
      </w:r>
      <w:r w:rsidR="003D7C68" w:rsidRPr="00DD0D8E">
        <w:rPr>
          <w:rFonts w:eastAsia="Calibri" w:hAnsi="Times New Roman" w:cs="Times New Roman"/>
          <w:sz w:val="20"/>
          <w:szCs w:val="20"/>
          <w:u w:val="single"/>
        </w:rPr>
        <w:t xml:space="preserve">presented by Soror </w:t>
      </w:r>
      <w:r w:rsidR="00DD0D8E" w:rsidRPr="00DD0D8E">
        <w:rPr>
          <w:rFonts w:eastAsia="Calibri" w:hAnsi="Times New Roman" w:cs="Times New Roman"/>
          <w:sz w:val="20"/>
          <w:szCs w:val="20"/>
          <w:u w:val="single"/>
        </w:rPr>
        <w:t>D’Angela Pitts</w:t>
      </w:r>
    </w:p>
    <w:p w14:paraId="04C724EA" w14:textId="77777777" w:rsidR="00966900" w:rsidRPr="00966900" w:rsidRDefault="00966900" w:rsidP="00966900">
      <w:pPr>
        <w:pStyle w:val="Body"/>
        <w:widowControl w:val="0"/>
        <w:rPr>
          <w:rFonts w:eastAsia="Calibri"/>
          <w:sz w:val="20"/>
          <w:szCs w:val="20"/>
          <w:highlight w:val="white"/>
        </w:rPr>
      </w:pPr>
      <w:r w:rsidRPr="00966900">
        <w:rPr>
          <w:rFonts w:eastAsia="Calibri"/>
          <w:sz w:val="20"/>
          <w:szCs w:val="20"/>
          <w:highlight w:val="white"/>
        </w:rPr>
        <w:t>Chair:  Dr. Courtney Townsel                               Co-Chair: Charmese Armstrong</w:t>
      </w:r>
    </w:p>
    <w:p w14:paraId="66DFD8A2" w14:textId="77777777" w:rsidR="00966900" w:rsidRPr="00966900" w:rsidRDefault="00966900" w:rsidP="00966900">
      <w:pPr>
        <w:pStyle w:val="Body"/>
        <w:widowControl w:val="0"/>
        <w:rPr>
          <w:rFonts w:eastAsia="Calibri"/>
          <w:sz w:val="20"/>
          <w:szCs w:val="20"/>
          <w:highlight w:val="white"/>
        </w:rPr>
      </w:pPr>
      <w:r w:rsidRPr="00966900">
        <w:rPr>
          <w:rFonts w:eastAsia="Calibri"/>
          <w:sz w:val="20"/>
          <w:szCs w:val="20"/>
          <w:highlight w:val="white"/>
        </w:rPr>
        <w:t xml:space="preserve"> </w:t>
      </w:r>
    </w:p>
    <w:p w14:paraId="34869E76" w14:textId="77777777" w:rsidR="00966900" w:rsidRPr="00966900" w:rsidRDefault="00966900" w:rsidP="008B0175">
      <w:pPr>
        <w:pStyle w:val="Body"/>
        <w:widowControl w:val="0"/>
        <w:numPr>
          <w:ilvl w:val="0"/>
          <w:numId w:val="23"/>
        </w:numPr>
        <w:rPr>
          <w:rFonts w:eastAsia="Calibri"/>
          <w:sz w:val="20"/>
          <w:szCs w:val="20"/>
          <w:highlight w:val="white"/>
        </w:rPr>
      </w:pPr>
      <w:r w:rsidRPr="00966900">
        <w:rPr>
          <w:rFonts w:eastAsia="Calibri"/>
          <w:b/>
          <w:bCs/>
          <w:sz w:val="20"/>
          <w:szCs w:val="20"/>
          <w:highlight w:val="white"/>
        </w:rPr>
        <w:t>Past Events:</w:t>
      </w:r>
      <w:r w:rsidRPr="00966900">
        <w:rPr>
          <w:rFonts w:eastAsia="Calibri"/>
          <w:sz w:val="20"/>
          <w:szCs w:val="20"/>
          <w:highlight w:val="white"/>
        </w:rPr>
        <w:t xml:space="preserve"> none</w:t>
      </w:r>
    </w:p>
    <w:p w14:paraId="2B79E604" w14:textId="77777777" w:rsidR="00966900" w:rsidRPr="00966900" w:rsidRDefault="00966900" w:rsidP="008B0175">
      <w:pPr>
        <w:pStyle w:val="Body"/>
        <w:widowControl w:val="0"/>
        <w:numPr>
          <w:ilvl w:val="0"/>
          <w:numId w:val="23"/>
        </w:numPr>
        <w:rPr>
          <w:rFonts w:eastAsia="Calibri"/>
          <w:b/>
          <w:bCs/>
          <w:sz w:val="20"/>
          <w:szCs w:val="20"/>
          <w:highlight w:val="white"/>
        </w:rPr>
      </w:pPr>
      <w:r w:rsidRPr="00966900">
        <w:rPr>
          <w:rFonts w:eastAsia="Calibri"/>
          <w:b/>
          <w:bCs/>
          <w:sz w:val="20"/>
          <w:szCs w:val="20"/>
          <w:highlight w:val="white"/>
        </w:rPr>
        <w:t xml:space="preserve">Upcoming Events: </w:t>
      </w:r>
    </w:p>
    <w:p w14:paraId="7E79F66D" w14:textId="77777777" w:rsidR="00966900" w:rsidRPr="00966900" w:rsidRDefault="00966900" w:rsidP="008B0175">
      <w:pPr>
        <w:pStyle w:val="Body"/>
        <w:widowControl w:val="0"/>
        <w:numPr>
          <w:ilvl w:val="0"/>
          <w:numId w:val="23"/>
        </w:numPr>
        <w:rPr>
          <w:rFonts w:eastAsia="Calibri"/>
          <w:sz w:val="20"/>
          <w:szCs w:val="20"/>
          <w:highlight w:val="white"/>
        </w:rPr>
      </w:pPr>
      <w:r w:rsidRPr="00966900">
        <w:rPr>
          <w:rFonts w:eastAsia="Calibri"/>
          <w:sz w:val="20"/>
          <w:szCs w:val="20"/>
          <w:highlight w:val="white"/>
        </w:rPr>
        <w:lastRenderedPageBreak/>
        <w:t xml:space="preserve">Virtual College Tour: </w:t>
      </w:r>
      <w:r w:rsidRPr="00966900">
        <w:rPr>
          <w:rFonts w:eastAsia="Calibri"/>
          <w:sz w:val="20"/>
          <w:szCs w:val="20"/>
          <w:highlight w:val="white"/>
        </w:rPr>
        <w:t>“</w:t>
      </w:r>
      <w:r w:rsidRPr="00966900">
        <w:rPr>
          <w:rFonts w:eastAsia="Calibri"/>
          <w:sz w:val="20"/>
          <w:szCs w:val="20"/>
          <w:highlight w:val="white"/>
        </w:rPr>
        <w:t>HBCU Edition</w:t>
      </w:r>
      <w:r w:rsidRPr="00966900">
        <w:rPr>
          <w:rFonts w:eastAsia="Calibri"/>
          <w:sz w:val="20"/>
          <w:szCs w:val="20"/>
          <w:highlight w:val="white"/>
        </w:rPr>
        <w:t>”</w:t>
      </w:r>
      <w:r w:rsidRPr="00966900">
        <w:rPr>
          <w:rFonts w:eastAsia="Calibri"/>
          <w:sz w:val="20"/>
          <w:szCs w:val="20"/>
          <w:highlight w:val="white"/>
        </w:rPr>
        <w:t xml:space="preserve"> </w:t>
      </w:r>
    </w:p>
    <w:p w14:paraId="27EF9EAC" w14:textId="77777777" w:rsidR="00966900" w:rsidRPr="00966900" w:rsidRDefault="00966900" w:rsidP="008B0175">
      <w:pPr>
        <w:pStyle w:val="Body"/>
        <w:widowControl w:val="0"/>
        <w:numPr>
          <w:ilvl w:val="0"/>
          <w:numId w:val="23"/>
        </w:numPr>
        <w:rPr>
          <w:rFonts w:eastAsia="Calibri"/>
          <w:sz w:val="20"/>
          <w:szCs w:val="20"/>
          <w:highlight w:val="white"/>
        </w:rPr>
      </w:pPr>
      <w:r w:rsidRPr="00966900">
        <w:rPr>
          <w:rFonts w:eastAsia="Calibri"/>
          <w:sz w:val="20"/>
          <w:szCs w:val="20"/>
          <w:highlight w:val="white"/>
        </w:rPr>
        <w:t>10/08/2022</w:t>
      </w:r>
    </w:p>
    <w:p w14:paraId="2EA6F5B1" w14:textId="77777777" w:rsidR="00966900" w:rsidRPr="00966900" w:rsidRDefault="00966900" w:rsidP="008B0175">
      <w:pPr>
        <w:pStyle w:val="Body"/>
        <w:widowControl w:val="0"/>
        <w:numPr>
          <w:ilvl w:val="0"/>
          <w:numId w:val="23"/>
        </w:numPr>
        <w:rPr>
          <w:rFonts w:eastAsia="Calibri"/>
          <w:sz w:val="20"/>
          <w:szCs w:val="20"/>
          <w:highlight w:val="white"/>
        </w:rPr>
      </w:pPr>
      <w:r w:rsidRPr="00966900">
        <w:rPr>
          <w:rFonts w:eastAsia="Calibri"/>
          <w:sz w:val="20"/>
          <w:szCs w:val="20"/>
          <w:highlight w:val="white"/>
        </w:rPr>
        <w:t xml:space="preserve">1:00 </w:t>
      </w:r>
      <w:r w:rsidRPr="00966900">
        <w:rPr>
          <w:rFonts w:eastAsia="Calibri"/>
          <w:sz w:val="20"/>
          <w:szCs w:val="20"/>
          <w:highlight w:val="white"/>
        </w:rPr>
        <w:t>–</w:t>
      </w:r>
      <w:r w:rsidRPr="00966900">
        <w:rPr>
          <w:rFonts w:eastAsia="Calibri"/>
          <w:sz w:val="20"/>
          <w:szCs w:val="20"/>
          <w:highlight w:val="white"/>
        </w:rPr>
        <w:t xml:space="preserve"> 3:00 pm</w:t>
      </w:r>
    </w:p>
    <w:p w14:paraId="22AA2849" w14:textId="74D83D3A" w:rsidR="003D7C68" w:rsidRPr="00966900" w:rsidRDefault="003D7C68" w:rsidP="00606C73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  <w:r w:rsidRPr="00966900">
        <w:rPr>
          <w:rFonts w:eastAsia="Calibri" w:hAnsi="Times New Roman" w:cs="Times New Roman"/>
          <w:sz w:val="20"/>
          <w:szCs w:val="20"/>
        </w:rPr>
        <w:tab/>
      </w:r>
    </w:p>
    <w:p w14:paraId="6EB7B28B" w14:textId="77777777" w:rsidR="00F651FF" w:rsidRPr="009D2D3C" w:rsidRDefault="00F651FF" w:rsidP="00F651FF">
      <w:pPr>
        <w:pStyle w:val="Body"/>
        <w:widowControl w:val="0"/>
        <w:ind w:left="1260"/>
        <w:rPr>
          <w:rFonts w:eastAsia="Calibri" w:hAnsi="Times New Roman" w:cs="Times New Roman"/>
          <w:b/>
          <w:bCs/>
          <w:sz w:val="20"/>
          <w:szCs w:val="20"/>
        </w:rPr>
      </w:pPr>
    </w:p>
    <w:p w14:paraId="1896A056" w14:textId="04B36B9F" w:rsidR="002B0B83" w:rsidRPr="009D2D3C" w:rsidRDefault="00193791" w:rsidP="00FA6D5D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ADS &amp; Publicity:  Soror Paula Wiley</w:t>
      </w:r>
    </w:p>
    <w:p w14:paraId="78254C89" w14:textId="4DBADC0C" w:rsidR="003F3B15" w:rsidRPr="007A7E12" w:rsidRDefault="00966900" w:rsidP="008B0175">
      <w:pPr>
        <w:pStyle w:val="Body"/>
        <w:numPr>
          <w:ilvl w:val="0"/>
          <w:numId w:val="12"/>
        </w:numPr>
        <w:tabs>
          <w:tab w:val="left" w:pos="630"/>
        </w:tabs>
        <w:rPr>
          <w:rFonts w:eastAsiaTheme="majorEastAsia" w:hAnsi="Times New Roman" w:cs="Times New Roman"/>
          <w:kern w:val="24"/>
          <w:sz w:val="20"/>
          <w:szCs w:val="20"/>
        </w:rPr>
      </w:pPr>
      <w:r>
        <w:rPr>
          <w:rFonts w:eastAsia="Calibri"/>
          <w:b/>
          <w:bCs/>
          <w:sz w:val="20"/>
          <w:szCs w:val="20"/>
        </w:rPr>
        <w:t>NO REPORT</w:t>
      </w:r>
    </w:p>
    <w:p w14:paraId="1498841D" w14:textId="77777777" w:rsidR="007A7E12" w:rsidRPr="00966900" w:rsidRDefault="007A7E12" w:rsidP="007A7E12">
      <w:pPr>
        <w:pStyle w:val="Body"/>
        <w:tabs>
          <w:tab w:val="left" w:pos="630"/>
        </w:tabs>
        <w:ind w:left="1620"/>
        <w:rPr>
          <w:rFonts w:eastAsiaTheme="majorEastAsia" w:hAnsi="Times New Roman" w:cs="Times New Roman"/>
          <w:kern w:val="24"/>
          <w:sz w:val="20"/>
          <w:szCs w:val="20"/>
        </w:rPr>
      </w:pPr>
    </w:p>
    <w:p w14:paraId="0D21DFA0" w14:textId="77777777" w:rsidR="00966900" w:rsidRPr="009D2D3C" w:rsidRDefault="00966900" w:rsidP="00966900">
      <w:pPr>
        <w:pStyle w:val="Body"/>
        <w:tabs>
          <w:tab w:val="left" w:pos="630"/>
        </w:tabs>
        <w:ind w:left="1620"/>
        <w:rPr>
          <w:rFonts w:eastAsiaTheme="majorEastAsia" w:hAnsi="Times New Roman" w:cs="Times New Roman"/>
          <w:kern w:val="24"/>
          <w:sz w:val="20"/>
          <w:szCs w:val="20"/>
        </w:rPr>
      </w:pPr>
    </w:p>
    <w:p w14:paraId="4A91D16D" w14:textId="77777777" w:rsidR="00F45E53" w:rsidRDefault="00936047" w:rsidP="00F45E53">
      <w:pPr>
        <w:pStyle w:val="Body"/>
        <w:widowControl w:val="0"/>
        <w:rPr>
          <w:rFonts w:eastAsia="Times New Roman"/>
          <w:sz w:val="20"/>
          <w:szCs w:val="20"/>
          <w:bdr w:val="none" w:sz="0" w:space="0" w:color="auto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Arts &amp; Letters:  </w:t>
      </w:r>
      <w:r w:rsidR="00003EF7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B624F1" w:rsidRPr="008B1C9C">
        <w:rPr>
          <w:rFonts w:eastAsia="Times New Roman"/>
          <w:b/>
          <w:bCs/>
          <w:sz w:val="20"/>
          <w:szCs w:val="20"/>
          <w:u w:val="single"/>
          <w:bdr w:val="none" w:sz="0" w:space="0" w:color="auto"/>
        </w:rPr>
        <w:t>Charis Bly</w:t>
      </w:r>
      <w:r w:rsidR="00B624F1" w:rsidRPr="008B1C9C">
        <w:rPr>
          <w:rFonts w:eastAsia="Times New Roman"/>
          <w:sz w:val="20"/>
          <w:szCs w:val="20"/>
          <w:bdr w:val="none" w:sz="0" w:space="0" w:color="auto"/>
        </w:rPr>
        <w:t>,</w:t>
      </w:r>
    </w:p>
    <w:p w14:paraId="0FB04CF6" w14:textId="57E014FB" w:rsidR="00E354B3" w:rsidRPr="00F45E53" w:rsidRDefault="007A7E12" w:rsidP="00F45E53">
      <w:pPr>
        <w:pStyle w:val="Body"/>
        <w:widowControl w:val="0"/>
        <w:numPr>
          <w:ilvl w:val="0"/>
          <w:numId w:val="12"/>
        </w:numPr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F45E53">
        <w:rPr>
          <w:b/>
          <w:bCs/>
          <w:sz w:val="20"/>
          <w:szCs w:val="20"/>
        </w:rPr>
        <w:t>NO REPORT</w:t>
      </w:r>
    </w:p>
    <w:p w14:paraId="30F71F97" w14:textId="77777777" w:rsidR="00E354B3" w:rsidRPr="009D2D3C" w:rsidRDefault="00E354B3" w:rsidP="00822AEF">
      <w:pPr>
        <w:pStyle w:val="Body"/>
        <w:widowControl w:val="0"/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</w:pPr>
    </w:p>
    <w:p w14:paraId="5DACD871" w14:textId="4AF850A0" w:rsidR="00CC79D4" w:rsidRPr="009D2D3C" w:rsidRDefault="00CC79D4" w:rsidP="00CC79D4">
      <w:pPr>
        <w:pStyle w:val="Body"/>
        <w:widowControl w:val="0"/>
        <w:rPr>
          <w:rFonts w:eastAsiaTheme="minorEastAsia" w:hAnsi="Times New Roman" w:cs="Times New Roman"/>
          <w:kern w:val="24"/>
          <w:sz w:val="20"/>
          <w:szCs w:val="20"/>
          <w:bdr w:val="none" w:sz="0" w:space="0" w:color="auto"/>
        </w:rPr>
      </w:pPr>
    </w:p>
    <w:p w14:paraId="3339E158" w14:textId="77777777" w:rsidR="00CC79D4" w:rsidRPr="009D2D3C" w:rsidRDefault="00CC79D4" w:rsidP="00CC79D4">
      <w:pPr>
        <w:pStyle w:val="Body"/>
        <w:widowControl w:val="0"/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</w:pPr>
    </w:p>
    <w:p w14:paraId="4B7C4219" w14:textId="77777777" w:rsidR="00F45E53" w:rsidRDefault="00936047" w:rsidP="00F45E53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AUDIT:   Soror </w:t>
      </w:r>
      <w:r w:rsidR="004117ED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Adrena Crowder</w:t>
      </w:r>
    </w:p>
    <w:p w14:paraId="5E9FFCA1" w14:textId="559836D4" w:rsidR="00F47F9D" w:rsidRPr="00F45E53" w:rsidRDefault="00743E84" w:rsidP="00F45E53">
      <w:pPr>
        <w:pStyle w:val="Body"/>
        <w:widowControl w:val="0"/>
        <w:numPr>
          <w:ilvl w:val="0"/>
          <w:numId w:val="12"/>
        </w:numPr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</w:rPr>
        <w:t>NO REPORT</w:t>
      </w:r>
      <w:r w:rsidR="00F47F9D" w:rsidRPr="009D2D3C">
        <w:rPr>
          <w:rFonts w:eastAsia="Calibri" w:hAnsi="Times New Roman" w:cs="Times New Roman"/>
          <w:b/>
          <w:bCs/>
          <w:sz w:val="20"/>
          <w:szCs w:val="20"/>
        </w:rPr>
        <w:t xml:space="preserve">  </w:t>
      </w:r>
    </w:p>
    <w:p w14:paraId="337ED4D6" w14:textId="77777777" w:rsidR="00282C85" w:rsidRPr="009D2D3C" w:rsidRDefault="00282C85" w:rsidP="00282C85">
      <w:pPr>
        <w:pStyle w:val="Body"/>
        <w:widowControl w:val="0"/>
        <w:ind w:left="1440"/>
        <w:rPr>
          <w:rFonts w:eastAsia="Calibri" w:hAnsi="Times New Roman" w:cs="Times New Roman"/>
          <w:b/>
          <w:bCs/>
          <w:sz w:val="20"/>
          <w:szCs w:val="20"/>
        </w:rPr>
      </w:pPr>
    </w:p>
    <w:p w14:paraId="3BE96025" w14:textId="77777777" w:rsidR="00523CC3" w:rsidRPr="009D2D3C" w:rsidRDefault="00523CC3" w:rsidP="00523CC3">
      <w:pPr>
        <w:pStyle w:val="Body"/>
        <w:widowControl w:val="0"/>
        <w:rPr>
          <w:rFonts w:eastAsia="Calibri" w:hAnsi="Times New Roman" w:cs="Times New Roman"/>
          <w:bCs/>
          <w:sz w:val="20"/>
          <w:szCs w:val="20"/>
        </w:rPr>
      </w:pPr>
    </w:p>
    <w:p w14:paraId="1DAFD0E2" w14:textId="77777777" w:rsidR="00F45E53" w:rsidRDefault="00936047" w:rsidP="00F45E53">
      <w:pPr>
        <w:pStyle w:val="Body"/>
        <w:widowControl w:val="0"/>
        <w:tabs>
          <w:tab w:val="center" w:pos="5400"/>
        </w:tabs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DD0D8E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COLLEGIATE </w:t>
      </w:r>
      <w:r w:rsidR="00690444" w:rsidRPr="00DD0D8E">
        <w:rPr>
          <w:rFonts w:eastAsia="Calibri" w:hAnsi="Times New Roman" w:cs="Times New Roman"/>
          <w:b/>
          <w:bCs/>
          <w:sz w:val="20"/>
          <w:szCs w:val="20"/>
          <w:u w:val="single"/>
        </w:rPr>
        <w:t>CONNECTION</w:t>
      </w:r>
      <w:r w:rsidRPr="00DD0D8E">
        <w:rPr>
          <w:rFonts w:eastAsia="Calibri" w:hAnsi="Times New Roman" w:cs="Times New Roman"/>
          <w:b/>
          <w:bCs/>
          <w:sz w:val="20"/>
          <w:szCs w:val="20"/>
          <w:u w:val="single"/>
        </w:rPr>
        <w:t>–</w:t>
      </w:r>
      <w:r w:rsidR="00674AFE" w:rsidRPr="00DD0D8E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Soror TaQuinda Johnson</w:t>
      </w:r>
    </w:p>
    <w:p w14:paraId="69A757B3" w14:textId="1C69B0C9" w:rsidR="007F3377" w:rsidRPr="00F45E53" w:rsidRDefault="00B66C65" w:rsidP="00F45E53">
      <w:pPr>
        <w:pStyle w:val="Body"/>
        <w:widowControl w:val="0"/>
        <w:numPr>
          <w:ilvl w:val="0"/>
          <w:numId w:val="12"/>
        </w:numPr>
        <w:tabs>
          <w:tab w:val="center" w:pos="5400"/>
        </w:tabs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B66C65">
        <w:rPr>
          <w:rFonts w:eastAsia="Times New Roman" w:hAnsi="Times New Roman" w:cs="Times New Roman"/>
          <w:b/>
          <w:bCs/>
          <w:sz w:val="20"/>
          <w:szCs w:val="20"/>
          <w:bdr w:val="none" w:sz="0" w:space="0" w:color="auto"/>
        </w:rPr>
        <w:t>NO REPORT</w:t>
      </w:r>
    </w:p>
    <w:p w14:paraId="4A32E278" w14:textId="7E8EE555" w:rsidR="007F3377" w:rsidRPr="009D2D3C" w:rsidRDefault="007F3377" w:rsidP="00B66C65">
      <w:pPr>
        <w:pStyle w:val="Body"/>
        <w:widowControl w:val="0"/>
        <w:ind w:left="720"/>
        <w:rPr>
          <w:rFonts w:eastAsia="Times New Roman" w:hAnsi="Times New Roman" w:cs="Times New Roman"/>
          <w:sz w:val="20"/>
          <w:szCs w:val="20"/>
          <w:bdr w:val="none" w:sz="0" w:space="0" w:color="auto"/>
        </w:rPr>
      </w:pPr>
      <w:r w:rsidRPr="009D2D3C">
        <w:rPr>
          <w:rFonts w:eastAsia="Times New Roman" w:hAnsi="Times New Roman" w:cs="Times New Roman"/>
          <w:sz w:val="20"/>
          <w:szCs w:val="20"/>
          <w:bdr w:val="none" w:sz="0" w:space="0" w:color="auto"/>
        </w:rPr>
        <w:t>.</w:t>
      </w:r>
    </w:p>
    <w:p w14:paraId="4226E179" w14:textId="77777777" w:rsidR="00B310BF" w:rsidRPr="009D2D3C" w:rsidRDefault="00B310BF" w:rsidP="008A2382">
      <w:pPr>
        <w:pStyle w:val="Body"/>
        <w:widowControl w:val="0"/>
        <w:rPr>
          <w:rFonts w:eastAsia="Calibri" w:hAnsi="Times New Roman" w:cs="Times New Roman"/>
          <w:bCs/>
          <w:sz w:val="20"/>
          <w:szCs w:val="20"/>
        </w:rPr>
      </w:pPr>
    </w:p>
    <w:p w14:paraId="68A4BA84" w14:textId="53AA2D68" w:rsidR="00936047" w:rsidRPr="009D2D3C" w:rsidRDefault="00936047" w:rsidP="008A2382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COMMUNITY SERVICE:</w:t>
      </w:r>
      <w:r w:rsidRPr="009D2D3C">
        <w:rPr>
          <w:rFonts w:eastAsia="Calibri" w:hAnsi="Times New Roman" w:cs="Times New Roman"/>
          <w:bCs/>
          <w:sz w:val="20"/>
          <w:szCs w:val="20"/>
          <w:u w:val="single"/>
        </w:rPr>
        <w:t xml:space="preserve">  </w:t>
      </w: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Soror</w:t>
      </w:r>
      <w:r w:rsidR="00B37118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Gabrielle Thomas</w:t>
      </w: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</w:p>
    <w:p w14:paraId="0CB3E039" w14:textId="46E22E41" w:rsidR="006B6815" w:rsidRPr="009D2D3C" w:rsidRDefault="00B66C65" w:rsidP="008B0175">
      <w:pPr>
        <w:pStyle w:val="ListParagraph"/>
        <w:numPr>
          <w:ilvl w:val="0"/>
          <w:numId w:val="9"/>
        </w:num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NO REPORT</w:t>
      </w:r>
    </w:p>
    <w:p w14:paraId="77F46EAE" w14:textId="77777777" w:rsidR="00B41EB0" w:rsidRPr="009D2D3C" w:rsidRDefault="00B41EB0" w:rsidP="003D6EB4">
      <w:pPr>
        <w:ind w:left="720"/>
        <w:rPr>
          <w:rFonts w:eastAsia="Times New Roman"/>
          <w:b/>
          <w:bCs/>
          <w:sz w:val="20"/>
          <w:szCs w:val="20"/>
          <w:bdr w:val="none" w:sz="0" w:space="0" w:color="auto"/>
        </w:rPr>
      </w:pPr>
    </w:p>
    <w:p w14:paraId="324367EE" w14:textId="77777777" w:rsidR="00F45E53" w:rsidRDefault="00ED58C8" w:rsidP="00F45E53">
      <w:pPr>
        <w:rPr>
          <w:rFonts w:eastAsia="Calibri"/>
          <w:sz w:val="20"/>
          <w:szCs w:val="20"/>
          <w:u w:val="single"/>
        </w:rPr>
      </w:pPr>
      <w:r w:rsidRPr="009D2D3C">
        <w:rPr>
          <w:rFonts w:eastAsia="Calibri"/>
          <w:b/>
          <w:bCs/>
          <w:sz w:val="20"/>
          <w:szCs w:val="20"/>
          <w:u w:val="single"/>
        </w:rPr>
        <w:t xml:space="preserve">DELTA DEARS:  </w:t>
      </w:r>
      <w:r w:rsidR="00F42B95" w:rsidRPr="00EA1390">
        <w:rPr>
          <w:rFonts w:eastAsia="Calibri"/>
          <w:b/>
          <w:bCs/>
          <w:sz w:val="20"/>
          <w:szCs w:val="20"/>
          <w:u w:val="single"/>
        </w:rPr>
        <w:t xml:space="preserve">Soror </w:t>
      </w:r>
      <w:r w:rsidR="00674AFE" w:rsidRPr="00EA1390">
        <w:rPr>
          <w:rFonts w:eastAsia="Calibri"/>
          <w:b/>
          <w:bCs/>
          <w:sz w:val="20"/>
          <w:szCs w:val="20"/>
          <w:u w:val="single"/>
        </w:rPr>
        <w:t>R. Lorraine Hurst</w:t>
      </w:r>
      <w:r w:rsidR="00AD221D" w:rsidRPr="009D2D3C">
        <w:rPr>
          <w:rFonts w:eastAsia="Calibri"/>
          <w:sz w:val="20"/>
          <w:szCs w:val="20"/>
          <w:u w:val="single"/>
        </w:rPr>
        <w:t xml:space="preserve"> </w:t>
      </w:r>
    </w:p>
    <w:p w14:paraId="240BBE5F" w14:textId="431C5DB3" w:rsidR="00B66C65" w:rsidRPr="00F45E53" w:rsidRDefault="007A7E12" w:rsidP="00F45E53">
      <w:pPr>
        <w:pStyle w:val="ListParagraph"/>
        <w:numPr>
          <w:ilvl w:val="0"/>
          <w:numId w:val="9"/>
        </w:numPr>
        <w:rPr>
          <w:rFonts w:eastAsia="Calibri"/>
          <w:sz w:val="20"/>
          <w:szCs w:val="20"/>
          <w:u w:val="single"/>
        </w:rPr>
      </w:pPr>
      <w:r w:rsidRPr="00F45E53">
        <w:rPr>
          <w:b/>
          <w:bCs/>
          <w:sz w:val="20"/>
          <w:szCs w:val="20"/>
        </w:rPr>
        <w:t>NO REPORT</w:t>
      </w:r>
    </w:p>
    <w:p w14:paraId="3FB0228E" w14:textId="77777777" w:rsidR="00D325E5" w:rsidRPr="009D2D3C" w:rsidRDefault="00D325E5" w:rsidP="00D325E5">
      <w:pPr>
        <w:pStyle w:val="Body"/>
        <w:widowControl w:val="0"/>
        <w:ind w:left="720"/>
        <w:rPr>
          <w:rFonts w:eastAsia="Calibri" w:hAnsi="Times New Roman" w:cs="Times New Roman"/>
          <w:b/>
          <w:bCs/>
          <w:sz w:val="20"/>
          <w:szCs w:val="20"/>
        </w:rPr>
      </w:pPr>
    </w:p>
    <w:p w14:paraId="5243694F" w14:textId="06C70279" w:rsidR="00F45E53" w:rsidRDefault="00C65870" w:rsidP="00F45E53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ECONOMIC DEVELOPMENT: </w:t>
      </w:r>
      <w:r w:rsidR="00017766">
        <w:rPr>
          <w:rFonts w:eastAsia="Calibri" w:hAnsi="Times New Roman" w:cs="Times New Roman"/>
          <w:b/>
          <w:bCs/>
          <w:sz w:val="20"/>
          <w:szCs w:val="20"/>
          <w:u w:val="single"/>
        </w:rPr>
        <w:t>Open</w:t>
      </w:r>
    </w:p>
    <w:p w14:paraId="48407F75" w14:textId="75C99AC5" w:rsidR="00C65870" w:rsidRPr="00F45E53" w:rsidRDefault="00E176C9" w:rsidP="00F45E53">
      <w:pPr>
        <w:pStyle w:val="Body"/>
        <w:widowControl w:val="0"/>
        <w:numPr>
          <w:ilvl w:val="0"/>
          <w:numId w:val="9"/>
        </w:numPr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F45E53">
        <w:rPr>
          <w:rFonts w:eastAsia="Calibri"/>
          <w:b/>
          <w:bCs/>
          <w:sz w:val="20"/>
          <w:szCs w:val="20"/>
        </w:rPr>
        <w:t>NO REPORT</w:t>
      </w:r>
    </w:p>
    <w:p w14:paraId="5AE817B8" w14:textId="77777777" w:rsidR="002215CB" w:rsidRPr="009D2D3C" w:rsidRDefault="002215CB" w:rsidP="00F45E53">
      <w:pPr>
        <w:pStyle w:val="Body"/>
        <w:widowControl w:val="0"/>
        <w:ind w:left="1440"/>
        <w:rPr>
          <w:rFonts w:eastAsia="Calibri" w:hAnsi="Times New Roman" w:cs="Times New Roman"/>
          <w:bCs/>
          <w:sz w:val="20"/>
          <w:szCs w:val="20"/>
        </w:rPr>
      </w:pPr>
    </w:p>
    <w:p w14:paraId="14E2D360" w14:textId="2A31CA33" w:rsidR="002C18BA" w:rsidRPr="009D2D3C" w:rsidRDefault="002215CB" w:rsidP="00286507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EMERGENCY RESPOSE TEAM</w:t>
      </w:r>
      <w:r w:rsidRPr="009D2D3C">
        <w:rPr>
          <w:rFonts w:eastAsia="Calibri" w:hAnsi="Times New Roman" w:cs="Times New Roman"/>
          <w:bCs/>
          <w:sz w:val="20"/>
          <w:szCs w:val="20"/>
          <w:u w:val="single"/>
        </w:rPr>
        <w:t xml:space="preserve">:  </w:t>
      </w:r>
      <w:r w:rsidR="00F42B95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Soror Lisa Harrington Shorter</w:t>
      </w:r>
      <w:r w:rsidR="00487C51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</w:p>
    <w:p w14:paraId="21E4D6D5" w14:textId="77777777" w:rsidR="00E176C9" w:rsidRPr="009D2D3C" w:rsidRDefault="00E176C9" w:rsidP="00286507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</w:rPr>
      </w:pPr>
    </w:p>
    <w:p w14:paraId="5BC44A20" w14:textId="0327B677" w:rsidR="001A5130" w:rsidRPr="007A7E12" w:rsidRDefault="001A5130" w:rsidP="007A7E12">
      <w:pPr>
        <w:rPr>
          <w:rFonts w:eastAsiaTheme="minorEastAsia"/>
          <w:b/>
          <w:bCs/>
          <w:color w:val="212121"/>
          <w:kern w:val="24"/>
          <w:sz w:val="20"/>
          <w:szCs w:val="20"/>
        </w:rPr>
      </w:pPr>
      <w:r w:rsidRPr="007A7E12">
        <w:rPr>
          <w:rFonts w:eastAsiaTheme="minorEastAsia"/>
          <w:b/>
          <w:bCs/>
          <w:color w:val="212121"/>
          <w:kern w:val="24"/>
          <w:sz w:val="20"/>
          <w:szCs w:val="20"/>
        </w:rPr>
        <w:t>Committee Chair: Soror Lisa Shorter</w:t>
      </w:r>
      <w:r w:rsidR="007A7E12">
        <w:rPr>
          <w:rFonts w:eastAsiaTheme="minorEastAsia"/>
          <w:b/>
          <w:bCs/>
          <w:color w:val="212121"/>
          <w:kern w:val="24"/>
          <w:sz w:val="20"/>
          <w:szCs w:val="20"/>
        </w:rPr>
        <w:t xml:space="preserve">             </w:t>
      </w:r>
      <w:r w:rsidRPr="007A7E12">
        <w:rPr>
          <w:rFonts w:eastAsiaTheme="minorEastAsia"/>
          <w:b/>
          <w:bCs/>
          <w:color w:val="212121"/>
          <w:kern w:val="24"/>
          <w:sz w:val="20"/>
          <w:szCs w:val="20"/>
        </w:rPr>
        <w:t>Co-Chair: Soror Leslie Grace</w:t>
      </w:r>
    </w:p>
    <w:p w14:paraId="3D38ACBB" w14:textId="15A63251" w:rsidR="001A5130" w:rsidRPr="009D2D3C" w:rsidRDefault="001A5130" w:rsidP="00FD4D8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 w:firstLine="96"/>
        <w:contextualSpacing/>
        <w:rPr>
          <w:rFonts w:eastAsiaTheme="minorEastAsia"/>
          <w:b/>
          <w:bCs/>
          <w:color w:val="212121"/>
          <w:kern w:val="24"/>
          <w:sz w:val="20"/>
          <w:szCs w:val="20"/>
          <w:bdr w:val="none" w:sz="0" w:space="0" w:color="auto"/>
        </w:rPr>
      </w:pPr>
    </w:p>
    <w:p w14:paraId="08411247" w14:textId="77777777" w:rsidR="007A7E12" w:rsidRPr="007A7E12" w:rsidRDefault="007A7E12" w:rsidP="007A7E12">
      <w:pPr>
        <w:pStyle w:val="ListParagraph"/>
        <w:numPr>
          <w:ilvl w:val="0"/>
          <w:numId w:val="3"/>
        </w:numPr>
        <w:rPr>
          <w:rFonts w:eastAsiaTheme="minorEastAsia"/>
          <w:b/>
          <w:bCs/>
          <w:color w:val="212121"/>
          <w:kern w:val="24"/>
          <w:sz w:val="20"/>
          <w:szCs w:val="20"/>
        </w:rPr>
      </w:pPr>
      <w:r w:rsidRPr="007A7E12">
        <w:rPr>
          <w:rFonts w:eastAsiaTheme="minorEastAsia"/>
          <w:b/>
          <w:bCs/>
          <w:color w:val="212121"/>
          <w:kern w:val="24"/>
          <w:sz w:val="20"/>
          <w:szCs w:val="20"/>
        </w:rPr>
        <w:t>Past Events:  None</w:t>
      </w:r>
    </w:p>
    <w:p w14:paraId="4366F161" w14:textId="77777777" w:rsidR="007A7E12" w:rsidRPr="007A7E12" w:rsidRDefault="007A7E12" w:rsidP="007A7E12">
      <w:pPr>
        <w:pStyle w:val="ListParagraph"/>
        <w:numPr>
          <w:ilvl w:val="0"/>
          <w:numId w:val="3"/>
        </w:numPr>
        <w:rPr>
          <w:rFonts w:eastAsiaTheme="minorEastAsia"/>
          <w:b/>
          <w:bCs/>
          <w:color w:val="212121"/>
          <w:kern w:val="24"/>
          <w:sz w:val="20"/>
          <w:szCs w:val="20"/>
        </w:rPr>
      </w:pPr>
      <w:r w:rsidRPr="007A7E12">
        <w:rPr>
          <w:rFonts w:eastAsiaTheme="minorEastAsia"/>
          <w:b/>
          <w:bCs/>
          <w:color w:val="212121"/>
          <w:kern w:val="24"/>
          <w:sz w:val="20"/>
          <w:szCs w:val="20"/>
        </w:rPr>
        <w:t>Upcoming Events: September is National Disaster Preparedness Month</w:t>
      </w:r>
    </w:p>
    <w:p w14:paraId="5F46E9EE" w14:textId="77777777" w:rsidR="007A7E12" w:rsidRPr="007A7E12" w:rsidRDefault="007A7E12" w:rsidP="007A7E12">
      <w:pPr>
        <w:pStyle w:val="ListParagraph"/>
        <w:numPr>
          <w:ilvl w:val="0"/>
          <w:numId w:val="3"/>
        </w:numPr>
        <w:rPr>
          <w:rFonts w:eastAsiaTheme="minorEastAsia"/>
          <w:b/>
          <w:bCs/>
          <w:color w:val="212121"/>
          <w:kern w:val="24"/>
          <w:sz w:val="20"/>
          <w:szCs w:val="20"/>
        </w:rPr>
      </w:pPr>
      <w:r w:rsidRPr="007A7E12">
        <w:rPr>
          <w:rFonts w:eastAsiaTheme="minorEastAsia"/>
          <w:b/>
          <w:bCs/>
          <w:color w:val="212121"/>
          <w:kern w:val="24"/>
          <w:sz w:val="20"/>
          <w:szCs w:val="20"/>
        </w:rPr>
        <w:t>The National Delta E.R.T. Campaign continues:</w:t>
      </w:r>
    </w:p>
    <w:p w14:paraId="5C76AF01" w14:textId="2FBB564C" w:rsidR="007A7E12" w:rsidRPr="007A7E12" w:rsidRDefault="007A7E12" w:rsidP="007A7E12">
      <w:pPr>
        <w:pStyle w:val="ListParagraph"/>
        <w:numPr>
          <w:ilvl w:val="0"/>
          <w:numId w:val="3"/>
        </w:numPr>
        <w:rPr>
          <w:rFonts w:eastAsiaTheme="minorEastAsia"/>
          <w:b/>
          <w:bCs/>
          <w:color w:val="212121"/>
          <w:kern w:val="24"/>
          <w:sz w:val="20"/>
          <w:szCs w:val="20"/>
        </w:rPr>
      </w:pPr>
      <w:r w:rsidRPr="007A7E12">
        <w:rPr>
          <w:rFonts w:eastAsiaTheme="minorEastAsia"/>
          <w:b/>
          <w:bCs/>
          <w:color w:val="212121"/>
          <w:kern w:val="24"/>
          <w:sz w:val="20"/>
          <w:szCs w:val="20"/>
        </w:rPr>
        <w:t xml:space="preserve">E - </w:t>
      </w:r>
      <w:r w:rsidRPr="007A7E12">
        <w:rPr>
          <w:rFonts w:eastAsiaTheme="minorEastAsia"/>
          <w:color w:val="212121"/>
          <w:kern w:val="24"/>
          <w:sz w:val="20"/>
          <w:szCs w:val="20"/>
        </w:rPr>
        <w:t>Emergency Plan for your family</w:t>
      </w:r>
    </w:p>
    <w:p w14:paraId="3423E58B" w14:textId="13486C7D" w:rsidR="007A7E12" w:rsidRPr="007A7E12" w:rsidRDefault="007A7E12" w:rsidP="007A7E12">
      <w:pPr>
        <w:pStyle w:val="ListParagraph"/>
        <w:numPr>
          <w:ilvl w:val="0"/>
          <w:numId w:val="3"/>
        </w:numPr>
        <w:rPr>
          <w:rFonts w:eastAsiaTheme="minorEastAsia"/>
          <w:b/>
          <w:bCs/>
          <w:color w:val="212121"/>
          <w:kern w:val="24"/>
          <w:sz w:val="20"/>
          <w:szCs w:val="20"/>
        </w:rPr>
      </w:pPr>
      <w:r w:rsidRPr="007A7E12">
        <w:rPr>
          <w:rFonts w:eastAsiaTheme="minorEastAsia"/>
          <w:b/>
          <w:bCs/>
          <w:color w:val="212121"/>
          <w:kern w:val="24"/>
          <w:sz w:val="20"/>
          <w:szCs w:val="20"/>
        </w:rPr>
        <w:t xml:space="preserve">R- RED Envelope </w:t>
      </w:r>
      <w:r w:rsidRPr="007A7E12">
        <w:rPr>
          <w:rFonts w:eastAsiaTheme="minorEastAsia"/>
          <w:color w:val="212121"/>
          <w:kern w:val="24"/>
          <w:sz w:val="20"/>
          <w:szCs w:val="20"/>
        </w:rPr>
        <w:t>should be in your purse, car, and on your person during     community service events</w:t>
      </w:r>
    </w:p>
    <w:p w14:paraId="40D15EC5" w14:textId="75D8FD52" w:rsidR="007A7E12" w:rsidRPr="007A7E12" w:rsidRDefault="007A7E12" w:rsidP="007A7E12">
      <w:pPr>
        <w:pStyle w:val="ListParagraph"/>
        <w:numPr>
          <w:ilvl w:val="0"/>
          <w:numId w:val="3"/>
        </w:numPr>
        <w:rPr>
          <w:rFonts w:eastAsiaTheme="minorEastAsia"/>
          <w:b/>
          <w:bCs/>
          <w:color w:val="212121"/>
          <w:kern w:val="24"/>
          <w:sz w:val="20"/>
          <w:szCs w:val="20"/>
        </w:rPr>
      </w:pPr>
      <w:r w:rsidRPr="007A7E12">
        <w:rPr>
          <w:rFonts w:eastAsiaTheme="minorEastAsia"/>
          <w:b/>
          <w:bCs/>
          <w:color w:val="212121"/>
          <w:kern w:val="24"/>
          <w:sz w:val="20"/>
          <w:szCs w:val="20"/>
        </w:rPr>
        <w:t xml:space="preserve">T- </w:t>
      </w:r>
      <w:r w:rsidRPr="007A7E12">
        <w:rPr>
          <w:rFonts w:eastAsiaTheme="minorEastAsia"/>
          <w:color w:val="212121"/>
          <w:kern w:val="24"/>
          <w:sz w:val="20"/>
          <w:szCs w:val="20"/>
        </w:rPr>
        <w:t>Talk and tell a Soror the time and location of the community event you are attending.</w:t>
      </w:r>
      <w:r w:rsidRPr="007A7E12">
        <w:rPr>
          <w:rFonts w:eastAsiaTheme="minorEastAsia"/>
          <w:b/>
          <w:bCs/>
          <w:color w:val="212121"/>
          <w:kern w:val="24"/>
          <w:sz w:val="20"/>
          <w:szCs w:val="20"/>
        </w:rPr>
        <w:br/>
        <w:t>COVID Care - The three W’s</w:t>
      </w:r>
    </w:p>
    <w:p w14:paraId="5D7F7D93" w14:textId="77777777" w:rsidR="00831621" w:rsidRPr="00831621" w:rsidRDefault="007A7E12" w:rsidP="00831621">
      <w:pPr>
        <w:pStyle w:val="ListParagraph"/>
        <w:numPr>
          <w:ilvl w:val="1"/>
          <w:numId w:val="3"/>
        </w:numPr>
        <w:rPr>
          <w:rFonts w:eastAsiaTheme="minorEastAsia"/>
          <w:color w:val="212121"/>
          <w:kern w:val="24"/>
          <w:sz w:val="20"/>
          <w:szCs w:val="20"/>
        </w:rPr>
      </w:pPr>
      <w:r w:rsidRPr="007A7E12">
        <w:rPr>
          <w:rFonts w:eastAsiaTheme="minorEastAsia"/>
          <w:color w:val="212121"/>
          <w:kern w:val="24"/>
          <w:sz w:val="20"/>
          <w:szCs w:val="20"/>
        </w:rPr>
        <w:t>Wear your mask -   Wash your hands - Walk and stand 6 ft away from others</w:t>
      </w:r>
      <w:r w:rsidR="00831621" w:rsidRPr="00831621">
        <w:rPr>
          <w:rFonts w:ascii="Open Sans" w:eastAsiaTheme="minorEastAsia" w:hAnsi="Open Sans" w:cstheme="minorBidi"/>
          <w:b/>
          <w:bCs/>
          <w:color w:val="000000"/>
          <w:kern w:val="24"/>
          <w:sz w:val="48"/>
          <w:szCs w:val="48"/>
        </w:rPr>
        <w:t xml:space="preserve"> </w:t>
      </w:r>
    </w:p>
    <w:p w14:paraId="6CEE2A33" w14:textId="7BBEB054" w:rsidR="00831621" w:rsidRPr="00831621" w:rsidRDefault="00831621" w:rsidP="00831621">
      <w:pPr>
        <w:pStyle w:val="ListParagraph"/>
        <w:numPr>
          <w:ilvl w:val="1"/>
          <w:numId w:val="3"/>
        </w:numPr>
        <w:rPr>
          <w:rFonts w:eastAsiaTheme="minorEastAsia"/>
          <w:color w:val="212121"/>
          <w:kern w:val="24"/>
          <w:sz w:val="20"/>
          <w:szCs w:val="20"/>
        </w:rPr>
      </w:pPr>
      <w:r w:rsidRPr="00831621">
        <w:rPr>
          <w:rFonts w:eastAsiaTheme="minorEastAsia"/>
          <w:b/>
          <w:bCs/>
          <w:color w:val="212121"/>
          <w:kern w:val="24"/>
          <w:sz w:val="20"/>
          <w:szCs w:val="20"/>
        </w:rPr>
        <w:t>Budget/Finance- All Receipts Submitted  __N/A____ Date ______</w:t>
      </w:r>
    </w:p>
    <w:p w14:paraId="07D5D919" w14:textId="40DEEA4B" w:rsidR="00831621" w:rsidRPr="00831621" w:rsidRDefault="00831621" w:rsidP="00831621">
      <w:pPr>
        <w:pStyle w:val="ListParagraph"/>
        <w:numPr>
          <w:ilvl w:val="1"/>
          <w:numId w:val="3"/>
        </w:numPr>
        <w:rPr>
          <w:rFonts w:eastAsiaTheme="minorEastAsia"/>
          <w:color w:val="212121"/>
          <w:kern w:val="24"/>
          <w:sz w:val="20"/>
          <w:szCs w:val="20"/>
        </w:rPr>
      </w:pPr>
      <w:r w:rsidRPr="00831621">
        <w:rPr>
          <w:rFonts w:eastAsiaTheme="minorEastAsia"/>
          <w:color w:val="212121"/>
          <w:kern w:val="24"/>
          <w:sz w:val="20"/>
          <w:szCs w:val="20"/>
        </w:rPr>
        <w:br/>
      </w:r>
      <w:r w:rsidR="00DD0D8E" w:rsidRPr="00831621">
        <w:rPr>
          <w:rFonts w:eastAsiaTheme="minorEastAsia"/>
          <w:b/>
          <w:bCs/>
          <w:color w:val="212121"/>
          <w:kern w:val="24"/>
          <w:sz w:val="20"/>
          <w:szCs w:val="20"/>
        </w:rPr>
        <w:t>Demographic</w:t>
      </w:r>
      <w:r w:rsidRPr="00831621">
        <w:rPr>
          <w:rFonts w:eastAsiaTheme="minorEastAsia"/>
          <w:b/>
          <w:bCs/>
          <w:color w:val="212121"/>
          <w:kern w:val="24"/>
          <w:sz w:val="20"/>
          <w:szCs w:val="20"/>
        </w:rPr>
        <w:t xml:space="preserve"> Form  Submitted _N/A_____ Date ______</w:t>
      </w:r>
    </w:p>
    <w:p w14:paraId="14334503" w14:textId="2B559364" w:rsidR="00831621" w:rsidRPr="00831621" w:rsidRDefault="00831621" w:rsidP="00831621">
      <w:pPr>
        <w:pStyle w:val="ListParagraph"/>
        <w:numPr>
          <w:ilvl w:val="1"/>
          <w:numId w:val="3"/>
        </w:numPr>
        <w:rPr>
          <w:rFonts w:eastAsiaTheme="minorEastAsia"/>
          <w:color w:val="212121"/>
          <w:kern w:val="24"/>
          <w:sz w:val="20"/>
          <w:szCs w:val="20"/>
        </w:rPr>
      </w:pPr>
      <w:r w:rsidRPr="00831621">
        <w:rPr>
          <w:rFonts w:eastAsiaTheme="minorEastAsia"/>
          <w:color w:val="212121"/>
          <w:kern w:val="24"/>
          <w:sz w:val="20"/>
          <w:szCs w:val="20"/>
        </w:rPr>
        <w:br/>
      </w:r>
      <w:r w:rsidRPr="00831621">
        <w:rPr>
          <w:rFonts w:eastAsiaTheme="minorEastAsia"/>
          <w:b/>
          <w:bCs/>
          <w:color w:val="212121"/>
          <w:kern w:val="24"/>
          <w:sz w:val="20"/>
          <w:szCs w:val="20"/>
        </w:rPr>
        <w:t>Participant Evaluation Form  Submitted _N/A_____ Date ______</w:t>
      </w:r>
    </w:p>
    <w:p w14:paraId="35AB468F" w14:textId="7B4D4FB7" w:rsidR="00EB3155" w:rsidRPr="00B66C65" w:rsidRDefault="00EB3155" w:rsidP="00B66C65">
      <w:pPr>
        <w:pStyle w:val="ListParagraph"/>
        <w:rPr>
          <w:rFonts w:eastAsiaTheme="minorEastAsia"/>
          <w:b/>
          <w:bCs/>
          <w:color w:val="212121"/>
          <w:kern w:val="24"/>
          <w:sz w:val="20"/>
          <w:szCs w:val="20"/>
        </w:rPr>
      </w:pPr>
    </w:p>
    <w:p w14:paraId="3B82460E" w14:textId="77777777" w:rsidR="009F17C6" w:rsidRDefault="00B50EBF" w:rsidP="009F17C6">
      <w:pPr>
        <w:rPr>
          <w:b/>
          <w:bCs/>
          <w:sz w:val="20"/>
          <w:szCs w:val="20"/>
          <w:u w:val="single"/>
          <w:bdr w:val="none" w:sz="0" w:space="0" w:color="auto"/>
        </w:rPr>
      </w:pPr>
      <w:r w:rsidRPr="009D2D3C">
        <w:rPr>
          <w:b/>
          <w:bCs/>
          <w:sz w:val="20"/>
          <w:szCs w:val="20"/>
          <w:u w:val="single"/>
          <w:bdr w:val="none" w:sz="0" w:space="0" w:color="auto"/>
        </w:rPr>
        <w:t xml:space="preserve">HERITAGE AND ARCHIVES: Soror </w:t>
      </w:r>
      <w:r w:rsidR="00674AFE" w:rsidRPr="009D2D3C">
        <w:rPr>
          <w:b/>
          <w:bCs/>
          <w:sz w:val="20"/>
          <w:szCs w:val="20"/>
          <w:u w:val="single"/>
          <w:bdr w:val="none" w:sz="0" w:space="0" w:color="auto"/>
        </w:rPr>
        <w:t>Shareia Carter</w:t>
      </w:r>
      <w:r w:rsidR="00C65870" w:rsidRPr="009D2D3C">
        <w:rPr>
          <w:b/>
          <w:bCs/>
          <w:sz w:val="20"/>
          <w:szCs w:val="20"/>
          <w:u w:val="single"/>
          <w:bdr w:val="none" w:sz="0" w:space="0" w:color="auto"/>
        </w:rPr>
        <w:t xml:space="preserve"> </w:t>
      </w:r>
    </w:p>
    <w:p w14:paraId="7AFB455E" w14:textId="39E5AF49" w:rsidR="00743E84" w:rsidRPr="009F17C6" w:rsidRDefault="00D151F1" w:rsidP="009F17C6">
      <w:pPr>
        <w:pStyle w:val="ListParagraph"/>
        <w:numPr>
          <w:ilvl w:val="0"/>
          <w:numId w:val="33"/>
        </w:numPr>
        <w:rPr>
          <w:b/>
          <w:bCs/>
          <w:sz w:val="20"/>
          <w:szCs w:val="20"/>
          <w:u w:val="single"/>
        </w:rPr>
      </w:pPr>
      <w:r w:rsidRPr="009F17C6">
        <w:rPr>
          <w:b/>
          <w:bCs/>
          <w:sz w:val="20"/>
          <w:szCs w:val="20"/>
        </w:rPr>
        <w:t>NO REPORT</w:t>
      </w:r>
    </w:p>
    <w:p w14:paraId="2F402B9C" w14:textId="77777777" w:rsidR="00743E84" w:rsidRPr="009D2D3C" w:rsidRDefault="00743E84" w:rsidP="00743E84">
      <w:pPr>
        <w:ind w:left="1440"/>
        <w:rPr>
          <w:rFonts w:eastAsia="Times New Roman"/>
          <w:b/>
          <w:bCs/>
          <w:sz w:val="20"/>
          <w:szCs w:val="20"/>
          <w:bdr w:val="none" w:sz="0" w:space="0" w:color="auto"/>
        </w:rPr>
      </w:pPr>
    </w:p>
    <w:p w14:paraId="5931CC34" w14:textId="1876D509" w:rsidR="004B6F15" w:rsidRPr="009D2D3C" w:rsidRDefault="004B6F15" w:rsidP="00286507">
      <w:pPr>
        <w:rPr>
          <w:b/>
          <w:bCs/>
          <w:sz w:val="20"/>
          <w:szCs w:val="20"/>
          <w:u w:val="single"/>
          <w:bdr w:val="none" w:sz="0" w:space="0" w:color="auto"/>
        </w:rPr>
      </w:pPr>
    </w:p>
    <w:p w14:paraId="14B73690" w14:textId="77777777" w:rsidR="009F17C6" w:rsidRDefault="00565BD9" w:rsidP="009F17C6">
      <w:pPr>
        <w:rPr>
          <w:b/>
          <w:bCs/>
          <w:sz w:val="20"/>
          <w:szCs w:val="20"/>
          <w:u w:val="single"/>
          <w:bdr w:val="none" w:sz="0" w:space="0" w:color="auto"/>
        </w:rPr>
      </w:pPr>
      <w:r w:rsidRPr="009D2D3C">
        <w:rPr>
          <w:rFonts w:eastAsiaTheme="minorEastAsia"/>
          <w:b/>
          <w:bCs/>
          <w:color w:val="212121"/>
          <w:kern w:val="24"/>
          <w:sz w:val="20"/>
          <w:szCs w:val="20"/>
          <w:u w:val="single"/>
          <w:bdr w:val="none" w:sz="0" w:space="0" w:color="auto"/>
        </w:rPr>
        <w:t>HOUSING AND PROPERTIES: Soror LaTanya Beanum</w:t>
      </w:r>
    </w:p>
    <w:p w14:paraId="6B92A92B" w14:textId="1573C0C6" w:rsidR="00743E84" w:rsidRPr="009F17C6" w:rsidRDefault="00743E84" w:rsidP="009F17C6">
      <w:pPr>
        <w:pStyle w:val="ListParagraph"/>
        <w:numPr>
          <w:ilvl w:val="1"/>
          <w:numId w:val="30"/>
        </w:numPr>
        <w:rPr>
          <w:rFonts w:eastAsia="Arial Unicode MS"/>
          <w:b/>
          <w:bCs/>
          <w:sz w:val="20"/>
          <w:szCs w:val="20"/>
          <w:u w:val="single"/>
        </w:rPr>
      </w:pPr>
      <w:r w:rsidRPr="009F17C6">
        <w:rPr>
          <w:b/>
          <w:bCs/>
          <w:sz w:val="20"/>
          <w:szCs w:val="20"/>
        </w:rPr>
        <w:t>N</w:t>
      </w:r>
      <w:r w:rsidR="00D151F1" w:rsidRPr="009F17C6">
        <w:rPr>
          <w:b/>
          <w:bCs/>
          <w:sz w:val="20"/>
          <w:szCs w:val="20"/>
        </w:rPr>
        <w:t>O REPORT</w:t>
      </w:r>
    </w:p>
    <w:p w14:paraId="60EC95BB" w14:textId="41FEC376" w:rsidR="00686C63" w:rsidRPr="009D2D3C" w:rsidRDefault="00686C63" w:rsidP="0019747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1440"/>
        <w:contextualSpacing/>
        <w:rPr>
          <w:rFonts w:eastAsia="Times New Roman"/>
          <w:sz w:val="20"/>
          <w:szCs w:val="20"/>
          <w:bdr w:val="none" w:sz="0" w:space="0" w:color="auto"/>
        </w:rPr>
      </w:pPr>
    </w:p>
    <w:p w14:paraId="1390C5EE" w14:textId="63D84B14" w:rsidR="003D6F12" w:rsidRPr="009D2D3C" w:rsidRDefault="003D6F12" w:rsidP="003D6F12">
      <w:pPr>
        <w:pStyle w:val="ListParagraph"/>
        <w:ind w:left="1080"/>
        <w:rPr>
          <w:sz w:val="20"/>
          <w:szCs w:val="20"/>
        </w:rPr>
      </w:pPr>
    </w:p>
    <w:p w14:paraId="6007507D" w14:textId="77777777" w:rsidR="00F45E53" w:rsidRDefault="00B77D40" w:rsidP="00F45E53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INFORMATION, COMMUICATION &amp; TECHNOLOGY:</w:t>
      </w:r>
      <w:r w:rsidRPr="00EA1390">
        <w:rPr>
          <w:rFonts w:eastAsia="Calibri" w:hAnsi="Times New Roman" w:cs="Times New Roman"/>
          <w:sz w:val="20"/>
          <w:szCs w:val="20"/>
          <w:u w:val="single"/>
        </w:rPr>
        <w:t xml:space="preserve"> </w:t>
      </w:r>
      <w:r w:rsidRPr="00831621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Soror </w:t>
      </w:r>
      <w:r w:rsidR="00C65870" w:rsidRPr="00831621">
        <w:rPr>
          <w:rFonts w:eastAsia="Calibri" w:hAnsi="Times New Roman" w:cs="Times New Roman"/>
          <w:b/>
          <w:bCs/>
          <w:sz w:val="20"/>
          <w:szCs w:val="20"/>
          <w:u w:val="single"/>
        </w:rPr>
        <w:t>Ashley Hardison</w:t>
      </w:r>
    </w:p>
    <w:p w14:paraId="5C50CF4C" w14:textId="74AB05B8" w:rsidR="00831621" w:rsidRPr="00F45E53" w:rsidRDefault="00831621" w:rsidP="009F17C6">
      <w:pPr>
        <w:pStyle w:val="Body"/>
        <w:widowControl w:val="0"/>
        <w:numPr>
          <w:ilvl w:val="1"/>
          <w:numId w:val="30"/>
        </w:numPr>
        <w:rPr>
          <w:rFonts w:eastAsia="Calibri" w:hAnsi="Times New Roman" w:cs="Times New Roman"/>
          <w:b/>
          <w:bCs/>
          <w:sz w:val="20"/>
          <w:szCs w:val="20"/>
        </w:rPr>
      </w:pPr>
      <w:r w:rsidRPr="00F45E53">
        <w:rPr>
          <w:rFonts w:eastAsia="Calibri" w:hAnsi="Times New Roman" w:cs="Times New Roman"/>
          <w:b/>
          <w:bCs/>
          <w:sz w:val="20"/>
          <w:szCs w:val="20"/>
        </w:rPr>
        <w:t>NO REPORT</w:t>
      </w:r>
    </w:p>
    <w:p w14:paraId="1BA6B43F" w14:textId="77777777" w:rsidR="00F27F81" w:rsidRPr="009D2D3C" w:rsidRDefault="00F27F81" w:rsidP="00C4686C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</w:rPr>
      </w:pPr>
    </w:p>
    <w:p w14:paraId="680077AD" w14:textId="118534D8" w:rsidR="00043D68" w:rsidRPr="00B624F1" w:rsidRDefault="00936047" w:rsidP="00286507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INTERNATIONAL AWARENESS &amp; INVOLVMENT: </w:t>
      </w:r>
      <w:r w:rsidR="00574CDF"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  <w:r w:rsidR="004F4F8E" w:rsidRPr="00B624F1">
        <w:rPr>
          <w:rFonts w:eastAsia="Calibri" w:hAnsi="Times New Roman" w:cs="Times New Roman"/>
          <w:b/>
          <w:bCs/>
          <w:sz w:val="20"/>
          <w:szCs w:val="20"/>
          <w:u w:val="single"/>
        </w:rPr>
        <w:t>Chair</w:t>
      </w:r>
      <w:r w:rsidR="00574CDF" w:rsidRPr="00B624F1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Soror</w:t>
      </w:r>
      <w:r w:rsidR="00574CDF" w:rsidRPr="00EA1390">
        <w:rPr>
          <w:rFonts w:eastAsia="Calibri" w:hAnsi="Times New Roman" w:cs="Times New Roman"/>
          <w:sz w:val="20"/>
          <w:szCs w:val="20"/>
          <w:u w:val="single"/>
        </w:rPr>
        <w:t xml:space="preserve"> </w:t>
      </w:r>
      <w:r w:rsidR="00B624F1" w:rsidRPr="008B1C9C">
        <w:rPr>
          <w:rFonts w:eastAsia="Times New Roman"/>
          <w:b/>
          <w:bCs/>
          <w:sz w:val="20"/>
          <w:szCs w:val="20"/>
          <w:u w:val="single"/>
          <w:bdr w:val="none" w:sz="0" w:space="0" w:color="auto"/>
        </w:rPr>
        <w:t>Rhonda Fowler</w:t>
      </w:r>
    </w:p>
    <w:p w14:paraId="072AAF1A" w14:textId="53698E1C" w:rsidR="007C083D" w:rsidRPr="007C083D" w:rsidRDefault="00831621" w:rsidP="008B0175">
      <w:pPr>
        <w:pStyle w:val="Body"/>
        <w:widowControl w:val="0"/>
        <w:numPr>
          <w:ilvl w:val="0"/>
          <w:numId w:val="13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NO REPORT</w:t>
      </w:r>
      <w:r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ab/>
      </w:r>
    </w:p>
    <w:p w14:paraId="7CFAF93D" w14:textId="41174FD5" w:rsidR="0076736F" w:rsidRPr="009D2D3C" w:rsidRDefault="0076736F" w:rsidP="00C545DC">
      <w:pPr>
        <w:pStyle w:val="Body"/>
        <w:widowControl w:val="0"/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</w:pPr>
    </w:p>
    <w:p w14:paraId="40C626CE" w14:textId="2BBE5071" w:rsidR="006F414E" w:rsidRPr="009D2D3C" w:rsidRDefault="006F414E" w:rsidP="006F414E">
      <w:pPr>
        <w:pStyle w:val="Body"/>
        <w:widowControl w:val="0"/>
        <w:ind w:left="720"/>
        <w:rPr>
          <w:rFonts w:eastAsiaTheme="minorEastAsia" w:hAnsi="Times New Roman" w:cs="Times New Roman"/>
          <w:kern w:val="24"/>
          <w:sz w:val="20"/>
          <w:szCs w:val="20"/>
          <w:bdr w:val="none" w:sz="0" w:space="0" w:color="auto"/>
        </w:rPr>
      </w:pPr>
      <w:r w:rsidRPr="009D2D3C">
        <w:rPr>
          <w:rFonts w:eastAsiaTheme="minorEastAsia" w:hAnsi="Times New Roman" w:cs="Times New Roman"/>
          <w:kern w:val="24"/>
          <w:sz w:val="20"/>
          <w:szCs w:val="20"/>
          <w:bdr w:val="none" w:sz="0" w:space="0" w:color="auto"/>
        </w:rPr>
        <w:t>.</w:t>
      </w:r>
    </w:p>
    <w:p w14:paraId="0BA09EF7" w14:textId="77777777" w:rsidR="006F414E" w:rsidRPr="009D2D3C" w:rsidRDefault="006F414E" w:rsidP="00D151F1">
      <w:pPr>
        <w:pStyle w:val="Body"/>
        <w:widowControl w:val="0"/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</w:pPr>
    </w:p>
    <w:p w14:paraId="1288F268" w14:textId="77777777" w:rsidR="00B624F1" w:rsidRPr="00B624F1" w:rsidRDefault="00AF1E29" w:rsidP="00B624F1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B624F1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NPHC : Chair Soror Laurecia Smith-Witherspoon</w:t>
      </w:r>
      <w:r w:rsidR="00EA1390" w:rsidRPr="00B624F1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 </w:t>
      </w:r>
    </w:p>
    <w:p w14:paraId="689A89C0" w14:textId="159865E0" w:rsidR="007C083D" w:rsidRPr="007C083D" w:rsidRDefault="00831621" w:rsidP="008B0175">
      <w:pPr>
        <w:pStyle w:val="Body"/>
        <w:widowControl w:val="0"/>
        <w:numPr>
          <w:ilvl w:val="0"/>
          <w:numId w:val="13"/>
        </w:numPr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</w:pPr>
      <w:r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  <w:t>NO REPORT</w:t>
      </w:r>
    </w:p>
    <w:p w14:paraId="40662379" w14:textId="77777777" w:rsidR="00712126" w:rsidRPr="009D2D3C" w:rsidRDefault="00712126" w:rsidP="00712126">
      <w:pPr>
        <w:pStyle w:val="Body"/>
        <w:widowControl w:val="0"/>
        <w:ind w:left="720"/>
        <w:rPr>
          <w:rFonts w:eastAsia="Calibri" w:hAnsi="Times New Roman" w:cs="Times New Roman"/>
          <w:b/>
          <w:bCs/>
          <w:sz w:val="20"/>
          <w:szCs w:val="20"/>
        </w:rPr>
      </w:pPr>
    </w:p>
    <w:p w14:paraId="433893D1" w14:textId="294FED37" w:rsidR="00937C90" w:rsidRPr="009D2D3C" w:rsidRDefault="00936047" w:rsidP="00286507">
      <w:pPr>
        <w:pStyle w:val="Body"/>
        <w:widowControl w:val="0"/>
        <w:rPr>
          <w:rFonts w:eastAsia="Trebuchet MS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Trebuchet MS" w:hAnsi="Times New Roman" w:cs="Times New Roman"/>
          <w:b/>
          <w:bCs/>
          <w:sz w:val="20"/>
          <w:szCs w:val="20"/>
          <w:u w:val="single"/>
        </w:rPr>
        <w:t>PHYSICAL MENTAL &amp; HEALTH</w:t>
      </w:r>
      <w:r w:rsidR="0081205E" w:rsidRPr="009D2D3C">
        <w:rPr>
          <w:rFonts w:eastAsia="Trebuchet MS" w:hAnsi="Times New Roman" w:cs="Times New Roman"/>
          <w:b/>
          <w:bCs/>
          <w:sz w:val="20"/>
          <w:szCs w:val="20"/>
          <w:u w:val="single"/>
        </w:rPr>
        <w:t>:</w:t>
      </w:r>
      <w:r w:rsidRPr="009D2D3C">
        <w:rPr>
          <w:rFonts w:eastAsia="Trebuchet MS" w:hAnsi="Times New Roman" w:cs="Times New Roman"/>
          <w:b/>
          <w:bCs/>
          <w:sz w:val="20"/>
          <w:szCs w:val="20"/>
          <w:u w:val="single"/>
        </w:rPr>
        <w:t xml:space="preserve"> </w:t>
      </w:r>
      <w:r w:rsidR="002B273F" w:rsidRPr="009D2D3C">
        <w:rPr>
          <w:rFonts w:eastAsia="Trebuchet MS" w:hAnsi="Times New Roman" w:cs="Times New Roman"/>
          <w:b/>
          <w:bCs/>
          <w:sz w:val="20"/>
          <w:szCs w:val="20"/>
          <w:u w:val="single"/>
        </w:rPr>
        <w:t xml:space="preserve">  </w:t>
      </w:r>
      <w:r w:rsidR="00A4718B" w:rsidRPr="000C4F35">
        <w:rPr>
          <w:rFonts w:eastAsia="Trebuchet MS" w:hAnsi="Times New Roman" w:cs="Times New Roman"/>
          <w:sz w:val="20"/>
          <w:szCs w:val="20"/>
          <w:u w:val="single"/>
        </w:rPr>
        <w:t>Soror Kamisha Stevens</w:t>
      </w:r>
      <w:r w:rsidR="000C4F35" w:rsidRPr="000C4F35">
        <w:rPr>
          <w:rFonts w:eastAsia="Trebuchet MS" w:hAnsi="Times New Roman" w:cs="Times New Roman"/>
          <w:sz w:val="20"/>
          <w:szCs w:val="20"/>
          <w:u w:val="single"/>
        </w:rPr>
        <w:t xml:space="preserve"> presented by Soror Krystal Martin</w:t>
      </w:r>
    </w:p>
    <w:p w14:paraId="6D0F1425" w14:textId="77777777" w:rsidR="00831621" w:rsidRDefault="00A4718B" w:rsidP="00831621">
      <w:pPr>
        <w:pStyle w:val="Body"/>
        <w:widowControl w:val="0"/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</w:pPr>
      <w:r w:rsidRPr="009D2D3C"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  <w:t>Chair:  Kamisha Stevens</w:t>
      </w:r>
      <w:r w:rsidR="00831621"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  <w:t xml:space="preserve">    </w:t>
      </w:r>
      <w:r w:rsidR="009B3F25" w:rsidRPr="009D2D3C"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  <w:t>Co-Chair: Krystal Martin</w:t>
      </w:r>
    </w:p>
    <w:p w14:paraId="2203847D" w14:textId="4EB2839D" w:rsidR="00831621" w:rsidRPr="00831621" w:rsidRDefault="00831621" w:rsidP="008B0175">
      <w:pPr>
        <w:pStyle w:val="Body"/>
        <w:widowControl w:val="0"/>
        <w:numPr>
          <w:ilvl w:val="0"/>
          <w:numId w:val="25"/>
        </w:numPr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</w:pPr>
      <w:r w:rsidRPr="00831621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>Past Events: on August 20</w:t>
      </w:r>
      <w:r w:rsidRPr="00831621">
        <w:rPr>
          <w:rFonts w:eastAsiaTheme="minorEastAsia"/>
          <w:b/>
          <w:bCs/>
          <w:kern w:val="24"/>
          <w:sz w:val="20"/>
          <w:szCs w:val="20"/>
          <w:bdr w:val="none" w:sz="0" w:space="0" w:color="auto"/>
          <w:vertAlign w:val="superscript"/>
        </w:rPr>
        <w:t>th</w:t>
      </w:r>
      <w:r w:rsidRPr="00831621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 we joined our Alumnae Chapters for the 34</w:t>
      </w:r>
      <w:r w:rsidRPr="00831621">
        <w:rPr>
          <w:rFonts w:eastAsiaTheme="minorEastAsia"/>
          <w:b/>
          <w:bCs/>
          <w:kern w:val="24"/>
          <w:sz w:val="20"/>
          <w:szCs w:val="20"/>
          <w:bdr w:val="none" w:sz="0" w:space="0" w:color="auto"/>
          <w:vertAlign w:val="superscript"/>
        </w:rPr>
        <w:t>th</w:t>
      </w:r>
      <w:r w:rsidRPr="00831621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 Annual UNCF Walk For Education at Belle Isle </w:t>
      </w:r>
    </w:p>
    <w:p w14:paraId="7BFE662E" w14:textId="77777777" w:rsidR="00831621" w:rsidRPr="00831621" w:rsidRDefault="00831621" w:rsidP="008B0175">
      <w:pPr>
        <w:pStyle w:val="Body"/>
        <w:widowControl w:val="0"/>
        <w:numPr>
          <w:ilvl w:val="0"/>
          <w:numId w:val="25"/>
        </w:numPr>
        <w:rPr>
          <w:rFonts w:eastAsiaTheme="minorEastAsia"/>
          <w:kern w:val="24"/>
          <w:sz w:val="20"/>
          <w:szCs w:val="20"/>
          <w:bdr w:val="none" w:sz="0" w:space="0" w:color="auto"/>
        </w:rPr>
      </w:pPr>
      <w:r w:rsidRPr="00831621">
        <w:rPr>
          <w:rFonts w:eastAsiaTheme="minorEastAsia"/>
          <w:b/>
          <w:bCs/>
          <w:kern w:val="24"/>
          <w:sz w:val="20"/>
          <w:szCs w:val="20"/>
          <w:bdr w:val="none" w:sz="0" w:space="0" w:color="auto"/>
        </w:rPr>
        <w:t xml:space="preserve">Upcoming Events: </w:t>
      </w:r>
      <w:r w:rsidRPr="00831621">
        <w:rPr>
          <w:rFonts w:eastAsiaTheme="minorEastAsia"/>
          <w:kern w:val="24"/>
          <w:sz w:val="20"/>
          <w:szCs w:val="20"/>
          <w:bdr w:val="none" w:sz="0" w:space="0" w:color="auto"/>
        </w:rPr>
        <w:t>N/A</w:t>
      </w:r>
    </w:p>
    <w:p w14:paraId="661B12F9" w14:textId="77777777" w:rsidR="00FD4D8F" w:rsidRPr="009D2D3C" w:rsidRDefault="00FD4D8F" w:rsidP="00831621">
      <w:pPr>
        <w:pStyle w:val="Body"/>
        <w:widowControl w:val="0"/>
        <w:ind w:left="1800"/>
        <w:rPr>
          <w:rFonts w:eastAsiaTheme="minorEastAsia" w:hAnsi="Times New Roman" w:cs="Times New Roman"/>
          <w:b/>
          <w:bCs/>
          <w:kern w:val="24"/>
          <w:sz w:val="20"/>
          <w:szCs w:val="20"/>
          <w:bdr w:val="none" w:sz="0" w:space="0" w:color="auto"/>
        </w:rPr>
      </w:pPr>
    </w:p>
    <w:p w14:paraId="722BFD85" w14:textId="768CC5C2" w:rsidR="008372AC" w:rsidRPr="009D2D3C" w:rsidRDefault="00937C90" w:rsidP="00C75D24">
      <w:pPr>
        <w:pStyle w:val="Body"/>
        <w:widowControl w:val="0"/>
        <w:rPr>
          <w:rFonts w:eastAsia="Trebuchet MS" w:hAnsi="Times New Roman" w:cs="Times New Roman"/>
          <w:b/>
          <w:sz w:val="20"/>
          <w:szCs w:val="20"/>
          <w:u w:val="single"/>
        </w:rPr>
      </w:pPr>
      <w:r w:rsidRPr="009D2D3C">
        <w:rPr>
          <w:rFonts w:eastAsia="Trebuchet MS" w:hAnsi="Times New Roman" w:cs="Times New Roman"/>
          <w:b/>
          <w:sz w:val="20"/>
          <w:szCs w:val="20"/>
          <w:u w:val="single"/>
        </w:rPr>
        <w:t>POLICY &amp; PROCEDURES: Soror</w:t>
      </w:r>
      <w:r w:rsidR="00C4686C" w:rsidRPr="009D2D3C">
        <w:rPr>
          <w:rFonts w:eastAsia="Trebuchet MS" w:hAnsi="Times New Roman" w:cs="Times New Roman"/>
          <w:b/>
          <w:sz w:val="20"/>
          <w:szCs w:val="20"/>
          <w:u w:val="single"/>
        </w:rPr>
        <w:t xml:space="preserve"> Paula Wiley</w:t>
      </w:r>
    </w:p>
    <w:p w14:paraId="03F901AE" w14:textId="77777777" w:rsidR="00043D68" w:rsidRPr="009D2D3C" w:rsidRDefault="00043D68" w:rsidP="00C75D24">
      <w:pPr>
        <w:pStyle w:val="Body"/>
        <w:widowControl w:val="0"/>
        <w:rPr>
          <w:rFonts w:eastAsia="Trebuchet MS" w:hAnsi="Times New Roman" w:cs="Times New Roman"/>
          <w:b/>
          <w:sz w:val="20"/>
          <w:szCs w:val="20"/>
          <w:u w:val="single"/>
        </w:rPr>
      </w:pPr>
    </w:p>
    <w:p w14:paraId="1A468ED6" w14:textId="71C7D6B4" w:rsidR="00B42BB7" w:rsidRPr="009D2D3C" w:rsidRDefault="00C93520" w:rsidP="008B0175">
      <w:pPr>
        <w:pStyle w:val="Body"/>
        <w:widowControl w:val="0"/>
        <w:numPr>
          <w:ilvl w:val="0"/>
          <w:numId w:val="10"/>
        </w:numPr>
        <w:rPr>
          <w:rFonts w:eastAsia="Trebuchet MS" w:hAnsi="Times New Roman" w:cs="Times New Roman"/>
          <w:b/>
          <w:bCs/>
          <w:sz w:val="20"/>
          <w:szCs w:val="20"/>
        </w:rPr>
      </w:pPr>
      <w:r>
        <w:rPr>
          <w:rFonts w:eastAsia="Trebuchet MS" w:hAnsi="Times New Roman" w:cs="Times New Roman"/>
          <w:b/>
          <w:bCs/>
          <w:sz w:val="20"/>
          <w:szCs w:val="20"/>
        </w:rPr>
        <w:t>NO REPORT</w:t>
      </w:r>
    </w:p>
    <w:p w14:paraId="229C05C8" w14:textId="77777777" w:rsidR="00C22238" w:rsidRPr="009D2D3C" w:rsidRDefault="00C22238" w:rsidP="00937C90">
      <w:pPr>
        <w:pStyle w:val="Body"/>
        <w:widowControl w:val="0"/>
        <w:rPr>
          <w:rFonts w:eastAsia="Trebuchet MS" w:hAnsi="Times New Roman" w:cs="Times New Roman"/>
          <w:b/>
          <w:sz w:val="20"/>
          <w:szCs w:val="20"/>
          <w:u w:val="single"/>
        </w:rPr>
      </w:pPr>
    </w:p>
    <w:p w14:paraId="7AC7E9FD" w14:textId="7A4C220E" w:rsidR="00EE2253" w:rsidRPr="009D2D3C" w:rsidRDefault="00C22238" w:rsidP="00EE2253">
      <w:pPr>
        <w:pStyle w:val="Body"/>
        <w:widowControl w:val="0"/>
        <w:rPr>
          <w:rFonts w:hAnsi="Times New Roman" w:cs="Times New Roman"/>
          <w:bCs/>
          <w:sz w:val="20"/>
          <w:szCs w:val="20"/>
          <w:shd w:val="clear" w:color="auto" w:fill="FFFFFF"/>
        </w:rPr>
      </w:pPr>
      <w:r w:rsidRPr="009D2D3C">
        <w:rPr>
          <w:rFonts w:eastAsia="Trebuchet MS" w:hAnsi="Times New Roman" w:cs="Times New Roman"/>
          <w:b/>
          <w:sz w:val="20"/>
          <w:szCs w:val="20"/>
          <w:u w:val="single"/>
        </w:rPr>
        <w:t>SOCIAL ACTION:</w:t>
      </w:r>
      <w:r w:rsidR="00356733" w:rsidRPr="009D2D3C">
        <w:rPr>
          <w:rFonts w:eastAsia="Trebuchet MS" w:hAnsi="Times New Roman" w:cs="Times New Roman"/>
          <w:b/>
          <w:sz w:val="20"/>
          <w:szCs w:val="20"/>
          <w:u w:val="single"/>
        </w:rPr>
        <w:t xml:space="preserve"> </w:t>
      </w:r>
      <w:r w:rsidR="00356733" w:rsidRPr="000C4F35">
        <w:rPr>
          <w:rFonts w:eastAsia="Trebuchet MS" w:hAnsi="Times New Roman" w:cs="Times New Roman"/>
          <w:b/>
          <w:sz w:val="20"/>
          <w:szCs w:val="20"/>
          <w:u w:val="single"/>
        </w:rPr>
        <w:t>Soror K</w:t>
      </w:r>
      <w:r w:rsidR="00EE2253" w:rsidRPr="000C4F35">
        <w:rPr>
          <w:rFonts w:eastAsia="Trebuchet MS" w:hAnsi="Times New Roman" w:cs="Times New Roman"/>
          <w:b/>
          <w:sz w:val="20"/>
          <w:szCs w:val="20"/>
          <w:u w:val="single"/>
        </w:rPr>
        <w:t>aren Braxton</w:t>
      </w:r>
      <w:r w:rsidR="00EA1390" w:rsidRPr="00EA1390">
        <w:rPr>
          <w:rFonts w:eastAsia="Trebuchet MS" w:hAnsi="Times New Roman" w:cs="Times New Roman"/>
          <w:bCs/>
          <w:sz w:val="20"/>
          <w:szCs w:val="20"/>
          <w:u w:val="single"/>
        </w:rPr>
        <w:t xml:space="preserve"> </w:t>
      </w:r>
    </w:p>
    <w:p w14:paraId="70389EF5" w14:textId="77777777" w:rsidR="00CF65A7" w:rsidRPr="009D2D3C" w:rsidRDefault="00CF65A7" w:rsidP="00CF65A7">
      <w:pPr>
        <w:pStyle w:val="ListParagraph"/>
        <w:ind w:left="0"/>
        <w:rPr>
          <w:rFonts w:eastAsia="Trebuchet MS"/>
          <w:b/>
          <w:bCs/>
          <w:color w:val="000000"/>
          <w:sz w:val="20"/>
          <w:szCs w:val="20"/>
          <w:u w:color="000000"/>
          <w:bdr w:val="nil"/>
        </w:rPr>
      </w:pPr>
      <w:r w:rsidRPr="009D2D3C">
        <w:rPr>
          <w:rFonts w:eastAsia="Trebuchet MS"/>
          <w:b/>
          <w:bCs/>
          <w:color w:val="000000"/>
          <w:sz w:val="20"/>
          <w:szCs w:val="20"/>
          <w:u w:color="000000"/>
          <w:bdr w:val="nil"/>
        </w:rPr>
        <w:t>PAST EVENTS:</w:t>
      </w:r>
    </w:p>
    <w:p w14:paraId="3AC1FC5F" w14:textId="09547BA4" w:rsidR="00C93520" w:rsidRPr="00C93520" w:rsidRDefault="009E3B41" w:rsidP="008B0175">
      <w:pPr>
        <w:pStyle w:val="Body"/>
        <w:widowControl w:val="0"/>
        <w:numPr>
          <w:ilvl w:val="0"/>
          <w:numId w:val="10"/>
        </w:numPr>
        <w:rPr>
          <w:rFonts w:eastAsia="Trebuchet MS"/>
          <w:b/>
          <w:bCs/>
          <w:sz w:val="20"/>
          <w:szCs w:val="20"/>
        </w:rPr>
      </w:pPr>
      <w:r>
        <w:rPr>
          <w:rFonts w:eastAsia="Trebuchet MS"/>
          <w:b/>
          <w:bCs/>
          <w:sz w:val="20"/>
          <w:szCs w:val="20"/>
        </w:rPr>
        <w:t>None within past 30 days</w:t>
      </w:r>
    </w:p>
    <w:p w14:paraId="3EFBAEB7" w14:textId="77777777" w:rsidR="00C93520" w:rsidRPr="00C93520" w:rsidRDefault="00C93520" w:rsidP="008B0175">
      <w:pPr>
        <w:pStyle w:val="Body"/>
        <w:widowControl w:val="0"/>
        <w:numPr>
          <w:ilvl w:val="0"/>
          <w:numId w:val="10"/>
        </w:numPr>
        <w:rPr>
          <w:rFonts w:eastAsia="Trebuchet MS"/>
          <w:b/>
          <w:bCs/>
          <w:sz w:val="20"/>
          <w:szCs w:val="20"/>
        </w:rPr>
      </w:pPr>
      <w:r w:rsidRPr="00C93520">
        <w:rPr>
          <w:rFonts w:eastAsia="Trebuchet MS"/>
          <w:b/>
          <w:bCs/>
          <w:sz w:val="20"/>
          <w:szCs w:val="20"/>
        </w:rPr>
        <w:br/>
        <w:t>UPCOMING EVENTS</w:t>
      </w:r>
    </w:p>
    <w:p w14:paraId="7B40643F" w14:textId="77777777" w:rsidR="009E3B41" w:rsidRPr="009E3B41" w:rsidRDefault="009E3B41" w:rsidP="008B0175">
      <w:pPr>
        <w:pStyle w:val="Body"/>
        <w:widowControl w:val="0"/>
        <w:numPr>
          <w:ilvl w:val="0"/>
          <w:numId w:val="10"/>
        </w:numPr>
        <w:rPr>
          <w:rFonts w:eastAsia="Trebuchet MS"/>
          <w:b/>
          <w:bCs/>
          <w:sz w:val="20"/>
          <w:szCs w:val="20"/>
        </w:rPr>
      </w:pPr>
      <w:r w:rsidRPr="009E3B41">
        <w:rPr>
          <w:rFonts w:eastAsia="Trebuchet MS"/>
          <w:b/>
          <w:bCs/>
          <w:sz w:val="20"/>
          <w:szCs w:val="20"/>
        </w:rPr>
        <w:t>Plymouth/Canton School Board Candidate Forum</w:t>
      </w:r>
    </w:p>
    <w:p w14:paraId="7052AD69" w14:textId="77777777" w:rsidR="009E3B41" w:rsidRPr="009E3B41" w:rsidRDefault="009E3B41" w:rsidP="008B0175">
      <w:pPr>
        <w:pStyle w:val="Body"/>
        <w:widowControl w:val="0"/>
        <w:numPr>
          <w:ilvl w:val="0"/>
          <w:numId w:val="10"/>
        </w:numPr>
        <w:rPr>
          <w:rFonts w:eastAsia="Trebuchet MS"/>
          <w:b/>
          <w:bCs/>
          <w:sz w:val="20"/>
          <w:szCs w:val="20"/>
        </w:rPr>
      </w:pPr>
      <w:r w:rsidRPr="009E3B41">
        <w:rPr>
          <w:rFonts w:eastAsia="Trebuchet MS"/>
          <w:b/>
          <w:bCs/>
          <w:sz w:val="20"/>
          <w:szCs w:val="20"/>
        </w:rPr>
        <w:t>September 19 @ 6 p.m.</w:t>
      </w:r>
      <w:r w:rsidRPr="009E3B41">
        <w:rPr>
          <w:rFonts w:eastAsia="Trebuchet MS"/>
          <w:b/>
          <w:bCs/>
          <w:sz w:val="20"/>
          <w:szCs w:val="20"/>
        </w:rPr>
        <w:t> </w:t>
      </w:r>
    </w:p>
    <w:p w14:paraId="2ED37DF8" w14:textId="4BFA99AD" w:rsidR="009E3B41" w:rsidRDefault="009E3B41" w:rsidP="008B0175">
      <w:pPr>
        <w:pStyle w:val="Body"/>
        <w:widowControl w:val="0"/>
        <w:numPr>
          <w:ilvl w:val="0"/>
          <w:numId w:val="10"/>
        </w:numPr>
        <w:rPr>
          <w:rFonts w:eastAsia="Trebuchet MS"/>
          <w:b/>
          <w:bCs/>
          <w:sz w:val="20"/>
          <w:szCs w:val="20"/>
        </w:rPr>
      </w:pPr>
      <w:r w:rsidRPr="009E3B41">
        <w:rPr>
          <w:rFonts w:eastAsia="Trebuchet MS"/>
          <w:b/>
          <w:bCs/>
          <w:sz w:val="20"/>
          <w:szCs w:val="20"/>
        </w:rPr>
        <w:t>Canton Township Board Room</w:t>
      </w:r>
    </w:p>
    <w:p w14:paraId="67E655FD" w14:textId="77777777" w:rsidR="009E3B41" w:rsidRPr="009E3B41" w:rsidRDefault="009E3B41" w:rsidP="008B0175">
      <w:pPr>
        <w:pStyle w:val="Body"/>
        <w:widowControl w:val="0"/>
        <w:numPr>
          <w:ilvl w:val="0"/>
          <w:numId w:val="10"/>
        </w:numPr>
        <w:rPr>
          <w:rFonts w:eastAsia="Trebuchet MS"/>
          <w:b/>
          <w:bCs/>
          <w:sz w:val="20"/>
          <w:szCs w:val="20"/>
        </w:rPr>
      </w:pPr>
    </w:p>
    <w:p w14:paraId="5355D601" w14:textId="77777777" w:rsidR="009E3B41" w:rsidRPr="009E3B41" w:rsidRDefault="009E3B41" w:rsidP="008B0175">
      <w:pPr>
        <w:pStyle w:val="Body"/>
        <w:widowControl w:val="0"/>
        <w:numPr>
          <w:ilvl w:val="1"/>
          <w:numId w:val="10"/>
        </w:numPr>
        <w:rPr>
          <w:rFonts w:eastAsia="Trebuchet MS"/>
          <w:b/>
          <w:bCs/>
          <w:sz w:val="20"/>
          <w:szCs w:val="20"/>
        </w:rPr>
      </w:pPr>
      <w:r w:rsidRPr="009E3B41">
        <w:rPr>
          <w:rFonts w:eastAsia="Trebuchet MS"/>
          <w:b/>
          <w:bCs/>
          <w:sz w:val="20"/>
          <w:szCs w:val="20"/>
        </w:rPr>
        <w:t>Budget/Finance- All Receipts Submitted</w:t>
      </w:r>
      <w:r w:rsidRPr="009E3B41">
        <w:rPr>
          <w:rFonts w:eastAsia="Trebuchet MS"/>
          <w:b/>
          <w:bCs/>
          <w:sz w:val="20"/>
          <w:szCs w:val="20"/>
        </w:rPr>
        <w:t> </w:t>
      </w:r>
      <w:r w:rsidRPr="009E3B41">
        <w:rPr>
          <w:rFonts w:eastAsia="Trebuchet MS"/>
          <w:b/>
          <w:bCs/>
          <w:sz w:val="20"/>
          <w:szCs w:val="20"/>
        </w:rPr>
        <w:t xml:space="preserve"> ___</w:t>
      </w:r>
      <w:r w:rsidRPr="009E3B41">
        <w:rPr>
          <w:rFonts w:eastAsia="Trebuchet MS"/>
          <w:b/>
          <w:bCs/>
          <w:sz w:val="20"/>
          <w:szCs w:val="20"/>
          <w:u w:val="single"/>
        </w:rPr>
        <w:t>X</w:t>
      </w:r>
      <w:r w:rsidRPr="009E3B41">
        <w:rPr>
          <w:rFonts w:eastAsia="Trebuchet MS"/>
          <w:b/>
          <w:bCs/>
          <w:sz w:val="20"/>
          <w:szCs w:val="20"/>
        </w:rPr>
        <w:t xml:space="preserve">___ Date </w:t>
      </w:r>
      <w:r w:rsidRPr="009E3B41">
        <w:rPr>
          <w:rFonts w:eastAsia="Trebuchet MS"/>
          <w:b/>
          <w:bCs/>
          <w:sz w:val="20"/>
          <w:szCs w:val="20"/>
          <w:u w:val="single"/>
        </w:rPr>
        <w:t>06/27/2022</w:t>
      </w:r>
    </w:p>
    <w:p w14:paraId="1EFFBAF9" w14:textId="77777777" w:rsidR="009E3B41" w:rsidRPr="009E3B41" w:rsidRDefault="009E3B41" w:rsidP="008B0175">
      <w:pPr>
        <w:pStyle w:val="Body"/>
        <w:widowControl w:val="0"/>
        <w:numPr>
          <w:ilvl w:val="1"/>
          <w:numId w:val="10"/>
        </w:numPr>
        <w:rPr>
          <w:rFonts w:eastAsia="Trebuchet MS"/>
          <w:b/>
          <w:bCs/>
          <w:sz w:val="20"/>
          <w:szCs w:val="20"/>
        </w:rPr>
      </w:pPr>
      <w:r w:rsidRPr="009E3B41">
        <w:rPr>
          <w:rFonts w:eastAsia="Trebuchet MS"/>
          <w:b/>
          <w:bCs/>
          <w:sz w:val="20"/>
          <w:szCs w:val="20"/>
        </w:rPr>
        <w:t>Demographic Form</w:t>
      </w:r>
      <w:r w:rsidRPr="009E3B41">
        <w:rPr>
          <w:rFonts w:eastAsia="Trebuchet MS"/>
          <w:b/>
          <w:bCs/>
          <w:sz w:val="20"/>
          <w:szCs w:val="20"/>
        </w:rPr>
        <w:t> </w:t>
      </w:r>
      <w:r w:rsidRPr="009E3B41">
        <w:rPr>
          <w:rFonts w:eastAsia="Trebuchet MS"/>
          <w:b/>
          <w:bCs/>
          <w:sz w:val="20"/>
          <w:szCs w:val="20"/>
        </w:rPr>
        <w:t xml:space="preserve"> Submitted __</w:t>
      </w:r>
      <w:r w:rsidRPr="009E3B41">
        <w:rPr>
          <w:rFonts w:eastAsia="Trebuchet MS"/>
          <w:b/>
          <w:bCs/>
          <w:sz w:val="20"/>
          <w:szCs w:val="20"/>
          <w:u w:val="single"/>
        </w:rPr>
        <w:t>X</w:t>
      </w:r>
      <w:r w:rsidRPr="009E3B41">
        <w:rPr>
          <w:rFonts w:eastAsia="Trebuchet MS"/>
          <w:b/>
          <w:bCs/>
          <w:sz w:val="20"/>
          <w:szCs w:val="20"/>
        </w:rPr>
        <w:t xml:space="preserve">____ Date </w:t>
      </w:r>
      <w:r w:rsidRPr="009E3B41">
        <w:rPr>
          <w:rFonts w:eastAsia="Trebuchet MS"/>
          <w:b/>
          <w:bCs/>
          <w:sz w:val="20"/>
          <w:szCs w:val="20"/>
          <w:u w:val="single"/>
        </w:rPr>
        <w:t>06/27/2022</w:t>
      </w:r>
    </w:p>
    <w:p w14:paraId="53B4AC1C" w14:textId="77777777" w:rsidR="009E3B41" w:rsidRPr="009E3B41" w:rsidRDefault="009E3B41" w:rsidP="008B0175">
      <w:pPr>
        <w:pStyle w:val="Body"/>
        <w:widowControl w:val="0"/>
        <w:numPr>
          <w:ilvl w:val="1"/>
          <w:numId w:val="10"/>
        </w:numPr>
        <w:rPr>
          <w:rFonts w:eastAsia="Trebuchet MS"/>
          <w:b/>
          <w:bCs/>
          <w:sz w:val="20"/>
          <w:szCs w:val="20"/>
        </w:rPr>
      </w:pPr>
      <w:r w:rsidRPr="009E3B41">
        <w:rPr>
          <w:rFonts w:eastAsia="Trebuchet MS"/>
          <w:b/>
          <w:bCs/>
          <w:sz w:val="20"/>
          <w:szCs w:val="20"/>
        </w:rPr>
        <w:t>Participant Evaluation Form</w:t>
      </w:r>
      <w:r w:rsidRPr="009E3B41">
        <w:rPr>
          <w:rFonts w:eastAsia="Trebuchet MS"/>
          <w:b/>
          <w:bCs/>
          <w:sz w:val="20"/>
          <w:szCs w:val="20"/>
        </w:rPr>
        <w:t> </w:t>
      </w:r>
      <w:r w:rsidRPr="009E3B41">
        <w:rPr>
          <w:rFonts w:eastAsia="Trebuchet MS"/>
          <w:b/>
          <w:bCs/>
          <w:sz w:val="20"/>
          <w:szCs w:val="20"/>
        </w:rPr>
        <w:t xml:space="preserve"> Submitted __</w:t>
      </w:r>
      <w:r w:rsidRPr="009E3B41">
        <w:rPr>
          <w:rFonts w:eastAsia="Trebuchet MS"/>
          <w:b/>
          <w:bCs/>
          <w:sz w:val="20"/>
          <w:szCs w:val="20"/>
          <w:u w:val="single"/>
        </w:rPr>
        <w:t>X</w:t>
      </w:r>
      <w:r w:rsidRPr="009E3B41">
        <w:rPr>
          <w:rFonts w:eastAsia="Trebuchet MS"/>
          <w:b/>
          <w:bCs/>
          <w:sz w:val="20"/>
          <w:szCs w:val="20"/>
        </w:rPr>
        <w:t xml:space="preserve">____ Date </w:t>
      </w:r>
      <w:r w:rsidRPr="009E3B41">
        <w:rPr>
          <w:rFonts w:eastAsia="Trebuchet MS"/>
          <w:b/>
          <w:bCs/>
          <w:sz w:val="20"/>
          <w:szCs w:val="20"/>
          <w:u w:val="single"/>
        </w:rPr>
        <w:t>06/27/2022</w:t>
      </w:r>
    </w:p>
    <w:p w14:paraId="37A257EF" w14:textId="5D1D46AD" w:rsidR="00C93520" w:rsidRDefault="00C93520" w:rsidP="009E3B41">
      <w:pPr>
        <w:pStyle w:val="Body"/>
        <w:widowControl w:val="0"/>
        <w:ind w:left="360"/>
        <w:rPr>
          <w:rFonts w:eastAsia="Trebuchet MS"/>
          <w:b/>
          <w:bCs/>
          <w:sz w:val="20"/>
          <w:szCs w:val="20"/>
        </w:rPr>
      </w:pPr>
    </w:p>
    <w:p w14:paraId="7360F2DF" w14:textId="6952555D" w:rsidR="00EA1390" w:rsidRPr="00EA1390" w:rsidRDefault="00EA1390" w:rsidP="00EA1390">
      <w:pPr>
        <w:pStyle w:val="Body"/>
        <w:widowControl w:val="0"/>
        <w:ind w:left="720"/>
        <w:rPr>
          <w:rFonts w:eastAsia="Trebuchet MS"/>
          <w:sz w:val="20"/>
          <w:szCs w:val="20"/>
        </w:rPr>
      </w:pPr>
      <w:r w:rsidRPr="00EA1390">
        <w:rPr>
          <w:rFonts w:eastAsia="Trebuchet MS"/>
          <w:sz w:val="20"/>
          <w:szCs w:val="20"/>
        </w:rPr>
        <w:tab/>
      </w:r>
    </w:p>
    <w:p w14:paraId="177C07A3" w14:textId="77777777" w:rsidR="00C93520" w:rsidRPr="00C93520" w:rsidRDefault="00C93520" w:rsidP="00C93520">
      <w:pPr>
        <w:pStyle w:val="Body"/>
        <w:widowControl w:val="0"/>
        <w:ind w:left="720"/>
        <w:rPr>
          <w:rFonts w:eastAsia="Trebuchet MS"/>
          <w:b/>
          <w:bCs/>
          <w:sz w:val="20"/>
          <w:szCs w:val="20"/>
        </w:rPr>
      </w:pPr>
    </w:p>
    <w:p w14:paraId="2EC7768D" w14:textId="77777777" w:rsidR="0077001A" w:rsidRPr="009D2D3C" w:rsidRDefault="0077001A" w:rsidP="0077001A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NOMINATING: Soror Jenita Moore</w:t>
      </w:r>
    </w:p>
    <w:p w14:paraId="30112087" w14:textId="77777777" w:rsidR="0077001A" w:rsidRPr="00C41ACC" w:rsidRDefault="0077001A" w:rsidP="0077001A">
      <w:pPr>
        <w:pStyle w:val="ListParagraph"/>
        <w:rPr>
          <w:rFonts w:eastAsia="Calibri"/>
          <w:b/>
          <w:bCs/>
          <w:color w:val="000000"/>
          <w:sz w:val="20"/>
          <w:szCs w:val="20"/>
          <w:u w:color="000000"/>
        </w:rPr>
      </w:pPr>
    </w:p>
    <w:p w14:paraId="35D4A4A3" w14:textId="1B6FC30E" w:rsidR="00966900" w:rsidRPr="009D2D3C" w:rsidRDefault="000C4F35" w:rsidP="000C4F35">
      <w:pPr>
        <w:pStyle w:val="ListParagraph"/>
        <w:numPr>
          <w:ilvl w:val="0"/>
          <w:numId w:val="27"/>
        </w:numPr>
        <w:rPr>
          <w:rFonts w:eastAsia="Calibri"/>
          <w:color w:val="000000"/>
          <w:sz w:val="20"/>
          <w:szCs w:val="20"/>
          <w:u w:color="000000"/>
        </w:rPr>
      </w:pPr>
      <w:r>
        <w:rPr>
          <w:rFonts w:eastAsia="Calibri"/>
          <w:b/>
          <w:bCs/>
          <w:color w:val="000000"/>
          <w:sz w:val="20"/>
          <w:szCs w:val="20"/>
          <w:u w:color="000000"/>
        </w:rPr>
        <w:t>NO REPORT</w:t>
      </w:r>
    </w:p>
    <w:p w14:paraId="06A505B9" w14:textId="77777777" w:rsidR="0008745B" w:rsidRPr="009D2D3C" w:rsidRDefault="0008745B" w:rsidP="00966900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</w:p>
    <w:p w14:paraId="27F63F97" w14:textId="77777777" w:rsidR="009B7F93" w:rsidRPr="009D2D3C" w:rsidRDefault="009B7F93" w:rsidP="009B7F93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</w:p>
    <w:p w14:paraId="4BDB38E0" w14:textId="7537CB11" w:rsidR="008B7D2B" w:rsidRPr="009D2D3C" w:rsidRDefault="00937C90" w:rsidP="008A51FD">
      <w:pPr>
        <w:pStyle w:val="Body"/>
        <w:widowControl w:val="0"/>
        <w:rPr>
          <w:rFonts w:eastAsia="Calibri" w:hAnsi="Times New Roman" w:cs="Times New Roman"/>
          <w:b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sz w:val="20"/>
          <w:szCs w:val="20"/>
          <w:u w:val="single"/>
        </w:rPr>
        <w:t xml:space="preserve">UNFINISHED BUSINESS:  </w:t>
      </w:r>
    </w:p>
    <w:p w14:paraId="4B55E4D8" w14:textId="3939135A" w:rsidR="0014100E" w:rsidRPr="009D2D3C" w:rsidRDefault="0014100E" w:rsidP="00DD0D8E">
      <w:pPr>
        <w:pStyle w:val="Body"/>
        <w:widowControl w:val="0"/>
        <w:rPr>
          <w:rFonts w:eastAsia="Calibri" w:hAnsi="Times New Roman" w:cs="Times New Roman"/>
          <w:bCs/>
          <w:sz w:val="20"/>
          <w:szCs w:val="20"/>
        </w:rPr>
      </w:pPr>
    </w:p>
    <w:p w14:paraId="6EDDC83F" w14:textId="2549B20D" w:rsidR="00D45A88" w:rsidRDefault="000C4F35" w:rsidP="008B0175">
      <w:pPr>
        <w:pStyle w:val="Body"/>
        <w:widowControl w:val="0"/>
        <w:numPr>
          <w:ilvl w:val="0"/>
          <w:numId w:val="28"/>
        </w:numPr>
        <w:rPr>
          <w:rFonts w:eastAsia="Calibri" w:hAnsi="Times New Roman" w:cs="Times New Roman"/>
          <w:b/>
          <w:bCs/>
          <w:sz w:val="20"/>
          <w:szCs w:val="20"/>
        </w:rPr>
      </w:pPr>
      <w:r>
        <w:rPr>
          <w:rFonts w:eastAsia="Calibri" w:hAnsi="Times New Roman" w:cs="Times New Roman"/>
          <w:b/>
          <w:bCs/>
          <w:sz w:val="20"/>
          <w:szCs w:val="20"/>
        </w:rPr>
        <w:t>Membership Intake Vote Results</w:t>
      </w:r>
    </w:p>
    <w:p w14:paraId="1740539C" w14:textId="09569DEB" w:rsidR="000C4F35" w:rsidRDefault="000C4F35" w:rsidP="000C4F35">
      <w:pPr>
        <w:pStyle w:val="Body"/>
        <w:widowControl w:val="0"/>
        <w:numPr>
          <w:ilvl w:val="1"/>
          <w:numId w:val="28"/>
        </w:numPr>
        <w:rPr>
          <w:rFonts w:eastAsia="Calibri" w:hAnsi="Times New Roman" w:cs="Times New Roman"/>
          <w:b/>
          <w:bCs/>
          <w:sz w:val="20"/>
          <w:szCs w:val="20"/>
        </w:rPr>
      </w:pPr>
      <w:r>
        <w:rPr>
          <w:rFonts w:eastAsia="Calibri" w:hAnsi="Times New Roman" w:cs="Times New Roman"/>
          <w:b/>
          <w:bCs/>
          <w:sz w:val="20"/>
          <w:szCs w:val="20"/>
        </w:rPr>
        <w:t>Vote By Secret Tally</w:t>
      </w:r>
    </w:p>
    <w:p w14:paraId="5AF4E815" w14:textId="227A0DFE" w:rsidR="000C4F35" w:rsidRDefault="000C4F35" w:rsidP="000C4F35">
      <w:pPr>
        <w:pStyle w:val="Body"/>
        <w:widowControl w:val="0"/>
        <w:numPr>
          <w:ilvl w:val="1"/>
          <w:numId w:val="28"/>
        </w:numPr>
        <w:rPr>
          <w:rFonts w:eastAsia="Calibri" w:hAnsi="Times New Roman" w:cs="Times New Roman"/>
          <w:b/>
          <w:bCs/>
          <w:sz w:val="20"/>
          <w:szCs w:val="20"/>
        </w:rPr>
      </w:pPr>
      <w:r>
        <w:rPr>
          <w:rFonts w:eastAsia="Calibri" w:hAnsi="Times New Roman" w:cs="Times New Roman"/>
          <w:b/>
          <w:bCs/>
          <w:sz w:val="20"/>
          <w:szCs w:val="20"/>
        </w:rPr>
        <w:t>Total 58 Ballots</w:t>
      </w:r>
    </w:p>
    <w:p w14:paraId="3F7795C7" w14:textId="51D89541" w:rsidR="000C4F35" w:rsidRDefault="000C4F35" w:rsidP="000C4F35">
      <w:pPr>
        <w:pStyle w:val="Body"/>
        <w:widowControl w:val="0"/>
        <w:numPr>
          <w:ilvl w:val="1"/>
          <w:numId w:val="28"/>
        </w:numPr>
        <w:rPr>
          <w:rFonts w:eastAsia="Calibri" w:hAnsi="Times New Roman" w:cs="Times New Roman"/>
          <w:b/>
          <w:bCs/>
          <w:sz w:val="20"/>
          <w:szCs w:val="20"/>
        </w:rPr>
      </w:pPr>
      <w:r>
        <w:rPr>
          <w:rFonts w:eastAsia="Calibri" w:hAnsi="Times New Roman" w:cs="Times New Roman"/>
          <w:b/>
          <w:bCs/>
          <w:sz w:val="20"/>
          <w:szCs w:val="20"/>
        </w:rPr>
        <w:t>For</w:t>
      </w:r>
      <w:r>
        <w:rPr>
          <w:rFonts w:eastAsia="Calibri" w:hAnsi="Times New Roman" w:cs="Times New Roman"/>
          <w:b/>
          <w:bCs/>
          <w:sz w:val="20"/>
          <w:szCs w:val="20"/>
        </w:rPr>
        <w:tab/>
      </w:r>
      <w:r>
        <w:rPr>
          <w:rFonts w:eastAsia="Calibri" w:hAnsi="Times New Roman" w:cs="Times New Roman"/>
          <w:b/>
          <w:bCs/>
          <w:sz w:val="20"/>
          <w:szCs w:val="20"/>
        </w:rPr>
        <w:tab/>
        <w:t>3</w:t>
      </w:r>
    </w:p>
    <w:p w14:paraId="128D054A" w14:textId="7CE2C8EF" w:rsidR="000C4F35" w:rsidRDefault="000C4F35" w:rsidP="000C4F35">
      <w:pPr>
        <w:pStyle w:val="Body"/>
        <w:widowControl w:val="0"/>
        <w:numPr>
          <w:ilvl w:val="1"/>
          <w:numId w:val="28"/>
        </w:numPr>
        <w:rPr>
          <w:rFonts w:eastAsia="Calibri" w:hAnsi="Times New Roman" w:cs="Times New Roman"/>
          <w:b/>
          <w:bCs/>
          <w:sz w:val="20"/>
          <w:szCs w:val="20"/>
        </w:rPr>
      </w:pPr>
      <w:r>
        <w:rPr>
          <w:rFonts w:eastAsia="Calibri" w:hAnsi="Times New Roman" w:cs="Times New Roman"/>
          <w:b/>
          <w:bCs/>
          <w:sz w:val="20"/>
          <w:szCs w:val="20"/>
        </w:rPr>
        <w:t>Against</w:t>
      </w:r>
      <w:r>
        <w:rPr>
          <w:rFonts w:eastAsia="Calibri" w:hAnsi="Times New Roman" w:cs="Times New Roman"/>
          <w:b/>
          <w:bCs/>
          <w:sz w:val="20"/>
          <w:szCs w:val="20"/>
        </w:rPr>
        <w:tab/>
      </w:r>
      <w:r>
        <w:rPr>
          <w:rFonts w:eastAsia="Calibri" w:hAnsi="Times New Roman" w:cs="Times New Roman"/>
          <w:b/>
          <w:bCs/>
          <w:sz w:val="20"/>
          <w:szCs w:val="20"/>
        </w:rPr>
        <w:tab/>
        <w:t>55</w:t>
      </w:r>
    </w:p>
    <w:p w14:paraId="27904F2C" w14:textId="33EC2238" w:rsidR="000C4F35" w:rsidRDefault="000C4F35" w:rsidP="000C4F35">
      <w:pPr>
        <w:pStyle w:val="Body"/>
        <w:widowControl w:val="0"/>
        <w:numPr>
          <w:ilvl w:val="1"/>
          <w:numId w:val="28"/>
        </w:numPr>
        <w:rPr>
          <w:rFonts w:eastAsia="Calibri" w:hAnsi="Times New Roman" w:cs="Times New Roman"/>
          <w:b/>
          <w:bCs/>
          <w:sz w:val="20"/>
          <w:szCs w:val="20"/>
        </w:rPr>
      </w:pPr>
      <w:r>
        <w:rPr>
          <w:rFonts w:eastAsia="Calibri" w:hAnsi="Times New Roman" w:cs="Times New Roman"/>
          <w:b/>
          <w:bCs/>
          <w:sz w:val="20"/>
          <w:szCs w:val="20"/>
        </w:rPr>
        <w:t>Abstain</w:t>
      </w:r>
      <w:r>
        <w:rPr>
          <w:rFonts w:eastAsia="Calibri" w:hAnsi="Times New Roman" w:cs="Times New Roman"/>
          <w:b/>
          <w:bCs/>
          <w:sz w:val="20"/>
          <w:szCs w:val="20"/>
        </w:rPr>
        <w:tab/>
      </w:r>
      <w:r>
        <w:rPr>
          <w:rFonts w:eastAsia="Calibri" w:hAnsi="Times New Roman" w:cs="Times New Roman"/>
          <w:b/>
          <w:bCs/>
          <w:sz w:val="20"/>
          <w:szCs w:val="20"/>
        </w:rPr>
        <w:tab/>
        <w:t>0</w:t>
      </w:r>
    </w:p>
    <w:p w14:paraId="398CCAFA" w14:textId="63D74FF2" w:rsidR="000C4F35" w:rsidRDefault="000C4F35" w:rsidP="000C4F35">
      <w:pPr>
        <w:pStyle w:val="Body"/>
        <w:widowControl w:val="0"/>
        <w:numPr>
          <w:ilvl w:val="1"/>
          <w:numId w:val="28"/>
        </w:numPr>
        <w:rPr>
          <w:rFonts w:eastAsia="Calibri" w:hAnsi="Times New Roman" w:cs="Times New Roman"/>
          <w:b/>
          <w:bCs/>
          <w:sz w:val="20"/>
          <w:szCs w:val="20"/>
        </w:rPr>
      </w:pPr>
      <w:r>
        <w:rPr>
          <w:rFonts w:eastAsia="Calibri" w:hAnsi="Times New Roman" w:cs="Times New Roman"/>
          <w:b/>
          <w:bCs/>
          <w:sz w:val="20"/>
          <w:szCs w:val="20"/>
        </w:rPr>
        <w:t xml:space="preserve">Ineligible </w:t>
      </w:r>
      <w:r>
        <w:rPr>
          <w:rFonts w:eastAsia="Calibri" w:hAnsi="Times New Roman" w:cs="Times New Roman"/>
          <w:b/>
          <w:bCs/>
          <w:sz w:val="20"/>
          <w:szCs w:val="20"/>
        </w:rPr>
        <w:tab/>
        <w:t>0</w:t>
      </w:r>
    </w:p>
    <w:p w14:paraId="5622DDA4" w14:textId="64039953" w:rsidR="000C4F35" w:rsidRDefault="000C4F35" w:rsidP="000C4F35">
      <w:pPr>
        <w:pStyle w:val="Body"/>
        <w:widowControl w:val="0"/>
        <w:numPr>
          <w:ilvl w:val="1"/>
          <w:numId w:val="28"/>
        </w:numPr>
        <w:rPr>
          <w:rFonts w:eastAsia="Calibri" w:hAnsi="Times New Roman" w:cs="Times New Roman"/>
          <w:b/>
          <w:bCs/>
          <w:sz w:val="20"/>
          <w:szCs w:val="20"/>
        </w:rPr>
      </w:pPr>
      <w:r>
        <w:rPr>
          <w:rFonts w:eastAsia="Calibri" w:hAnsi="Times New Roman" w:cs="Times New Roman"/>
          <w:b/>
          <w:bCs/>
          <w:sz w:val="20"/>
          <w:szCs w:val="20"/>
        </w:rPr>
        <w:t>Result</w:t>
      </w:r>
      <w:r>
        <w:rPr>
          <w:rFonts w:eastAsia="Calibri" w:hAnsi="Times New Roman" w:cs="Times New Roman"/>
          <w:b/>
          <w:bCs/>
          <w:sz w:val="20"/>
          <w:szCs w:val="20"/>
        </w:rPr>
        <w:tab/>
      </w:r>
      <w:r>
        <w:rPr>
          <w:rFonts w:eastAsia="Calibri" w:hAnsi="Times New Roman" w:cs="Times New Roman"/>
          <w:b/>
          <w:bCs/>
          <w:sz w:val="20"/>
          <w:szCs w:val="20"/>
        </w:rPr>
        <w:tab/>
        <w:t>Motion does not carry</w:t>
      </w:r>
    </w:p>
    <w:p w14:paraId="791E0161" w14:textId="77777777" w:rsidR="000C4F35" w:rsidRDefault="000C4F35" w:rsidP="000C4F35">
      <w:pPr>
        <w:pStyle w:val="Body"/>
        <w:widowControl w:val="0"/>
        <w:ind w:left="1440"/>
        <w:rPr>
          <w:rFonts w:eastAsia="Calibri" w:hAnsi="Times New Roman" w:cs="Times New Roman"/>
          <w:b/>
          <w:bCs/>
          <w:sz w:val="20"/>
          <w:szCs w:val="20"/>
        </w:rPr>
      </w:pPr>
    </w:p>
    <w:p w14:paraId="5D7FD2DA" w14:textId="77777777" w:rsidR="00DD0D8E" w:rsidRPr="00DD0D8E" w:rsidRDefault="00DD0D8E" w:rsidP="00DD0D8E">
      <w:pPr>
        <w:pStyle w:val="Body"/>
        <w:widowControl w:val="0"/>
        <w:ind w:left="720"/>
        <w:rPr>
          <w:rFonts w:eastAsia="Calibri" w:hAnsi="Times New Roman" w:cs="Times New Roman"/>
          <w:b/>
          <w:bCs/>
          <w:sz w:val="20"/>
          <w:szCs w:val="20"/>
        </w:rPr>
      </w:pPr>
    </w:p>
    <w:p w14:paraId="3FBFB2F9" w14:textId="0BC8DBED" w:rsidR="00F32190" w:rsidRDefault="00936047" w:rsidP="008A51FD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 xml:space="preserve">NEW BUSINESS:   </w:t>
      </w:r>
    </w:p>
    <w:p w14:paraId="33A9C7B3" w14:textId="0BB528DB" w:rsidR="00DD0D8E" w:rsidRPr="000C4F35" w:rsidRDefault="000C4F35" w:rsidP="008B0175">
      <w:pPr>
        <w:pStyle w:val="Body"/>
        <w:widowControl w:val="0"/>
        <w:numPr>
          <w:ilvl w:val="0"/>
          <w:numId w:val="28"/>
        </w:numPr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0C4F35">
        <w:rPr>
          <w:rFonts w:eastAsia="Calibri" w:hAnsi="Times New Roman" w:cs="Times New Roman"/>
          <w:b/>
          <w:bCs/>
          <w:sz w:val="20"/>
          <w:szCs w:val="20"/>
        </w:rPr>
        <w:t>None</w:t>
      </w:r>
    </w:p>
    <w:p w14:paraId="1FCD2C80" w14:textId="77777777" w:rsidR="008B5949" w:rsidRPr="009D2D3C" w:rsidRDefault="008B5949" w:rsidP="008B5949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</w:p>
    <w:p w14:paraId="21ABC027" w14:textId="69308E69" w:rsidR="00936047" w:rsidRPr="009D2D3C" w:rsidRDefault="00F52D9F" w:rsidP="008B45D8">
      <w:pPr>
        <w:pStyle w:val="NormalWeb"/>
        <w:spacing w:before="0" w:after="0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ANNOUNCEMENTS</w:t>
      </w:r>
      <w:r w:rsidR="00936047" w:rsidRPr="009D2D3C">
        <w:rPr>
          <w:rFonts w:eastAsia="Calibri" w:hAnsi="Times New Roman" w:cs="Times New Roman"/>
          <w:sz w:val="20"/>
          <w:szCs w:val="20"/>
        </w:rPr>
        <w:t xml:space="preserve">: </w:t>
      </w:r>
    </w:p>
    <w:p w14:paraId="7C295418" w14:textId="21A59A38" w:rsidR="00CA0BAA" w:rsidRDefault="000C4F35" w:rsidP="008B0175">
      <w:pPr>
        <w:pStyle w:val="ListParagraph"/>
        <w:numPr>
          <w:ilvl w:val="0"/>
          <w:numId w:val="28"/>
        </w:numPr>
        <w:rPr>
          <w:rFonts w:eastAsia="Calibri"/>
          <w:b/>
          <w:bCs/>
          <w:sz w:val="20"/>
          <w:szCs w:val="20"/>
        </w:rPr>
      </w:pPr>
      <w:r>
        <w:rPr>
          <w:rFonts w:eastAsia="Calibri"/>
          <w:b/>
          <w:bCs/>
          <w:sz w:val="20"/>
          <w:szCs w:val="20"/>
        </w:rPr>
        <w:t>Soror Jessika Kennedy, NPHC Rep</w:t>
      </w:r>
    </w:p>
    <w:p w14:paraId="691A2744" w14:textId="04A3D248" w:rsidR="000C4F35" w:rsidRPr="00B32563" w:rsidRDefault="000C4F35" w:rsidP="000C4F35">
      <w:pPr>
        <w:pStyle w:val="ListParagraph"/>
        <w:numPr>
          <w:ilvl w:val="1"/>
          <w:numId w:val="28"/>
        </w:numPr>
        <w:rPr>
          <w:rFonts w:eastAsia="Calibri"/>
          <w:b/>
          <w:bCs/>
          <w:sz w:val="20"/>
          <w:szCs w:val="20"/>
        </w:rPr>
      </w:pPr>
      <w:r>
        <w:rPr>
          <w:rFonts w:eastAsia="Calibri"/>
          <w:b/>
          <w:bCs/>
          <w:sz w:val="20"/>
          <w:szCs w:val="20"/>
        </w:rPr>
        <w:t xml:space="preserve">NPHC had a successful Greek weekend </w:t>
      </w:r>
    </w:p>
    <w:p w14:paraId="1EAC2EB9" w14:textId="77777777" w:rsidR="004667A9" w:rsidRPr="009D2D3C" w:rsidRDefault="004667A9" w:rsidP="00797655">
      <w:pPr>
        <w:rPr>
          <w:rFonts w:eastAsia="Calibri"/>
          <w:sz w:val="20"/>
          <w:szCs w:val="20"/>
        </w:rPr>
      </w:pPr>
    </w:p>
    <w:p w14:paraId="2EE0381C" w14:textId="77777777" w:rsidR="00A01714" w:rsidRPr="009D2D3C" w:rsidRDefault="00A01714" w:rsidP="00797655">
      <w:pPr>
        <w:rPr>
          <w:rFonts w:eastAsia="Calibri"/>
          <w:sz w:val="20"/>
          <w:szCs w:val="20"/>
        </w:rPr>
      </w:pPr>
    </w:p>
    <w:p w14:paraId="6183932B" w14:textId="7A696EF8" w:rsidR="00936047" w:rsidRPr="009D2D3C" w:rsidRDefault="00F52D9F" w:rsidP="00797655">
      <w:pPr>
        <w:pStyle w:val="Body"/>
        <w:widowControl w:val="0"/>
        <w:rPr>
          <w:rFonts w:eastAsia="Calibri" w:hAnsi="Times New Roman" w:cs="Times New Roman"/>
          <w:b/>
          <w:bCs/>
          <w:sz w:val="20"/>
          <w:szCs w:val="20"/>
          <w:u w:val="single"/>
        </w:rPr>
      </w:pPr>
      <w:r w:rsidRPr="009D2D3C">
        <w:rPr>
          <w:rFonts w:eastAsia="Calibri" w:hAnsi="Times New Roman" w:cs="Times New Roman"/>
          <w:b/>
          <w:bCs/>
          <w:sz w:val="20"/>
          <w:szCs w:val="20"/>
          <w:u w:val="single"/>
        </w:rPr>
        <w:t>ADJOURNMENT:</w:t>
      </w:r>
    </w:p>
    <w:p w14:paraId="0FB1C725" w14:textId="77777777" w:rsidR="00936047" w:rsidRPr="009D2D3C" w:rsidRDefault="00936047" w:rsidP="00797655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</w:p>
    <w:p w14:paraId="323186D9" w14:textId="74568358" w:rsidR="00936047" w:rsidRPr="009D2D3C" w:rsidRDefault="00936047" w:rsidP="00797655">
      <w:pPr>
        <w:pStyle w:val="Body"/>
        <w:widowControl w:val="0"/>
        <w:rPr>
          <w:rFonts w:eastAsia="Calibri" w:hAnsi="Times New Roman" w:cs="Times New Roman"/>
          <w:b/>
          <w:sz w:val="20"/>
          <w:szCs w:val="20"/>
        </w:rPr>
      </w:pPr>
      <w:r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Motion to adjourn meeting, </w:t>
      </w:r>
      <w:r w:rsidR="00FC5348" w:rsidRPr="009D2D3C">
        <w:rPr>
          <w:rFonts w:eastAsia="Calibri" w:hAnsi="Times New Roman" w:cs="Times New Roman"/>
          <w:b/>
          <w:sz w:val="20"/>
          <w:szCs w:val="20"/>
          <w:highlight w:val="yellow"/>
        </w:rPr>
        <w:t>Soror</w:t>
      </w:r>
      <w:r w:rsidR="00463385"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</w:t>
      </w:r>
      <w:r w:rsidR="000C4F35">
        <w:rPr>
          <w:rFonts w:eastAsia="Calibri" w:hAnsi="Times New Roman" w:cs="Times New Roman"/>
          <w:b/>
          <w:sz w:val="20"/>
          <w:szCs w:val="20"/>
          <w:highlight w:val="yellow"/>
        </w:rPr>
        <w:t>R. Lorraine Hurst</w:t>
      </w:r>
      <w:r w:rsidR="00F52D9F" w:rsidRPr="009D2D3C">
        <w:rPr>
          <w:rFonts w:eastAsia="Calibri" w:hAnsi="Times New Roman" w:cs="Times New Roman"/>
          <w:b/>
          <w:sz w:val="20"/>
          <w:szCs w:val="20"/>
          <w:highlight w:val="yellow"/>
        </w:rPr>
        <w:t>, seconded</w:t>
      </w:r>
      <w:r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by </w:t>
      </w:r>
      <w:r w:rsidR="00F97C7D" w:rsidRPr="009D2D3C">
        <w:rPr>
          <w:rFonts w:eastAsia="Calibri" w:hAnsi="Times New Roman" w:cs="Times New Roman"/>
          <w:b/>
          <w:sz w:val="20"/>
          <w:szCs w:val="20"/>
          <w:highlight w:val="yellow"/>
        </w:rPr>
        <w:t>Soro</w:t>
      </w:r>
      <w:r w:rsidR="00E023A1" w:rsidRPr="009D2D3C">
        <w:rPr>
          <w:rFonts w:eastAsia="Calibri" w:hAnsi="Times New Roman" w:cs="Times New Roman"/>
          <w:b/>
          <w:sz w:val="20"/>
          <w:szCs w:val="20"/>
          <w:highlight w:val="yellow"/>
        </w:rPr>
        <w:t>r</w:t>
      </w:r>
      <w:r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</w:t>
      </w:r>
      <w:r w:rsidR="000C4F35">
        <w:rPr>
          <w:rFonts w:eastAsia="Calibri" w:hAnsi="Times New Roman" w:cs="Times New Roman"/>
          <w:b/>
          <w:sz w:val="20"/>
          <w:szCs w:val="20"/>
          <w:highlight w:val="yellow"/>
        </w:rPr>
        <w:t>D’Angela Pitts</w:t>
      </w:r>
      <w:r w:rsidR="005A2190">
        <w:rPr>
          <w:rFonts w:eastAsia="Calibri" w:hAnsi="Times New Roman" w:cs="Times New Roman"/>
          <w:b/>
          <w:sz w:val="20"/>
          <w:szCs w:val="20"/>
          <w:highlight w:val="yellow"/>
        </w:rPr>
        <w:t>. M</w:t>
      </w:r>
      <w:r w:rsidRPr="009D2D3C">
        <w:rPr>
          <w:rFonts w:eastAsia="Calibri" w:hAnsi="Times New Roman" w:cs="Times New Roman"/>
          <w:b/>
          <w:sz w:val="20"/>
          <w:szCs w:val="20"/>
          <w:highlight w:val="yellow"/>
        </w:rPr>
        <w:t>otion carried unani</w:t>
      </w:r>
      <w:r w:rsidR="002E5369" w:rsidRPr="009D2D3C">
        <w:rPr>
          <w:rFonts w:eastAsia="Calibri" w:hAnsi="Times New Roman" w:cs="Times New Roman"/>
          <w:b/>
          <w:sz w:val="20"/>
          <w:szCs w:val="20"/>
          <w:highlight w:val="yellow"/>
        </w:rPr>
        <w:t>mously</w:t>
      </w:r>
      <w:r w:rsidR="00CD212A"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by consensus</w:t>
      </w:r>
      <w:r w:rsidR="00F5065A"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vote</w:t>
      </w:r>
      <w:r w:rsidR="00AF4545" w:rsidRPr="009D2D3C">
        <w:rPr>
          <w:rFonts w:eastAsia="Calibri" w:hAnsi="Times New Roman" w:cs="Times New Roman"/>
          <w:b/>
          <w:sz w:val="20"/>
          <w:szCs w:val="20"/>
          <w:highlight w:val="yellow"/>
        </w:rPr>
        <w:t>.</w:t>
      </w:r>
      <w:r w:rsidR="002E5369" w:rsidRPr="009D2D3C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Meeting adjourned </w:t>
      </w:r>
      <w:r w:rsidR="000C4F35">
        <w:rPr>
          <w:rFonts w:eastAsia="Calibri" w:hAnsi="Times New Roman" w:cs="Times New Roman"/>
          <w:b/>
          <w:sz w:val="20"/>
          <w:szCs w:val="20"/>
          <w:highlight w:val="yellow"/>
        </w:rPr>
        <w:t>1:03</w:t>
      </w:r>
      <w:r w:rsidR="00B32563">
        <w:rPr>
          <w:rFonts w:eastAsia="Calibri" w:hAnsi="Times New Roman" w:cs="Times New Roman"/>
          <w:b/>
          <w:sz w:val="20"/>
          <w:szCs w:val="20"/>
          <w:highlight w:val="yellow"/>
        </w:rPr>
        <w:t xml:space="preserve"> P</w:t>
      </w:r>
      <w:r w:rsidR="00C72A38" w:rsidRPr="009D2D3C">
        <w:rPr>
          <w:rFonts w:eastAsia="Calibri" w:hAnsi="Times New Roman" w:cs="Times New Roman"/>
          <w:b/>
          <w:sz w:val="20"/>
          <w:szCs w:val="20"/>
          <w:highlight w:val="yellow"/>
        </w:rPr>
        <w:t>M</w:t>
      </w:r>
      <w:r w:rsidR="000C02EA" w:rsidRPr="009D2D3C">
        <w:rPr>
          <w:rFonts w:eastAsia="Calibri" w:hAnsi="Times New Roman" w:cs="Times New Roman"/>
          <w:b/>
          <w:sz w:val="20"/>
          <w:szCs w:val="20"/>
          <w:highlight w:val="yellow"/>
        </w:rPr>
        <w:t>.</w:t>
      </w:r>
    </w:p>
    <w:p w14:paraId="310EF359" w14:textId="77777777" w:rsidR="00936047" w:rsidRPr="009D2D3C" w:rsidRDefault="00936047" w:rsidP="00797655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</w:p>
    <w:p w14:paraId="259A5FDF" w14:textId="77777777" w:rsidR="00936047" w:rsidRPr="009D2D3C" w:rsidRDefault="00936047" w:rsidP="00797655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</w:p>
    <w:p w14:paraId="2E5CACE1" w14:textId="77777777" w:rsidR="00936047" w:rsidRPr="009D2D3C" w:rsidRDefault="00936047" w:rsidP="00797655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>Minutes respectfully submitted,</w:t>
      </w:r>
    </w:p>
    <w:p w14:paraId="3460F66D" w14:textId="44D2E871" w:rsidR="00AF5C94" w:rsidRPr="009D2D3C" w:rsidRDefault="00936047" w:rsidP="00797655">
      <w:pPr>
        <w:pStyle w:val="Body"/>
        <w:widowControl w:val="0"/>
        <w:rPr>
          <w:rFonts w:eastAsia="Calibri" w:hAnsi="Times New Roman" w:cs="Times New Roman"/>
          <w:sz w:val="20"/>
          <w:szCs w:val="20"/>
        </w:rPr>
      </w:pPr>
      <w:r w:rsidRPr="009D2D3C">
        <w:rPr>
          <w:rFonts w:eastAsia="Calibri" w:hAnsi="Times New Roman" w:cs="Times New Roman"/>
          <w:sz w:val="20"/>
          <w:szCs w:val="20"/>
        </w:rPr>
        <w:t xml:space="preserve">Soror </w:t>
      </w:r>
      <w:r w:rsidR="00836708" w:rsidRPr="009D2D3C">
        <w:rPr>
          <w:rFonts w:eastAsia="Calibri" w:hAnsi="Times New Roman" w:cs="Times New Roman"/>
          <w:sz w:val="20"/>
          <w:szCs w:val="20"/>
        </w:rPr>
        <w:t>Leslie V. Grace</w:t>
      </w:r>
    </w:p>
    <w:p w14:paraId="6A2C147C" w14:textId="381AC64B" w:rsidR="004D4939" w:rsidRDefault="004D4939" w:rsidP="00797655">
      <w:pPr>
        <w:pStyle w:val="Body"/>
        <w:widowControl w:val="0"/>
        <w:rPr>
          <w:rFonts w:ascii="Helectiva" w:eastAsia="Calibri" w:hAnsi="Helectiva" w:cs="Calibri"/>
          <w:sz w:val="20"/>
          <w:szCs w:val="20"/>
        </w:rPr>
      </w:pPr>
    </w:p>
    <w:p w14:paraId="30CBCBDE" w14:textId="27100F28" w:rsidR="00C72A38" w:rsidRDefault="004D4939" w:rsidP="00797655">
      <w:pPr>
        <w:pStyle w:val="Body"/>
        <w:widowControl w:val="0"/>
        <w:rPr>
          <w:i/>
          <w:iCs/>
        </w:rPr>
      </w:pPr>
      <w:r w:rsidRPr="004D4939">
        <w:rPr>
          <w:i/>
          <w:iCs/>
        </w:rPr>
        <w:t>Received by Inkster Alumnae Chapter President, Vivian Kirkland</w:t>
      </w:r>
      <w:r>
        <w:rPr>
          <w:i/>
          <w:iCs/>
        </w:rPr>
        <w:t>_____________________________</w:t>
      </w:r>
    </w:p>
    <w:p w14:paraId="08F0A65A" w14:textId="644D11DD" w:rsidR="00763E61" w:rsidRPr="004D4939" w:rsidRDefault="00C72A38" w:rsidP="00797655">
      <w:pPr>
        <w:pStyle w:val="Body"/>
        <w:widowControl w:val="0"/>
        <w:rPr>
          <w:i/>
          <w:iCs/>
        </w:rPr>
      </w:pPr>
      <w:r w:rsidRPr="00C72A38">
        <w:rPr>
          <w:i/>
          <w:iCs/>
        </w:rPr>
        <w:tab/>
      </w:r>
      <w:r w:rsidR="00763E61" w:rsidRPr="00763E61">
        <w:rPr>
          <w:i/>
          <w:iCs/>
        </w:rPr>
        <w:tab/>
      </w:r>
    </w:p>
    <w:sectPr w:rsidR="00763E61" w:rsidRPr="004D4939" w:rsidSect="004F0B5C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B3D4E" w14:textId="77777777" w:rsidR="00407928" w:rsidRDefault="00407928" w:rsidP="00B93459">
      <w:r>
        <w:separator/>
      </w:r>
    </w:p>
  </w:endnote>
  <w:endnote w:type="continuationSeparator" w:id="0">
    <w:p w14:paraId="51A00730" w14:textId="77777777" w:rsidR="00407928" w:rsidRDefault="00407928" w:rsidP="00B934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stem Font Regular">
    <w:altName w:val="Cambria"/>
    <w:panose1 w:val="00000000000000000000"/>
    <w:charset w:val="00"/>
    <w:family w:val="roman"/>
    <w:notTrueType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Helectiva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C2103" w14:textId="77777777" w:rsidR="00407928" w:rsidRDefault="00407928">
    <w:pPr>
      <w:pStyle w:val="Body"/>
      <w:rPr>
        <w:rFonts w:ascii="Arial" w:eastAsia="Arial" w:hAnsi="Arial" w:cs="Arial"/>
        <w:sz w:val="13"/>
        <w:szCs w:val="13"/>
      </w:rPr>
    </w:pPr>
    <w:r>
      <w:rPr>
        <w:rFonts w:ascii="Arial"/>
        <w:sz w:val="13"/>
        <w:szCs w:val="13"/>
      </w:rPr>
      <w:t>Delta Sigma Theta Sorority, Inc. Inkster Alumnae Chapter</w:t>
    </w:r>
  </w:p>
  <w:p w14:paraId="251B2E82" w14:textId="77777777" w:rsidR="00407928" w:rsidRDefault="00407928">
    <w:pPr>
      <w:pStyle w:val="Footer"/>
    </w:pPr>
    <w:r>
      <w:rPr>
        <w:rFonts w:ascii="Arial"/>
        <w:sz w:val="13"/>
        <w:szCs w:val="13"/>
      </w:rPr>
      <w:t xml:space="preserve">Page </w:t>
    </w:r>
    <w:r>
      <w:rPr>
        <w:rFonts w:ascii="Arial" w:eastAsia="Arial" w:hAnsi="Arial" w:cs="Arial"/>
        <w:sz w:val="13"/>
        <w:szCs w:val="13"/>
      </w:rPr>
      <w:fldChar w:fldCharType="begin"/>
    </w:r>
    <w:r>
      <w:rPr>
        <w:rFonts w:ascii="Arial" w:eastAsia="Arial" w:hAnsi="Arial" w:cs="Arial"/>
        <w:sz w:val="13"/>
        <w:szCs w:val="13"/>
      </w:rPr>
      <w:instrText xml:space="preserve"> PAGE </w:instrText>
    </w:r>
    <w:r>
      <w:rPr>
        <w:rFonts w:ascii="Arial" w:eastAsia="Arial" w:hAnsi="Arial" w:cs="Arial"/>
        <w:sz w:val="13"/>
        <w:szCs w:val="13"/>
      </w:rPr>
      <w:fldChar w:fldCharType="separate"/>
    </w:r>
    <w:r>
      <w:rPr>
        <w:rFonts w:ascii="Arial" w:eastAsia="Arial" w:hAnsi="Arial" w:cs="Arial"/>
        <w:noProof/>
        <w:sz w:val="13"/>
        <w:szCs w:val="13"/>
      </w:rPr>
      <w:t>1</w:t>
    </w:r>
    <w:r>
      <w:rPr>
        <w:rFonts w:ascii="Arial" w:eastAsia="Arial" w:hAnsi="Arial" w:cs="Arial"/>
        <w:sz w:val="13"/>
        <w:szCs w:val="13"/>
      </w:rPr>
      <w:fldChar w:fldCharType="end"/>
    </w:r>
    <w:r>
      <w:rPr>
        <w:rFonts w:ascii="Arial"/>
        <w:sz w:val="13"/>
        <w:szCs w:val="13"/>
      </w:rPr>
      <w:t xml:space="preserve"> of </w:t>
    </w:r>
    <w:r>
      <w:rPr>
        <w:rFonts w:ascii="Arial" w:eastAsia="Arial" w:hAnsi="Arial" w:cs="Arial"/>
        <w:sz w:val="13"/>
        <w:szCs w:val="13"/>
      </w:rPr>
      <w:fldChar w:fldCharType="begin"/>
    </w:r>
    <w:r>
      <w:rPr>
        <w:rFonts w:ascii="Arial" w:eastAsia="Arial" w:hAnsi="Arial" w:cs="Arial"/>
        <w:sz w:val="13"/>
        <w:szCs w:val="13"/>
      </w:rPr>
      <w:instrText xml:space="preserve"> NUMPAGES </w:instrText>
    </w:r>
    <w:r>
      <w:rPr>
        <w:rFonts w:ascii="Arial" w:eastAsia="Arial" w:hAnsi="Arial" w:cs="Arial"/>
        <w:sz w:val="13"/>
        <w:szCs w:val="13"/>
      </w:rPr>
      <w:fldChar w:fldCharType="separate"/>
    </w:r>
    <w:r>
      <w:rPr>
        <w:rFonts w:ascii="Arial" w:eastAsia="Arial" w:hAnsi="Arial" w:cs="Arial"/>
        <w:noProof/>
        <w:sz w:val="13"/>
        <w:szCs w:val="13"/>
      </w:rPr>
      <w:t>11</w:t>
    </w:r>
    <w:r>
      <w:rPr>
        <w:rFonts w:ascii="Arial" w:eastAsia="Arial" w:hAnsi="Arial" w:cs="Arial"/>
        <w:sz w:val="13"/>
        <w:szCs w:val="13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D50D6" w14:textId="77777777" w:rsidR="00407928" w:rsidRDefault="00407928" w:rsidP="00B93459">
      <w:r>
        <w:separator/>
      </w:r>
    </w:p>
  </w:footnote>
  <w:footnote w:type="continuationSeparator" w:id="0">
    <w:p w14:paraId="0C5774EF" w14:textId="77777777" w:rsidR="00407928" w:rsidRDefault="00407928" w:rsidP="00B934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9559E"/>
    <w:multiLevelType w:val="hybridMultilevel"/>
    <w:tmpl w:val="94169C66"/>
    <w:lvl w:ilvl="0" w:tplc="CB086A1E">
      <w:start w:val="1"/>
      <w:numFmt w:val="bullet"/>
      <w:lvlText w:val=""/>
      <w:lvlJc w:val="left"/>
      <w:pPr>
        <w:ind w:left="144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1106F1"/>
    <w:multiLevelType w:val="hybridMultilevel"/>
    <w:tmpl w:val="00AAFC6E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7618C"/>
    <w:multiLevelType w:val="hybridMultilevel"/>
    <w:tmpl w:val="13E23214"/>
    <w:lvl w:ilvl="0" w:tplc="B9FEC2F4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0909F6A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5C8E5E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82EE96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C409F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A628DA0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38E95DC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A211DE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C6EF2E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2143D90"/>
    <w:multiLevelType w:val="hybridMultilevel"/>
    <w:tmpl w:val="13002822"/>
    <w:lvl w:ilvl="0" w:tplc="106C4E12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8037E6"/>
    <w:multiLevelType w:val="hybridMultilevel"/>
    <w:tmpl w:val="787E1780"/>
    <w:lvl w:ilvl="0" w:tplc="CB086A1E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FFFFFFF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FFFFFFF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FFFFFFF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14F77D91"/>
    <w:multiLevelType w:val="hybridMultilevel"/>
    <w:tmpl w:val="4E1E5E7E"/>
    <w:lvl w:ilvl="0" w:tplc="CB086A1E">
      <w:start w:val="1"/>
      <w:numFmt w:val="bullet"/>
      <w:lvlText w:val=""/>
      <w:lvlJc w:val="left"/>
      <w:pPr>
        <w:ind w:left="1080" w:hanging="360"/>
      </w:pPr>
      <w:rPr>
        <w:rFonts w:ascii="Wingdings 3" w:hAnsi="Wingdings 3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5BC7D87"/>
    <w:multiLevelType w:val="hybridMultilevel"/>
    <w:tmpl w:val="F028E73A"/>
    <w:lvl w:ilvl="0" w:tplc="CB086A1E">
      <w:start w:val="1"/>
      <w:numFmt w:val="bullet"/>
      <w:lvlText w:val=""/>
      <w:lvlJc w:val="left"/>
      <w:pPr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FC6444"/>
    <w:multiLevelType w:val="hybridMultilevel"/>
    <w:tmpl w:val="4ECEB266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F7F73"/>
    <w:multiLevelType w:val="hybridMultilevel"/>
    <w:tmpl w:val="877C1F42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432DAA"/>
    <w:multiLevelType w:val="hybridMultilevel"/>
    <w:tmpl w:val="26C483AE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61FBE"/>
    <w:multiLevelType w:val="hybridMultilevel"/>
    <w:tmpl w:val="026AF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C55950"/>
    <w:multiLevelType w:val="hybridMultilevel"/>
    <w:tmpl w:val="22125626"/>
    <w:lvl w:ilvl="0" w:tplc="4FCCAA0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E99E0A72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BDA160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93241A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272802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7D861F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20722FC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3BCB82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C92EA1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2" w15:restartNumberingAfterBreak="0">
    <w:nsid w:val="23CC0916"/>
    <w:multiLevelType w:val="hybridMultilevel"/>
    <w:tmpl w:val="7E504944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7C50DF"/>
    <w:multiLevelType w:val="hybridMultilevel"/>
    <w:tmpl w:val="ADFAC336"/>
    <w:lvl w:ilvl="0" w:tplc="FFFFFFFF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CB086A1E">
      <w:start w:val="1"/>
      <w:numFmt w:val="bullet"/>
      <w:lvlText w:val=""/>
      <w:lvlJc w:val="left"/>
      <w:pPr>
        <w:ind w:left="1440" w:hanging="360"/>
      </w:pPr>
      <w:rPr>
        <w:rFonts w:ascii="Wingdings 3" w:hAnsi="Wingdings 3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972F81"/>
    <w:multiLevelType w:val="hybridMultilevel"/>
    <w:tmpl w:val="4CE45188"/>
    <w:lvl w:ilvl="0" w:tplc="20CCAA3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F4F5C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6E4FE9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F4CEDC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7E8A3C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34E01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6E2DF6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E38DBB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48235E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DF127B"/>
    <w:multiLevelType w:val="hybridMultilevel"/>
    <w:tmpl w:val="6C7436CA"/>
    <w:lvl w:ilvl="0" w:tplc="CB086A1E">
      <w:start w:val="1"/>
      <w:numFmt w:val="bullet"/>
      <w:lvlText w:val=""/>
      <w:lvlJc w:val="left"/>
      <w:pPr>
        <w:ind w:left="144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18A438D"/>
    <w:multiLevelType w:val="hybridMultilevel"/>
    <w:tmpl w:val="66369C9E"/>
    <w:lvl w:ilvl="0" w:tplc="03E2406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3F2BBB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D1C22E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E7AD8C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8AE506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B2EEB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F4D3B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154D49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F0928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036A1A"/>
    <w:multiLevelType w:val="hybridMultilevel"/>
    <w:tmpl w:val="50A66438"/>
    <w:lvl w:ilvl="0" w:tplc="494081E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E7AC45E0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564AA5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8384BF1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BD04DB1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10C5C2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DCC168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F68EB0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AAA72E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8" w15:restartNumberingAfterBreak="0">
    <w:nsid w:val="3A7B5024"/>
    <w:multiLevelType w:val="hybridMultilevel"/>
    <w:tmpl w:val="8AE296F2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ED1FF6"/>
    <w:multiLevelType w:val="hybridMultilevel"/>
    <w:tmpl w:val="C8EED9D4"/>
    <w:lvl w:ilvl="0" w:tplc="CB086A1E">
      <w:start w:val="1"/>
      <w:numFmt w:val="bullet"/>
      <w:lvlText w:val=""/>
      <w:lvlJc w:val="left"/>
      <w:pPr>
        <w:ind w:left="108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39F7E69"/>
    <w:multiLevelType w:val="hybridMultilevel"/>
    <w:tmpl w:val="B6708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C36DDD"/>
    <w:multiLevelType w:val="hybridMultilevel"/>
    <w:tmpl w:val="0AF847CC"/>
    <w:lvl w:ilvl="0" w:tplc="E8B8879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307E62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88DCE0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12DC7C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76B4FA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5CE1744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50C76C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07CEE9C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18A04E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46DD618F"/>
    <w:multiLevelType w:val="hybridMultilevel"/>
    <w:tmpl w:val="10C0F560"/>
    <w:lvl w:ilvl="0" w:tplc="12221B2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F67C84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4DA83B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D8127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D6CA5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59CA39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82B90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20A612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B0A253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9F722E"/>
    <w:multiLevelType w:val="hybridMultilevel"/>
    <w:tmpl w:val="5B949E32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713C6D"/>
    <w:multiLevelType w:val="hybridMultilevel"/>
    <w:tmpl w:val="A2D08A6C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8B370A"/>
    <w:multiLevelType w:val="hybridMultilevel"/>
    <w:tmpl w:val="50984218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766AA3"/>
    <w:multiLevelType w:val="hybridMultilevel"/>
    <w:tmpl w:val="4EC42228"/>
    <w:lvl w:ilvl="0" w:tplc="FDF66328">
      <w:start w:val="2022"/>
      <w:numFmt w:val="bullet"/>
      <w:lvlText w:val="-"/>
      <w:lvlJc w:val="left"/>
      <w:pPr>
        <w:ind w:left="1128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abstractNum w:abstractNumId="27" w15:restartNumberingAfterBreak="0">
    <w:nsid w:val="576F082F"/>
    <w:multiLevelType w:val="hybridMultilevel"/>
    <w:tmpl w:val="7CA2B404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F92F8B"/>
    <w:multiLevelType w:val="hybridMultilevel"/>
    <w:tmpl w:val="2ED634EC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923043"/>
    <w:multiLevelType w:val="hybridMultilevel"/>
    <w:tmpl w:val="8700A552"/>
    <w:lvl w:ilvl="0" w:tplc="CB086A1E">
      <w:start w:val="1"/>
      <w:numFmt w:val="bullet"/>
      <w:lvlText w:val=""/>
      <w:lvlJc w:val="left"/>
      <w:pPr>
        <w:ind w:left="108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C09083C"/>
    <w:multiLevelType w:val="hybridMultilevel"/>
    <w:tmpl w:val="27622754"/>
    <w:lvl w:ilvl="0" w:tplc="0CE8620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780A9D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21D8D29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258DA3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858FE1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A7C1A7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AA6355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AEA45AC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9240F4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1" w15:restartNumberingAfterBreak="0">
    <w:nsid w:val="5E7A303B"/>
    <w:multiLevelType w:val="hybridMultilevel"/>
    <w:tmpl w:val="E3CCCC96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EA2516"/>
    <w:multiLevelType w:val="hybridMultilevel"/>
    <w:tmpl w:val="C6F092A4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C1276E"/>
    <w:multiLevelType w:val="hybridMultilevel"/>
    <w:tmpl w:val="CEAC471E"/>
    <w:lvl w:ilvl="0" w:tplc="B816B2B2">
      <w:start w:val="1"/>
      <w:numFmt w:val="bullet"/>
      <w:lvlText w:val="△"/>
      <w:lvlJc w:val="left"/>
      <w:pPr>
        <w:tabs>
          <w:tab w:val="num" w:pos="720"/>
        </w:tabs>
        <w:ind w:left="720" w:hanging="360"/>
      </w:pPr>
      <w:rPr>
        <w:rFonts w:ascii="System Font Regular" w:hAnsi="System Font Regular" w:hint="default"/>
      </w:rPr>
    </w:lvl>
    <w:lvl w:ilvl="1" w:tplc="DF2C570A">
      <w:start w:val="1"/>
      <w:numFmt w:val="bullet"/>
      <w:lvlText w:val="△"/>
      <w:lvlJc w:val="left"/>
      <w:pPr>
        <w:tabs>
          <w:tab w:val="num" w:pos="1440"/>
        </w:tabs>
        <w:ind w:left="1440" w:hanging="360"/>
      </w:pPr>
      <w:rPr>
        <w:rFonts w:ascii="System Font Regular" w:hAnsi="System Font Regular" w:hint="default"/>
      </w:rPr>
    </w:lvl>
    <w:lvl w:ilvl="2" w:tplc="97C28B1E" w:tentative="1">
      <w:start w:val="1"/>
      <w:numFmt w:val="bullet"/>
      <w:lvlText w:val="△"/>
      <w:lvlJc w:val="left"/>
      <w:pPr>
        <w:tabs>
          <w:tab w:val="num" w:pos="2160"/>
        </w:tabs>
        <w:ind w:left="2160" w:hanging="360"/>
      </w:pPr>
      <w:rPr>
        <w:rFonts w:ascii="System Font Regular" w:hAnsi="System Font Regular" w:hint="default"/>
      </w:rPr>
    </w:lvl>
    <w:lvl w:ilvl="3" w:tplc="818071D0" w:tentative="1">
      <w:start w:val="1"/>
      <w:numFmt w:val="bullet"/>
      <w:lvlText w:val="△"/>
      <w:lvlJc w:val="left"/>
      <w:pPr>
        <w:tabs>
          <w:tab w:val="num" w:pos="2880"/>
        </w:tabs>
        <w:ind w:left="2880" w:hanging="360"/>
      </w:pPr>
      <w:rPr>
        <w:rFonts w:ascii="System Font Regular" w:hAnsi="System Font Regular" w:hint="default"/>
      </w:rPr>
    </w:lvl>
    <w:lvl w:ilvl="4" w:tplc="C73E4886" w:tentative="1">
      <w:start w:val="1"/>
      <w:numFmt w:val="bullet"/>
      <w:lvlText w:val="△"/>
      <w:lvlJc w:val="left"/>
      <w:pPr>
        <w:tabs>
          <w:tab w:val="num" w:pos="3600"/>
        </w:tabs>
        <w:ind w:left="3600" w:hanging="360"/>
      </w:pPr>
      <w:rPr>
        <w:rFonts w:ascii="System Font Regular" w:hAnsi="System Font Regular" w:hint="default"/>
      </w:rPr>
    </w:lvl>
    <w:lvl w:ilvl="5" w:tplc="A9E2B398" w:tentative="1">
      <w:start w:val="1"/>
      <w:numFmt w:val="bullet"/>
      <w:lvlText w:val="△"/>
      <w:lvlJc w:val="left"/>
      <w:pPr>
        <w:tabs>
          <w:tab w:val="num" w:pos="4320"/>
        </w:tabs>
        <w:ind w:left="4320" w:hanging="360"/>
      </w:pPr>
      <w:rPr>
        <w:rFonts w:ascii="System Font Regular" w:hAnsi="System Font Regular" w:hint="default"/>
      </w:rPr>
    </w:lvl>
    <w:lvl w:ilvl="6" w:tplc="45DC72C4" w:tentative="1">
      <w:start w:val="1"/>
      <w:numFmt w:val="bullet"/>
      <w:lvlText w:val="△"/>
      <w:lvlJc w:val="left"/>
      <w:pPr>
        <w:tabs>
          <w:tab w:val="num" w:pos="5040"/>
        </w:tabs>
        <w:ind w:left="5040" w:hanging="360"/>
      </w:pPr>
      <w:rPr>
        <w:rFonts w:ascii="System Font Regular" w:hAnsi="System Font Regular" w:hint="default"/>
      </w:rPr>
    </w:lvl>
    <w:lvl w:ilvl="7" w:tplc="3E883468" w:tentative="1">
      <w:start w:val="1"/>
      <w:numFmt w:val="bullet"/>
      <w:lvlText w:val="△"/>
      <w:lvlJc w:val="left"/>
      <w:pPr>
        <w:tabs>
          <w:tab w:val="num" w:pos="5760"/>
        </w:tabs>
        <w:ind w:left="5760" w:hanging="360"/>
      </w:pPr>
      <w:rPr>
        <w:rFonts w:ascii="System Font Regular" w:hAnsi="System Font Regular" w:hint="default"/>
      </w:rPr>
    </w:lvl>
    <w:lvl w:ilvl="8" w:tplc="059EFAD6" w:tentative="1">
      <w:start w:val="1"/>
      <w:numFmt w:val="bullet"/>
      <w:lvlText w:val="△"/>
      <w:lvlJc w:val="left"/>
      <w:pPr>
        <w:tabs>
          <w:tab w:val="num" w:pos="6480"/>
        </w:tabs>
        <w:ind w:left="6480" w:hanging="360"/>
      </w:pPr>
      <w:rPr>
        <w:rFonts w:ascii="System Font Regular" w:hAnsi="System Font Regular" w:hint="default"/>
      </w:rPr>
    </w:lvl>
  </w:abstractNum>
  <w:abstractNum w:abstractNumId="34" w15:restartNumberingAfterBreak="0">
    <w:nsid w:val="65B2379C"/>
    <w:multiLevelType w:val="multilevel"/>
    <w:tmpl w:val="2A32390E"/>
    <w:styleLink w:val="List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rebuchet MS" w:eastAsia="Trebuchet MS" w:hAnsi="Trebuchet MS" w:cs="Trebuchet MS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380"/>
        </w:tabs>
        <w:ind w:left="1380" w:hanging="300"/>
      </w:pPr>
      <w:rPr>
        <w:rFonts w:ascii="Calibri" w:eastAsia="Calibri" w:hAnsi="Calibri" w:cs="Calibri"/>
        <w:position w:val="0"/>
        <w:sz w:val="20"/>
        <w:szCs w:val="20"/>
      </w:rPr>
    </w:lvl>
    <w:lvl w:ilvl="2">
      <w:start w:val="1"/>
      <w:numFmt w:val="bullet"/>
      <w:lvlText w:val="▪"/>
      <w:lvlJc w:val="left"/>
      <w:pPr>
        <w:tabs>
          <w:tab w:val="num" w:pos="2100"/>
        </w:tabs>
        <w:ind w:left="2100" w:hanging="300"/>
      </w:pPr>
      <w:rPr>
        <w:rFonts w:ascii="Calibri" w:eastAsia="Calibri" w:hAnsi="Calibri" w:cs="Calibri"/>
        <w:position w:val="0"/>
        <w:sz w:val="20"/>
        <w:szCs w:val="20"/>
      </w:rPr>
    </w:lvl>
    <w:lvl w:ilvl="3">
      <w:start w:val="1"/>
      <w:numFmt w:val="bullet"/>
      <w:lvlText w:val="•"/>
      <w:lvlJc w:val="left"/>
      <w:pPr>
        <w:tabs>
          <w:tab w:val="num" w:pos="2820"/>
        </w:tabs>
        <w:ind w:left="2820" w:hanging="300"/>
      </w:pPr>
      <w:rPr>
        <w:rFonts w:ascii="Calibri" w:eastAsia="Calibri" w:hAnsi="Calibri" w:cs="Calibri"/>
        <w:position w:val="0"/>
        <w:sz w:val="20"/>
        <w:szCs w:val="20"/>
      </w:rPr>
    </w:lvl>
    <w:lvl w:ilvl="4">
      <w:start w:val="1"/>
      <w:numFmt w:val="bullet"/>
      <w:lvlText w:val="o"/>
      <w:lvlJc w:val="left"/>
      <w:pPr>
        <w:tabs>
          <w:tab w:val="num" w:pos="3540"/>
        </w:tabs>
        <w:ind w:left="3540" w:hanging="300"/>
      </w:pPr>
      <w:rPr>
        <w:rFonts w:ascii="Calibri" w:eastAsia="Calibri" w:hAnsi="Calibri" w:cs="Calibri"/>
        <w:position w:val="0"/>
        <w:sz w:val="20"/>
        <w:szCs w:val="20"/>
      </w:rPr>
    </w:lvl>
    <w:lvl w:ilvl="5">
      <w:start w:val="1"/>
      <w:numFmt w:val="bullet"/>
      <w:lvlText w:val="▪"/>
      <w:lvlJc w:val="left"/>
      <w:pPr>
        <w:tabs>
          <w:tab w:val="num" w:pos="4260"/>
        </w:tabs>
        <w:ind w:left="4260" w:hanging="300"/>
      </w:pPr>
      <w:rPr>
        <w:rFonts w:ascii="Calibri" w:eastAsia="Calibri" w:hAnsi="Calibri" w:cs="Calibri"/>
        <w:position w:val="0"/>
        <w:sz w:val="20"/>
        <w:szCs w:val="20"/>
      </w:rPr>
    </w:lvl>
    <w:lvl w:ilvl="6">
      <w:start w:val="1"/>
      <w:numFmt w:val="bullet"/>
      <w:lvlText w:val="•"/>
      <w:lvlJc w:val="left"/>
      <w:pPr>
        <w:tabs>
          <w:tab w:val="num" w:pos="4980"/>
        </w:tabs>
        <w:ind w:left="4980" w:hanging="300"/>
      </w:pPr>
      <w:rPr>
        <w:rFonts w:ascii="Calibri" w:eastAsia="Calibri" w:hAnsi="Calibri" w:cs="Calibri"/>
        <w:position w:val="0"/>
        <w:sz w:val="20"/>
        <w:szCs w:val="20"/>
      </w:rPr>
    </w:lvl>
    <w:lvl w:ilvl="7">
      <w:start w:val="1"/>
      <w:numFmt w:val="bullet"/>
      <w:lvlText w:val="o"/>
      <w:lvlJc w:val="left"/>
      <w:pPr>
        <w:tabs>
          <w:tab w:val="num" w:pos="5700"/>
        </w:tabs>
        <w:ind w:left="5700" w:hanging="300"/>
      </w:pPr>
      <w:rPr>
        <w:rFonts w:ascii="Calibri" w:eastAsia="Calibri" w:hAnsi="Calibri" w:cs="Calibri"/>
        <w:position w:val="0"/>
        <w:sz w:val="20"/>
        <w:szCs w:val="20"/>
      </w:rPr>
    </w:lvl>
    <w:lvl w:ilvl="8">
      <w:start w:val="1"/>
      <w:numFmt w:val="bullet"/>
      <w:lvlText w:val="▪"/>
      <w:lvlJc w:val="left"/>
      <w:pPr>
        <w:tabs>
          <w:tab w:val="num" w:pos="6420"/>
        </w:tabs>
        <w:ind w:left="6420" w:hanging="300"/>
      </w:pPr>
      <w:rPr>
        <w:rFonts w:ascii="Calibri" w:eastAsia="Calibri" w:hAnsi="Calibri" w:cs="Calibri"/>
        <w:position w:val="0"/>
        <w:sz w:val="20"/>
        <w:szCs w:val="20"/>
      </w:rPr>
    </w:lvl>
  </w:abstractNum>
  <w:abstractNum w:abstractNumId="35" w15:restartNumberingAfterBreak="0">
    <w:nsid w:val="66CB3F3E"/>
    <w:multiLevelType w:val="hybridMultilevel"/>
    <w:tmpl w:val="48E02FEA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4D4D35"/>
    <w:multiLevelType w:val="hybridMultilevel"/>
    <w:tmpl w:val="691CE174"/>
    <w:lvl w:ilvl="0" w:tplc="A81478CE">
      <w:start w:val="1"/>
      <w:numFmt w:val="bullet"/>
      <w:lvlText w:val="△"/>
      <w:lvlJc w:val="left"/>
      <w:pPr>
        <w:tabs>
          <w:tab w:val="num" w:pos="720"/>
        </w:tabs>
        <w:ind w:left="720" w:hanging="360"/>
      </w:pPr>
      <w:rPr>
        <w:rFonts w:ascii="System Font Regular" w:hAnsi="System Font Regular" w:hint="default"/>
      </w:rPr>
    </w:lvl>
    <w:lvl w:ilvl="1" w:tplc="107EFB1E">
      <w:start w:val="1"/>
      <w:numFmt w:val="bullet"/>
      <w:lvlText w:val="△"/>
      <w:lvlJc w:val="left"/>
      <w:pPr>
        <w:tabs>
          <w:tab w:val="num" w:pos="1440"/>
        </w:tabs>
        <w:ind w:left="1440" w:hanging="360"/>
      </w:pPr>
      <w:rPr>
        <w:rFonts w:ascii="System Font Regular" w:hAnsi="System Font Regular" w:hint="default"/>
      </w:rPr>
    </w:lvl>
    <w:lvl w:ilvl="2" w:tplc="66286D78" w:tentative="1">
      <w:start w:val="1"/>
      <w:numFmt w:val="bullet"/>
      <w:lvlText w:val="△"/>
      <w:lvlJc w:val="left"/>
      <w:pPr>
        <w:tabs>
          <w:tab w:val="num" w:pos="2160"/>
        </w:tabs>
        <w:ind w:left="2160" w:hanging="360"/>
      </w:pPr>
      <w:rPr>
        <w:rFonts w:ascii="System Font Regular" w:hAnsi="System Font Regular" w:hint="default"/>
      </w:rPr>
    </w:lvl>
    <w:lvl w:ilvl="3" w:tplc="2634EF5C" w:tentative="1">
      <w:start w:val="1"/>
      <w:numFmt w:val="bullet"/>
      <w:lvlText w:val="△"/>
      <w:lvlJc w:val="left"/>
      <w:pPr>
        <w:tabs>
          <w:tab w:val="num" w:pos="2880"/>
        </w:tabs>
        <w:ind w:left="2880" w:hanging="360"/>
      </w:pPr>
      <w:rPr>
        <w:rFonts w:ascii="System Font Regular" w:hAnsi="System Font Regular" w:hint="default"/>
      </w:rPr>
    </w:lvl>
    <w:lvl w:ilvl="4" w:tplc="3FF624AE" w:tentative="1">
      <w:start w:val="1"/>
      <w:numFmt w:val="bullet"/>
      <w:lvlText w:val="△"/>
      <w:lvlJc w:val="left"/>
      <w:pPr>
        <w:tabs>
          <w:tab w:val="num" w:pos="3600"/>
        </w:tabs>
        <w:ind w:left="3600" w:hanging="360"/>
      </w:pPr>
      <w:rPr>
        <w:rFonts w:ascii="System Font Regular" w:hAnsi="System Font Regular" w:hint="default"/>
      </w:rPr>
    </w:lvl>
    <w:lvl w:ilvl="5" w:tplc="9376A2D6" w:tentative="1">
      <w:start w:val="1"/>
      <w:numFmt w:val="bullet"/>
      <w:lvlText w:val="△"/>
      <w:lvlJc w:val="left"/>
      <w:pPr>
        <w:tabs>
          <w:tab w:val="num" w:pos="4320"/>
        </w:tabs>
        <w:ind w:left="4320" w:hanging="360"/>
      </w:pPr>
      <w:rPr>
        <w:rFonts w:ascii="System Font Regular" w:hAnsi="System Font Regular" w:hint="default"/>
      </w:rPr>
    </w:lvl>
    <w:lvl w:ilvl="6" w:tplc="8E06DF56" w:tentative="1">
      <w:start w:val="1"/>
      <w:numFmt w:val="bullet"/>
      <w:lvlText w:val="△"/>
      <w:lvlJc w:val="left"/>
      <w:pPr>
        <w:tabs>
          <w:tab w:val="num" w:pos="5040"/>
        </w:tabs>
        <w:ind w:left="5040" w:hanging="360"/>
      </w:pPr>
      <w:rPr>
        <w:rFonts w:ascii="System Font Regular" w:hAnsi="System Font Regular" w:hint="default"/>
      </w:rPr>
    </w:lvl>
    <w:lvl w:ilvl="7" w:tplc="720A88D6" w:tentative="1">
      <w:start w:val="1"/>
      <w:numFmt w:val="bullet"/>
      <w:lvlText w:val="△"/>
      <w:lvlJc w:val="left"/>
      <w:pPr>
        <w:tabs>
          <w:tab w:val="num" w:pos="5760"/>
        </w:tabs>
        <w:ind w:left="5760" w:hanging="360"/>
      </w:pPr>
      <w:rPr>
        <w:rFonts w:ascii="System Font Regular" w:hAnsi="System Font Regular" w:hint="default"/>
      </w:rPr>
    </w:lvl>
    <w:lvl w:ilvl="8" w:tplc="F74CB008" w:tentative="1">
      <w:start w:val="1"/>
      <w:numFmt w:val="bullet"/>
      <w:lvlText w:val="△"/>
      <w:lvlJc w:val="left"/>
      <w:pPr>
        <w:tabs>
          <w:tab w:val="num" w:pos="6480"/>
        </w:tabs>
        <w:ind w:left="6480" w:hanging="360"/>
      </w:pPr>
      <w:rPr>
        <w:rFonts w:ascii="System Font Regular" w:hAnsi="System Font Regular" w:hint="default"/>
      </w:rPr>
    </w:lvl>
  </w:abstractNum>
  <w:abstractNum w:abstractNumId="37" w15:restartNumberingAfterBreak="0">
    <w:nsid w:val="67561BD6"/>
    <w:multiLevelType w:val="hybridMultilevel"/>
    <w:tmpl w:val="3572B814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176774"/>
    <w:multiLevelType w:val="hybridMultilevel"/>
    <w:tmpl w:val="418862CE"/>
    <w:lvl w:ilvl="0" w:tplc="CB086A1E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271443"/>
    <w:multiLevelType w:val="hybridMultilevel"/>
    <w:tmpl w:val="0E28797E"/>
    <w:lvl w:ilvl="0" w:tplc="CB086A1E">
      <w:start w:val="1"/>
      <w:numFmt w:val="bullet"/>
      <w:lvlText w:val=""/>
      <w:lvlJc w:val="left"/>
      <w:pPr>
        <w:ind w:left="99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0" w15:restartNumberingAfterBreak="0">
    <w:nsid w:val="6D8D151F"/>
    <w:multiLevelType w:val="hybridMultilevel"/>
    <w:tmpl w:val="D0224B10"/>
    <w:lvl w:ilvl="0" w:tplc="21C620C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A3200B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82A530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048ED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8308DE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2289D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B03C9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325E0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2528EA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27325F"/>
    <w:multiLevelType w:val="hybridMultilevel"/>
    <w:tmpl w:val="2304B2CA"/>
    <w:lvl w:ilvl="0" w:tplc="CB086A1E">
      <w:start w:val="1"/>
      <w:numFmt w:val="bullet"/>
      <w:lvlText w:val=""/>
      <w:lvlJc w:val="left"/>
      <w:pPr>
        <w:ind w:left="180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2" w15:restartNumberingAfterBreak="0">
    <w:nsid w:val="7C790563"/>
    <w:multiLevelType w:val="hybridMultilevel"/>
    <w:tmpl w:val="8F66B966"/>
    <w:lvl w:ilvl="0" w:tplc="CB086A1E">
      <w:start w:val="1"/>
      <w:numFmt w:val="bullet"/>
      <w:lvlText w:val=""/>
      <w:lvlJc w:val="left"/>
      <w:pPr>
        <w:ind w:left="108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EF55C6F"/>
    <w:multiLevelType w:val="hybridMultilevel"/>
    <w:tmpl w:val="EAA20FF6"/>
    <w:lvl w:ilvl="0" w:tplc="CB086A1E">
      <w:start w:val="1"/>
      <w:numFmt w:val="bullet"/>
      <w:lvlText w:val=""/>
      <w:lvlJc w:val="left"/>
      <w:pPr>
        <w:ind w:left="360" w:hanging="360"/>
      </w:pPr>
      <w:rPr>
        <w:rFonts w:ascii="Wingdings 3" w:hAnsi="Wingdings 3" w:hint="default"/>
      </w:rPr>
    </w:lvl>
    <w:lvl w:ilvl="1" w:tplc="CB086A1E">
      <w:start w:val="1"/>
      <w:numFmt w:val="bullet"/>
      <w:lvlText w:val=""/>
      <w:lvlJc w:val="left"/>
      <w:pPr>
        <w:ind w:left="1080" w:hanging="360"/>
      </w:pPr>
      <w:rPr>
        <w:rFonts w:ascii="Wingdings 3" w:hAnsi="Wingdings 3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55432354">
    <w:abstractNumId w:val="34"/>
  </w:num>
  <w:num w:numId="2" w16cid:durableId="1819807886">
    <w:abstractNumId w:val="27"/>
  </w:num>
  <w:num w:numId="3" w16cid:durableId="1176380334">
    <w:abstractNumId w:val="7"/>
  </w:num>
  <w:num w:numId="4" w16cid:durableId="828905636">
    <w:abstractNumId w:val="37"/>
  </w:num>
  <w:num w:numId="5" w16cid:durableId="1146778718">
    <w:abstractNumId w:val="4"/>
  </w:num>
  <w:num w:numId="6" w16cid:durableId="1595506101">
    <w:abstractNumId w:val="11"/>
  </w:num>
  <w:num w:numId="7" w16cid:durableId="229968220">
    <w:abstractNumId w:val="30"/>
  </w:num>
  <w:num w:numId="8" w16cid:durableId="417991357">
    <w:abstractNumId w:val="12"/>
  </w:num>
  <w:num w:numId="9" w16cid:durableId="1574505267">
    <w:abstractNumId w:val="5"/>
  </w:num>
  <w:num w:numId="10" w16cid:durableId="640575147">
    <w:abstractNumId w:val="38"/>
  </w:num>
  <w:num w:numId="11" w16cid:durableId="1042097588">
    <w:abstractNumId w:val="17"/>
  </w:num>
  <w:num w:numId="12" w16cid:durableId="1833792300">
    <w:abstractNumId w:val="39"/>
  </w:num>
  <w:num w:numId="13" w16cid:durableId="619652586">
    <w:abstractNumId w:val="42"/>
  </w:num>
  <w:num w:numId="14" w16cid:durableId="736588844">
    <w:abstractNumId w:val="23"/>
  </w:num>
  <w:num w:numId="15" w16cid:durableId="181284405">
    <w:abstractNumId w:val="2"/>
  </w:num>
  <w:num w:numId="16" w16cid:durableId="1866599777">
    <w:abstractNumId w:val="21"/>
  </w:num>
  <w:num w:numId="17" w16cid:durableId="1137529127">
    <w:abstractNumId w:val="8"/>
  </w:num>
  <w:num w:numId="18" w16cid:durableId="1952008076">
    <w:abstractNumId w:val="36"/>
  </w:num>
  <w:num w:numId="19" w16cid:durableId="349453771">
    <w:abstractNumId w:val="33"/>
  </w:num>
  <w:num w:numId="20" w16cid:durableId="1955138633">
    <w:abstractNumId w:val="0"/>
  </w:num>
  <w:num w:numId="21" w16cid:durableId="1191063288">
    <w:abstractNumId w:val="15"/>
  </w:num>
  <w:num w:numId="22" w16cid:durableId="334723876">
    <w:abstractNumId w:val="41"/>
  </w:num>
  <w:num w:numId="23" w16cid:durableId="1961836843">
    <w:abstractNumId w:val="28"/>
  </w:num>
  <w:num w:numId="24" w16cid:durableId="1875343294">
    <w:abstractNumId w:val="3"/>
  </w:num>
  <w:num w:numId="25" w16cid:durableId="2139492383">
    <w:abstractNumId w:val="35"/>
  </w:num>
  <w:num w:numId="26" w16cid:durableId="843983289">
    <w:abstractNumId w:val="29"/>
  </w:num>
  <w:num w:numId="27" w16cid:durableId="1218207186">
    <w:abstractNumId w:val="6"/>
  </w:num>
  <w:num w:numId="28" w16cid:durableId="1523863485">
    <w:abstractNumId w:val="25"/>
  </w:num>
  <w:num w:numId="29" w16cid:durableId="1965571678">
    <w:abstractNumId w:val="32"/>
  </w:num>
  <w:num w:numId="30" w16cid:durableId="1449154088">
    <w:abstractNumId w:val="43"/>
  </w:num>
  <w:num w:numId="31" w16cid:durableId="915941026">
    <w:abstractNumId w:val="20"/>
  </w:num>
  <w:num w:numId="32" w16cid:durableId="512115162">
    <w:abstractNumId w:val="10"/>
  </w:num>
  <w:num w:numId="33" w16cid:durableId="326329839">
    <w:abstractNumId w:val="19"/>
  </w:num>
  <w:num w:numId="34" w16cid:durableId="766846621">
    <w:abstractNumId w:val="1"/>
  </w:num>
  <w:num w:numId="35" w16cid:durableId="2005938659">
    <w:abstractNumId w:val="9"/>
  </w:num>
  <w:num w:numId="36" w16cid:durableId="1281180123">
    <w:abstractNumId w:val="16"/>
  </w:num>
  <w:num w:numId="37" w16cid:durableId="525096695">
    <w:abstractNumId w:val="14"/>
  </w:num>
  <w:num w:numId="38" w16cid:durableId="40636764">
    <w:abstractNumId w:val="40"/>
  </w:num>
  <w:num w:numId="39" w16cid:durableId="1018701833">
    <w:abstractNumId w:val="22"/>
  </w:num>
  <w:num w:numId="40" w16cid:durableId="1241646017">
    <w:abstractNumId w:val="18"/>
  </w:num>
  <w:num w:numId="41" w16cid:durableId="1654482448">
    <w:abstractNumId w:val="24"/>
  </w:num>
  <w:num w:numId="42" w16cid:durableId="1303459421">
    <w:abstractNumId w:val="13"/>
  </w:num>
  <w:num w:numId="43" w16cid:durableId="1590965124">
    <w:abstractNumId w:val="26"/>
  </w:num>
  <w:num w:numId="44" w16cid:durableId="2100829958">
    <w:abstractNumId w:val="31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NjIwtDA1NzI1MTZV0lEKTi0uzszPAykwrQUALruJBiwAAAA="/>
  </w:docVars>
  <w:rsids>
    <w:rsidRoot w:val="00936047"/>
    <w:rsid w:val="00001C0B"/>
    <w:rsid w:val="00002021"/>
    <w:rsid w:val="00003EF7"/>
    <w:rsid w:val="00010F59"/>
    <w:rsid w:val="00011ED6"/>
    <w:rsid w:val="00015C89"/>
    <w:rsid w:val="00017766"/>
    <w:rsid w:val="00020580"/>
    <w:rsid w:val="00021AD7"/>
    <w:rsid w:val="00023133"/>
    <w:rsid w:val="000269EF"/>
    <w:rsid w:val="00030967"/>
    <w:rsid w:val="00030B10"/>
    <w:rsid w:val="000419EC"/>
    <w:rsid w:val="00043D68"/>
    <w:rsid w:val="000454F4"/>
    <w:rsid w:val="00047941"/>
    <w:rsid w:val="0005083F"/>
    <w:rsid w:val="00053482"/>
    <w:rsid w:val="00053614"/>
    <w:rsid w:val="0005675B"/>
    <w:rsid w:val="000569AF"/>
    <w:rsid w:val="00056C6F"/>
    <w:rsid w:val="00057F3B"/>
    <w:rsid w:val="0006252C"/>
    <w:rsid w:val="00062B73"/>
    <w:rsid w:val="00070E89"/>
    <w:rsid w:val="000711C1"/>
    <w:rsid w:val="000714EB"/>
    <w:rsid w:val="000751A1"/>
    <w:rsid w:val="000769BC"/>
    <w:rsid w:val="000802D1"/>
    <w:rsid w:val="00082E5D"/>
    <w:rsid w:val="0008341E"/>
    <w:rsid w:val="0008745B"/>
    <w:rsid w:val="000875E5"/>
    <w:rsid w:val="00092444"/>
    <w:rsid w:val="000A23FF"/>
    <w:rsid w:val="000A4181"/>
    <w:rsid w:val="000A424E"/>
    <w:rsid w:val="000B010F"/>
    <w:rsid w:val="000B3633"/>
    <w:rsid w:val="000B3BEE"/>
    <w:rsid w:val="000B45CD"/>
    <w:rsid w:val="000B4CAD"/>
    <w:rsid w:val="000B5C7A"/>
    <w:rsid w:val="000B6991"/>
    <w:rsid w:val="000C02EA"/>
    <w:rsid w:val="000C0726"/>
    <w:rsid w:val="000C45F2"/>
    <w:rsid w:val="000C4F35"/>
    <w:rsid w:val="000D0748"/>
    <w:rsid w:val="000D21A5"/>
    <w:rsid w:val="000D66E7"/>
    <w:rsid w:val="000E1252"/>
    <w:rsid w:val="000E1AE0"/>
    <w:rsid w:val="000F0199"/>
    <w:rsid w:val="000F08BC"/>
    <w:rsid w:val="000F0B2F"/>
    <w:rsid w:val="000F19A9"/>
    <w:rsid w:val="000F311C"/>
    <w:rsid w:val="000F58E9"/>
    <w:rsid w:val="000F5E49"/>
    <w:rsid w:val="00100283"/>
    <w:rsid w:val="00101A70"/>
    <w:rsid w:val="00101D5A"/>
    <w:rsid w:val="00103192"/>
    <w:rsid w:val="00103468"/>
    <w:rsid w:val="001077FA"/>
    <w:rsid w:val="00107BB5"/>
    <w:rsid w:val="001112B1"/>
    <w:rsid w:val="0011385B"/>
    <w:rsid w:val="001230B5"/>
    <w:rsid w:val="00123ABB"/>
    <w:rsid w:val="00124ACB"/>
    <w:rsid w:val="00130273"/>
    <w:rsid w:val="00131454"/>
    <w:rsid w:val="00134312"/>
    <w:rsid w:val="0013616D"/>
    <w:rsid w:val="001402D1"/>
    <w:rsid w:val="0014100E"/>
    <w:rsid w:val="00142791"/>
    <w:rsid w:val="00143B70"/>
    <w:rsid w:val="00146B7E"/>
    <w:rsid w:val="00150C26"/>
    <w:rsid w:val="001518E3"/>
    <w:rsid w:val="00151F0A"/>
    <w:rsid w:val="00152A21"/>
    <w:rsid w:val="0015494F"/>
    <w:rsid w:val="0016053E"/>
    <w:rsid w:val="00161E70"/>
    <w:rsid w:val="0016317D"/>
    <w:rsid w:val="00167E07"/>
    <w:rsid w:val="0017318B"/>
    <w:rsid w:val="001731BC"/>
    <w:rsid w:val="00175963"/>
    <w:rsid w:val="00180FAD"/>
    <w:rsid w:val="00183303"/>
    <w:rsid w:val="0018796A"/>
    <w:rsid w:val="00190FA4"/>
    <w:rsid w:val="00191A49"/>
    <w:rsid w:val="00193791"/>
    <w:rsid w:val="00197471"/>
    <w:rsid w:val="001977C7"/>
    <w:rsid w:val="001A40EB"/>
    <w:rsid w:val="001A5130"/>
    <w:rsid w:val="001A640F"/>
    <w:rsid w:val="001B4B56"/>
    <w:rsid w:val="001B4F4D"/>
    <w:rsid w:val="001B7611"/>
    <w:rsid w:val="001B7AA3"/>
    <w:rsid w:val="001C15F1"/>
    <w:rsid w:val="001D11A5"/>
    <w:rsid w:val="001D5BA5"/>
    <w:rsid w:val="001D5CD2"/>
    <w:rsid w:val="001D74A4"/>
    <w:rsid w:val="001E1686"/>
    <w:rsid w:val="001E5144"/>
    <w:rsid w:val="001F10B4"/>
    <w:rsid w:val="00207984"/>
    <w:rsid w:val="00211832"/>
    <w:rsid w:val="0021632C"/>
    <w:rsid w:val="00217161"/>
    <w:rsid w:val="002215CB"/>
    <w:rsid w:val="00225BFB"/>
    <w:rsid w:val="002268B0"/>
    <w:rsid w:val="00234D69"/>
    <w:rsid w:val="00236FF0"/>
    <w:rsid w:val="00237634"/>
    <w:rsid w:val="00242078"/>
    <w:rsid w:val="00242433"/>
    <w:rsid w:val="0024388C"/>
    <w:rsid w:val="00247F0F"/>
    <w:rsid w:val="00250037"/>
    <w:rsid w:val="00251F16"/>
    <w:rsid w:val="002520A6"/>
    <w:rsid w:val="002534E5"/>
    <w:rsid w:val="00254E36"/>
    <w:rsid w:val="00264EAB"/>
    <w:rsid w:val="00267B60"/>
    <w:rsid w:val="002721E4"/>
    <w:rsid w:val="0027287B"/>
    <w:rsid w:val="00274BA5"/>
    <w:rsid w:val="002752A7"/>
    <w:rsid w:val="0027546F"/>
    <w:rsid w:val="002777CA"/>
    <w:rsid w:val="0028100F"/>
    <w:rsid w:val="00282C85"/>
    <w:rsid w:val="00285752"/>
    <w:rsid w:val="00286507"/>
    <w:rsid w:val="00287856"/>
    <w:rsid w:val="00293601"/>
    <w:rsid w:val="002A0EE2"/>
    <w:rsid w:val="002A2510"/>
    <w:rsid w:val="002A77C2"/>
    <w:rsid w:val="002B0B83"/>
    <w:rsid w:val="002B273F"/>
    <w:rsid w:val="002B3AC8"/>
    <w:rsid w:val="002B3AE9"/>
    <w:rsid w:val="002B5BB8"/>
    <w:rsid w:val="002B6BE1"/>
    <w:rsid w:val="002C18BA"/>
    <w:rsid w:val="002C3CCB"/>
    <w:rsid w:val="002D0AC7"/>
    <w:rsid w:val="002D1A08"/>
    <w:rsid w:val="002D4447"/>
    <w:rsid w:val="002D6296"/>
    <w:rsid w:val="002D6CD7"/>
    <w:rsid w:val="002D7063"/>
    <w:rsid w:val="002D7677"/>
    <w:rsid w:val="002D792A"/>
    <w:rsid w:val="002E5369"/>
    <w:rsid w:val="002F6580"/>
    <w:rsid w:val="002F6787"/>
    <w:rsid w:val="003017CB"/>
    <w:rsid w:val="003024EF"/>
    <w:rsid w:val="003104E8"/>
    <w:rsid w:val="00315EBC"/>
    <w:rsid w:val="00321A79"/>
    <w:rsid w:val="00323601"/>
    <w:rsid w:val="003247CC"/>
    <w:rsid w:val="003306C9"/>
    <w:rsid w:val="00343F5D"/>
    <w:rsid w:val="00344117"/>
    <w:rsid w:val="003548FB"/>
    <w:rsid w:val="00356269"/>
    <w:rsid w:val="00356733"/>
    <w:rsid w:val="003646C0"/>
    <w:rsid w:val="00364F00"/>
    <w:rsid w:val="00377958"/>
    <w:rsid w:val="003801E6"/>
    <w:rsid w:val="00385DA5"/>
    <w:rsid w:val="00390416"/>
    <w:rsid w:val="00391B9B"/>
    <w:rsid w:val="00391D28"/>
    <w:rsid w:val="00393A5E"/>
    <w:rsid w:val="00393F04"/>
    <w:rsid w:val="00394404"/>
    <w:rsid w:val="0039594E"/>
    <w:rsid w:val="00396231"/>
    <w:rsid w:val="00396879"/>
    <w:rsid w:val="00397568"/>
    <w:rsid w:val="003A3560"/>
    <w:rsid w:val="003A600E"/>
    <w:rsid w:val="003A7128"/>
    <w:rsid w:val="003A75D4"/>
    <w:rsid w:val="003A7FD0"/>
    <w:rsid w:val="003B063F"/>
    <w:rsid w:val="003B14EB"/>
    <w:rsid w:val="003B2509"/>
    <w:rsid w:val="003B2680"/>
    <w:rsid w:val="003B5CA1"/>
    <w:rsid w:val="003C0CD5"/>
    <w:rsid w:val="003C1EF7"/>
    <w:rsid w:val="003C2971"/>
    <w:rsid w:val="003C2CFF"/>
    <w:rsid w:val="003C2F86"/>
    <w:rsid w:val="003C31B9"/>
    <w:rsid w:val="003C52C6"/>
    <w:rsid w:val="003C6471"/>
    <w:rsid w:val="003C69ED"/>
    <w:rsid w:val="003D0353"/>
    <w:rsid w:val="003D1DB3"/>
    <w:rsid w:val="003D2E95"/>
    <w:rsid w:val="003D45F2"/>
    <w:rsid w:val="003D4A3B"/>
    <w:rsid w:val="003D544D"/>
    <w:rsid w:val="003D635C"/>
    <w:rsid w:val="003D6AEC"/>
    <w:rsid w:val="003D6EB4"/>
    <w:rsid w:val="003D6F12"/>
    <w:rsid w:val="003D7C68"/>
    <w:rsid w:val="003E0817"/>
    <w:rsid w:val="003E1769"/>
    <w:rsid w:val="003E1E51"/>
    <w:rsid w:val="003E33AA"/>
    <w:rsid w:val="003E4D34"/>
    <w:rsid w:val="003E5656"/>
    <w:rsid w:val="003F0084"/>
    <w:rsid w:val="003F02DE"/>
    <w:rsid w:val="003F23E7"/>
    <w:rsid w:val="003F3B15"/>
    <w:rsid w:val="003F42A1"/>
    <w:rsid w:val="003F4C72"/>
    <w:rsid w:val="003F50B1"/>
    <w:rsid w:val="00401BAC"/>
    <w:rsid w:val="004028C6"/>
    <w:rsid w:val="004031D8"/>
    <w:rsid w:val="00406456"/>
    <w:rsid w:val="00406E87"/>
    <w:rsid w:val="00407928"/>
    <w:rsid w:val="00410063"/>
    <w:rsid w:val="004100A2"/>
    <w:rsid w:val="0041016B"/>
    <w:rsid w:val="0041041B"/>
    <w:rsid w:val="00410721"/>
    <w:rsid w:val="004117ED"/>
    <w:rsid w:val="00411D0B"/>
    <w:rsid w:val="00416187"/>
    <w:rsid w:val="0041780E"/>
    <w:rsid w:val="00420074"/>
    <w:rsid w:val="004204CA"/>
    <w:rsid w:val="00424671"/>
    <w:rsid w:val="0042523F"/>
    <w:rsid w:val="00426473"/>
    <w:rsid w:val="004266A3"/>
    <w:rsid w:val="00431DB0"/>
    <w:rsid w:val="00433700"/>
    <w:rsid w:val="00441ABB"/>
    <w:rsid w:val="00443840"/>
    <w:rsid w:val="0044588B"/>
    <w:rsid w:val="00451E55"/>
    <w:rsid w:val="00453630"/>
    <w:rsid w:val="00453BDA"/>
    <w:rsid w:val="00455DB4"/>
    <w:rsid w:val="00457DE1"/>
    <w:rsid w:val="00462400"/>
    <w:rsid w:val="00462D84"/>
    <w:rsid w:val="00463385"/>
    <w:rsid w:val="0046419A"/>
    <w:rsid w:val="00464537"/>
    <w:rsid w:val="004667A9"/>
    <w:rsid w:val="00466B88"/>
    <w:rsid w:val="00467637"/>
    <w:rsid w:val="00481CE5"/>
    <w:rsid w:val="00481DDA"/>
    <w:rsid w:val="00487BCC"/>
    <w:rsid w:val="00487C51"/>
    <w:rsid w:val="0049058E"/>
    <w:rsid w:val="00491265"/>
    <w:rsid w:val="0049335E"/>
    <w:rsid w:val="00494633"/>
    <w:rsid w:val="004A0525"/>
    <w:rsid w:val="004A0E9D"/>
    <w:rsid w:val="004A1D04"/>
    <w:rsid w:val="004A220A"/>
    <w:rsid w:val="004A242C"/>
    <w:rsid w:val="004A62A5"/>
    <w:rsid w:val="004A6FE2"/>
    <w:rsid w:val="004A7F4F"/>
    <w:rsid w:val="004B2809"/>
    <w:rsid w:val="004B6F15"/>
    <w:rsid w:val="004B7497"/>
    <w:rsid w:val="004B7F35"/>
    <w:rsid w:val="004C45BA"/>
    <w:rsid w:val="004D41A8"/>
    <w:rsid w:val="004D4939"/>
    <w:rsid w:val="004D6778"/>
    <w:rsid w:val="004E2265"/>
    <w:rsid w:val="004E415B"/>
    <w:rsid w:val="004F028C"/>
    <w:rsid w:val="004F0930"/>
    <w:rsid w:val="004F0B5C"/>
    <w:rsid w:val="004F4F8E"/>
    <w:rsid w:val="004F7EEC"/>
    <w:rsid w:val="005004B5"/>
    <w:rsid w:val="005005FB"/>
    <w:rsid w:val="0050079D"/>
    <w:rsid w:val="005018E9"/>
    <w:rsid w:val="00502D6A"/>
    <w:rsid w:val="005034EB"/>
    <w:rsid w:val="00506CA5"/>
    <w:rsid w:val="00506CFD"/>
    <w:rsid w:val="00506D4A"/>
    <w:rsid w:val="005073A7"/>
    <w:rsid w:val="00507ECC"/>
    <w:rsid w:val="0051299C"/>
    <w:rsid w:val="00513F9E"/>
    <w:rsid w:val="00523CC3"/>
    <w:rsid w:val="00530F99"/>
    <w:rsid w:val="00531C43"/>
    <w:rsid w:val="00536AF2"/>
    <w:rsid w:val="00537929"/>
    <w:rsid w:val="00540220"/>
    <w:rsid w:val="005421E0"/>
    <w:rsid w:val="00544ADD"/>
    <w:rsid w:val="00546EFB"/>
    <w:rsid w:val="00547138"/>
    <w:rsid w:val="00547A7D"/>
    <w:rsid w:val="00556D5C"/>
    <w:rsid w:val="00562C54"/>
    <w:rsid w:val="00562EF3"/>
    <w:rsid w:val="00563936"/>
    <w:rsid w:val="00565788"/>
    <w:rsid w:val="00565BD9"/>
    <w:rsid w:val="005669F6"/>
    <w:rsid w:val="00574CDF"/>
    <w:rsid w:val="0057503D"/>
    <w:rsid w:val="005755E2"/>
    <w:rsid w:val="00577918"/>
    <w:rsid w:val="005804CD"/>
    <w:rsid w:val="00580A76"/>
    <w:rsid w:val="00583505"/>
    <w:rsid w:val="00583D4A"/>
    <w:rsid w:val="00585BD5"/>
    <w:rsid w:val="00587D73"/>
    <w:rsid w:val="00590A64"/>
    <w:rsid w:val="00591965"/>
    <w:rsid w:val="005931E2"/>
    <w:rsid w:val="005977DD"/>
    <w:rsid w:val="005A0576"/>
    <w:rsid w:val="005A189A"/>
    <w:rsid w:val="005A2190"/>
    <w:rsid w:val="005A3D08"/>
    <w:rsid w:val="005B3532"/>
    <w:rsid w:val="005B75E9"/>
    <w:rsid w:val="005C10C3"/>
    <w:rsid w:val="005C2F1B"/>
    <w:rsid w:val="005C406C"/>
    <w:rsid w:val="005C6505"/>
    <w:rsid w:val="005D0F79"/>
    <w:rsid w:val="005D64EC"/>
    <w:rsid w:val="005D67A3"/>
    <w:rsid w:val="005E5D8F"/>
    <w:rsid w:val="005E61AB"/>
    <w:rsid w:val="005E698F"/>
    <w:rsid w:val="005F2306"/>
    <w:rsid w:val="005F7460"/>
    <w:rsid w:val="00601406"/>
    <w:rsid w:val="00601C52"/>
    <w:rsid w:val="00602C03"/>
    <w:rsid w:val="006035A8"/>
    <w:rsid w:val="00606C73"/>
    <w:rsid w:val="006123BC"/>
    <w:rsid w:val="00617489"/>
    <w:rsid w:val="00617936"/>
    <w:rsid w:val="0062122F"/>
    <w:rsid w:val="00621546"/>
    <w:rsid w:val="0062186E"/>
    <w:rsid w:val="0062356D"/>
    <w:rsid w:val="00630336"/>
    <w:rsid w:val="00632060"/>
    <w:rsid w:val="006340DB"/>
    <w:rsid w:val="00640C49"/>
    <w:rsid w:val="0064118F"/>
    <w:rsid w:val="006413BF"/>
    <w:rsid w:val="00644C6D"/>
    <w:rsid w:val="006507B8"/>
    <w:rsid w:val="00650E18"/>
    <w:rsid w:val="006573BB"/>
    <w:rsid w:val="0066250C"/>
    <w:rsid w:val="00664F47"/>
    <w:rsid w:val="00670BD4"/>
    <w:rsid w:val="00673B5A"/>
    <w:rsid w:val="00674AFE"/>
    <w:rsid w:val="006774CF"/>
    <w:rsid w:val="00677E52"/>
    <w:rsid w:val="00682805"/>
    <w:rsid w:val="00686C63"/>
    <w:rsid w:val="00690444"/>
    <w:rsid w:val="006905FE"/>
    <w:rsid w:val="00691793"/>
    <w:rsid w:val="00691B78"/>
    <w:rsid w:val="006931C9"/>
    <w:rsid w:val="00695C45"/>
    <w:rsid w:val="006A22AF"/>
    <w:rsid w:val="006A5FD9"/>
    <w:rsid w:val="006B6815"/>
    <w:rsid w:val="006B716F"/>
    <w:rsid w:val="006C07B3"/>
    <w:rsid w:val="006C266B"/>
    <w:rsid w:val="006C31E4"/>
    <w:rsid w:val="006C326A"/>
    <w:rsid w:val="006C68D0"/>
    <w:rsid w:val="006C7AD5"/>
    <w:rsid w:val="006D1535"/>
    <w:rsid w:val="006D3FC8"/>
    <w:rsid w:val="006D4C41"/>
    <w:rsid w:val="006E40F9"/>
    <w:rsid w:val="006E4317"/>
    <w:rsid w:val="006E6F88"/>
    <w:rsid w:val="006F2B3F"/>
    <w:rsid w:val="006F414E"/>
    <w:rsid w:val="006F452A"/>
    <w:rsid w:val="006F491D"/>
    <w:rsid w:val="006F6950"/>
    <w:rsid w:val="00700D93"/>
    <w:rsid w:val="00700F86"/>
    <w:rsid w:val="007032F7"/>
    <w:rsid w:val="0070504C"/>
    <w:rsid w:val="007116BE"/>
    <w:rsid w:val="00712126"/>
    <w:rsid w:val="0071422B"/>
    <w:rsid w:val="0071652A"/>
    <w:rsid w:val="0072566C"/>
    <w:rsid w:val="007300E3"/>
    <w:rsid w:val="00732305"/>
    <w:rsid w:val="00735B40"/>
    <w:rsid w:val="00735CC5"/>
    <w:rsid w:val="00743203"/>
    <w:rsid w:val="00743E84"/>
    <w:rsid w:val="00746B03"/>
    <w:rsid w:val="00752398"/>
    <w:rsid w:val="0075664B"/>
    <w:rsid w:val="00762A96"/>
    <w:rsid w:val="00763E61"/>
    <w:rsid w:val="0076631C"/>
    <w:rsid w:val="0076736F"/>
    <w:rsid w:val="0077001A"/>
    <w:rsid w:val="007703D0"/>
    <w:rsid w:val="00774C06"/>
    <w:rsid w:val="00775FD0"/>
    <w:rsid w:val="00776E1D"/>
    <w:rsid w:val="00785A85"/>
    <w:rsid w:val="007948A0"/>
    <w:rsid w:val="007967EC"/>
    <w:rsid w:val="00797655"/>
    <w:rsid w:val="007A7E12"/>
    <w:rsid w:val="007B21AB"/>
    <w:rsid w:val="007B2C21"/>
    <w:rsid w:val="007B3FBF"/>
    <w:rsid w:val="007B4BE7"/>
    <w:rsid w:val="007B4D9E"/>
    <w:rsid w:val="007B5A93"/>
    <w:rsid w:val="007B5E42"/>
    <w:rsid w:val="007B602D"/>
    <w:rsid w:val="007B7D78"/>
    <w:rsid w:val="007C042A"/>
    <w:rsid w:val="007C083D"/>
    <w:rsid w:val="007C20B6"/>
    <w:rsid w:val="007C292C"/>
    <w:rsid w:val="007C4767"/>
    <w:rsid w:val="007C5CCC"/>
    <w:rsid w:val="007C7B83"/>
    <w:rsid w:val="007D15F2"/>
    <w:rsid w:val="007D1B1C"/>
    <w:rsid w:val="007D25C8"/>
    <w:rsid w:val="007D3664"/>
    <w:rsid w:val="007E037B"/>
    <w:rsid w:val="007E03B9"/>
    <w:rsid w:val="007E24E0"/>
    <w:rsid w:val="007E3A5A"/>
    <w:rsid w:val="007E502E"/>
    <w:rsid w:val="007E6195"/>
    <w:rsid w:val="007E6F8B"/>
    <w:rsid w:val="007F3377"/>
    <w:rsid w:val="007F5712"/>
    <w:rsid w:val="007F60EE"/>
    <w:rsid w:val="007F769C"/>
    <w:rsid w:val="00801856"/>
    <w:rsid w:val="00802608"/>
    <w:rsid w:val="0080528E"/>
    <w:rsid w:val="00806DAF"/>
    <w:rsid w:val="0081205E"/>
    <w:rsid w:val="00812AE7"/>
    <w:rsid w:val="008133D0"/>
    <w:rsid w:val="00816CDC"/>
    <w:rsid w:val="00820971"/>
    <w:rsid w:val="00821C6F"/>
    <w:rsid w:val="00822AEF"/>
    <w:rsid w:val="008243D6"/>
    <w:rsid w:val="0082477D"/>
    <w:rsid w:val="00825A69"/>
    <w:rsid w:val="008279F9"/>
    <w:rsid w:val="00831621"/>
    <w:rsid w:val="00833B9F"/>
    <w:rsid w:val="008340BA"/>
    <w:rsid w:val="00835B1C"/>
    <w:rsid w:val="00836708"/>
    <w:rsid w:val="008372AC"/>
    <w:rsid w:val="00842891"/>
    <w:rsid w:val="008444BB"/>
    <w:rsid w:val="00847444"/>
    <w:rsid w:val="0085116A"/>
    <w:rsid w:val="00851749"/>
    <w:rsid w:val="00851988"/>
    <w:rsid w:val="00852BD3"/>
    <w:rsid w:val="00853050"/>
    <w:rsid w:val="008624AA"/>
    <w:rsid w:val="00862F41"/>
    <w:rsid w:val="0086475F"/>
    <w:rsid w:val="00865638"/>
    <w:rsid w:val="0087087A"/>
    <w:rsid w:val="00873C48"/>
    <w:rsid w:val="00882191"/>
    <w:rsid w:val="008823C6"/>
    <w:rsid w:val="00884384"/>
    <w:rsid w:val="00884778"/>
    <w:rsid w:val="00884B19"/>
    <w:rsid w:val="00891998"/>
    <w:rsid w:val="008A07CE"/>
    <w:rsid w:val="008A2382"/>
    <w:rsid w:val="008A2BDD"/>
    <w:rsid w:val="008A51FD"/>
    <w:rsid w:val="008B0175"/>
    <w:rsid w:val="008B069D"/>
    <w:rsid w:val="008B0E33"/>
    <w:rsid w:val="008B18CD"/>
    <w:rsid w:val="008B1C9C"/>
    <w:rsid w:val="008B352F"/>
    <w:rsid w:val="008B439F"/>
    <w:rsid w:val="008B45D8"/>
    <w:rsid w:val="008B58DF"/>
    <w:rsid w:val="008B5949"/>
    <w:rsid w:val="008B5F8F"/>
    <w:rsid w:val="008B643B"/>
    <w:rsid w:val="008B7D2B"/>
    <w:rsid w:val="008C2DE9"/>
    <w:rsid w:val="008C2F88"/>
    <w:rsid w:val="008C5EC8"/>
    <w:rsid w:val="008C72F9"/>
    <w:rsid w:val="008C7AFC"/>
    <w:rsid w:val="008D3955"/>
    <w:rsid w:val="008D4441"/>
    <w:rsid w:val="008D47AD"/>
    <w:rsid w:val="008D5BA0"/>
    <w:rsid w:val="008E5787"/>
    <w:rsid w:val="008E6760"/>
    <w:rsid w:val="008F1AA5"/>
    <w:rsid w:val="008F247B"/>
    <w:rsid w:val="008F5F6F"/>
    <w:rsid w:val="00902393"/>
    <w:rsid w:val="00904C30"/>
    <w:rsid w:val="00906B05"/>
    <w:rsid w:val="009150BB"/>
    <w:rsid w:val="00916716"/>
    <w:rsid w:val="00917589"/>
    <w:rsid w:val="00917973"/>
    <w:rsid w:val="009208CE"/>
    <w:rsid w:val="00935A77"/>
    <w:rsid w:val="00936047"/>
    <w:rsid w:val="009372FD"/>
    <w:rsid w:val="00937C90"/>
    <w:rsid w:val="0094261B"/>
    <w:rsid w:val="00944B52"/>
    <w:rsid w:val="00945704"/>
    <w:rsid w:val="0094576D"/>
    <w:rsid w:val="00945ADD"/>
    <w:rsid w:val="00946EA2"/>
    <w:rsid w:val="00955F50"/>
    <w:rsid w:val="009631C2"/>
    <w:rsid w:val="00966900"/>
    <w:rsid w:val="00967802"/>
    <w:rsid w:val="00970282"/>
    <w:rsid w:val="00971BFC"/>
    <w:rsid w:val="0098202A"/>
    <w:rsid w:val="009823C6"/>
    <w:rsid w:val="009845AF"/>
    <w:rsid w:val="00995069"/>
    <w:rsid w:val="009A5C33"/>
    <w:rsid w:val="009A5C4E"/>
    <w:rsid w:val="009B3F25"/>
    <w:rsid w:val="009B417E"/>
    <w:rsid w:val="009B6400"/>
    <w:rsid w:val="009B7AA0"/>
    <w:rsid w:val="009B7F93"/>
    <w:rsid w:val="009C1221"/>
    <w:rsid w:val="009C1722"/>
    <w:rsid w:val="009C3D5F"/>
    <w:rsid w:val="009D0CDC"/>
    <w:rsid w:val="009D1A13"/>
    <w:rsid w:val="009D29F2"/>
    <w:rsid w:val="009D2D3C"/>
    <w:rsid w:val="009E167A"/>
    <w:rsid w:val="009E2899"/>
    <w:rsid w:val="009E3B41"/>
    <w:rsid w:val="009E3C9A"/>
    <w:rsid w:val="009F01C1"/>
    <w:rsid w:val="009F17C6"/>
    <w:rsid w:val="009F3984"/>
    <w:rsid w:val="009F4943"/>
    <w:rsid w:val="00A01714"/>
    <w:rsid w:val="00A01CA7"/>
    <w:rsid w:val="00A111A9"/>
    <w:rsid w:val="00A11405"/>
    <w:rsid w:val="00A141D8"/>
    <w:rsid w:val="00A14930"/>
    <w:rsid w:val="00A14EA8"/>
    <w:rsid w:val="00A1543F"/>
    <w:rsid w:val="00A17593"/>
    <w:rsid w:val="00A219A3"/>
    <w:rsid w:val="00A245BD"/>
    <w:rsid w:val="00A30250"/>
    <w:rsid w:val="00A40614"/>
    <w:rsid w:val="00A4439B"/>
    <w:rsid w:val="00A4718B"/>
    <w:rsid w:val="00A47B97"/>
    <w:rsid w:val="00A542A7"/>
    <w:rsid w:val="00A556DA"/>
    <w:rsid w:val="00A5573E"/>
    <w:rsid w:val="00A63E50"/>
    <w:rsid w:val="00A64BA3"/>
    <w:rsid w:val="00A65FB2"/>
    <w:rsid w:val="00A71FC2"/>
    <w:rsid w:val="00A721DE"/>
    <w:rsid w:val="00A72458"/>
    <w:rsid w:val="00A74A5E"/>
    <w:rsid w:val="00A75AC2"/>
    <w:rsid w:val="00A76F34"/>
    <w:rsid w:val="00A77424"/>
    <w:rsid w:val="00A778D8"/>
    <w:rsid w:val="00A8462F"/>
    <w:rsid w:val="00A85795"/>
    <w:rsid w:val="00A93A9A"/>
    <w:rsid w:val="00AA2C96"/>
    <w:rsid w:val="00AA2F43"/>
    <w:rsid w:val="00AA355F"/>
    <w:rsid w:val="00AA4E7C"/>
    <w:rsid w:val="00AA5BDE"/>
    <w:rsid w:val="00AA5D6B"/>
    <w:rsid w:val="00AB16D8"/>
    <w:rsid w:val="00AB1A47"/>
    <w:rsid w:val="00AB4267"/>
    <w:rsid w:val="00AC1F25"/>
    <w:rsid w:val="00AC2596"/>
    <w:rsid w:val="00AD0106"/>
    <w:rsid w:val="00AD221D"/>
    <w:rsid w:val="00AD244C"/>
    <w:rsid w:val="00AD4A3E"/>
    <w:rsid w:val="00AE102D"/>
    <w:rsid w:val="00AE4BFD"/>
    <w:rsid w:val="00AE4F2F"/>
    <w:rsid w:val="00AF0B26"/>
    <w:rsid w:val="00AF1E29"/>
    <w:rsid w:val="00AF4545"/>
    <w:rsid w:val="00AF5C94"/>
    <w:rsid w:val="00AF5C95"/>
    <w:rsid w:val="00B06D49"/>
    <w:rsid w:val="00B1099B"/>
    <w:rsid w:val="00B13930"/>
    <w:rsid w:val="00B20159"/>
    <w:rsid w:val="00B20877"/>
    <w:rsid w:val="00B210B6"/>
    <w:rsid w:val="00B310BF"/>
    <w:rsid w:val="00B32563"/>
    <w:rsid w:val="00B35CC3"/>
    <w:rsid w:val="00B360A1"/>
    <w:rsid w:val="00B36AEC"/>
    <w:rsid w:val="00B36EDC"/>
    <w:rsid w:val="00B37118"/>
    <w:rsid w:val="00B41EB0"/>
    <w:rsid w:val="00B42BB7"/>
    <w:rsid w:val="00B44CA2"/>
    <w:rsid w:val="00B451CC"/>
    <w:rsid w:val="00B46B2E"/>
    <w:rsid w:val="00B50EBF"/>
    <w:rsid w:val="00B5741D"/>
    <w:rsid w:val="00B61449"/>
    <w:rsid w:val="00B624F1"/>
    <w:rsid w:val="00B630AA"/>
    <w:rsid w:val="00B634F4"/>
    <w:rsid w:val="00B63B38"/>
    <w:rsid w:val="00B66C65"/>
    <w:rsid w:val="00B71005"/>
    <w:rsid w:val="00B71B60"/>
    <w:rsid w:val="00B77D40"/>
    <w:rsid w:val="00B81473"/>
    <w:rsid w:val="00B83BEB"/>
    <w:rsid w:val="00B83DDF"/>
    <w:rsid w:val="00B84CBF"/>
    <w:rsid w:val="00B91E46"/>
    <w:rsid w:val="00B93459"/>
    <w:rsid w:val="00B93BE6"/>
    <w:rsid w:val="00B9660E"/>
    <w:rsid w:val="00BA4431"/>
    <w:rsid w:val="00BA58F6"/>
    <w:rsid w:val="00BB0BFF"/>
    <w:rsid w:val="00BC0DC7"/>
    <w:rsid w:val="00BD3083"/>
    <w:rsid w:val="00BD6A77"/>
    <w:rsid w:val="00BE22B3"/>
    <w:rsid w:val="00BE25F5"/>
    <w:rsid w:val="00BE4B4D"/>
    <w:rsid w:val="00BF2112"/>
    <w:rsid w:val="00C034A4"/>
    <w:rsid w:val="00C036DC"/>
    <w:rsid w:val="00C05CCF"/>
    <w:rsid w:val="00C06AB1"/>
    <w:rsid w:val="00C13718"/>
    <w:rsid w:val="00C16DF8"/>
    <w:rsid w:val="00C20F1C"/>
    <w:rsid w:val="00C22238"/>
    <w:rsid w:val="00C2498C"/>
    <w:rsid w:val="00C25457"/>
    <w:rsid w:val="00C31A71"/>
    <w:rsid w:val="00C327AD"/>
    <w:rsid w:val="00C34CC4"/>
    <w:rsid w:val="00C36AE1"/>
    <w:rsid w:val="00C37588"/>
    <w:rsid w:val="00C37B6D"/>
    <w:rsid w:val="00C413BC"/>
    <w:rsid w:val="00C41ACC"/>
    <w:rsid w:val="00C4686C"/>
    <w:rsid w:val="00C5059E"/>
    <w:rsid w:val="00C507EB"/>
    <w:rsid w:val="00C51C7F"/>
    <w:rsid w:val="00C545DC"/>
    <w:rsid w:val="00C60071"/>
    <w:rsid w:val="00C65870"/>
    <w:rsid w:val="00C65C32"/>
    <w:rsid w:val="00C66320"/>
    <w:rsid w:val="00C72143"/>
    <w:rsid w:val="00C7272C"/>
    <w:rsid w:val="00C72A38"/>
    <w:rsid w:val="00C73EAD"/>
    <w:rsid w:val="00C74116"/>
    <w:rsid w:val="00C75D24"/>
    <w:rsid w:val="00C76229"/>
    <w:rsid w:val="00C83D06"/>
    <w:rsid w:val="00C851F7"/>
    <w:rsid w:val="00C869D4"/>
    <w:rsid w:val="00C87724"/>
    <w:rsid w:val="00C91ED7"/>
    <w:rsid w:val="00C92005"/>
    <w:rsid w:val="00C93520"/>
    <w:rsid w:val="00C93863"/>
    <w:rsid w:val="00C9454D"/>
    <w:rsid w:val="00C97395"/>
    <w:rsid w:val="00CA00B1"/>
    <w:rsid w:val="00CA0BAA"/>
    <w:rsid w:val="00CA0C33"/>
    <w:rsid w:val="00CA41DD"/>
    <w:rsid w:val="00CB07B5"/>
    <w:rsid w:val="00CB2494"/>
    <w:rsid w:val="00CB49F7"/>
    <w:rsid w:val="00CB6AED"/>
    <w:rsid w:val="00CC2B0D"/>
    <w:rsid w:val="00CC3282"/>
    <w:rsid w:val="00CC3E53"/>
    <w:rsid w:val="00CC4F2C"/>
    <w:rsid w:val="00CC66AF"/>
    <w:rsid w:val="00CC6983"/>
    <w:rsid w:val="00CC79D4"/>
    <w:rsid w:val="00CD212A"/>
    <w:rsid w:val="00CD507C"/>
    <w:rsid w:val="00CD6857"/>
    <w:rsid w:val="00CE6B33"/>
    <w:rsid w:val="00CF0893"/>
    <w:rsid w:val="00CF3CC5"/>
    <w:rsid w:val="00CF564F"/>
    <w:rsid w:val="00CF65A7"/>
    <w:rsid w:val="00CF7B40"/>
    <w:rsid w:val="00D058A7"/>
    <w:rsid w:val="00D151F1"/>
    <w:rsid w:val="00D173F5"/>
    <w:rsid w:val="00D17BE8"/>
    <w:rsid w:val="00D24439"/>
    <w:rsid w:val="00D258D8"/>
    <w:rsid w:val="00D325E5"/>
    <w:rsid w:val="00D368D1"/>
    <w:rsid w:val="00D4105E"/>
    <w:rsid w:val="00D4539D"/>
    <w:rsid w:val="00D45A88"/>
    <w:rsid w:val="00D45F75"/>
    <w:rsid w:val="00D52EB8"/>
    <w:rsid w:val="00D54C5C"/>
    <w:rsid w:val="00D55429"/>
    <w:rsid w:val="00D555EB"/>
    <w:rsid w:val="00D611E6"/>
    <w:rsid w:val="00D61360"/>
    <w:rsid w:val="00D61A61"/>
    <w:rsid w:val="00D67878"/>
    <w:rsid w:val="00D708D4"/>
    <w:rsid w:val="00D721E4"/>
    <w:rsid w:val="00D74168"/>
    <w:rsid w:val="00D75496"/>
    <w:rsid w:val="00D82FA3"/>
    <w:rsid w:val="00D93507"/>
    <w:rsid w:val="00D960C6"/>
    <w:rsid w:val="00DA1747"/>
    <w:rsid w:val="00DA257B"/>
    <w:rsid w:val="00DA4FEC"/>
    <w:rsid w:val="00DA54FF"/>
    <w:rsid w:val="00DB59C3"/>
    <w:rsid w:val="00DB6AA6"/>
    <w:rsid w:val="00DB763B"/>
    <w:rsid w:val="00DB79FD"/>
    <w:rsid w:val="00DB7BED"/>
    <w:rsid w:val="00DC151E"/>
    <w:rsid w:val="00DC28D6"/>
    <w:rsid w:val="00DC52F2"/>
    <w:rsid w:val="00DC5A05"/>
    <w:rsid w:val="00DC64F6"/>
    <w:rsid w:val="00DC73A6"/>
    <w:rsid w:val="00DD0D03"/>
    <w:rsid w:val="00DD0D8E"/>
    <w:rsid w:val="00DD15FF"/>
    <w:rsid w:val="00DE2CFE"/>
    <w:rsid w:val="00DE307B"/>
    <w:rsid w:val="00DE3C7D"/>
    <w:rsid w:val="00DE5F81"/>
    <w:rsid w:val="00DE6ABC"/>
    <w:rsid w:val="00DE7609"/>
    <w:rsid w:val="00DF3DE5"/>
    <w:rsid w:val="00DF3E5B"/>
    <w:rsid w:val="00DF4CE2"/>
    <w:rsid w:val="00DF4F54"/>
    <w:rsid w:val="00DF6417"/>
    <w:rsid w:val="00DF66B4"/>
    <w:rsid w:val="00DF750C"/>
    <w:rsid w:val="00DF7AAA"/>
    <w:rsid w:val="00E017BA"/>
    <w:rsid w:val="00E01F38"/>
    <w:rsid w:val="00E023A1"/>
    <w:rsid w:val="00E03793"/>
    <w:rsid w:val="00E158D1"/>
    <w:rsid w:val="00E176C9"/>
    <w:rsid w:val="00E233C2"/>
    <w:rsid w:val="00E26055"/>
    <w:rsid w:val="00E27625"/>
    <w:rsid w:val="00E32E54"/>
    <w:rsid w:val="00E354B3"/>
    <w:rsid w:val="00E41F72"/>
    <w:rsid w:val="00E43013"/>
    <w:rsid w:val="00E4711B"/>
    <w:rsid w:val="00E5410B"/>
    <w:rsid w:val="00E56213"/>
    <w:rsid w:val="00E577F0"/>
    <w:rsid w:val="00E602D1"/>
    <w:rsid w:val="00E62FB1"/>
    <w:rsid w:val="00E673D3"/>
    <w:rsid w:val="00E675B3"/>
    <w:rsid w:val="00E7010D"/>
    <w:rsid w:val="00E73EDB"/>
    <w:rsid w:val="00E747F1"/>
    <w:rsid w:val="00E752F9"/>
    <w:rsid w:val="00E804A1"/>
    <w:rsid w:val="00E833DF"/>
    <w:rsid w:val="00E85EF4"/>
    <w:rsid w:val="00E861C7"/>
    <w:rsid w:val="00E96797"/>
    <w:rsid w:val="00E97FCA"/>
    <w:rsid w:val="00EA0957"/>
    <w:rsid w:val="00EA1390"/>
    <w:rsid w:val="00EA261B"/>
    <w:rsid w:val="00EA3D9F"/>
    <w:rsid w:val="00EA7FC6"/>
    <w:rsid w:val="00EB3155"/>
    <w:rsid w:val="00EC1D8E"/>
    <w:rsid w:val="00EC65BC"/>
    <w:rsid w:val="00EC69D5"/>
    <w:rsid w:val="00EC6D0B"/>
    <w:rsid w:val="00ED5739"/>
    <w:rsid w:val="00ED58C8"/>
    <w:rsid w:val="00ED63CA"/>
    <w:rsid w:val="00EE2253"/>
    <w:rsid w:val="00EF0283"/>
    <w:rsid w:val="00EF2C17"/>
    <w:rsid w:val="00EF6285"/>
    <w:rsid w:val="00F017F4"/>
    <w:rsid w:val="00F074B1"/>
    <w:rsid w:val="00F07D9D"/>
    <w:rsid w:val="00F11717"/>
    <w:rsid w:val="00F1727A"/>
    <w:rsid w:val="00F17E8F"/>
    <w:rsid w:val="00F23BD6"/>
    <w:rsid w:val="00F240CC"/>
    <w:rsid w:val="00F240D5"/>
    <w:rsid w:val="00F24F6C"/>
    <w:rsid w:val="00F25108"/>
    <w:rsid w:val="00F27B3E"/>
    <w:rsid w:val="00F27F81"/>
    <w:rsid w:val="00F32190"/>
    <w:rsid w:val="00F36179"/>
    <w:rsid w:val="00F368B7"/>
    <w:rsid w:val="00F40C67"/>
    <w:rsid w:val="00F42B95"/>
    <w:rsid w:val="00F43967"/>
    <w:rsid w:val="00F45C1E"/>
    <w:rsid w:val="00F45E53"/>
    <w:rsid w:val="00F4634F"/>
    <w:rsid w:val="00F47E87"/>
    <w:rsid w:val="00F47F9D"/>
    <w:rsid w:val="00F5065A"/>
    <w:rsid w:val="00F527D4"/>
    <w:rsid w:val="00F52D9F"/>
    <w:rsid w:val="00F53C93"/>
    <w:rsid w:val="00F60D3C"/>
    <w:rsid w:val="00F651FF"/>
    <w:rsid w:val="00F654C5"/>
    <w:rsid w:val="00F746B8"/>
    <w:rsid w:val="00F77EC1"/>
    <w:rsid w:val="00F86340"/>
    <w:rsid w:val="00F86676"/>
    <w:rsid w:val="00F923F9"/>
    <w:rsid w:val="00F9507C"/>
    <w:rsid w:val="00F975E6"/>
    <w:rsid w:val="00F97C7D"/>
    <w:rsid w:val="00FA4483"/>
    <w:rsid w:val="00FA4561"/>
    <w:rsid w:val="00FA5DF5"/>
    <w:rsid w:val="00FA6D5D"/>
    <w:rsid w:val="00FB42EC"/>
    <w:rsid w:val="00FC5348"/>
    <w:rsid w:val="00FC5BB8"/>
    <w:rsid w:val="00FD0BD5"/>
    <w:rsid w:val="00FD214F"/>
    <w:rsid w:val="00FD4D8F"/>
    <w:rsid w:val="00FD6C4A"/>
    <w:rsid w:val="00FE01FB"/>
    <w:rsid w:val="00FE08D0"/>
    <w:rsid w:val="00FE1CB1"/>
    <w:rsid w:val="00FE403C"/>
    <w:rsid w:val="00FE49C5"/>
    <w:rsid w:val="00FF2E3E"/>
    <w:rsid w:val="00FF4635"/>
    <w:rsid w:val="00FF7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762BB0C"/>
  <w15:docId w15:val="{404F97EE-E999-487E-B798-2BEDC2E1B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763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36047"/>
    <w:rPr>
      <w:u w:val="single"/>
    </w:rPr>
  </w:style>
  <w:style w:type="paragraph" w:styleId="Footer">
    <w:name w:val="footer"/>
    <w:link w:val="FooterChar"/>
    <w:rsid w:val="00936047"/>
    <w:pPr>
      <w:pBdr>
        <w:top w:val="nil"/>
        <w:left w:val="nil"/>
        <w:bottom w:val="nil"/>
        <w:right w:val="nil"/>
        <w:between w:val="nil"/>
        <w:bar w:val="nil"/>
      </w:pBdr>
      <w:tabs>
        <w:tab w:val="center" w:pos="4320"/>
        <w:tab w:val="right" w:pos="8640"/>
      </w:tabs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customStyle="1" w:styleId="FooterChar">
    <w:name w:val="Footer Char"/>
    <w:basedOn w:val="DefaultParagraphFont"/>
    <w:link w:val="Footer"/>
    <w:rsid w:val="00936047"/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customStyle="1" w:styleId="Body">
    <w:name w:val="Body"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customStyle="1" w:styleId="MediumGrid1-Accent21">
    <w:name w:val="Medium Grid 1 - Accent 21"/>
    <w:uiPriority w:val="34"/>
    <w:qFormat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ind w:left="720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numbering" w:customStyle="1" w:styleId="List0">
    <w:name w:val="List 0"/>
    <w:basedOn w:val="NoList"/>
    <w:rsid w:val="00936047"/>
    <w:pPr>
      <w:numPr>
        <w:numId w:val="1"/>
      </w:numPr>
    </w:pPr>
  </w:style>
  <w:style w:type="paragraph" w:styleId="NormalWeb">
    <w:name w:val="Normal (Web)"/>
    <w:uiPriority w:val="99"/>
    <w:rsid w:val="00936047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styleId="ListParagraph">
    <w:name w:val="List Paragraph"/>
    <w:basedOn w:val="Normal"/>
    <w:uiPriority w:val="34"/>
    <w:qFormat/>
    <w:rsid w:val="0093604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eastAsia="Times New Roman"/>
      <w:bdr w:val="none" w:sz="0" w:space="0" w:color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74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7424"/>
    <w:rPr>
      <w:rFonts w:ascii="Tahoma" w:eastAsia="Arial Unicode MS" w:hAnsi="Tahoma" w:cs="Tahoma"/>
      <w:sz w:val="16"/>
      <w:szCs w:val="16"/>
      <w:bdr w:val="ni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3B3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454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54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54F4"/>
    <w:rPr>
      <w:rFonts w:ascii="Times New Roman" w:eastAsia="Arial Unicode MS" w:hAnsi="Times New Roman" w:cs="Times New Roman"/>
      <w:sz w:val="20"/>
      <w:szCs w:val="20"/>
      <w:bdr w:val="ni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54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54F4"/>
    <w:rPr>
      <w:rFonts w:ascii="Times New Roman" w:eastAsia="Arial Unicode MS" w:hAnsi="Times New Roman" w:cs="Times New Roman"/>
      <w:b/>
      <w:bCs/>
      <w:sz w:val="20"/>
      <w:szCs w:val="20"/>
      <w:bdr w:val="nil"/>
    </w:rPr>
  </w:style>
  <w:style w:type="character" w:styleId="UnresolvedMention">
    <w:name w:val="Unresolved Mention"/>
    <w:basedOn w:val="DefaultParagraphFont"/>
    <w:uiPriority w:val="99"/>
    <w:semiHidden/>
    <w:unhideWhenUsed/>
    <w:rsid w:val="009A5C33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320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B763B"/>
    <w:rPr>
      <w:rFonts w:asciiTheme="majorHAnsi" w:eastAsiaTheme="majorEastAsia" w:hAnsiTheme="majorHAnsi" w:cstheme="majorBidi"/>
      <w:color w:val="2F5496" w:themeColor="accent1" w:themeShade="BF"/>
      <w:sz w:val="26"/>
      <w:szCs w:val="26"/>
      <w:bdr w:val="nil"/>
    </w:rPr>
  </w:style>
  <w:style w:type="paragraph" w:styleId="NoSpacing">
    <w:name w:val="No Spacing"/>
    <w:uiPriority w:val="1"/>
    <w:qFormat/>
    <w:rsid w:val="00DB763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9112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2438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126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38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404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985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382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94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27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06375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5012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83535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930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79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23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926229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9747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611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6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2631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2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1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0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0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0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924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570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9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87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133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43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66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27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16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9739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48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07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33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79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1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809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35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3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112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5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107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8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4166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229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63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2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91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353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78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955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6452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042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971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136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33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19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06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29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763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129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265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57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91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3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634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44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011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54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818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2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65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708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431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36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979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50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53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75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100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187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25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2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8214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9573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94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8611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266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002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11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24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809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42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41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4453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05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3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8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26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7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29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914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50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46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2017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345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3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6239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494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488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808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525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711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6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3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6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2240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4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695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0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4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144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32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79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90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73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7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467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9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2066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4836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650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329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226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391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9749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0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3082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858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2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3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504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521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797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1300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49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84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600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69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476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658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87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73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5561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927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3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7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24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198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100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65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11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0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8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340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47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88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4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271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11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6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1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06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13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1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7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52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92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469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707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62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476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4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0228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5771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02789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15560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055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008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84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958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33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72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6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6386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87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8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90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47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0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433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42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98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42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77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04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9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3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601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8377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108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33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02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86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0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2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61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225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387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62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651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66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96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7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586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945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402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3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2537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230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16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61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5727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336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613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1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379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589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2445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118193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9685">
          <w:marLeft w:val="216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832">
          <w:marLeft w:val="158"/>
          <w:marRight w:val="43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3346">
          <w:marLeft w:val="216"/>
          <w:marRight w:val="0"/>
          <w:marTop w:val="3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3370">
          <w:marLeft w:val="734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3209">
          <w:marLeft w:val="1109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02665">
          <w:marLeft w:val="1109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1014">
          <w:marLeft w:val="1109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763324">
          <w:marLeft w:val="1123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565">
          <w:marLeft w:val="1166"/>
          <w:marRight w:val="0"/>
          <w:marTop w:val="1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81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3796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9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4772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799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21939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9352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3894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5653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281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473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254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28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925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2368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6963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7451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10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945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24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547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3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95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312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17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604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5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5535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8879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9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8001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6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8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060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2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6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3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2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26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4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05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92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30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10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2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7433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908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44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8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332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017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295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80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800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8051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25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33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373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86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70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637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88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37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0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4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158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11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54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4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2899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9103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244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7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5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57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303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51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87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55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890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250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009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2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4487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5595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41185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8501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2121">
          <w:marLeft w:val="288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98496">
          <w:marLeft w:val="907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368186">
          <w:marLeft w:val="907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56175">
          <w:marLeft w:val="907"/>
          <w:marRight w:val="0"/>
          <w:marTop w:val="28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6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700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491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33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35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970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68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30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0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60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04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040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9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2621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06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190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81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13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19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90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25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5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13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079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1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4062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33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91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40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51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70748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0480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602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4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40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8361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404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666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82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270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877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622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319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3914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477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63724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69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4458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080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9119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34538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3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08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0578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05448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177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3246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7754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250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7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75416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73517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8763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982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0533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146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3910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7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40868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1355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6204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79681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1813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89604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99199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632855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2261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3336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78874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8406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6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78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01344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9871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1221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5506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73500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875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643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20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001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0199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41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108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6297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1798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6853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11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46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59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0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194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5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404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56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676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2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62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259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05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792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44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40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6041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54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1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442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4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6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9008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885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15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06603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8391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413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538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196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9915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6765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9245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668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6103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88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18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80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49123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57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56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7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998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60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1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171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2760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87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686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219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626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920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187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509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80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61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255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6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516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1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581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61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4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584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8682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237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77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539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71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5579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101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4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3800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5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24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275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2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1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2639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1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72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474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168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193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248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67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8599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7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36798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041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6805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76733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6985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98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8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59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749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55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1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63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597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41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5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9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249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6978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8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3810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944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14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31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80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922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7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07097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7821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947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016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1469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294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422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645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59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2291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027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7240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348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7647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70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193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66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531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4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50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980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32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66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22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0351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44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062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57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22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88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38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87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2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652804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7475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581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85926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37420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14043">
          <w:marLeft w:val="1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9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9887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465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70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9701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06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744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84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5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8056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855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21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172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85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799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506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6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3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50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493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88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04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59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1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64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51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374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3998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168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3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1922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134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066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769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155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440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2578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497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5528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891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0330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504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0673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556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25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42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6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6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300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3995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830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43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487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70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45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805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429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72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04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934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2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29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39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6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39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77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01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547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265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203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13677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736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5458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947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8958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8016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276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31808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30040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876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295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663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5998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5148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526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45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727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11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30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877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6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95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6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113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59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37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9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886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47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30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710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9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041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34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984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4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80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243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73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04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4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65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3294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867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154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1683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4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7566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876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67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805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9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5254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368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72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814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55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80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78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17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4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96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97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881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598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442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82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5962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16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90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839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919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103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86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25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2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49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56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91916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4886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723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41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2786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0079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3160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7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207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48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4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71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2728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39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93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6184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31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63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6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42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518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50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6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6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9556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8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299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97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68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13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50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12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9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93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15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93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640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915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8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8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232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755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55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292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94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37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8063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89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14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2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692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99988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6952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5134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465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411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100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17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404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788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60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1979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57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94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402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930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2516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4783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4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53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468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530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511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19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002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1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421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09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1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11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9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413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163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5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21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5903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2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50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803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01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81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75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3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84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003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33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202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467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392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62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76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05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040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58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05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7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2104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7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64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08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1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159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62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23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79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60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26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562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462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60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60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8988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2553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37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30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5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5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91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1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788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68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189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8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64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8078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90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61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441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91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469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76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43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41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88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0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34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5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7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48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74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71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8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94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19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0850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37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20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5675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797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979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236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21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838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404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056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480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402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749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685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0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510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30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02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2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3738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0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84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8951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152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2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12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30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50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800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310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601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3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05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280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93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47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667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494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000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473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77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58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73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40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8528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13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13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26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66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37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632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35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4721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94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42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48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60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92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910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9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022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53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43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7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46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33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99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2448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85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99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43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36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49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409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743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153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37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15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3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1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90368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67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1437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2208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147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59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4410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107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217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807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412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001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972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945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82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452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10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67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39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65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49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540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21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6465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23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46365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2386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683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5517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607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88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5961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25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2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1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06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20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835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034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98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0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953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3632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010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639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97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19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5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31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10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16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004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4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08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79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94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163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51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5490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45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94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424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7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3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685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015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3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73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303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94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62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34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233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1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1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8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0723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7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986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57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7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8745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2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917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54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6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13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77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53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067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3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2861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56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65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191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548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862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30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237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8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7890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16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98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85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077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098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71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82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068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1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3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7994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07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7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25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107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1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49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42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70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122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6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7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0029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430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0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893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827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682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961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4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114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44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77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75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741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42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0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8190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87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485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8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6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2543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73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00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14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47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17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39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47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8296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42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7212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450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341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9907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1336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979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1145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50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26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0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6445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3979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61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1042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2886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099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713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967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480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2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28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55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385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329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0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1023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47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20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986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17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194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913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19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472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75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121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0221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86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16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81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378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98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449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022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99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3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9638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42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700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43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414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8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75100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06423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702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60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498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750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1905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15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79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05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172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15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4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4573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81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98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4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946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623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00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402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574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29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826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51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8268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9904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23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70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50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0178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59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64503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36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482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74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14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29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63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48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58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796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82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33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75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17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0776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70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042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022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305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89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73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79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30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743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481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64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66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650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014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2394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819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421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01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71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94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1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16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211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26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2522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70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50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139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518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5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73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79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570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442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1584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813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1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6095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8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5368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051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998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32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9787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93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85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4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920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56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549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51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6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5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58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8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07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07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95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5263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26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6809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75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621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020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554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3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728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96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0341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947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8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20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202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9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852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06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680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56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305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50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4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678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82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4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6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36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008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9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759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3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0085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46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513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468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682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5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77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642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76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56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1207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64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179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499112">
          <w:marLeft w:val="605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71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760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592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411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991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45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9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30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30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236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796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77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9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3017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5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9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521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4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4424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59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31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9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44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67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00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63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217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7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7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31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54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5309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52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574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526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205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85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09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8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5082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2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574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65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7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09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925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21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923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5766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58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76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00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89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62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28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79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87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56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2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17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8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8962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48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75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14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6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4415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24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50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50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512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3101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0679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1235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1182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379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4390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9190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4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4356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396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0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941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4522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4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83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5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03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099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8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40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0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1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04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08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492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61696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661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800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0884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2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89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487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11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131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5260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2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6705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297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5127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68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803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535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756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443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45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90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799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47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1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5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32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95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040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26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33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025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66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0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09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0704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245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21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7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7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79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73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6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84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49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887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676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09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99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860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957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626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39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2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28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6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6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3957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62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11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2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595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6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752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101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76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4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768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22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35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086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98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04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66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80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599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1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332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06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515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4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20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6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50827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2655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2907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0501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17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506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705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10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0529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852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82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527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051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8997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143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695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96853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103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2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867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26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202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22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0457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949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7723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134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0342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554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6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223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485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69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979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53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38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9931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108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138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46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57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584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6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5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45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4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6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22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6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81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83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78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24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1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217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91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201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0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84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72242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5778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944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85106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9051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8175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1727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0706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6047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6528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9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13235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08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3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9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44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43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1399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76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88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40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878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534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82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75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2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4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9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63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3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87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8258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77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7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09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884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4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215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59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0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952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30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4607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3550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1784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295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31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2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70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501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8386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5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48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66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736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9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8335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65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0454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29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05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34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247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38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9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9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50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9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35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5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0748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17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6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785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08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632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645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32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10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9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899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2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993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5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30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656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0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3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8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2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853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445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4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37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38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50190">
          <w:marLeft w:val="61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76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1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87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533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12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445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278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0265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7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800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52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15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9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94381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3856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836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58318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171735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32774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4556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368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6929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2814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9733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3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5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873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41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73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384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37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02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2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7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992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902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29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689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0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44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69463">
          <w:marLeft w:val="64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59426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8562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47378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0037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81425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8202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95784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29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9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38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52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285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584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07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224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3242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20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35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141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3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55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17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50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2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8242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1812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650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6994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22577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05894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715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0007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60862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151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44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397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7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03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08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44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87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198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5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91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3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387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278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3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4653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62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11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11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29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4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757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952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724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530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173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76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10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6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320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866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2354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463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87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38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328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1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48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1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5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0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24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36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4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25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3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770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3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750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629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086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366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61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60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65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55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031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63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67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44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34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58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7400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723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206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25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3548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2238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12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08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1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52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15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2177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975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46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9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02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69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7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1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30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79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42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40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38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958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5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4045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205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282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35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1376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11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4510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217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3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58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85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301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55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15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93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27470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8495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7645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3821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2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3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8379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226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748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18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775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43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395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15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13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40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91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428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82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6693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502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4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0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4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3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573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03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47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881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7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307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80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21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38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9026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814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82521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64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2676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99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31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276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82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875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508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9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6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6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192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11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640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0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80148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55203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7525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61632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6599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2910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1767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086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97597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61267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6340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5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9481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22376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126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5136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8698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6251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1739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930">
          <w:marLeft w:val="21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164153">
          <w:marLeft w:val="288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37887">
          <w:marLeft w:val="288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6771">
          <w:marLeft w:val="288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0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805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80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3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19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898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625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321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165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58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8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51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3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963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6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23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2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84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6390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453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5552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055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7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434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42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2532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272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585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9690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186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568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7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98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30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67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1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52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36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8519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8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50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63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36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5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173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7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04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1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70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53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956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10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7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6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707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57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86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7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4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18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4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244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396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71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996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24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357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6951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7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942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751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96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522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89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76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6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830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107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83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883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99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8731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37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938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718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33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44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18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93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1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27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1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5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42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6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61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7511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39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1510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885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38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2461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827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260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81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586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2859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436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66506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0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672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311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78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798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1261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19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035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99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6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35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77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91607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2951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4897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8561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8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49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2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97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2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652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68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38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21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59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6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6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54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071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0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901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26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523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7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572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298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5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896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833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2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9425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31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877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008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184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48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93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998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50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3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5008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662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79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2800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76682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6219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1032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8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686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26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82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659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68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839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55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8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521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745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3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131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413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8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5677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097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894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23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07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81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46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6128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96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9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042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217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27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655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9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021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903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4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22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795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1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202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9949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56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85266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1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1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3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4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05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891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206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76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1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634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7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079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17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01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049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5664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2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5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01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9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97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1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6678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8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67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088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5107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2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16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33815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67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32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24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4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7750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64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4470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5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50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820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39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901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50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168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66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6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696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08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3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3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8423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996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3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098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16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56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7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7268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96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46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928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34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4660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64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798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8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0344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84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20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291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30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16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6583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3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31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24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69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33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919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4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33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47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30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99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4740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8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88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449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573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3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70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2746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587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35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50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544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45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23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81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01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70956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2511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02230">
          <w:marLeft w:val="97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4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71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18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758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055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2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792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4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4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008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962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52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9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76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06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48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64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4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14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46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201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605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75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20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34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3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30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12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855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78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30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8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34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43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59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2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507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85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356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26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73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643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029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90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889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30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119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36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79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735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557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38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1687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891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485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376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58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5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0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65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89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122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77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6803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81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22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56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16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527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1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8634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492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6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023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6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340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89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557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6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88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628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4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17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18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193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7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64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232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67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72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03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52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498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534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51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91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07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55397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4192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795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334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5570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8024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438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309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96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036210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09978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6406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0964">
          <w:marLeft w:val="547"/>
          <w:marRight w:val="101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4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4517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50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66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7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35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43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5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9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062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83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323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9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8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2074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508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02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704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15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2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53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8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62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11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073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582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4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32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100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9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62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9185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717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257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51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4881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792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62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2546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474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87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440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7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0124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205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66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96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0829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3349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7016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97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25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8020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8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230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37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0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4406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18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4664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216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45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683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5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2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1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080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79705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689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453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2441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6375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0943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7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3990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4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691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6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40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0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495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4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55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8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6737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21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123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66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26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60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35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2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8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18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76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054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77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713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39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2395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850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61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983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83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089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08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3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259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36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704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22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796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01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33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824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302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317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66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53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44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420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150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6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48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2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10240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809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6511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3368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552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77559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48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483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8872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9833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67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2422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338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93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80682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800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05261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5404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4752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658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7596">
          <w:marLeft w:val="66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7279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0634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22136">
          <w:marLeft w:val="138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9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765034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0583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7765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74364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0492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35469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1722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1559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6635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8858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43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07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731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2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17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8636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088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303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36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95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17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7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10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54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14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502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261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5322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368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431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999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37633">
          <w:marLeft w:val="102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1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52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946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23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9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62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784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6909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185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62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9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3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981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9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888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0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8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70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28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778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42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155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3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08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6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5752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86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40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918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860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137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783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139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754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981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2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90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086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1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3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09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0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5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41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143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22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456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3416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42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1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19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92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889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242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61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272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984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0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124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60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384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244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21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284487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3191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147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76555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049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23578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8574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70549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88340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465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92367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56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4253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0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88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1259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12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93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6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7626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56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649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67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5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892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0990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5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94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74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9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091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84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166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69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996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292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728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199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88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06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145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81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592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757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8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16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520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19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2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15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293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0440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92508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09452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6134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6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5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05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10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60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94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3295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286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95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8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69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104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542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825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56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3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78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188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471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75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4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60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0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558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395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7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87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65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3689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7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096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251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60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222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38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46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82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004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083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829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90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8601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65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95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78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08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883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100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49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758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087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9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15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80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5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2236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945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669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22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381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6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3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6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9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01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05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2650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90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3949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035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15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8019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0418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68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593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4726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714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8832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066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24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341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7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1999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950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06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903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09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9521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0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95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16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2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30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810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2000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65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694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312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3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24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286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710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2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48942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01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963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56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6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392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03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780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61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73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9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94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47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79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35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17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518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19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15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6152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35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890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999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940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23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0447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91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51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990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42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0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81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52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51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694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0551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65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417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952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84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78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59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12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57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28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4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25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43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6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8542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79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797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93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4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8340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282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86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1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222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548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650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4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702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15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2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9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863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08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69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53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36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7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89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473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3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968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14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446401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514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23515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4610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01204">
          <w:marLeft w:val="547"/>
          <w:marRight w:val="10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99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8992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5337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1291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9486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0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8412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6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05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127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24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274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754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4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1614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32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7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3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442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10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071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06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665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907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945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42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5345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9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595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79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5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9021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12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602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288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94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93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059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140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2965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39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729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470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741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7585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7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05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3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970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782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271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516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728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223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597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06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060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45548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21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46615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1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612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60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204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9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70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4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0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39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979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41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68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752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61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993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2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39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2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2116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697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975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43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75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4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797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1258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8461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9012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994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58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464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474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743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84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083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9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275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25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296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68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376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72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72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394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37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12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82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25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4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914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065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22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27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01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8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3808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2085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351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608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993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257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6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6984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58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173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19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295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47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04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4413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34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18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1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80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204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19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0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85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3695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50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21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97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90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40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48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79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18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05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22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807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23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63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7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28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09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340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86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000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74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584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60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30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8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67960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85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4030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915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21611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8789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382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17083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0922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5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973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89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736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3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51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73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53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65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24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82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2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970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17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220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1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92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09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089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99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111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57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9790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3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82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56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903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40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1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6269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480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42645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934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9120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5532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9498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77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1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61329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598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06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896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14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240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4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202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17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8834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34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782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4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390811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3092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2013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23109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32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147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31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87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613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7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29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0279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3390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9609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2582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391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70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34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14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25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572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6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3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09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53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5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2376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5375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0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990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436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0148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8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608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826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891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3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3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5031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462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732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593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51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3397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9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8564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453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22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975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35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71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65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9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37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50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341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06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7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82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29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6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8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6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01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1533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8571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462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8344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31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04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7368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11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5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3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04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43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207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3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302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43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7587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836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4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832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0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6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9391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46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52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51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5393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091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25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396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6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154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77730">
          <w:marLeft w:val="95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5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84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216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7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978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2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8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41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617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9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921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223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65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63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54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76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30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9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68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1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6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14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09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3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971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673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23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4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6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2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28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777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00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0601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025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40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545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011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683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427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65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232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37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61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15050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443115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2091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181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98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81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50588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103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256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455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60792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44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1577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50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5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73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398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52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359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90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79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28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339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775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56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430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215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082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50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129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5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680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97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801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35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99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16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198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26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002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1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9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38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7903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000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837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875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8547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604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21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2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7370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3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7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96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878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2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53408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5883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06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555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086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4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23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38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582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81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87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45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4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04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014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42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525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87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70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37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59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31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4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30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194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75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3822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5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7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22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457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903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937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770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42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04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0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1349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462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95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309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597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99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8226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8303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8189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95006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650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7497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429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494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474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235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441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4308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589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69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3670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763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45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45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43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24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27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9323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4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84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52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89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553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19644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87871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81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9960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9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96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37355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7764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408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1097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8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0180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871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322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42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93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998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6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5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504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8496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3285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509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6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857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9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438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38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38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88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7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160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938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40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03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44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895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11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0088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16430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36318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00102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302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053711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4067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15393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31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7861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039862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99321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87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78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42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60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004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70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22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518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6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661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749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53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8275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43817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2479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8005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1794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154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0554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5122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5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2963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777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68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04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61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98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3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3384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78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8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218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2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9019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50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1465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7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8344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8205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7040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391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485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55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94730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498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16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337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5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8245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203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60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321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375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415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3426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081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292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559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212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231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533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680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2479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106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72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32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0374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5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874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716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98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33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154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51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360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1095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72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9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314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38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713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08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75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2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78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468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991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6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33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1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967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3612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72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3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414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389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24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97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082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94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430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66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034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48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64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932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80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790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119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92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234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22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28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912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79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1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2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3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1361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6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79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28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430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195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2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4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74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130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743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7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03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08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43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38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08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86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579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52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0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515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17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9812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607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9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6760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56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88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1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67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76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708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310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46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74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98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06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7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403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53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66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4599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934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094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9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38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9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49746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355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9846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4801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9503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3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4104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49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194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361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5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3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51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20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17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170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68287">
          <w:marLeft w:val="95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49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795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63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865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8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826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68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3342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1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6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186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6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12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93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08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2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330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276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61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3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72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06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22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9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72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51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4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0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7376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5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487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22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79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17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917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4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002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071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31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37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33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449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443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65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3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6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611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58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16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8782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830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50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682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41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811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84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568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96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9578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45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6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3675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7131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1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533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180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17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4795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5580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58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72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287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944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24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38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31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58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969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166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044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925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292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409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45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8542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6584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280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7572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759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4787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95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8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216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516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87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139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62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4383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6088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6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193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310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9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5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7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148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96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26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13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786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580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66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1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074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3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2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591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535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822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38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604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1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36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58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86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27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784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53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74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38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77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6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55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56652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501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31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85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8672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54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4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57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1197">
          <w:marLeft w:val="44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32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895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234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39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128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0800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2399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1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1159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269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2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587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69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46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54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121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67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2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24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83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7764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5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624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30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892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0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8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736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99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06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310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0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4111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19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937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5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1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85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7220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19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301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91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42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21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0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747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02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0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5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8068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858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11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01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69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3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7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4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20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577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8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57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094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94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56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3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7681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3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14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859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702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8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3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56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32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69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7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10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74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87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798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6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505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876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3597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51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8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467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545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132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20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5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136533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7910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1714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39344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394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0891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492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1032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5921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09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6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05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807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929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73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14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862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6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687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9542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0339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140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36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0651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44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31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09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19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43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3924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15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70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23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255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90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033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44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026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41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42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5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232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3425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49894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6005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12869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31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189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5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20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92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014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299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2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730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39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545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15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502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574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64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769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40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7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418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592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33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10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50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6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810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01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7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060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9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788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890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613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39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7223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30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66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8671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42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0060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583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7320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0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10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8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55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21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545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4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8399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52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282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57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1090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190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096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79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837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96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279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947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39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06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221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614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825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084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423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54913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7781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5922">
          <w:marLeft w:val="13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8987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73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63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0380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6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17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2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13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86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2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7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16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4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5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63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27172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5607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6979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0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0938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201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1209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596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472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3559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3813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8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398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019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593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15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7698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4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0802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43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2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61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295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69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07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37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2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68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31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21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4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8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277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38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2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94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09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710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0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50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144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418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59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48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2958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203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32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9115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9437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1317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5501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7977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47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269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3200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504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7456">
          <w:marLeft w:val="605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2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26432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17846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655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6607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2803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9451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974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4021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9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25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09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89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10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20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523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54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157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8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58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2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97736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5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0836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2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6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1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328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5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20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374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5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691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57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92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57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6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1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644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08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324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22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662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39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98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52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78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56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15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4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95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767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08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35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325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40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62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08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244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279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68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32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1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61979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6323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4979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7968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3710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57027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63609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2265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606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17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65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919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2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517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73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02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872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35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3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996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08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66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471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670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91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2227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36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62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21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1580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49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043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129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79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90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902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9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8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8858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86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691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36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8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72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6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97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904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54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86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09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187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646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40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52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559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059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77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95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98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080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47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65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056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761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41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077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0541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481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74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504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5448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2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233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72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375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6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040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8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503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814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88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7363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2361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46048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587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4730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08275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837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97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1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264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4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54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7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203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532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1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554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2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78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75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763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29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591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63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3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592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134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81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520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15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603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9735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817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467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0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47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20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0872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91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40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56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331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649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027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268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59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820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83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48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32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65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073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4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882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319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89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70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94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76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185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5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33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67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52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02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6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18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96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4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791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23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31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527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9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697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60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592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69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6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87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598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06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0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2456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45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71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2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85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102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87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68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42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25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215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50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56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15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5365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8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01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222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9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643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46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59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19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58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046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8045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79363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1582">
          <w:marLeft w:val="979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490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77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1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8689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0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6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91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07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38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336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44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4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288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393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82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6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72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931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7569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457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459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0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54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20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847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873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004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716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74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88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3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035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131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9132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867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1182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8084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39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366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6571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3105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050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22954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0853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22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385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4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391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607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67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652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44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4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45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68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0541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16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263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07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9399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8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7708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12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9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2263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674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53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41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488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42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349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54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2897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0473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62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74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147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71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985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4452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49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553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68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832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09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565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0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870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77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003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0713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3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37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38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54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39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1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1865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54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79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6436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3613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729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600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864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04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445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3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033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03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12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3884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80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28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17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9309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69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7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8652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37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369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6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080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31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68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7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6263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95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97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96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7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55347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501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06002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395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86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474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9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3375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33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458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30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01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26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94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14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66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781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814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0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508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17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43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6448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010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60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26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07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437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621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02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4068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039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40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66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8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685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2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194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19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806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14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09232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09653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5863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69133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0097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12178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2006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00360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4751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79205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340842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8929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40751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00325">
          <w:marLeft w:val="25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3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5243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73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52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1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315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2650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45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6997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33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095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84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53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154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65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0943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92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590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6210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61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59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8353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88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084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2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53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50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57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97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49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18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91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7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0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6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30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350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7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24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49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559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93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2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184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203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270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3383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93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46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63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0369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863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83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8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22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88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8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584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095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89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4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63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721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92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289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164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8613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42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8153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19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4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79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404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48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30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0520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37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58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089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47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6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83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69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3843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24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236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1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3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2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29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054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724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48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522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77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4191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71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0523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905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815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4675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36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9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274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35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1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39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43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4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77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4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730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797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508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94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8658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131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511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538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196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35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610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17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21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14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207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03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2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731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343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041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55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95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088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883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0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720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61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0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16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54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41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7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2346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9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2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4701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2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607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35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5027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0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51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77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6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51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03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949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54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054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816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58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0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4930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173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1300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367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720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6211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00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2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51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33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703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5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355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166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4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62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0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8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1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7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02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75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92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51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5377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2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87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068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68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423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09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2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18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76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29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9379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607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20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80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9532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74150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775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8793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9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364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03692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74167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1073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135435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50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2029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4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25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99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39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883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290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0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01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150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66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399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9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4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115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86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45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9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63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50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19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858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29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5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07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760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5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2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754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417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0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18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494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08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36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617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855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329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952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858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767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500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835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32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0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72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156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9486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90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5275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74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74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91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68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49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9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853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57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53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18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4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967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3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5217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599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024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4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8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33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544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769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631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43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97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55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76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206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52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009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70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02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906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530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99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0482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20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872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54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72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4834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04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41158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447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8453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906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64164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7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4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1170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15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2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95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715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016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587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521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22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0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40077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77748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0148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211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06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954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5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90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14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64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906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743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73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5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547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2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7452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70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399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900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0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39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77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162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8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26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472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48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6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2529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29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748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09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3820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214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68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3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1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38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750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7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81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169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56295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136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8881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1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00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207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5465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2283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4191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7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99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3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28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59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35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500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59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21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334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8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831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89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9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4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172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30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18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16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4745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354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99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8379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31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149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90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78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000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8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6050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760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546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448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20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48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62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38927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144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52525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19298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8141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4776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695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59070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628467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67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446517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21864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404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38957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2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138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390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58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28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266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5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295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5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8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8824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181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21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1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125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5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2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6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00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80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57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106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73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317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86090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1820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6080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77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832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9280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948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50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86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54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81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4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895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2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5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8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6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2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46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143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979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422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099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061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726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538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30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85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6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041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2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063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335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644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92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74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7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24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507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8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4932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79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71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90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91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03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174511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204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93339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3681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214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1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303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221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59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4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200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60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2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6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15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1159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1070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2305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8416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79102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3562">
          <w:marLeft w:val="979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19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3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465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53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60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4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2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9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67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89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57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86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083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91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81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085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788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83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5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631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5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248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313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334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1505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41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96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237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34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6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5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100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715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97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75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801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53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6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9839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3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10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4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4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0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1134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074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40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6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9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034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023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5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43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69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53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4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48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7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272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47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283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244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954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79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25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62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5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72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3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17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439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84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1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39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10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4942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931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88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68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155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195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80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82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733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730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7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16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990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103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99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12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3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47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2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108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5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79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864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2760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31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706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6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14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00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672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14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04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403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31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3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307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4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81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94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589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4275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85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403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882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39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8473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44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338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679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176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90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5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3666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55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45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976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981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498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70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998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361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0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1268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0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972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905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4335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5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31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55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6800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929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0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0734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813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911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309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8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04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11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06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146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13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787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5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46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16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9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2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2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5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53427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6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991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76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545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17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6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55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43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64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61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2947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42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625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0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286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35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5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21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97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1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39250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392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7642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3827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8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879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200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89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01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2140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509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95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77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93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75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152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97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372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572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08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25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232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5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39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01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0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089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76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76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720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3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5781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101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804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50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21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73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6205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184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681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7444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6230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434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925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6459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0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53145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18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50305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3812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3992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753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901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917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31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8249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1942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0394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6543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407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7446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70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7257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93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4803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2955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4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6007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49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768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797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815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135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197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34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24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506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311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977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096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647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24107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001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88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51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25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0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399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1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242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0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3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39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0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6620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32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38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12285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650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2730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359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452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7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8975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719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235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9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263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21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5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64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8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21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264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457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38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16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702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028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116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682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686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81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946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15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9676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10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815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0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107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246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41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66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31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2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01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64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869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1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63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823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3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37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70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41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33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99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2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74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556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070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11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190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29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602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68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9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0766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689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4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884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7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7597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9207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63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19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9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42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72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03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97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03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82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619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060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5118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125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443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33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3896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200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596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31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40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80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107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7991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71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5395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716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6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5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88283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8824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04309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3287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64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6961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94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895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6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4396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5985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07117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191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9722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69725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1481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12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95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67533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7602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3591">
          <w:marLeft w:val="1339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02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01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318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408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0787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651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012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1448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59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8637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533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76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07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02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55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00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298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8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51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8586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16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13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8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4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43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4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2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1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58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26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27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790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88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989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7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6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08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24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909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037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18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719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42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80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67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50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5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550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46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801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731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168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136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862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7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58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4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957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804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1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137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60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49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65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718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295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7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02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29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28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606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460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19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92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15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48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75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1246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69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076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889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3620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274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58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2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902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15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94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91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2766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39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056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77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498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30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2361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36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09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516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833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54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028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603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71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5244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5221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12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45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536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60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6537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22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1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088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39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24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30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7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51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9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8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0560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768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6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83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2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86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01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4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9675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90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69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42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4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0640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556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906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563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85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87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440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6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22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375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886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02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66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5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4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3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4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5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7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1683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895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226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64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7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9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16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01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255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30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80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139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885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97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67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359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5595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45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2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2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0157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2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3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35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294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44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897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69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9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3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55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53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3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843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65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98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743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28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53135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09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6725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17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7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7765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28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77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31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4739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772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54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43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492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326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8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8903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196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57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354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51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56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9725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056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24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76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483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27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4482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200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796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63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2531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5118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6134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114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410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77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4143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15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33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48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1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03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3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16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2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02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79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90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223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1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00049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7996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3728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6644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21065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3463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5853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5753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100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770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02827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9687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794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1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7098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1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6714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9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225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329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0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40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82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70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1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71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5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8510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5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263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91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210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874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126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245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22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5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63719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631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108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3986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6661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49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6960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517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10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21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5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1391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5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35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750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787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22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2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40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60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78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37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1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312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911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2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126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6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208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689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0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653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5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7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12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131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71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576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73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14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000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102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23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243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97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48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5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75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09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33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848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75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38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12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34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021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18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9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51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06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327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3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5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81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9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706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85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36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17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0590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518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37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1958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26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0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6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9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71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2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53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823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565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388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78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1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2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3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1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48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69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72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8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41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19992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1116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224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680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7526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26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06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596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518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44720">
          <w:marLeft w:val="605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8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0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63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394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26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364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56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4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48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90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1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027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62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389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92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82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367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1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27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8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7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6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8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1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5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2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6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0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96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0311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468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814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10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82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70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288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15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05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12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79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71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9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7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29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74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897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57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7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400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1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610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23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7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827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707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55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599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471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88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38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76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8985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41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77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41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827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653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08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94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4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8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3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34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770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5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91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90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9060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8614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49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963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534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71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15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2280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017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598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03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59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12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2776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87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0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907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5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339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565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10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73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4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106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4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83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38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96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23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153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246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929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22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44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24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888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293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95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14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48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48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97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4586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32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43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14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6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6583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0913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277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894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330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98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987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798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4811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06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4554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68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71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741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90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477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32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417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713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15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33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622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37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5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577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80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294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4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33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814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05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154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4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2871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21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37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10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5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303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269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441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84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7223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61828">
          <w:marLeft w:val="180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80">
          <w:marLeft w:val="180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9661">
          <w:marLeft w:val="180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2229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4385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84195">
          <w:marLeft w:val="2160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378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212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81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735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82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00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8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46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1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204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93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51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32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507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395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24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20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4343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7549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421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74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5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722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54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668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29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1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2801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55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066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49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118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190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87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933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2641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1073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34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53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94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016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34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937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893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37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991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09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104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70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18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45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71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313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508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03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850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72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46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28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673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19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66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03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33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526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60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8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038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15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58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67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59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27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638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242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5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3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4569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731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42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9422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5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6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30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9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98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181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67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52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4854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03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786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07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16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956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31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76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4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90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87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24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422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38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924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26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1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2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45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45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8763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28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5162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55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5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59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22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50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214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6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4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754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99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03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9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445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201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9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885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70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79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5322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54773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44152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7746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80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3630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900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08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74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45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7633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17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9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97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9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50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06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43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45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23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558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521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410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252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2881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2092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4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08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4434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55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13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6708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75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98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7329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66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284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36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937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844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63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346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014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690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1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547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689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51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65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2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9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530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89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6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98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8625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37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6266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0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45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37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315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10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7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93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492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97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498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84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595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574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90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4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59924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86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26142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18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2748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39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805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3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775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85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56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74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853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08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466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84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11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558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0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12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464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1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00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231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93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02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86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4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6023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6978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981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9136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31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5012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584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525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4176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041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6165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9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8639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08009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6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64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160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79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85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86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63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79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37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02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09330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77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754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881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03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166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196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30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72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05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97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2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7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779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89138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01361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2078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52538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799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9070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7694">
          <w:marLeft w:val="126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69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0650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490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5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92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7657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25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91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578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983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71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4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8379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48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3021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34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675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8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895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43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320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97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06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5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27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225892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5806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49564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743303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291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97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1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1405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900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7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50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75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6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019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59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32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093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1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91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31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139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586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8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3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25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235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189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54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6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415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646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9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4846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04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3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41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29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851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88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6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5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41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35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9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7145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4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0981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43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025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01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723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939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69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6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7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659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109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40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4977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59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69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181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99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933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36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5326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32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50578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9636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90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844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17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93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9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892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22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70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82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458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28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69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84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6849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69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24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6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23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98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24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65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44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50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45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892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179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62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8301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40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390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28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46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44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4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377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247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908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0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5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6889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605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607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29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43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0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57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30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284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157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92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5402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079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6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175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621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74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527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90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5650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96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72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73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420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90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914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514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038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27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421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732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189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51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195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525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4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06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97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9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46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74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830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48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31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92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498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362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85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6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116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81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916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4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83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64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1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4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776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03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3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384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39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538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801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3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9022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77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50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04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288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854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4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16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7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0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8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682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204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093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017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35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8947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0168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9761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8465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135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7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20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62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4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94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73955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966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1153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2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96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568785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07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2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6649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494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11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24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926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5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2325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0259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471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1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109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993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32048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52700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353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5587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41616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7249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64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418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1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67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0495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944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2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34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52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615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79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70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621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1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6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5854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5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35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22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91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26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70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840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162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57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38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90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3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95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188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96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543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0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05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494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66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08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06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5578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5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54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5978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70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5857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716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8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18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55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611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986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2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5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570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819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463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24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61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992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72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5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921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00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9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51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03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27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886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97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87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47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0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155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87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706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57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202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245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8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48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56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157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69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7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96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005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59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3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4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891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76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5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436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74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3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589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342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64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211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8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25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282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49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0552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6422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892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95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4291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306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797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2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33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58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168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634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5668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16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7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50090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79735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288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7570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7057">
          <w:marLeft w:val="133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2168">
          <w:marLeft w:val="1973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7534">
          <w:marLeft w:val="1973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6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48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02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25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7402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12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8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01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143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09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01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105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78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67712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83449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5264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9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949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60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0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4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7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204430">
          <w:marLeft w:val="72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599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60828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3111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6850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80562">
          <w:marLeft w:val="1123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34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414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79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79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013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31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7190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054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77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742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8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8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393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506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48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92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76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23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23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92974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574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4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4420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99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4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712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04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93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0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6356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64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150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404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74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69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7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2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8195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63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28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4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2396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27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152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99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3027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263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11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4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84709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8733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3910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514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724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53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6964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629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07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815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6958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1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67105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2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854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6692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9910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8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90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7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0566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0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1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304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12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0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160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141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0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866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73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4969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46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2393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356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0424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442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20268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087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0607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0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579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126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006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053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398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70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455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79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4631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379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094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376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915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7034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159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12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332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7385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94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35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362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2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11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6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529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01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33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213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2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864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173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8729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5977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290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954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691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13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361880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79653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4514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0854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9072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5493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61268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30040">
          <w:marLeft w:val="662"/>
          <w:marRight w:val="3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05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138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56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00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58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658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1063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63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16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6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828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01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812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860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3009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2924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916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727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3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02213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017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0182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407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064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108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2152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037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7868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670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357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279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9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226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97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77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561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88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7363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38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350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14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206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4377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864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7417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72717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57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1389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002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628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4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980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729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9047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69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1844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626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075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35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93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00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95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316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32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15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937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49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37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53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5119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71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1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699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11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82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833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2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14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82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67062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0811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5204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55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825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49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2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101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76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12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23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859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83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7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735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33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71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81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88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1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483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985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509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969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887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689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84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1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7685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813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47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18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75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922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67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5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78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0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01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4833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70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33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672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97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347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7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78697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099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5065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8078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180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77155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9024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6774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1281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462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046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49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6632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710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947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685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2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74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772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2989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23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964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537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05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82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2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64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865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1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28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87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27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8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4841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2988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57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50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498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032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60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39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44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31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82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173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1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6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9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33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242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45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9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0962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83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8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97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89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1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94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28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1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002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9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62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0367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6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09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8642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6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4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708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36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67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319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4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6594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95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739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663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6034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6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97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19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12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55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89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7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32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705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47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13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72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419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33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41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25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1031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1565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28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67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8626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65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27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747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3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25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6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65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46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1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5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7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4413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97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98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111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12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098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7025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53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81183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8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0261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03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2267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695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89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69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9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6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20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677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735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703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864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477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44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41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6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32837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33924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853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43356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44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6500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23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8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2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694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98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339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94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1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0332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776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20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0441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94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108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9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062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0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533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005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2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72975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7015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441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45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49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558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0387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673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44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147995">
          <w:marLeft w:val="50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65845">
          <w:marLeft w:val="50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8961">
          <w:marLeft w:val="50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8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6563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707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078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76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659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83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179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46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099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4222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11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170724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98918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326512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6576">
          <w:marLeft w:val="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65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4490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5785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7525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72407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69181">
          <w:marLeft w:val="1714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88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2453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24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9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91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1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71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314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091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8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7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106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8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8589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7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5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0501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508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0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14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31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5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66865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85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35722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31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12051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4523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86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1795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98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48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923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8304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540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168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9518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90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33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45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25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28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37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46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435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899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73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204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60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10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5744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358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5920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19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687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037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2314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34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667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2838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464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15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02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286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40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307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914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724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28689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213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0586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01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639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47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6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7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8885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75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650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66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239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690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36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221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3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9274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32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748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91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32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41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6086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50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74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63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4335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053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14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85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7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526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28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635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3510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9461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316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724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669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346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618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66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977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5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944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50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864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0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53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91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5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389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102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775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3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4605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60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7351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6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938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617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825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33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9482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0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375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721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176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7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51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434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4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916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7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48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48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43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961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70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33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365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526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52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3254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34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58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22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92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2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33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7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42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29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15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9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9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94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8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3525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5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348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91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6410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380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9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8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9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01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9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85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67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39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036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25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059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843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016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770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478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5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894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559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96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72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8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5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3575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78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4948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42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291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4998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24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3517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1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1134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597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37766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42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891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65130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1808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1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313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74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3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0395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27947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0335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381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95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871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627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0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6013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9691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230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47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794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77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23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3118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76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9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67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34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54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7046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42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927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40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971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1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145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458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80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536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5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20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63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004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56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30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76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8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960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285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5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4629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15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16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10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639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06039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10281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593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202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79935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6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889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7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242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720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31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55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766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1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17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15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20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1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497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289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239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33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487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703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0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14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561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4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202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67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8699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862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24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929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0960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2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19730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70232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54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40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96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07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7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2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556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990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30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6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18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3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5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8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581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199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15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97119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813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0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88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3693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11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46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102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815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82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7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785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4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2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04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6616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3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90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51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41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254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7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0721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272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86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580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19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8964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5851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05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0477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529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836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895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4677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6192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4374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282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299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79509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626868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137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887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9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2389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5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530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39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133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77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88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978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319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63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975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7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40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4072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608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90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66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98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91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1973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59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52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58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791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07856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99999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506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90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9963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21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782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02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79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004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8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8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3264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38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0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23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235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847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361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7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0232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59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0528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801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611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92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322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97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55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65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488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656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260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1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090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816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923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5830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226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281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743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98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7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74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058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2745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06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6425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0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43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36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5368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5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76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87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5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26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859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34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8018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6143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67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110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599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87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2270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68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11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40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82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454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53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3553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18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991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9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2464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53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7966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47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556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05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9331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833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13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809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445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859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51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26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9379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78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5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268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7580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609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953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515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75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34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733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306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2676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5375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365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09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43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19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241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4839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4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2607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15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39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96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2419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43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3436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42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6454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23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959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295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79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20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895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272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753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236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2886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4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74450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603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191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067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175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84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5265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41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33476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00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358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30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4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5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6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64015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3943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1359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853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31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5835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4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5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0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9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03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4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6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77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08793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5115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81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584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722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2671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8372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174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8758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394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6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83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42723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183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9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43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2875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36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070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9127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7990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287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7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6829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948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46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906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878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78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490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45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9546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292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73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26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473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65973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87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8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5333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70552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671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8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3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9820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87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7926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522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047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66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656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577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91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834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12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1970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28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42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673495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549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656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1495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917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7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5424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569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800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8664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0470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105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04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3097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71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74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63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06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55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495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58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62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677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56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74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32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18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89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5298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769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76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58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61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7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26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5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339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7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4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231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4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63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67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479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0512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89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35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0599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32207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24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8105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183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8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7920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687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6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590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01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168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408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9908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761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94573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39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5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138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02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12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383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93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18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9371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008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89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722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5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9284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85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255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67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025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7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2584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68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488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009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645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14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8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5347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574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5063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80212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117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3124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2623">
          <w:marLeft w:val="129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2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432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73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197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503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7597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6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4771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72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82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Excel_Worksheet.xlsx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4214B4-2C2B-4F70-82CB-A31BF5F8F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64</TotalTime>
  <Pages>8</Pages>
  <Words>1588</Words>
  <Characters>9055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0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nnetha</dc:creator>
  <cp:lastModifiedBy>Leslie Goodrich</cp:lastModifiedBy>
  <cp:revision>11</cp:revision>
  <dcterms:created xsi:type="dcterms:W3CDTF">2022-10-01T19:43:00Z</dcterms:created>
  <dcterms:modified xsi:type="dcterms:W3CDTF">2022-10-08T00:19:00Z</dcterms:modified>
</cp:coreProperties>
</file>